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674CD6" w:rsidRDefault="004E0B55" w:rsidP="00380459">
      <w:pPr>
        <w:widowControl w:val="0"/>
        <w:rPr>
          <w:rFonts w:hint="cs"/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674CD6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674CD6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32000D0C" w:rsidR="00C540F5" w:rsidRPr="00674CD6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674CD6">
            <w:rPr>
              <w:szCs w:val="20"/>
            </w:rPr>
            <w:fldChar w:fldCharType="begin"/>
          </w:r>
          <w:r w:rsidRPr="00674CD6">
            <w:rPr>
              <w:szCs w:val="20"/>
            </w:rPr>
            <w:instrText xml:space="preserve"> TOC \o "1-3" \h \z \u </w:instrText>
          </w:r>
          <w:r w:rsidRPr="00674CD6">
            <w:rPr>
              <w:szCs w:val="20"/>
            </w:rPr>
            <w:fldChar w:fldCharType="separate"/>
          </w:r>
          <w:hyperlink w:anchor="_Toc3209218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8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59561274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229F8B71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06BEF93B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3D854D6C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1AFCEA24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036300E5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62C13094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B09846E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9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5769B5D2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4B0C8BC3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03304CE3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CD299C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0E71E67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8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539E3CF5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14BBA048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1E248513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778C1E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0F4CBB8C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1E491507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6554161A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7AB060D8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60D2FC8E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5878799A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6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7A91735A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4E61B417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674CD6" w:rsidRDefault="0065675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674CD6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674CD6" w:rsidRDefault="004E0B55">
          <w:r w:rsidRPr="00674CD6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674CD6" w:rsidRDefault="00AF6BE1" w:rsidP="00380459">
      <w:pPr>
        <w:widowControl w:val="0"/>
        <w:rPr>
          <w:rtl/>
        </w:rPr>
      </w:pPr>
    </w:p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5D015308" w:rsidR="00AF6BE1" w:rsidRPr="00674CD6" w:rsidRDefault="00AF6BE1" w:rsidP="00380459">
      <w:pPr>
        <w:widowControl w:val="0"/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2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2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3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3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5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9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0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1"/>
      <w:r w:rsidRPr="00674CD6">
        <w:rPr>
          <w:rFonts w:hint="cs"/>
          <w:rtl/>
        </w:rPr>
        <w:t>این شرکت 90 درصد می‏باشد.</w:t>
      </w:r>
      <w:bookmarkEnd w:id="10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4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4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  <w:t>P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  <w:t>P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P.Pakan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P.Niakan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P.Pak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.Niaka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6" w:name="_Hlk29503757"/>
      <w:r w:rsidRPr="00674CD6">
        <w:rPr>
          <w:rFonts w:hint="cs"/>
          <w:rtl/>
        </w:rPr>
        <w:t xml:space="preserve">تعداد روزهای تابستانی </w:t>
      </w:r>
      <w:bookmarkEnd w:id="16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7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7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n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  <w:t>t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R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Kerm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kerm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  <w:t>t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  <w:t>R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Zahed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Zahed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R.Kerm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R.Zaheda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R.Kerm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t.kerm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R.Zahed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Zahedan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19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19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0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1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3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4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4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5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5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656757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656757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656757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leveneTest" function from "car" package</w:t>
      </w:r>
      <w:r w:rsidRPr="00674CD6">
        <w:rPr>
          <w:rFonts w:asciiTheme="minorHAnsi" w:hAnsiTheme="minorHAnsi" w:cstheme="minorHAnsi"/>
        </w:rPr>
        <w:br/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levene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 xml:space="preserve">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evene's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hovPlot" function from "HH" package</w:t>
      </w:r>
      <w:r w:rsidRPr="00674CD6">
        <w:rPr>
          <w:rFonts w:asciiTheme="minorHAnsi" w:hAnsiTheme="minorHAnsi" w:cstheme="minorHAnsi"/>
        </w:rPr>
        <w:br/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ov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ADF, n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b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Nelson, n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mea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mea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  <w:t>sq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ADF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sq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sq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sq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elso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bookmarkEnd w:id="26"/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7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656757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leveneTest" function from "car" package</w:t>
      </w:r>
      <w:r w:rsidRPr="00674CD6">
        <w:rPr>
          <w:rFonts w:ascii="Calibri" w:hAnsi="Calibri" w:cs="Calibri"/>
        </w:rPr>
        <w:br/>
        <w:t>ca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levene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evene's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hovPlot" function from "HH" package</w:t>
      </w:r>
      <w:r w:rsidRPr="00674CD6">
        <w:rPr>
          <w:rFonts w:asciiTheme="minorHAnsi" w:hAnsiTheme="minorHAnsi" w:cstheme="minorHAnsi"/>
        </w:rPr>
        <w:br/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ov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ADF, n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b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Nelson, n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mea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var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ADF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mea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var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var.Nelso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elson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_numerator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var.Nelso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  <w:t>df_denominator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n.ADF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Nelso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n.Nelso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f_numerator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f_denominator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8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656757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  <w:t>data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After, nPlotAfter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After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  <w:t>stats</w:t>
      </w:r>
      <w:r w:rsidRPr="00C71D6C">
        <w:rPr>
          <w:rFonts w:ascii="Calibri" w:hAnsi="Calibri" w:cs="Calibri"/>
          <w:b/>
          <w:color w:val="CE5C00"/>
        </w:rPr>
        <w:t>::</w:t>
      </w:r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9" w:name="_Toc3209219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29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0" w:name="_Hlk33125608"/>
      <w:r>
        <w:rPr>
          <w:rFonts w:hint="cs"/>
          <w:rtl/>
        </w:rPr>
        <w:t>خطاها دارای توزیع نرمال با میانگین صفر باشد.</w:t>
      </w:r>
    </w:p>
    <w:bookmarkEnd w:id="30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656757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656757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656757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1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2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2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  <w:t>data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test</w:t>
      </w:r>
      <w:r w:rsidRPr="002A23FB">
        <w:rPr>
          <w:rFonts w:ascii="Calibri" w:hAnsi="Calibri" w:cs="Calibri"/>
        </w:rPr>
        <w:t>(</w:t>
      </w:r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test</w:t>
      </w:r>
      <w:r w:rsidR="002A23FB" w:rsidRPr="002A23FB">
        <w:rPr>
          <w:rFonts w:ascii="Calibri" w:hAnsi="Calibri" w:cs="Calibri"/>
        </w:rPr>
        <w:t>(</w:t>
      </w:r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43215536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3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3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AD1FE5" w:rsidRPr="00674CD6">
        <w:rPr>
          <w:rFonts w:hint="cs"/>
          <w:rtl/>
        </w:rPr>
        <w:t>برای توصیف تغییرات نمونه‏ها،</w:t>
      </w:r>
      <w:r w:rsidR="00D87221" w:rsidRPr="00674CD6">
        <w:rPr>
          <w:rFonts w:hint="cs"/>
          <w:rtl/>
        </w:rPr>
        <w:t xml:space="preserve">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  <w:t>Hist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  <w:t>Normal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  <w:t>Box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 xml:space="preserve">(HistPlot.x, NormalPlot.x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BoxPlot.x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lastRenderedPageBreak/>
        <w:t>b.numerator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.denominator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b.numerator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b.denominator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var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  <w:t>var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x</w:t>
      </w:r>
      <w:r w:rsidRPr="00875DD1">
        <w:rPr>
          <w:rFonts w:ascii="Calibri" w:hAnsi="Calibri" w:cs="Calibri"/>
        </w:rPr>
        <w:br/>
        <w:t>var.y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var.yx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lm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  <w:b/>
          <w:color w:val="204A87"/>
        </w:rPr>
        <w:t>lm</w:t>
      </w:r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r w:rsidRPr="0058512A">
        <w:rPr>
          <w:rFonts w:ascii="Calibri" w:hAnsi="Calibri" w:cs="Calibri"/>
          <w:b/>
          <w:color w:val="204A87"/>
        </w:rPr>
        <w:t>summ</w:t>
      </w:r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4" w:name="_Hlk33125667"/>
      <w:r w:rsidRPr="0058512A">
        <w:rPr>
          <w:rFonts w:ascii="Calibri" w:hAnsi="Calibri" w:cs="Calibri"/>
        </w:rPr>
        <w:t>ggplot2</w:t>
      </w:r>
      <w:r w:rsidRPr="0058512A">
        <w:rPr>
          <w:rFonts w:ascii="Calibri" w:hAnsi="Calibri" w:cs="Calibri"/>
          <w:b/>
          <w:color w:val="CE5C00"/>
        </w:rPr>
        <w:t>::</w:t>
      </w:r>
      <w:r w:rsidRPr="0058512A">
        <w:rPr>
          <w:rFonts w:ascii="Calibri" w:hAnsi="Calibri" w:cs="Calibri"/>
          <w:b/>
          <w:color w:val="204A87"/>
        </w:rPr>
        <w:t>autoplot</w:t>
      </w:r>
      <w:bookmarkEnd w:id="34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  <w:b/>
          <w:color w:val="204A87"/>
        </w:rPr>
        <w:t>theme_classic</w:t>
      </w:r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0B4EE99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5"/>
      <w:r w:rsidR="00254FAA">
        <w:rPr>
          <w:rFonts w:hint="cs"/>
          <w:sz w:val="22"/>
          <w:rtl/>
        </w:rPr>
        <w:t xml:space="preserve"> (آزمون معنی‏داری ضریب همبستگی خطی پیرسون)</w:t>
      </w:r>
    </w:p>
    <w:p w14:paraId="18C863C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2686638C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بررسی </w:t>
      </w:r>
      <w:r w:rsidR="00254FAA" w:rsidRPr="00254FAA">
        <w:rPr>
          <w:rFonts w:hint="cs"/>
          <w:rtl/>
        </w:rPr>
        <w:t xml:space="preserve">معنی دار بودن </w:t>
      </w:r>
      <w:r w:rsidRPr="00254FAA">
        <w:rPr>
          <w:rFonts w:hint="cs"/>
          <w:rtl/>
        </w:rPr>
        <w:t xml:space="preserve">تفاوت </w:t>
      </w:r>
      <w:r w:rsidR="00254FAA">
        <w:rPr>
          <w:rFonts w:hint="cs"/>
          <w:rtl/>
        </w:rPr>
        <w:t xml:space="preserve">بین </w:t>
      </w:r>
      <w:r w:rsidRPr="00254FAA">
        <w:rPr>
          <w:rFonts w:hint="cs"/>
          <w:rtl/>
        </w:rPr>
        <w:t>ضریب همبستگی یک نمونه با عدد صفر.</w:t>
      </w:r>
    </w:p>
    <w:p w14:paraId="6A826DF0" w14:textId="28ADB59F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hint="cs"/>
          <w:rtl/>
        </w:rPr>
        <w:t>فرضیه صفر</w:t>
      </w:r>
      <w:r w:rsidR="000B317F" w:rsidRPr="00254FA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254FA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=0</m:t>
        </m:r>
      </m:oMath>
    </w:p>
    <w:p w14:paraId="28C08A3F" w14:textId="2A466A6D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eastAsiaTheme="minorEastAsia" w:hint="cs"/>
          <w:rtl/>
        </w:rPr>
        <w:t>فرضیه مقابل</w:t>
      </w:r>
      <w:r w:rsidR="000B317F" w:rsidRPr="00254FA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254FA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≠0</m:t>
        </m:r>
      </m:oMath>
    </w:p>
    <w:p w14:paraId="7D84689A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20C0E7C" w14:textId="77777777" w:rsidR="00863AE5" w:rsidRPr="00863AE5" w:rsidRDefault="000B317F" w:rsidP="00380459">
      <w:pPr>
        <w:pStyle w:val="ListParagraph"/>
        <w:widowControl w:val="0"/>
        <w:numPr>
          <w:ilvl w:val="0"/>
          <w:numId w:val="25"/>
        </w:numPr>
      </w:pPr>
      <w:r w:rsidRPr="00254FAA">
        <w:rPr>
          <w:rFonts w:hint="cs"/>
          <w:rtl/>
        </w:rPr>
        <w:t xml:space="preserve">فرض می‏شود که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254FAA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254FAA">
        <w:rPr>
          <w:rFonts w:eastAsiaTheme="minorEastAsia" w:hint="cs"/>
          <w:rtl/>
        </w:rPr>
        <w:t xml:space="preserve"> از یک توزیع نرمال دو متغیره باشند</w:t>
      </w:r>
      <w:r w:rsidR="00863AE5">
        <w:rPr>
          <w:rFonts w:eastAsiaTheme="minorEastAsia" w:hint="cs"/>
          <w:rtl/>
        </w:rPr>
        <w:t>.</w:t>
      </w:r>
    </w:p>
    <w:p w14:paraId="42E82D6C" w14:textId="77777777" w:rsidR="00863AE5" w:rsidRPr="00863AE5" w:rsidRDefault="00863AE5" w:rsidP="00380459">
      <w:pPr>
        <w:pStyle w:val="ListParagraph"/>
        <w:widowControl w:val="0"/>
        <w:numPr>
          <w:ilvl w:val="0"/>
          <w:numId w:val="25"/>
        </w:numPr>
      </w:pPr>
      <w:r>
        <w:rPr>
          <w:rFonts w:eastAsiaTheme="minorEastAsia" w:hint="cs"/>
          <w:rtl/>
        </w:rPr>
        <w:t xml:space="preserve">فرض می‏شود که </w:t>
      </w:r>
      <w:r w:rsidR="000B317F" w:rsidRPr="00254FAA">
        <w:rPr>
          <w:rFonts w:eastAsiaTheme="minorEastAsia" w:hint="cs"/>
          <w:rtl/>
        </w:rPr>
        <w:t xml:space="preserve">رابطه بین </w:t>
      </w:r>
      <w:r>
        <w:rPr>
          <w:rFonts w:eastAsiaTheme="minorEastAsia" w:hint="cs"/>
          <w:rtl/>
        </w:rPr>
        <w:t>دو متغیر</w:t>
      </w:r>
      <w:r w:rsidR="000B317F" w:rsidRPr="00254FAA">
        <w:rPr>
          <w:rFonts w:eastAsiaTheme="minorEastAsia" w:hint="cs"/>
          <w:rtl/>
        </w:rPr>
        <w:t xml:space="preserve"> به صورت خطی می‏باشد.</w:t>
      </w:r>
    </w:p>
    <w:p w14:paraId="5BADD45B" w14:textId="39B07E40" w:rsidR="000B317F" w:rsidRPr="00254FAA" w:rsidRDefault="000B317F" w:rsidP="00863AE5">
      <w:pPr>
        <w:widowControl w:val="0"/>
        <w:ind w:left="360"/>
        <w:rPr>
          <w:rtl/>
        </w:rPr>
      </w:pPr>
      <w:r w:rsidRPr="00863AE5">
        <w:rPr>
          <w:rFonts w:eastAsiaTheme="minorEastAsia" w:hint="cs"/>
          <w:rtl/>
        </w:rPr>
        <w:t xml:space="preserve">در </w:t>
      </w:r>
      <w:r w:rsidR="006A2814" w:rsidRPr="00863AE5">
        <w:rPr>
          <w:rFonts w:eastAsiaTheme="minorEastAsia" w:hint="cs"/>
          <w:rtl/>
        </w:rPr>
        <w:t>صورتی که</w:t>
      </w:r>
      <w:r w:rsidRPr="00863AE5">
        <w:rPr>
          <w:rFonts w:eastAsiaTheme="minorEastAsia" w:hint="cs"/>
          <w:rtl/>
        </w:rPr>
        <w:t xml:space="preserve"> </w:t>
      </w:r>
      <w:r w:rsidR="00D27E04" w:rsidRPr="00254FAA">
        <w:rPr>
          <w:rFonts w:hint="cs"/>
          <w:rtl/>
        </w:rPr>
        <w:t>فرضیه صفر</w:t>
      </w:r>
      <w:r w:rsidRPr="00254FAA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m:rPr>
            <m:sty m:val="p"/>
          </m:rPr>
          <w:rPr>
            <w:rFonts w:ascii="Cambria Math" w:hAnsi="Cambria Math"/>
          </w:rPr>
          <m:t>ρ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hint="cs"/>
            <w:rtl/>
          </w:rPr>
          <m:t xml:space="preserve"> </m:t>
        </m:r>
      </m:oMath>
      <w:r w:rsidRPr="00254FAA">
        <w:rPr>
          <w:rFonts w:hint="cs"/>
          <w:rtl/>
        </w:rPr>
        <w:t xml:space="preserve"> </w:t>
      </w:r>
      <w:r w:rsidRPr="00863AE5">
        <w:rPr>
          <w:rFonts w:eastAsiaTheme="minorEastAsia" w:hint="cs"/>
          <w:rtl/>
        </w:rPr>
        <w:t xml:space="preserve">مورد نظر باشد، به آزمون 13 (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863AE5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0FA831F0" w:rsidR="000B317F" w:rsidRPr="00254FAA" w:rsidRDefault="000B317F" w:rsidP="00380459">
      <w:pPr>
        <w:widowControl w:val="0"/>
        <w:rPr>
          <w:rFonts w:eastAsiaTheme="minorEastAsia"/>
          <w:rtl/>
        </w:rPr>
      </w:pPr>
      <w:r w:rsidRPr="00254FAA">
        <w:rPr>
          <w:rFonts w:hint="cs"/>
          <w:rtl/>
        </w:rPr>
        <w:t>با در نظ</w:t>
      </w:r>
      <w:r w:rsidRPr="00254FAA">
        <w:rPr>
          <w:rFonts w:hint="eastAsia"/>
          <w:rtl/>
        </w:rPr>
        <w:t>ر</w:t>
      </w:r>
      <w:r w:rsidRPr="00254FAA">
        <w:rPr>
          <w:rFonts w:hint="cs"/>
          <w:rtl/>
        </w:rPr>
        <w:t xml:space="preserve"> گرفتن </w:t>
      </w:r>
      <w:r w:rsidRPr="00254FAA">
        <w:rPr>
          <w:rFonts w:eastAsiaTheme="minorEastAsia" w:hint="cs"/>
          <w:rtl/>
        </w:rPr>
        <w:t xml:space="preserve">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254FAA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254FAA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6575A24D" w:rsidR="000B317F" w:rsidRPr="00254FAA" w:rsidRDefault="00254FA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1E9EAEF6" w14:textId="6E222931" w:rsidR="00254FAA" w:rsidRPr="00674CD6" w:rsidRDefault="00254FAA" w:rsidP="00254FAA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4FE65548" w14:textId="7937267A" w:rsidR="000B317F" w:rsidRPr="00254FAA" w:rsidRDefault="00254FA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e>
          </m:rad>
        </m:oMath>
      </m:oMathPara>
    </w:p>
    <w:p w14:paraId="52629ACC" w14:textId="5C3F07EE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254FAA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254FAA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254FAA">
        <w:rPr>
          <w:rFonts w:hint="cs"/>
          <w:rtl/>
        </w:rPr>
        <w:t>دو دنباله</w:t>
      </w:r>
      <w:r w:rsidRPr="00254FAA">
        <w:rPr>
          <w:rFonts w:hint="cs"/>
          <w:rtl/>
        </w:rPr>
        <w:t xml:space="preserve"> در نظر گرفته می‏شود اما می‏توان آن را در شرایط خاص </w:t>
      </w:r>
      <w:r w:rsidRPr="00254FAA">
        <w:rPr>
          <w:rFonts w:hint="eastAsia"/>
          <w:rtl/>
        </w:rPr>
        <w:t>به</w:t>
      </w:r>
      <w:r w:rsidRPr="00254FAA">
        <w:rPr>
          <w:rtl/>
        </w:rPr>
        <w:t xml:space="preserve"> </w:t>
      </w:r>
      <w:r w:rsidRPr="00254FAA">
        <w:rPr>
          <w:rFonts w:hint="eastAsia"/>
          <w:rtl/>
        </w:rPr>
        <w:t>صورت</w:t>
      </w:r>
      <w:r w:rsidRPr="00254FAA">
        <w:rPr>
          <w:rtl/>
        </w:rPr>
        <w:t xml:space="preserve"> </w:t>
      </w:r>
      <w:r w:rsidR="00BF41B8" w:rsidRPr="00254FAA">
        <w:rPr>
          <w:rFonts w:hint="cs"/>
          <w:rtl/>
        </w:rPr>
        <w:t>یک دنباله</w:t>
      </w:r>
      <w:r w:rsidRPr="00254FAA">
        <w:rPr>
          <w:rtl/>
        </w:rPr>
        <w:t xml:space="preserve"> </w:t>
      </w:r>
      <w:r w:rsidRPr="00254FAA">
        <w:rPr>
          <w:rFonts w:hint="cs"/>
          <w:rtl/>
        </w:rPr>
        <w:t>نیز بکار برد.</w:t>
      </w:r>
    </w:p>
    <w:p w14:paraId="2BD976AD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38632100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در پژوهشی، هدف بررسی همبستگی بین </w:t>
      </w:r>
      <w:r w:rsidR="000E307A">
        <w:rPr>
          <w:rFonts w:hint="cs"/>
          <w:rtl/>
        </w:rPr>
        <w:t>مساحت حوضه آبریز (بر حسب هزار کیلومتر مربع) و میانگین سیلاب سالانه</w:t>
      </w:r>
      <w:r w:rsidRPr="00254FAA">
        <w:rPr>
          <w:rFonts w:hint="cs"/>
          <w:rtl/>
        </w:rPr>
        <w:t xml:space="preserve"> </w:t>
      </w:r>
      <w:r w:rsidR="000E307A">
        <w:rPr>
          <w:rFonts w:hint="cs"/>
          <w:rtl/>
        </w:rPr>
        <w:t xml:space="preserve">(بر حسب هزار متر مکعب بر ثانیه) </w:t>
      </w:r>
      <w:r w:rsidRPr="00254FAA">
        <w:rPr>
          <w:rFonts w:hint="cs"/>
          <w:rtl/>
        </w:rPr>
        <w:t>می‏باشد. بدین منظور داده‏های</w:t>
      </w:r>
      <w:r w:rsidR="000E307A">
        <w:rPr>
          <w:rFonts w:hint="cs"/>
          <w:rtl/>
        </w:rPr>
        <w:t xml:space="preserve"> مشاهداتی 45 حوضه آبریز در منطقه‏ای همگن جمع‏آوری شده است.</w:t>
      </w:r>
      <w:r w:rsidRPr="00254FAA">
        <w:rPr>
          <w:rFonts w:hint="cs"/>
          <w:rtl/>
        </w:rPr>
        <w:t xml:space="preserve">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hint="cs"/>
          <w:rtl/>
        </w:rPr>
        <w:t xml:space="preserve">، </w:t>
      </w:r>
      <w:r w:rsidR="000E307A">
        <w:rPr>
          <w:rFonts w:hint="cs"/>
          <w:rtl/>
        </w:rPr>
        <w:t>92</w:t>
      </w:r>
      <w:r w:rsidRPr="00254FAA">
        <w:rPr>
          <w:rFonts w:hint="cs"/>
          <w:rtl/>
        </w:rPr>
        <w:t xml:space="preserve">/0 </w:t>
      </w:r>
      <w:r w:rsidR="000D6B08" w:rsidRPr="00254FAA">
        <w:rPr>
          <w:rFonts w:hint="cs"/>
          <w:rtl/>
        </w:rPr>
        <w:t>به دست</w:t>
      </w:r>
      <w:r w:rsidRPr="00254FAA">
        <w:rPr>
          <w:rFonts w:hint="cs"/>
          <w:rtl/>
        </w:rPr>
        <w:t xml:space="preserve"> آمد. با توجه به اطلاعات فوق و </w:t>
      </w:r>
      <w:r w:rsidR="00BF41B8" w:rsidRPr="00254FAA">
        <w:rPr>
          <w:rFonts w:hint="cs"/>
          <w:rtl/>
        </w:rPr>
        <w:t>در سطح معنی‏داری</w:t>
      </w:r>
      <w:r w:rsidRPr="00254FA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54FAA">
        <w:rPr>
          <w:rFonts w:eastAsiaTheme="minorEastAsia" w:hint="cs"/>
          <w:rtl/>
        </w:rPr>
        <w:t xml:space="preserve">، آیا </w:t>
      </w:r>
      <w:r w:rsidR="00D27E04" w:rsidRPr="00254FAA">
        <w:rPr>
          <w:rFonts w:eastAsiaTheme="minorEastAsia" w:hint="cs"/>
          <w:rtl/>
        </w:rPr>
        <w:t>فرضیه صفر</w:t>
      </w:r>
      <w:r w:rsidRPr="00254FA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</m:t>
            </m:r>
          </m:e>
        </m:d>
      </m:oMath>
      <w:r w:rsidRPr="00254FA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رابر با صفر است و رابطه‏ای </w:t>
      </w:r>
      <w:r w:rsidR="000E307A">
        <w:rPr>
          <w:rFonts w:eastAsiaTheme="minorEastAsia" w:hint="cs"/>
          <w:rtl/>
        </w:rPr>
        <w:t xml:space="preserve">بین </w:t>
      </w:r>
      <w:r w:rsidR="000E307A" w:rsidRPr="000E307A">
        <w:rPr>
          <w:rFonts w:eastAsiaTheme="minorEastAsia" w:hint="eastAsia"/>
          <w:rtl/>
        </w:rPr>
        <w:t>مساحت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حوضه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آبر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ز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و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م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انگ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ن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لاب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الانه</w:t>
      </w:r>
      <w:r w:rsidR="000E307A" w:rsidRPr="000E307A">
        <w:rPr>
          <w:rFonts w:eastAsiaTheme="minorEastAsia" w:hint="cs"/>
          <w:rtl/>
        </w:rPr>
        <w:t xml:space="preserve"> </w:t>
      </w:r>
      <w:r w:rsidRPr="00254FAA">
        <w:rPr>
          <w:rFonts w:eastAsiaTheme="minorEastAsia" w:hint="cs"/>
          <w:rtl/>
        </w:rPr>
        <w:lastRenderedPageBreak/>
        <w:t>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693D828D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245F">
        <w:rPr>
          <w:rFonts w:ascii="Calibri" w:hAnsi="Calibri" w:cs="Calibri"/>
          <w:i/>
          <w:color w:val="8F5902"/>
        </w:rPr>
        <w:t># remove all variable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rm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lis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l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functions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ource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r/func.R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packages</w:t>
      </w:r>
      <w:r w:rsidRPr="0067245F">
        <w:rPr>
          <w:rFonts w:ascii="Calibri" w:hAnsi="Calibri" w:cs="Calibri"/>
        </w:rPr>
        <w:br/>
        <w:t>want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pacman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dply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sych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pub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Extr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erformanceAnalytics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  <w:t>ha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 xml:space="preserve">wants </w:t>
      </w:r>
      <w:r w:rsidRPr="0067245F">
        <w:rPr>
          <w:rFonts w:ascii="Calibri" w:hAnsi="Calibri" w:cs="Calibri"/>
          <w:b/>
          <w:color w:val="CE5C00"/>
        </w:rPr>
        <w:t>%in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ownames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installed.package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if</w:t>
      </w:r>
      <w:r w:rsidRPr="0067245F">
        <w:rPr>
          <w:rFonts w:ascii="Calibri" w:hAnsi="Calibri" w:cs="Calibri"/>
        </w:rPr>
        <w:t xml:space="preserve"> (</w:t>
      </w:r>
      <w:r w:rsidRPr="0067245F">
        <w:rPr>
          <w:rFonts w:ascii="Calibri" w:hAnsi="Calibri" w:cs="Calibri"/>
          <w:b/>
          <w:color w:val="204A87"/>
        </w:rPr>
        <w:t>any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 xml:space="preserve">has)) </w:t>
      </w:r>
      <w:r w:rsidRPr="0067245F">
        <w:rPr>
          <w:rFonts w:ascii="Calibri" w:hAnsi="Calibri" w:cs="Calibri"/>
          <w:b/>
          <w:color w:val="204A87"/>
        </w:rPr>
        <w:t>install.packages</w:t>
      </w:r>
      <w:r w:rsidRPr="0067245F">
        <w:rPr>
          <w:rFonts w:ascii="Calibri" w:hAnsi="Calibri" w:cs="Calibri"/>
        </w:rPr>
        <w:t>(wants[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>has])</w:t>
      </w:r>
      <w:r w:rsidRPr="0067245F">
        <w:rPr>
          <w:rFonts w:ascii="Calibri" w:hAnsi="Calibri" w:cs="Calibri"/>
        </w:rPr>
        <w:br/>
        <w:t>pacman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p_load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char =</w:t>
      </w:r>
      <w:r w:rsidRPr="0067245F">
        <w:rPr>
          <w:rFonts w:ascii="Calibri" w:hAnsi="Calibri" w:cs="Calibri"/>
        </w:rPr>
        <w:t xml:space="preserve"> wants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data</w:t>
      </w:r>
      <w:r w:rsidRPr="0067245F">
        <w:rPr>
          <w:rFonts w:ascii="Calibri" w:hAnsi="Calibri" w:cs="Calibri"/>
        </w:rPr>
        <w:br/>
        <w:t>data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ead.csv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data/Data_Test_12.csv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header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show data</w:t>
      </w:r>
      <w:r w:rsidRPr="0067245F">
        <w:rPr>
          <w:rFonts w:ascii="Calibri" w:hAnsi="Calibri" w:cs="Calibri"/>
        </w:rPr>
        <w:br/>
        <w:t>psych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headTai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, </w:t>
      </w:r>
      <w:r w:rsidRPr="0067245F">
        <w:rPr>
          <w:rFonts w:ascii="Calibri" w:hAnsi="Calibri" w:cs="Calibri"/>
          <w:color w:val="204A87"/>
        </w:rPr>
        <w:t>top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bottom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72"/>
        <w:gridCol w:w="670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60EF216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9567B1A" w14:textId="595868D2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rea</w:t>
            </w:r>
          </w:p>
        </w:tc>
        <w:tc>
          <w:tcPr>
            <w:tcW w:w="0" w:type="auto"/>
          </w:tcPr>
          <w:p w14:paraId="35BD88BC" w14:textId="36DA0FD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Flood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6D10EA8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E58EC90" w14:textId="504AB82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16</w:t>
            </w:r>
          </w:p>
        </w:tc>
        <w:tc>
          <w:tcPr>
            <w:tcW w:w="0" w:type="auto"/>
          </w:tcPr>
          <w:p w14:paraId="047813E7" w14:textId="62FFEA61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11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485C5FC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E6DFFE6" w14:textId="374EF7B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.47</w:t>
            </w:r>
          </w:p>
        </w:tc>
        <w:tc>
          <w:tcPr>
            <w:tcW w:w="0" w:type="auto"/>
          </w:tcPr>
          <w:p w14:paraId="6CFEE841" w14:textId="6D6F3F4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17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137B19BE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16F76479" w14:textId="5A80AB3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BD636EC" w14:textId="2358C836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1.66</w:t>
            </w:r>
          </w:p>
        </w:tc>
        <w:tc>
          <w:tcPr>
            <w:tcW w:w="0" w:type="auto"/>
          </w:tcPr>
          <w:p w14:paraId="5405C1B7" w14:textId="2749E64D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61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02EF53F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966DFEC" w14:textId="59F0755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AA95FE2" w14:textId="4DBC00F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2</w:t>
            </w:r>
          </w:p>
        </w:tc>
        <w:tc>
          <w:tcPr>
            <w:tcW w:w="0" w:type="auto"/>
          </w:tcPr>
          <w:p w14:paraId="4ED06ABF" w14:textId="7127706B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91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58ED0FE8" w:rsidR="000B317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قادیر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و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از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یک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توزیع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نرمال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دو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تغیر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اشند:</w:t>
      </w:r>
      <w:r w:rsidR="000B317F" w:rsidRPr="000B44F9">
        <w:rPr>
          <w:rFonts w:hint="cs"/>
          <w:rtl/>
        </w:rPr>
        <w:t xml:space="preserve"> در این مرحله برای بررسی اینکه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 xml:space="preserve">آیا داده‏های </w:t>
      </w:r>
      <w:r w:rsidRPr="000B44F9">
        <w:rPr>
          <w:rFonts w:hint="eastAsia"/>
          <w:rtl/>
        </w:rPr>
        <w:t>مساحت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حوضه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آبر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م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نگ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اب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الانه</w:t>
      </w:r>
      <w:r w:rsidRPr="0067245F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67245F">
        <w:rPr>
          <w:rtl/>
        </w:rPr>
        <w:t>«</w:t>
      </w:r>
      <w:r w:rsidR="000B317F" w:rsidRPr="0067245F">
        <w:rPr>
          <w:rFonts w:hint="eastAsia"/>
          <w:rtl/>
        </w:rPr>
        <w:t>آزمون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شاپ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رو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و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لک»</w:t>
      </w:r>
      <w:r w:rsidR="000B317F" w:rsidRPr="00674CD6">
        <w:rPr>
          <w:rFonts w:hint="cs"/>
          <w:rtl/>
        </w:rPr>
        <w:t xml:space="preserve"> استفاده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6D07226" w14:textId="4D89B3D7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assumption checking: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lastRenderedPageBreak/>
        <w:t>shapiro.test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67245F">
        <w:rPr>
          <w:rFonts w:ascii="Calibri" w:hAnsi="Calibri" w:cs="Calibri"/>
        </w:rPr>
        <w:t>Area)</w:t>
      </w:r>
    </w:p>
    <w:p w14:paraId="75B7F7AA" w14:textId="4BCA6378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data$Are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W =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0.96322, p-value = 0.162</w:t>
      </w:r>
    </w:p>
    <w:p w14:paraId="2DA5291F" w14:textId="3146F511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67245F">
        <w:rPr>
          <w:rFonts w:ascii="Calibri" w:hAnsi="Calibri" w:cs="Calibri"/>
          <w:color w:val="auto"/>
          <w:szCs w:val="22"/>
          <w:lang w:bidi="ar-SA"/>
        </w:rPr>
        <w:t>Flood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427678C" w14:textId="61B5ABF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W = 0.977, p-value = 0.5032</w:t>
      </w:r>
    </w:p>
    <w:p w14:paraId="66BC452B" w14:textId="20F177AF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="006A2814" w:rsidRPr="0067245F">
        <w:rPr>
          <w:rFonts w:hint="cs"/>
        </w:rPr>
        <w:t>p</w:t>
      </w:r>
      <w:r w:rsidR="006A2814" w:rsidRPr="0067245F">
        <w:rPr>
          <w:rFonts w:hint="cs"/>
          <w:rtl/>
        </w:rPr>
        <w:t>-مقدار</w:t>
      </w:r>
      <w:r w:rsidRPr="0067245F">
        <w:rPr>
          <w:rFonts w:hint="cs"/>
          <w:rtl/>
        </w:rPr>
        <w:t xml:space="preserve"> هر </w:t>
      </w:r>
      <w:r w:rsidRPr="00674CD6">
        <w:rPr>
          <w:rFonts w:hint="cs"/>
          <w:rtl/>
        </w:rPr>
        <w:t xml:space="preserve">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ساحت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حوضه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آبر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ز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و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انگ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ن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لاب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الانه</w:t>
      </w:r>
      <w:r w:rsidR="0067245F" w:rsidRPr="0067245F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A89432C" w14:textId="7D7F4AE7" w:rsidR="0067245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رابطه </w:t>
      </w:r>
      <w:r w:rsidRPr="000B44F9">
        <w:rPr>
          <w:rFonts w:hint="cs"/>
          <w:u w:val="single"/>
          <w:rtl/>
        </w:rPr>
        <w:t xml:space="preserve">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 w:rsidR="000B44F9"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5FB65E42" w14:textId="0C2EC0D3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Watershed Area (Thousand km2)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Mean Annual Flood (Thousand m3/s)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AF79DF">
        <w:trPr>
          <w:jc w:val="center"/>
        </w:trPr>
        <w:tc>
          <w:tcPr>
            <w:tcW w:w="3685" w:type="dxa"/>
          </w:tcPr>
          <w:p w14:paraId="724AE96F" w14:textId="4754D531" w:rsidR="000B317F" w:rsidRPr="00674CD6" w:rsidRDefault="00AF79D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839B69" wp14:editId="3C67879A">
                  <wp:extent cx="2286000" cy="22860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EEA30E6" w14:textId="6817C87C" w:rsidR="000B317F" w:rsidRPr="00674CD6" w:rsidRDefault="0067245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37332C2" wp14:editId="6496C169">
                  <wp:extent cx="2286000" cy="2286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l="8126" t="8332" r="8126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F5122" w14:textId="7A8292AB" w:rsidR="00AF79DF" w:rsidRPr="00674CD6" w:rsidRDefault="00AF79DF" w:rsidP="00AF79DF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حوضه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آبر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ز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و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الانه</w:t>
      </w:r>
      <w:r w:rsidRPr="00AF79D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56F29A6" w14:textId="037C8DA4" w:rsidR="00AF79DF" w:rsidRDefault="00AD1FE5" w:rsidP="00380459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</w:t>
      </w:r>
      <w:r w:rsidR="00AF79DF" w:rsidRPr="00674CD6">
        <w:rPr>
          <w:rFonts w:hint="cs"/>
          <w:rtl/>
        </w:rPr>
        <w:t xml:space="preserve"> از نمودار</w:t>
      </w:r>
      <w:r w:rsidR="00AF79DF" w:rsidRPr="00674CD6">
        <w:rPr>
          <w:rFonts w:hint="cs"/>
          <w:rtl/>
          <w:lang w:bidi="ar-SA"/>
        </w:rPr>
        <w:t xml:space="preserve"> چندک-چندک نرمال</w:t>
      </w:r>
      <w:r w:rsidR="00AF79DF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AF79DF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AF79DF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AF79DF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AF79DF" w:rsidRPr="00674CD6">
        <w:rPr>
          <w:rFonts w:hint="cs"/>
          <w:rtl/>
        </w:rPr>
        <w:t xml:space="preserve"> استفاده شده است.</w:t>
      </w:r>
    </w:p>
    <w:p w14:paraId="4606BC44" w14:textId="6F04C44B" w:rsidR="00AF79DF" w:rsidRPr="009D70F9" w:rsidRDefault="00AF79DF" w:rsidP="00380459">
      <w:pPr>
        <w:widowControl w:val="0"/>
        <w:rPr>
          <w:rtl/>
        </w:rPr>
      </w:pP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حوضه</w:t>
      </w:r>
      <w:r w:rsidRPr="009D70F9">
        <w:rPr>
          <w:rtl/>
        </w:rPr>
        <w:t xml:space="preserve"> </w:t>
      </w:r>
      <w:r w:rsidRPr="009D70F9">
        <w:rPr>
          <w:rFonts w:hint="eastAsia"/>
          <w:rtl/>
        </w:rPr>
        <w:t>آبر</w:t>
      </w:r>
      <w:r w:rsidRPr="009D70F9">
        <w:rPr>
          <w:rFonts w:hint="cs"/>
          <w:rtl/>
        </w:rPr>
        <w:t>ی</w:t>
      </w:r>
      <w:r w:rsidRPr="009D70F9">
        <w:rPr>
          <w:rFonts w:hint="eastAsia"/>
          <w:rtl/>
        </w:rPr>
        <w:t>ز</w:t>
      </w:r>
      <w:r w:rsidRPr="009D70F9">
        <w:rPr>
          <w:rFonts w:hint="cs"/>
          <w:rtl/>
        </w:rPr>
        <w:t>:</w:t>
      </w:r>
    </w:p>
    <w:p w14:paraId="4E4E43AE" w14:textId="36EA58BF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Area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Area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x, NormalPlot.x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BoxPlot.x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76C28214" w14:textId="056813FE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04D39F5D" wp14:editId="34D2B5E8">
            <wp:extent cx="3657600" cy="2741411"/>
            <wp:effectExtent l="0" t="0" r="0" b="1905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05FA" w14:textId="5242F52C" w:rsidR="00AF79DF" w:rsidRPr="009D70F9" w:rsidRDefault="00AF79DF" w:rsidP="00AF79DF">
      <w:pPr>
        <w:widowControl w:val="0"/>
        <w:rPr>
          <w:rtl/>
        </w:rPr>
      </w:pP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سالانه</w:t>
      </w:r>
      <w:r w:rsidRPr="009D70F9">
        <w:rPr>
          <w:rFonts w:hint="cs"/>
          <w:rtl/>
        </w:rPr>
        <w:t>:</w:t>
      </w:r>
    </w:p>
    <w:p w14:paraId="4A4531FF" w14:textId="279DB2A1" w:rsidR="00AF79DF" w:rsidRPr="00AF79DF" w:rsidRDefault="00AF79DF" w:rsidP="00AF79D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Flood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Flood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B9BD17C" w14:textId="67037741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B02E9D5" wp14:editId="23EF104D">
            <wp:extent cx="3657600" cy="2741411"/>
            <wp:effectExtent l="0" t="0" r="0" b="190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A681" w14:textId="508DE3C5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2249478" w14:textId="0E2F9891" w:rsidR="000B317F" w:rsidRPr="00674CD6" w:rsidRDefault="000B317F" w:rsidP="00AF79DF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060A426" w14:textId="1DCCC139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F79DF">
        <w:rPr>
          <w:rFonts w:ascii="Calibri" w:hAnsi="Calibri" w:cs="Calibri"/>
          <w:i/>
          <w:color w:val="8F5902"/>
        </w:rPr>
        <w:t># method 1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setting initial parameter values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Area</w:t>
      </w:r>
      <w:r w:rsidRPr="00AF79DF">
        <w:rPr>
          <w:rFonts w:ascii="Calibri" w:hAnsi="Calibri" w:cs="Calibri"/>
        </w:rPr>
        <w:br/>
        <w:t>mean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x)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Flood</w:t>
      </w:r>
      <w:r w:rsidRPr="00AF79DF">
        <w:rPr>
          <w:rFonts w:ascii="Calibri" w:hAnsi="Calibri" w:cs="Calibri"/>
        </w:rPr>
        <w:br/>
        <w:t>mean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y)</w:t>
      </w:r>
      <w:r w:rsidRPr="00AF79DF">
        <w:rPr>
          <w:rFonts w:ascii="Calibri" w:hAnsi="Calibri" w:cs="Calibri"/>
        </w:rPr>
        <w:br/>
        <w:t>n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ength</w:t>
      </w:r>
      <w:r w:rsidRPr="00AF79DF">
        <w:rPr>
          <w:rFonts w:ascii="Calibri" w:hAnsi="Calibri" w:cs="Calibri"/>
        </w:rPr>
        <w:t>(x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rrelation coefficient (r)</w:t>
      </w:r>
      <w:r w:rsidRPr="00AF79DF">
        <w:rPr>
          <w:rFonts w:ascii="Calibri" w:hAnsi="Calibri" w:cs="Calibri"/>
        </w:rPr>
        <w:br/>
        <w:t>r.numer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mean.y))</w:t>
      </w:r>
      <w:r w:rsidRPr="00AF79DF">
        <w:rPr>
          <w:rFonts w:ascii="Calibri" w:hAnsi="Calibri" w:cs="Calibri"/>
        </w:rPr>
        <w:br/>
        <w:t>r.denomin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y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  <w:t>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r.numerato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r.denominator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test statistic</w:t>
      </w:r>
      <w:r w:rsidRPr="00AF79DF">
        <w:rPr>
          <w:rFonts w:ascii="Calibri" w:hAnsi="Calibri" w:cs="Calibri"/>
        </w:rPr>
        <w:br/>
        <w:t>t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)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 xml:space="preserve">(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degrees of freedom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df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mpute the critical values and p-value</w:t>
      </w:r>
      <w:r w:rsidRPr="00AF79DF">
        <w:rPr>
          <w:rFonts w:ascii="Calibri" w:hAnsi="Calibri" w:cs="Calibri"/>
        </w:rPr>
        <w:br/>
        <w:t>alpha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0.05</w:t>
      </w:r>
      <w:r w:rsidRPr="00AF79DF">
        <w:rPr>
          <w:rFonts w:ascii="Calibri" w:hAnsi="Calibri" w:cs="Calibri"/>
        </w:rPr>
        <w:br/>
        <w:t>alternative 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if</w:t>
      </w:r>
      <w:r w:rsidRPr="00AF79DF">
        <w:rPr>
          <w:rFonts w:ascii="Calibri" w:hAnsi="Calibri" w:cs="Calibri"/>
        </w:rPr>
        <w:t xml:space="preserve"> (alternative </w:t>
      </w:r>
      <w:r w:rsidRPr="00AF79DF">
        <w:rPr>
          <w:rFonts w:ascii="Calibri" w:hAnsi="Calibri" w:cs="Calibri"/>
          <w:b/>
          <w:color w:val="CE5C00"/>
        </w:rPr>
        <w:t>!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t>)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 xml:space="preserve">} </w:t>
      </w:r>
      <w:r w:rsidRPr="00AF79DF">
        <w:rPr>
          <w:rFonts w:ascii="Calibri" w:hAnsi="Calibri" w:cs="Calibri"/>
          <w:b/>
          <w:color w:val="204A87"/>
        </w:rPr>
        <w:t>else</w:t>
      </w:r>
      <w:r w:rsidRPr="00AF79DF">
        <w:rPr>
          <w:rFonts w:ascii="Calibri" w:hAnsi="Calibri" w:cs="Calibri"/>
        </w:rPr>
        <w:t xml:space="preserve">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}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p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q =</w:t>
      </w:r>
      <w:r w:rsidRPr="00AF79DF">
        <w:rPr>
          <w:rFonts w:ascii="Calibri" w:hAnsi="Calibri" w:cs="Calibri"/>
        </w:rPr>
        <w:t xml:space="preserve"> t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witch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EXPR =</w:t>
      </w:r>
      <w:r w:rsidRPr="00AF79DF">
        <w:rPr>
          <w:rFonts w:ascii="Calibri" w:hAnsi="Calibri" w:cs="Calibri"/>
        </w:rPr>
        <w:t xml:space="preserve"> alternativ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two.side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in</w:t>
      </w:r>
      <w:r w:rsidRPr="00AF79DF">
        <w:rPr>
          <w:rFonts w:ascii="Calibri" w:hAnsi="Calibri" w:cs="Calibri"/>
        </w:rPr>
        <w:t xml:space="preserve">(p_value,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less =</w:t>
      </w:r>
      <w:r w:rsidRPr="00AF79DF">
        <w:rPr>
          <w:rFonts w:ascii="Calibri" w:hAnsi="Calibri" w:cs="Calibri"/>
        </w:rPr>
        <w:t xml:space="preserve"> p_valu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greater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Test Statistic:"</w:t>
      </w:r>
      <w:r w:rsidRPr="00AF79DF">
        <w:rPr>
          <w:rFonts w:ascii="Calibri" w:hAnsi="Calibri" w:cs="Calibri"/>
        </w:rPr>
        <w:t xml:space="preserve">, t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Degrees of Freedom:"</w:t>
      </w:r>
      <w:r w:rsidRPr="00AF79DF">
        <w:rPr>
          <w:rFonts w:ascii="Calibri" w:hAnsi="Calibri" w:cs="Calibri"/>
        </w:rPr>
        <w:t xml:space="preserve">, df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Critical Values: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 xml:space="preserve">(lower.critical, upper.critical)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P-value:"</w:t>
      </w:r>
      <w:r w:rsidRPr="00AF79DF">
        <w:rPr>
          <w:rFonts w:ascii="Calibri" w:hAnsi="Calibri" w:cs="Calibri"/>
        </w:rPr>
        <w:t xml:space="preserve">, p_value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</w:p>
    <w:p w14:paraId="06861682" w14:textId="78709468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AF79DF" w:rsidRPr="00AF79DF">
        <w:rPr>
          <w:rFonts w:asciiTheme="minorHAnsi" w:hAnsiTheme="minorHAnsi" w:cstheme="minorHAnsi"/>
          <w:color w:val="auto"/>
          <w:szCs w:val="22"/>
          <w:lang w:bidi="ar-SA"/>
        </w:rPr>
        <w:t>15.565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AF79DF">
        <w:rPr>
          <w:rFonts w:asciiTheme="minorHAnsi" w:hAnsiTheme="minorHAnsi" w:cstheme="minorHAnsi"/>
          <w:color w:val="auto"/>
          <w:szCs w:val="22"/>
          <w:lang w:bidi="ar-SA"/>
        </w:rPr>
        <w:t>4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>-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7    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611A1E64" w14:textId="01E75A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44E950BD" w:rsidR="000B317F" w:rsidRPr="00674CD6" w:rsidRDefault="006F5B2E" w:rsidP="00380459">
      <w:pPr>
        <w:widowControl w:val="0"/>
        <w:contextualSpacing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CB29D8" wp14:editId="0908720F">
            <wp:extent cx="2286000" cy="2286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E464" w14:textId="23285F74" w:rsidR="000B317F" w:rsidRPr="006F5B2E" w:rsidRDefault="000B317F" w:rsidP="00380459">
      <w:pPr>
        <w:widowControl w:val="0"/>
        <w:rPr>
          <w:rFonts w:eastAsiaTheme="minorEastAsia"/>
          <w:rtl/>
        </w:rPr>
      </w:pPr>
      <w:r w:rsidRPr="006F5B2E">
        <w:rPr>
          <w:rFonts w:hint="cs"/>
          <w:rtl/>
        </w:rPr>
        <w:t xml:space="preserve">همانطور که مشخص است، در آزمون </w:t>
      </w:r>
      <w:r w:rsidR="00CE1774" w:rsidRPr="006F5B2E">
        <w:rPr>
          <w:rFonts w:hint="cs"/>
          <w:rtl/>
        </w:rPr>
        <w:t>دو دنباله</w:t>
      </w:r>
      <w:r w:rsidRPr="006F5B2E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F5B2E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F5B2E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F5B2E">
        <w:rPr>
          <w:rFonts w:hint="cs"/>
          <w:rtl/>
        </w:rPr>
        <w:t xml:space="preserve"> برابر با </w:t>
      </w:r>
      <w:r w:rsidR="00F56178">
        <w:rPr>
          <w:rFonts w:hint="cs"/>
          <w:rtl/>
        </w:rPr>
        <w:t>0167/2</w:t>
      </w:r>
      <w:r w:rsidRPr="006F5B2E">
        <w:rPr>
          <w:rFonts w:hint="cs"/>
          <w:rtl/>
        </w:rPr>
        <w:t xml:space="preserve"> است (جدول شماره 2). </w:t>
      </w:r>
      <w:r w:rsidR="006F5B2E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F5B2E" w:rsidRPr="00674CD6">
        <w:rPr>
          <w:rFonts w:eastAsiaTheme="minorEastAsia" w:hint="cs"/>
          <w:rtl/>
        </w:rPr>
        <w:t xml:space="preserve"> تحت فرضیه صفر</w:t>
      </w:r>
      <w:r w:rsid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="006F5B2E" w:rsidRPr="006F5B2E">
        <w:rPr>
          <w:rFonts w:hint="cs"/>
          <w:rtl/>
        </w:rPr>
        <w:t xml:space="preserve">، </w:t>
      </w:r>
      <w:r w:rsidRPr="006F5B2E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F5B2E">
        <w:rPr>
          <w:rFonts w:eastAsiaTheme="minorEastAsia" w:hint="cs"/>
          <w:rtl/>
        </w:rPr>
        <w:t>فرضیه صفر</w:t>
      </w:r>
      <w:r w:rsidRP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F5B2E">
        <w:rPr>
          <w:rFonts w:eastAsiaTheme="minorEastAsia" w:hint="cs"/>
          <w:rtl/>
        </w:rPr>
        <w:t xml:space="preserve"> رد خواهد شد. </w:t>
      </w:r>
      <w:r w:rsidRPr="006F5B2E">
        <w:rPr>
          <w:rFonts w:eastAsiaTheme="minorEastAsia" w:hint="eastAsia"/>
          <w:rtl/>
        </w:rPr>
        <w:t>ا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ن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دان</w:t>
      </w:r>
      <w:r w:rsidRPr="006F5B2E">
        <w:rPr>
          <w:rFonts w:eastAsiaTheme="minorEastAsia"/>
          <w:rtl/>
        </w:rPr>
        <w:t xml:space="preserve"> </w:t>
      </w:r>
      <w:r w:rsidR="006A2814" w:rsidRPr="006F5B2E">
        <w:rPr>
          <w:rFonts w:eastAsiaTheme="minorEastAsia" w:hint="eastAsia"/>
          <w:rtl/>
        </w:rPr>
        <w:t>معنا است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ک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ضر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ب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>همبستگی</w:t>
      </w:r>
      <w:r w:rsidRPr="006F5B2E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رابطه</w:t>
      </w:r>
      <w:r w:rsidRPr="006F5B2E">
        <w:rPr>
          <w:rFonts w:eastAsiaTheme="minorEastAsia"/>
          <w:rtl/>
        </w:rPr>
        <w:t xml:space="preserve"> </w:t>
      </w:r>
      <w:r w:rsidR="006F5B2E" w:rsidRPr="00674CD6">
        <w:rPr>
          <w:rFonts w:hint="cs"/>
          <w:rtl/>
        </w:rPr>
        <w:t xml:space="preserve">بین </w:t>
      </w:r>
      <w:r w:rsidR="006F5B2E" w:rsidRPr="00AF79DF">
        <w:rPr>
          <w:rFonts w:hint="eastAsia"/>
          <w:rtl/>
        </w:rPr>
        <w:t>مساحت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حوضه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آبر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ز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و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م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انگ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ن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لاب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الانه</w:t>
      </w:r>
      <w:r w:rsidR="006F5B2E" w:rsidRPr="00AF79DF">
        <w:rPr>
          <w:rtl/>
        </w:rPr>
        <w:t xml:space="preserve"> </w:t>
      </w:r>
      <w:r w:rsidRPr="006F5B2E">
        <w:rPr>
          <w:rFonts w:eastAsiaTheme="minorEastAsia" w:hint="cs"/>
          <w:rtl/>
        </w:rPr>
        <w:t>مخالف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ا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صفر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ود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و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یک ارتباط خطی بین این دو </w:t>
      </w:r>
      <w:r w:rsidR="006F5B2E">
        <w:rPr>
          <w:rFonts w:eastAsiaTheme="minorEastAsia" w:hint="cs"/>
          <w:rtl/>
        </w:rPr>
        <w:t>متغیر</w:t>
      </w:r>
      <w:r w:rsidRPr="006F5B2E">
        <w:rPr>
          <w:rFonts w:eastAsiaTheme="minorEastAsia" w:hint="cs"/>
          <w:rtl/>
        </w:rPr>
        <w:t xml:space="preserve"> برقرار است</w:t>
      </w:r>
      <w:r w:rsidRPr="006F5B2E">
        <w:rPr>
          <w:rFonts w:eastAsiaTheme="minorEastAsia"/>
          <w:rtl/>
        </w:rPr>
        <w:t>.</w:t>
      </w:r>
    </w:p>
    <w:p w14:paraId="4D2E8A3F" w14:textId="267D7A45" w:rsidR="000B317F" w:rsidRPr="006F5B2E" w:rsidRDefault="000B317F" w:rsidP="00380459">
      <w:pPr>
        <w:widowControl w:val="0"/>
        <w:rPr>
          <w:rFonts w:eastAsiaTheme="minorEastAsia"/>
        </w:rPr>
      </w:pPr>
      <w:r w:rsidRPr="006F5B2E">
        <w:rPr>
          <w:rFonts w:hint="cs"/>
          <w:rtl/>
        </w:rPr>
        <w:t xml:space="preserve">در </w:t>
      </w:r>
      <w:r w:rsidRPr="006F5B2E">
        <w:rPr>
          <w:rFonts w:hint="cs"/>
          <w:u w:val="single"/>
          <w:rtl/>
        </w:rPr>
        <w:t>روش دوم</w:t>
      </w:r>
      <w:r w:rsidRPr="006F5B2E">
        <w:rPr>
          <w:rFonts w:hint="cs"/>
          <w:rtl/>
        </w:rPr>
        <w:t xml:space="preserve">، برای بررسی تفاوت </w:t>
      </w:r>
      <w:r w:rsidRPr="006F5B2E">
        <w:rPr>
          <w:rFonts w:hint="eastAsia"/>
          <w:rtl/>
        </w:rPr>
        <w:t>معن</w:t>
      </w:r>
      <w:r w:rsidRPr="006F5B2E">
        <w:rPr>
          <w:rFonts w:hint="cs"/>
          <w:rtl/>
        </w:rPr>
        <w:t>ی‏</w:t>
      </w:r>
      <w:r w:rsidRPr="006F5B2E">
        <w:rPr>
          <w:rFonts w:hint="eastAsia"/>
          <w:rtl/>
        </w:rPr>
        <w:t>دار</w:t>
      </w:r>
      <w:r w:rsidRPr="006F5B2E">
        <w:rPr>
          <w:rFonts w:hint="cs"/>
          <w:rtl/>
        </w:rPr>
        <w:t>ی</w:t>
      </w:r>
      <w:r w:rsidRPr="006F5B2E">
        <w:rPr>
          <w:rtl/>
        </w:rPr>
        <w:t xml:space="preserve"> </w:t>
      </w:r>
      <w:r w:rsidRPr="006F5B2E">
        <w:rPr>
          <w:rFonts w:hint="eastAsia"/>
          <w:rtl/>
        </w:rPr>
        <w:t>آمار</w:t>
      </w:r>
      <w:r w:rsidRPr="006F5B2E">
        <w:rPr>
          <w:rFonts w:hint="cs"/>
          <w:rtl/>
        </w:rPr>
        <w:t xml:space="preserve">ی ضریب همبستگی یک نمونه با عدد صفر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6F5B2E">
        <w:rPr>
          <w:rFonts w:hint="cs"/>
          <w:b/>
          <w:bCs/>
          <w:szCs w:val="20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F5B2E">
        <w:rPr>
          <w:rFonts w:eastAsiaTheme="minorEastAsia"/>
          <w:b/>
          <w:bCs/>
        </w:rPr>
        <w:t xml:space="preserve"> </w:t>
      </w:r>
      <w:r w:rsidR="00104587" w:rsidRPr="006F5B2E">
        <w:rPr>
          <w:rFonts w:eastAsiaTheme="minorEastAsia" w:hint="cs"/>
          <w:b/>
          <w:bCs/>
          <w:rtl/>
        </w:rPr>
        <w:t xml:space="preserve"> </w:t>
      </w:r>
      <w:r w:rsidRPr="006F5B2E">
        <w:rPr>
          <w:rFonts w:eastAsiaTheme="minorEastAsia" w:hint="cs"/>
          <w:rtl/>
        </w:rPr>
        <w:t>استفاده شده است.</w:t>
      </w:r>
    </w:p>
    <w:p w14:paraId="0D7A7C64" w14:textId="245809FB" w:rsidR="000B317F" w:rsidRPr="006F5B2E" w:rsidRDefault="006F5B2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F5B2E">
        <w:rPr>
          <w:rFonts w:ascii="Calibri" w:hAnsi="Calibri" w:cs="Calibri"/>
          <w:i/>
          <w:color w:val="8F5902"/>
        </w:rPr>
        <w:t># method 2</w:t>
      </w:r>
      <w:r w:rsidRPr="006F5B2E">
        <w:rPr>
          <w:rFonts w:ascii="Calibri" w:hAnsi="Calibri" w:cs="Calibri"/>
        </w:rPr>
        <w:br/>
      </w:r>
      <w:r w:rsidRPr="006F5B2E">
        <w:rPr>
          <w:rFonts w:ascii="Calibri" w:hAnsi="Calibri" w:cs="Calibri"/>
          <w:i/>
          <w:color w:val="8F5902"/>
        </w:rPr>
        <w:t># use "cor.test" function from "stats" package</w:t>
      </w:r>
      <w:r w:rsidRPr="006F5B2E">
        <w:rPr>
          <w:rFonts w:ascii="Calibri" w:hAnsi="Calibri" w:cs="Calibri"/>
        </w:rPr>
        <w:br/>
        <w:t>x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Area</w:t>
      </w:r>
      <w:r w:rsidRPr="006F5B2E">
        <w:rPr>
          <w:rFonts w:ascii="Calibri" w:hAnsi="Calibri" w:cs="Calibri"/>
        </w:rPr>
        <w:br/>
        <w:t>y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Flood</w:t>
      </w:r>
      <w:r w:rsidRPr="006F5B2E">
        <w:rPr>
          <w:rFonts w:ascii="Calibri" w:hAnsi="Calibri" w:cs="Calibri"/>
        </w:rPr>
        <w:br/>
        <w:t>stats</w:t>
      </w:r>
      <w:r w:rsidRPr="006F5B2E">
        <w:rPr>
          <w:rFonts w:ascii="Calibri" w:hAnsi="Calibri" w:cs="Calibri"/>
          <w:b/>
          <w:color w:val="CE5C00"/>
        </w:rPr>
        <w:t>::</w:t>
      </w:r>
      <w:r w:rsidRPr="006F5B2E">
        <w:rPr>
          <w:rFonts w:ascii="Calibri" w:hAnsi="Calibri" w:cs="Calibri"/>
          <w:b/>
          <w:color w:val="204A87"/>
        </w:rPr>
        <w:t>cor.test</w:t>
      </w:r>
      <w:r w:rsidRPr="006F5B2E">
        <w:rPr>
          <w:rFonts w:ascii="Calibri" w:hAnsi="Calibri" w:cs="Calibri"/>
        </w:rPr>
        <w:t>(</w:t>
      </w:r>
      <w:r w:rsidRPr="006F5B2E">
        <w:rPr>
          <w:rFonts w:ascii="Calibri" w:hAnsi="Calibri" w:cs="Calibri"/>
          <w:color w:val="204A87"/>
        </w:rPr>
        <w:t>x =</w:t>
      </w:r>
      <w:r w:rsidRPr="006F5B2E">
        <w:rPr>
          <w:rFonts w:ascii="Calibri" w:hAnsi="Calibri" w:cs="Calibri"/>
        </w:rPr>
        <w:t xml:space="preserve"> x, </w:t>
      </w:r>
      <w:r w:rsidRPr="006F5B2E">
        <w:rPr>
          <w:rFonts w:ascii="Calibri" w:hAnsi="Calibri" w:cs="Calibri"/>
          <w:color w:val="204A87"/>
        </w:rPr>
        <w:t>y =</w:t>
      </w:r>
      <w:r w:rsidRPr="006F5B2E">
        <w:rPr>
          <w:rFonts w:ascii="Calibri" w:hAnsi="Calibri" w:cs="Calibri"/>
        </w:rPr>
        <w:t xml:space="preserve"> y, </w:t>
      </w:r>
      <w:r w:rsidRPr="006F5B2E">
        <w:rPr>
          <w:rFonts w:ascii="Calibri" w:hAnsi="Calibri" w:cs="Calibri"/>
          <w:color w:val="204A87"/>
        </w:rPr>
        <w:t>method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pearson"</w:t>
      </w:r>
      <w:r w:rsidRPr="006F5B2E">
        <w:rPr>
          <w:rFonts w:ascii="Calibri" w:hAnsi="Calibri" w:cs="Calibri"/>
        </w:rPr>
        <w:t>,</w:t>
      </w:r>
      <w:r w:rsidRPr="006F5B2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6F5B2E">
        <w:rPr>
          <w:rFonts w:ascii="Calibri" w:hAnsi="Calibri" w:cs="Calibri"/>
        </w:rPr>
        <w:t xml:space="preserve">       </w:t>
      </w:r>
      <w:r w:rsidRPr="006F5B2E">
        <w:rPr>
          <w:rFonts w:ascii="Calibri" w:hAnsi="Calibri" w:cs="Calibri"/>
          <w:color w:val="204A87"/>
        </w:rPr>
        <w:t>alternative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two.sided"</w:t>
      </w:r>
      <w:r w:rsidRPr="006F5B2E">
        <w:rPr>
          <w:rFonts w:ascii="Calibri" w:hAnsi="Calibri" w:cs="Calibri"/>
        </w:rPr>
        <w:t xml:space="preserve">, </w:t>
      </w:r>
      <w:r w:rsidRPr="006F5B2E">
        <w:rPr>
          <w:rFonts w:ascii="Calibri" w:hAnsi="Calibri" w:cs="Calibri"/>
          <w:color w:val="204A87"/>
        </w:rPr>
        <w:t>conf.level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0000CF"/>
        </w:rPr>
        <w:t>0.95</w:t>
      </w:r>
      <w:r w:rsidRPr="006F5B2E">
        <w:rPr>
          <w:rFonts w:ascii="Calibri" w:hAnsi="Calibri" w:cs="Calibri"/>
        </w:rPr>
        <w:t>)</w:t>
      </w:r>
    </w:p>
    <w:p w14:paraId="2F02BDAE" w14:textId="74F67A6E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t = 15.565, df = 43, p-value &lt; 2.2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0.8609</w:t>
      </w:r>
      <w:r w:rsidR="006F5B2E">
        <w:rPr>
          <w:rFonts w:asciiTheme="minorHAnsi" w:hAnsiTheme="minorHAnsi" w:cstheme="minorHAnsi"/>
        </w:rPr>
        <w:t xml:space="preserve">      </w:t>
      </w:r>
      <w:r w:rsidR="006F5B2E" w:rsidRPr="006F5B2E">
        <w:rPr>
          <w:rFonts w:asciiTheme="minorHAnsi" w:hAnsiTheme="minorHAnsi" w:cstheme="minorHAnsi"/>
        </w:rPr>
        <w:t>0.956</w:t>
      </w:r>
      <w:r w:rsidR="006F5B2E">
        <w:rPr>
          <w:rFonts w:asciiTheme="minorHAnsi" w:hAnsiTheme="minorHAnsi" w:cstheme="minorHAnsi"/>
        </w:rPr>
        <w:t>4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</w:t>
      </w:r>
      <w:r w:rsidR="006F5B2E">
        <w:rPr>
          <w:rFonts w:asciiTheme="minorHAnsi" w:hAnsiTheme="minorHAnsi" w:cstheme="minorHAnsi"/>
        </w:rPr>
        <w:t>9216</w:t>
      </w:r>
    </w:p>
    <w:p w14:paraId="3A894315" w14:textId="77777777" w:rsidR="00F56178" w:rsidRDefault="00F56178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  <w:sectPr w:rsidR="00F56178" w:rsidSect="007642FC">
          <w:headerReference w:type="default" r:id="rId5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09ABB31" w14:textId="77777777" w:rsidR="002033D7" w:rsidRPr="00674CD6" w:rsidRDefault="002033D7" w:rsidP="002033D7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1"/>
      <w:bookmarkStart w:id="37" w:name="_Toc32092202"/>
      <w:r w:rsidRPr="00674CD6">
        <w:rPr>
          <w:rFonts w:hint="cs"/>
          <w:sz w:val="22"/>
          <w:rtl/>
        </w:rPr>
        <w:lastRenderedPageBreak/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6"/>
    </w:p>
    <w:p w14:paraId="4B0C0A03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7E8EC4F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>بررسی معنی‏دار بودن تفاوت بین ضریب همبستگی و یک مقدار مشخص از ضریب همبستگی جامعه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>).</w:t>
      </w:r>
    </w:p>
    <w:p w14:paraId="2DBE6220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7BC72DC7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334286D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2FF9E43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436740D0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B2E488C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9A20CA8" w14:textId="77777777" w:rsidR="002033D7" w:rsidRPr="00674CD6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>در صورتی که شرایط فوق محقق نشده باشد، باید از آزمون همبستگی رتبه‏ای کندال</w:t>
      </w:r>
      <w:r>
        <w:rPr>
          <w:rFonts w:hint="cs"/>
          <w:rtl/>
        </w:rPr>
        <w:t xml:space="preserve"> (آزمون 29)</w:t>
      </w:r>
      <w:r w:rsidRPr="00674CD6">
        <w:rPr>
          <w:rFonts w:hint="cs"/>
          <w:rtl/>
        </w:rPr>
        <w:t xml:space="preserve"> استفاده کرد.</w:t>
      </w:r>
    </w:p>
    <w:p w14:paraId="08CC7528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6B73721" w14:textId="77777777" w:rsidR="002033D7" w:rsidRPr="00BF35BA" w:rsidRDefault="002033D7" w:rsidP="002033D7">
      <w:pPr>
        <w:widowControl w:val="0"/>
      </w:pPr>
      <w:r w:rsidRPr="00BF35BA">
        <w:rPr>
          <w:rFonts w:hint="cs"/>
          <w:rtl/>
        </w:rPr>
        <w:t xml:space="preserve">با 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>
        <w:rPr>
          <w:rFonts w:hint="cs"/>
          <w:rtl/>
        </w:rPr>
        <w:t xml:space="preserve"> بدست آمده در آزمون 12</w:t>
      </w:r>
      <w:r w:rsidRPr="00BF35BA">
        <w:rPr>
          <w:rFonts w:hint="cs"/>
          <w:rtl/>
        </w:rPr>
        <w:t xml:space="preserve">، و استفاده از </w:t>
      </w:r>
      <w:r w:rsidRPr="00BF35BA">
        <w:rPr>
          <w:rFonts w:eastAsiaTheme="minorEastAsia" w:hint="cs"/>
          <w:rtl/>
        </w:rPr>
        <w:t xml:space="preserve">تبدیل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F35BA">
        <w:rPr>
          <w:rFonts w:eastAsiaTheme="minorEastAsia" w:hint="cs"/>
          <w:rtl/>
        </w:rPr>
        <w:t xml:space="preserve"> فیشر می‏توان نوشت:</w:t>
      </w:r>
    </w:p>
    <w:p w14:paraId="5DCABE49" w14:textId="77777777" w:rsidR="002033D7" w:rsidRPr="00BF35BA" w:rsidRDefault="00656757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45F2D36E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تقریباً نرمال می‏باشد، که:</w:t>
      </w:r>
    </w:p>
    <w:p w14:paraId="0FA605CB" w14:textId="77777777" w:rsidR="002033D7" w:rsidRPr="00BF35BA" w:rsidRDefault="00656757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6F39069F" w14:textId="77777777" w:rsidR="002033D7" w:rsidRPr="00BF35BA" w:rsidRDefault="00656757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3</m:t>
                  </m:r>
                </m:e>
              </m:rad>
            </m:den>
          </m:f>
        </m:oMath>
      </m:oMathPara>
    </w:p>
    <w:p w14:paraId="79C005B5" w14:textId="77777777" w:rsidR="002033D7" w:rsidRPr="00BF35BA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56A7EC03" w14:textId="77777777" w:rsidR="002033D7" w:rsidRPr="00BF35BA" w:rsidRDefault="002033D7" w:rsidP="002033D7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0316014A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3C3152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بر حسب تن در هکتار، 75/0 گزارش شده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20 مزرعه جمع‏آوری و </w:t>
      </w:r>
      <w:r w:rsidRPr="00BF35BA">
        <w:rPr>
          <w:rFonts w:hint="eastAsia"/>
          <w:rtl/>
        </w:rPr>
        <w:t>ضر</w:t>
      </w:r>
      <w:r w:rsidRPr="00BF35BA">
        <w:rPr>
          <w:rFonts w:hint="cs"/>
          <w:rtl/>
        </w:rPr>
        <w:t>ی</w:t>
      </w:r>
      <w:r w:rsidRPr="00BF35BA">
        <w:rPr>
          <w:rFonts w:hint="eastAsia"/>
          <w:rtl/>
        </w:rPr>
        <w:t>ب</w:t>
      </w:r>
      <w:r w:rsidRPr="00BF35BA">
        <w:rPr>
          <w:rtl/>
        </w:rPr>
        <w:t xml:space="preserve"> </w:t>
      </w:r>
      <w:r w:rsidRPr="00BF35BA">
        <w:rPr>
          <w:rFonts w:hint="eastAsia"/>
          <w:rtl/>
        </w:rPr>
        <w:t>همبستگ</w:t>
      </w:r>
      <w:r w:rsidRPr="00BF35BA">
        <w:rPr>
          <w:rFonts w:hint="cs"/>
          <w:rtl/>
        </w:rPr>
        <w:t>ی</w:t>
      </w:r>
      <w:r w:rsidRPr="00BF35BA">
        <w:rPr>
          <w:rtl/>
        </w:rPr>
        <w:t xml:space="preserve"> </w:t>
      </w:r>
      <w:r w:rsidRPr="00BF35BA">
        <w:rPr>
          <w:rFonts w:hint="cs"/>
          <w:rtl/>
        </w:rPr>
        <w:t xml:space="preserve">داده‏های این 20 مزرعه، 81/0 بدست آم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BF35BA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BF35B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BF35BA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</w:t>
      </w:r>
      <w:r w:rsidRPr="00BF35BA">
        <w:rPr>
          <w:rFonts w:hint="cs"/>
          <w:rtl/>
        </w:rPr>
        <w:lastRenderedPageBreak/>
        <w:t>خشک تفاوتی با عدد</w:t>
      </w:r>
      <w:r w:rsidRPr="00BF35BA">
        <w:rPr>
          <w:rFonts w:eastAsiaTheme="minorEastAsia" w:hint="cs"/>
          <w:rtl/>
        </w:rPr>
        <w:t xml:space="preserve"> 75/0 ندارد) رد خواهد شد؟</w:t>
      </w:r>
    </w:p>
    <w:p w14:paraId="663D14E5" w14:textId="77777777" w:rsidR="002033D7" w:rsidRPr="00674CD6" w:rsidRDefault="002033D7" w:rsidP="002033D7"/>
    <w:p w14:paraId="50577A92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70603A9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CC75551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620E5FC" w14:textId="77777777" w:rsidR="002033D7" w:rsidRPr="00BF35BA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BF35BA">
        <w:rPr>
          <w:rFonts w:ascii="Calibri" w:hAnsi="Calibri" w:cs="Calibri"/>
          <w:i/>
          <w:color w:val="8F5902"/>
        </w:rPr>
        <w:t># remove all variable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rm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list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l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functions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source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r/func.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packages</w:t>
      </w:r>
      <w:r w:rsidRPr="00BF35BA">
        <w:rPr>
          <w:rFonts w:ascii="Calibri" w:hAnsi="Calibri" w:cs="Calibri"/>
        </w:rPr>
        <w:br/>
        <w:t>want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c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4E9A06"/>
        </w:rPr>
        <w:t>"pacman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dply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psych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pub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Extra"</w:t>
      </w:r>
      <w:r w:rsidRPr="00BF35BA">
        <w:rPr>
          <w:rFonts w:ascii="Calibri" w:hAnsi="Calibri" w:cs="Calibri"/>
        </w:rPr>
        <w:t>,</w:t>
      </w:r>
      <w:r w:rsidRPr="00BF35BA">
        <w:rPr>
          <w:rFonts w:ascii="Calibri" w:hAnsi="Calibri" w:cs="Calibri"/>
        </w:rPr>
        <w:br/>
        <w:t xml:space="preserve">      </w:t>
      </w:r>
      <w:r>
        <w:rPr>
          <w:rFonts w:ascii="Calibri" w:hAnsi="Calibri" w:cs="Calibri"/>
        </w:rPr>
        <w:t xml:space="preserve">        </w:t>
      </w:r>
      <w:r w:rsidRPr="00BF35BA">
        <w:rPr>
          <w:rFonts w:ascii="Calibri" w:hAnsi="Calibri" w:cs="Calibri"/>
        </w:rPr>
        <w:t xml:space="preserve">    </w:t>
      </w:r>
      <w:r w:rsidRPr="00BF35BA">
        <w:rPr>
          <w:rFonts w:ascii="Calibri" w:hAnsi="Calibri" w:cs="Calibri"/>
          <w:color w:val="4E9A06"/>
        </w:rPr>
        <w:t>"PerformanceAnalytics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misco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  <w:t>ha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</w:rPr>
        <w:t xml:space="preserve">wants </w:t>
      </w:r>
      <w:r w:rsidRPr="00BF35BA">
        <w:rPr>
          <w:rFonts w:ascii="Calibri" w:hAnsi="Calibri" w:cs="Calibri"/>
          <w:b/>
          <w:color w:val="CE5C00"/>
        </w:rPr>
        <w:t>%in%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ownames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installed.package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if</w:t>
      </w:r>
      <w:r w:rsidRPr="00BF35BA">
        <w:rPr>
          <w:rFonts w:ascii="Calibri" w:hAnsi="Calibri" w:cs="Calibri"/>
        </w:rPr>
        <w:t xml:space="preserve"> (</w:t>
      </w:r>
      <w:r w:rsidRPr="00BF35BA">
        <w:rPr>
          <w:rFonts w:ascii="Calibri" w:hAnsi="Calibri" w:cs="Calibri"/>
          <w:b/>
          <w:color w:val="204A87"/>
        </w:rPr>
        <w:t>any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 xml:space="preserve">has)) </w:t>
      </w:r>
      <w:r w:rsidRPr="00BF35BA">
        <w:rPr>
          <w:rFonts w:ascii="Calibri" w:hAnsi="Calibri" w:cs="Calibri"/>
          <w:b/>
          <w:color w:val="204A87"/>
        </w:rPr>
        <w:t>install.packages</w:t>
      </w:r>
      <w:r w:rsidRPr="00BF35BA">
        <w:rPr>
          <w:rFonts w:ascii="Calibri" w:hAnsi="Calibri" w:cs="Calibri"/>
        </w:rPr>
        <w:t>(wants[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>has])</w:t>
      </w:r>
      <w:r w:rsidRPr="00BF35BA">
        <w:rPr>
          <w:rFonts w:ascii="Calibri" w:hAnsi="Calibri" w:cs="Calibri"/>
        </w:rPr>
        <w:br/>
        <w:t>pacman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p_load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char =</w:t>
      </w:r>
      <w:r w:rsidRPr="00BF35BA">
        <w:rPr>
          <w:rFonts w:ascii="Calibri" w:hAnsi="Calibri" w:cs="Calibri"/>
        </w:rPr>
        <w:t xml:space="preserve"> wants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data</w:t>
      </w:r>
      <w:r w:rsidRPr="00BF35BA">
        <w:rPr>
          <w:rFonts w:ascii="Calibri" w:hAnsi="Calibri" w:cs="Calibri"/>
        </w:rPr>
        <w:br/>
        <w:t>data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ead.csv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data/Data_Test_13.csv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header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8F5902"/>
        </w:rPr>
        <w:t>TRUE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show data</w:t>
      </w:r>
      <w:r w:rsidRPr="00BF35BA">
        <w:rPr>
          <w:rFonts w:ascii="Calibri" w:hAnsi="Calibri" w:cs="Calibri"/>
        </w:rPr>
        <w:br/>
        <w:t>psych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headTail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data, </w:t>
      </w:r>
      <w:r w:rsidRPr="00BF35BA">
        <w:rPr>
          <w:rFonts w:ascii="Calibri" w:hAnsi="Calibri" w:cs="Calibri"/>
          <w:color w:val="204A87"/>
        </w:rPr>
        <w:t>top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bottom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470"/>
        <w:gridCol w:w="793"/>
      </w:tblGrid>
      <w:tr w:rsidR="002033D7" w:rsidRPr="00674CD6" w14:paraId="3A0688FB" w14:textId="77777777" w:rsidTr="00DE5DD3">
        <w:tc>
          <w:tcPr>
            <w:tcW w:w="0" w:type="auto"/>
          </w:tcPr>
          <w:p w14:paraId="0723BB0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0CBDF0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36F7D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FCDC7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H</w:t>
            </w:r>
          </w:p>
        </w:tc>
        <w:tc>
          <w:tcPr>
            <w:tcW w:w="0" w:type="auto"/>
          </w:tcPr>
          <w:p w14:paraId="7460A0D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Fodder</w:t>
            </w:r>
          </w:p>
        </w:tc>
      </w:tr>
      <w:tr w:rsidR="002033D7" w:rsidRPr="00674CD6" w14:paraId="4E0CEC94" w14:textId="77777777" w:rsidTr="00DE5DD3">
        <w:tc>
          <w:tcPr>
            <w:tcW w:w="0" w:type="auto"/>
          </w:tcPr>
          <w:p w14:paraId="27C1E6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4A9AE6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C95CC1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C35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5</w:t>
            </w:r>
          </w:p>
        </w:tc>
        <w:tc>
          <w:tcPr>
            <w:tcW w:w="0" w:type="auto"/>
          </w:tcPr>
          <w:p w14:paraId="06679006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</w:t>
            </w:r>
          </w:p>
        </w:tc>
      </w:tr>
      <w:tr w:rsidR="002033D7" w:rsidRPr="00674CD6" w14:paraId="4D5F9FAD" w14:textId="77777777" w:rsidTr="00DE5DD3">
        <w:tc>
          <w:tcPr>
            <w:tcW w:w="0" w:type="auto"/>
          </w:tcPr>
          <w:p w14:paraId="60DCBEA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8B2B8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91143C9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62783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</w:t>
            </w:r>
          </w:p>
        </w:tc>
        <w:tc>
          <w:tcPr>
            <w:tcW w:w="0" w:type="auto"/>
          </w:tcPr>
          <w:p w14:paraId="1AABD6E4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</w:tr>
      <w:tr w:rsidR="002033D7" w:rsidRPr="00674CD6" w14:paraId="685472E3" w14:textId="77777777" w:rsidTr="00DE5DD3">
        <w:tc>
          <w:tcPr>
            <w:tcW w:w="0" w:type="auto"/>
          </w:tcPr>
          <w:p w14:paraId="687D883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DE793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BDC5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4C27F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AA6B40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2033D7" w:rsidRPr="00674CD6" w14:paraId="70C87280" w14:textId="77777777" w:rsidTr="00DE5DD3">
        <w:tc>
          <w:tcPr>
            <w:tcW w:w="0" w:type="auto"/>
          </w:tcPr>
          <w:p w14:paraId="0AC8574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2C9902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49ABA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587C3DA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</w:t>
            </w:r>
          </w:p>
        </w:tc>
        <w:tc>
          <w:tcPr>
            <w:tcW w:w="0" w:type="auto"/>
          </w:tcPr>
          <w:p w14:paraId="3156F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2</w:t>
            </w:r>
          </w:p>
        </w:tc>
      </w:tr>
      <w:tr w:rsidR="002033D7" w:rsidRPr="00674CD6" w14:paraId="553C8F73" w14:textId="77777777" w:rsidTr="00DE5DD3">
        <w:tc>
          <w:tcPr>
            <w:tcW w:w="0" w:type="auto"/>
          </w:tcPr>
          <w:p w14:paraId="54DD96C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3ED468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50B674EA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02B01BB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</w:t>
            </w:r>
          </w:p>
        </w:tc>
        <w:tc>
          <w:tcPr>
            <w:tcW w:w="0" w:type="auto"/>
          </w:tcPr>
          <w:p w14:paraId="3924D643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5</w:t>
            </w:r>
          </w:p>
        </w:tc>
      </w:tr>
    </w:tbl>
    <w:p w14:paraId="0F5807B8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2CE89F" w14:textId="77777777" w:rsidR="002033D7" w:rsidRDefault="002033D7" w:rsidP="002033D7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</w:t>
      </w:r>
      <w:r w:rsidRPr="00A53B51">
        <w:rPr>
          <w:rFonts w:hint="cs"/>
          <w:u w:val="single"/>
          <w:rtl/>
        </w:rPr>
        <w:t>که واریانس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ستقل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ز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ست</w:t>
      </w:r>
      <w:r w:rsidRPr="00A53B51">
        <w:rPr>
          <w:u w:val="single"/>
          <w:rtl/>
        </w:rPr>
        <w:t>.</w:t>
      </w:r>
    </w:p>
    <w:p w14:paraId="38E5003E" w14:textId="77777777" w:rsidR="002033D7" w:rsidRPr="00674CD6" w:rsidRDefault="002033D7" w:rsidP="002033D7">
      <w:pPr>
        <w:widowControl w:val="0"/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</w:t>
      </w:r>
      <w:r w:rsidRPr="000B44F9">
        <w:rPr>
          <w:rFonts w:hint="cs"/>
          <w:u w:val="single"/>
          <w:rtl/>
        </w:rPr>
        <w:t>می‏شود 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‏های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ر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گرفت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شد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0B44F9">
        <w:rPr>
          <w:rFonts w:hint="eastAsia"/>
          <w:rtl/>
        </w:rPr>
        <w:t>ا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توز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ع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نرمال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Fonts w:hint="cs"/>
          <w:rtl/>
        </w:rPr>
        <w:t>ی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می‏کنند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خ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</w:t>
      </w:r>
      <w:r w:rsidRPr="000B44F9">
        <w:rPr>
          <w:rFonts w:hint="cs"/>
          <w:rtl/>
        </w:rPr>
        <w:t xml:space="preserve">، از </w:t>
      </w:r>
      <w:r w:rsidRPr="000B44F9">
        <w:rPr>
          <w:rtl/>
        </w:rPr>
        <w:t>«</w:t>
      </w:r>
      <w:r w:rsidRPr="000B44F9">
        <w:rPr>
          <w:rFonts w:hint="eastAsia"/>
          <w:rtl/>
        </w:rPr>
        <w:t>آزمو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شا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ک»</w:t>
      </w:r>
      <w:r w:rsidRPr="000B44F9">
        <w:rPr>
          <w:rFonts w:hint="cs"/>
          <w:rtl/>
        </w:rPr>
        <w:t xml:space="preserve"> استفاده شده است</w:t>
      </w:r>
      <w:r w:rsidRPr="00674CD6">
        <w:rPr>
          <w:rFonts w:hint="cs"/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4471441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eastAsia="Calibri" w:hAnsi="Calibri" w:cs="Calibri"/>
          <w:color w:val="auto"/>
          <w:szCs w:val="22"/>
          <w:lang w:bidi="ar-SA"/>
        </w:rPr>
        <w:t>p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5E0D142" w14:textId="77777777" w:rsidR="002033D7" w:rsidRPr="00674CD6" w:rsidRDefault="002033D7" w:rsidP="002033D7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>
        <w:rPr>
          <w:rFonts w:ascii="Calibri" w:hAnsi="Calibri" w:cs="Calibri"/>
          <w:color w:val="auto"/>
          <w:szCs w:val="22"/>
          <w:lang w:bidi="ar-SA"/>
        </w:rPr>
        <w:t>pH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729, p-value = 0.8147</w:t>
      </w:r>
    </w:p>
    <w:p w14:paraId="4CC8D466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F893DF9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64</w:t>
      </w:r>
      <w:r>
        <w:rPr>
          <w:rFonts w:ascii="Calibri" w:hAnsi="Calibri" w:cs="Calibri"/>
          <w:color w:val="auto"/>
          <w:szCs w:val="22"/>
          <w:lang w:bidi="ar-SA"/>
        </w:rPr>
        <w:t>9</w:t>
      </w:r>
      <w:r w:rsidRPr="000B44F9">
        <w:rPr>
          <w:rFonts w:ascii="Calibri" w:hAnsi="Calibri" w:cs="Calibri"/>
          <w:color w:val="auto"/>
          <w:szCs w:val="22"/>
          <w:lang w:bidi="ar-SA"/>
        </w:rPr>
        <w:t>, p-value = 0.645</w:t>
      </w:r>
    </w:p>
    <w:p w14:paraId="5F1B4908" w14:textId="77777777" w:rsidR="002033D7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Pr="000B44F9">
        <w:rPr>
          <w:rFonts w:hint="cs"/>
        </w:rPr>
        <w:t>p</w:t>
      </w:r>
      <w:r w:rsidRPr="000B44F9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فرضیه صفر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34CD8E00" w14:textId="77777777" w:rsidR="002033D7" w:rsidRPr="00674CD6" w:rsidRDefault="002033D7" w:rsidP="002033D7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0B44F9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4CCD6486" w14:textId="77777777" w:rsidR="002033D7" w:rsidRPr="000B44F9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B44F9">
        <w:rPr>
          <w:rFonts w:ascii="Calibri" w:hAnsi="Calibri" w:cs="Calibri"/>
          <w:i/>
          <w:color w:val="8F5902"/>
        </w:rPr>
        <w:t># 2. that the relationship is linear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</w:rPr>
        <w:t>PerformanceAnalytics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chart.Correlation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R =</w:t>
      </w:r>
      <w:r w:rsidRPr="000B44F9">
        <w:rPr>
          <w:rFonts w:ascii="Calibri" w:hAnsi="Calibri"/>
        </w:rPr>
        <w:t xml:space="preserve"> data[, </w:t>
      </w:r>
      <w:r w:rsidRPr="000B44F9">
        <w:rPr>
          <w:rFonts w:ascii="Calibri" w:hAnsi="Calibri"/>
          <w:b/>
          <w:color w:val="204A87"/>
        </w:rPr>
        <w:t>c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)],</w:t>
      </w:r>
      <w:r w:rsidRPr="000B44F9">
        <w:rPr>
          <w:rFonts w:ascii="Calibri" w:hAnsi="Calibri"/>
        </w:rPr>
        <w:br/>
        <w:t xml:space="preserve">                                 </w:t>
      </w:r>
      <w:r>
        <w:rPr>
          <w:rFonts w:ascii="Calibri" w:hAnsi="Calibri"/>
        </w:rPr>
        <w:t xml:space="preserve">                                   </w:t>
      </w:r>
      <w:r w:rsidRPr="000B44F9">
        <w:rPr>
          <w:rFonts w:ascii="Calibri" w:hAnsi="Calibri"/>
        </w:rPr>
        <w:t xml:space="preserve">       </w:t>
      </w:r>
      <w:r w:rsidRPr="000B44F9">
        <w:rPr>
          <w:rFonts w:ascii="Calibri" w:hAnsi="Calibri"/>
          <w:color w:val="204A87"/>
        </w:rPr>
        <w:t>histogram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metho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earson"</w:t>
      </w:r>
      <w:r w:rsidRPr="000B44F9">
        <w:rPr>
          <w:rFonts w:ascii="Calibri" w:hAnsi="Calibri"/>
        </w:rPr>
        <w:t>)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  <w:i/>
          <w:color w:val="8F5902"/>
        </w:rPr>
        <w:t># 3. visualize data using scatter plots</w:t>
      </w:r>
      <w:r w:rsidRPr="000B44F9">
        <w:rPr>
          <w:rFonts w:ascii="Calibri" w:hAnsi="Calibri"/>
        </w:rPr>
        <w:br/>
        <w:t xml:space="preserve">data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  <w:color w:val="4E9A06"/>
        </w:rPr>
        <w:t xml:space="preserve"> </w:t>
      </w:r>
      <w:r w:rsidRPr="000B44F9">
        <w:rPr>
          <w:rFonts w:ascii="Calibri" w:hAnsi="Calibri"/>
        </w:rPr>
        <w:t>ggpubr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scatter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x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y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  </w:t>
      </w:r>
      <w:r w:rsidRPr="000B44F9">
        <w:rPr>
          <w:rFonts w:ascii="Calibri" w:hAnsi="Calibri"/>
          <w:color w:val="204A87"/>
        </w:rPr>
        <w:t>ad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reg.line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conf.int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</w:t>
      </w:r>
      <w:r w:rsidRPr="000B44F9">
        <w:rPr>
          <w:rFonts w:ascii="Calibri" w:hAnsi="Calibri"/>
          <w:color w:val="204A87"/>
        </w:rPr>
        <w:t>x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</w:t>
      </w:r>
      <w:r w:rsidRPr="000B44F9">
        <w:rPr>
          <w:rFonts w:ascii="Calibri" w:hAnsi="Calibri"/>
          <w:color w:val="204A87"/>
        </w:rPr>
        <w:t>y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 (ton/hectare)"</w:t>
      </w:r>
      <w:r w:rsidRPr="000B44F9">
        <w:rPr>
          <w:rFonts w:ascii="Calibri" w:hAnsi="Calibri"/>
        </w:rPr>
        <w:t xml:space="preserve">)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</w:rPr>
        <w:br/>
      </w:r>
      <w:r>
        <w:rPr>
          <w:rFonts w:ascii="Calibri" w:hAnsi="Calibri"/>
          <w:color w:val="4E9A06"/>
        </w:rPr>
        <w:t xml:space="preserve">         </w:t>
      </w:r>
      <w:r w:rsidRPr="000B44F9">
        <w:rPr>
          <w:rFonts w:ascii="Calibri" w:hAnsi="Calibri"/>
        </w:rPr>
        <w:t>ggExtra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Marginal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type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boxplot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fill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gray90"</w:t>
      </w:r>
      <w:r w:rsidRPr="000B44F9">
        <w:rPr>
          <w:rFonts w:ascii="Calibri" w:hAnsi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2033D7" w:rsidRPr="00674CD6" w14:paraId="25C21455" w14:textId="77777777" w:rsidTr="00DE5DD3">
        <w:trPr>
          <w:jc w:val="center"/>
        </w:trPr>
        <w:tc>
          <w:tcPr>
            <w:tcW w:w="3685" w:type="dxa"/>
          </w:tcPr>
          <w:p w14:paraId="7E96504D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863C16" wp14:editId="43BBBA4F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793A231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E749E2" wp14:editId="2B0A2D22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1"/>
                          <a:srcRect l="8545" t="8958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2D540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>به صورت خطی می‏باشد.</w:t>
      </w:r>
    </w:p>
    <w:p w14:paraId="190BBFF6" w14:textId="52DD4B1F" w:rsidR="002033D7" w:rsidRDefault="002A27BA" w:rsidP="002033D7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2033D7" w:rsidRPr="00674CD6">
        <w:rPr>
          <w:rFonts w:hint="cs"/>
          <w:rtl/>
        </w:rPr>
        <w:t>، از نمودار</w:t>
      </w:r>
      <w:r w:rsidR="002033D7" w:rsidRPr="00674CD6">
        <w:rPr>
          <w:rFonts w:hint="cs"/>
          <w:rtl/>
          <w:lang w:bidi="ar-SA"/>
        </w:rPr>
        <w:t xml:space="preserve"> چندک-چندک نرمال</w:t>
      </w:r>
      <w:r w:rsidR="002033D7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2033D7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2033D7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2033D7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2033D7" w:rsidRPr="00674CD6">
        <w:rPr>
          <w:rFonts w:hint="cs"/>
          <w:rtl/>
        </w:rPr>
        <w:t xml:space="preserve"> استفاده شده است.</w:t>
      </w:r>
    </w:p>
    <w:p w14:paraId="72CFED52" w14:textId="77777777" w:rsidR="002033D7" w:rsidRPr="009D70F9" w:rsidRDefault="002033D7" w:rsidP="002033D7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</w:t>
      </w:r>
      <w:r w:rsidRPr="009D70F9">
        <w:rPr>
          <w:rFonts w:hint="cs"/>
          <w:rtl/>
        </w:rPr>
        <w:t>:</w:t>
      </w:r>
    </w:p>
    <w:p w14:paraId="2DD06265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2135BF">
        <w:rPr>
          <w:rFonts w:ascii="Calibri" w:hAnsi="Calibri"/>
          <w:i/>
          <w:color w:val="8F5902"/>
        </w:rPr>
        <w:t># visualizing sample data - pH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prepare data</w:t>
      </w:r>
      <w:r w:rsidRPr="002135BF">
        <w:rPr>
          <w:rFonts w:ascii="Calibri" w:hAnsi="Calibri"/>
        </w:rPr>
        <w:br/>
        <w:t>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 xml:space="preserve">data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select</w:t>
      </w:r>
      <w:r w:rsidRPr="002135BF">
        <w:rPr>
          <w:rFonts w:ascii="Calibri" w:hAnsi="Calibri"/>
        </w:rPr>
        <w:t xml:space="preserve">(pH)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unlist</w:t>
      </w:r>
      <w:r w:rsidRPr="002135BF">
        <w:rPr>
          <w:rFonts w:ascii="Calibri" w:hAnsi="Calibri"/>
        </w:rPr>
        <w:t>(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histogram plot</w:t>
      </w:r>
      <w:r w:rsidRPr="002135BF">
        <w:rPr>
          <w:rFonts w:ascii="Calibri" w:hAnsi="Calibri"/>
        </w:rPr>
        <w:br/>
        <w:t>HistPlot.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histogram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bin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</w:rPr>
        <w:br/>
        <w:t xml:space="preserve">                         </w:t>
      </w:r>
      <w:r>
        <w:rPr>
          <w:rFonts w:ascii="Calibri" w:hAnsi="Calibri"/>
        </w:rPr>
        <w:t xml:space="preserve">                            </w:t>
      </w:r>
      <w:r w:rsidRPr="002135BF">
        <w:rPr>
          <w:rFonts w:ascii="Calibri" w:hAnsi="Calibri"/>
        </w:rPr>
        <w:t xml:space="preserve">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.param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lis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siz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.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linetyp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normality plot</w:t>
      </w:r>
      <w:r w:rsidRPr="002135BF">
        <w:rPr>
          <w:rFonts w:ascii="Calibri" w:hAnsi="Calibri"/>
        </w:rPr>
        <w:br/>
        <w:t>NormalPlot.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qq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</w:t>
      </w:r>
      <w:r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box plot</w:t>
      </w:r>
      <w:r w:rsidRPr="002135BF">
        <w:rPr>
          <w:rFonts w:ascii="Calibri" w:hAnsi="Calibri"/>
        </w:rPr>
        <w:br/>
        <w:t>BoxPlot.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box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)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0.5</w:t>
      </w:r>
      <w:r w:rsidRPr="002135BF">
        <w:rPr>
          <w:rFonts w:ascii="Calibri" w:hAnsi="Calibri"/>
        </w:rPr>
        <w:t>,</w:t>
      </w:r>
      <w:r w:rsidRPr="002135BF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 </w:t>
      </w:r>
      <w:r w:rsidRPr="002135BF">
        <w:rPr>
          <w:rFonts w:ascii="Calibri" w:hAnsi="Calibri"/>
        </w:rPr>
        <w:t xml:space="preserve">    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orientation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horizontal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arrange on one page</w:t>
      </w:r>
      <w:r w:rsidRPr="002135BF">
        <w:rPr>
          <w:rFonts w:ascii="Calibri" w:hAnsi="Calibri"/>
        </w:rPr>
        <w:br/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 xml:space="preserve">(HistPlot.x, NormalPlot.x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,</w:t>
      </w:r>
      <w:r w:rsidRPr="002135BF">
        <w:rPr>
          <w:rFonts w:ascii="Calibri" w:hAnsi="Calibri"/>
        </w:rPr>
        <w:br/>
        <w:t xml:space="preserve">             </w:t>
      </w:r>
      <w:r>
        <w:rPr>
          <w:rFonts w:ascii="Calibri" w:hAnsi="Calibri"/>
        </w:rPr>
        <w:t xml:space="preserve">                 </w:t>
      </w:r>
      <w:r w:rsidRPr="002135BF">
        <w:rPr>
          <w:rFonts w:ascii="Calibri" w:hAnsi="Calibri"/>
        </w:rPr>
        <w:t xml:space="preserve">     BoxPlot.x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height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0000CF"/>
        </w:rPr>
        <w:t>4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0000CF"/>
        </w:rPr>
        <w:t>3</w:t>
      </w:r>
      <w:r w:rsidRPr="002135BF">
        <w:rPr>
          <w:rFonts w:ascii="Calibri" w:hAnsi="Calibri"/>
        </w:rPr>
        <w:t>))</w:t>
      </w:r>
    </w:p>
    <w:p w14:paraId="2E5B7D0E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40723683" wp14:editId="78A20C2A">
            <wp:extent cx="3657600" cy="2741411"/>
            <wp:effectExtent l="0" t="0" r="0" b="1905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95D0D" w14:textId="77777777" w:rsidR="002033D7" w:rsidRPr="009D70F9" w:rsidRDefault="002033D7" w:rsidP="002033D7">
      <w:pPr>
        <w:widowControl w:val="0"/>
        <w:rPr>
          <w:rtl/>
        </w:rPr>
      </w:pPr>
      <w:r w:rsidRPr="000B44F9">
        <w:rPr>
          <w:rFonts w:hint="cs"/>
          <w:rtl/>
        </w:rPr>
        <w:t>تولید یک نوع علوفه خشک</w:t>
      </w:r>
      <w:r w:rsidRPr="009D70F9">
        <w:rPr>
          <w:rFonts w:hint="cs"/>
          <w:rtl/>
        </w:rPr>
        <w:t>:</w:t>
      </w:r>
    </w:p>
    <w:p w14:paraId="5BD382D4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rtl/>
          <w:lang w:bidi="ar-SA"/>
        </w:rPr>
      </w:pPr>
      <w:r w:rsidRPr="002135BF">
        <w:rPr>
          <w:rFonts w:asciiTheme="minorHAnsi" w:hAnsiTheme="minorHAnsi"/>
          <w:i/>
          <w:color w:val="8F5902"/>
        </w:rPr>
        <w:t># visualizing sample data - Fodder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prepare data</w:t>
      </w:r>
      <w:r w:rsidRPr="002135BF">
        <w:rPr>
          <w:rFonts w:asciiTheme="minorHAnsi" w:hAnsiTheme="minorHAnsi"/>
        </w:rPr>
        <w:br/>
        <w:t>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 xml:space="preserve">data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select</w:t>
      </w:r>
      <w:r w:rsidRPr="002135BF">
        <w:rPr>
          <w:rFonts w:asciiTheme="minorHAnsi" w:hAnsiTheme="minorHAnsi"/>
        </w:rPr>
        <w:t xml:space="preserve">(Fodder)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unlist</w:t>
      </w:r>
      <w:r w:rsidRPr="002135BF">
        <w:rPr>
          <w:rFonts w:asciiTheme="minorHAnsi" w:hAnsiTheme="minorHAnsi"/>
        </w:rPr>
        <w:t>(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histogram plot</w:t>
      </w:r>
      <w:r w:rsidRPr="002135BF">
        <w:rPr>
          <w:rFonts w:asciiTheme="minorHAnsi" w:hAnsiTheme="minorHAnsi"/>
        </w:rPr>
        <w:br/>
        <w:t>Hist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histogram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bin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</w:rPr>
        <w:br/>
        <w:t xml:space="preserve">    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    </w:t>
      </w:r>
      <w:r w:rsidRPr="002135BF">
        <w:rPr>
          <w:rFonts w:asciiTheme="minorHAnsi" w:hAnsiTheme="minorHAnsi"/>
          <w:color w:val="204A87"/>
        </w:rPr>
        <w:t>add.param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lis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siz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.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linetyp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normality plot</w:t>
      </w:r>
      <w:r w:rsidRPr="002135BF">
        <w:rPr>
          <w:rFonts w:asciiTheme="minorHAnsi" w:hAnsiTheme="minorHAnsi"/>
        </w:rPr>
        <w:br/>
        <w:t>Normal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qq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</w:t>
      </w:r>
      <w:r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box plot</w:t>
      </w:r>
      <w:r w:rsidRPr="002135BF">
        <w:rPr>
          <w:rFonts w:asciiTheme="minorHAnsi" w:hAnsiTheme="minorHAnsi"/>
        </w:rPr>
        <w:br/>
        <w:t>Box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box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)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0.5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orientation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horizontal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arrange on one page</w:t>
      </w:r>
      <w:r w:rsidRPr="002135BF">
        <w:rPr>
          <w:rFonts w:asciiTheme="minorHAnsi" w:hAnsiTheme="minorHAnsi"/>
        </w:rPr>
        <w:br/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>(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 xml:space="preserve">(HistPlot.y, Normal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,</w:t>
      </w:r>
      <w:r w:rsidRPr="002135BF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2135BF">
        <w:rPr>
          <w:rFonts w:asciiTheme="minorHAnsi" w:hAnsiTheme="minorHAnsi"/>
        </w:rPr>
        <w:t xml:space="preserve">      Box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height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0000CF"/>
        </w:rPr>
        <w:t>4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0000CF"/>
        </w:rPr>
        <w:t>3</w:t>
      </w:r>
      <w:r w:rsidRPr="002135BF">
        <w:rPr>
          <w:rFonts w:asciiTheme="minorHAnsi" w:hAnsiTheme="minorHAnsi"/>
        </w:rPr>
        <w:t>))</w:t>
      </w:r>
    </w:p>
    <w:p w14:paraId="5C4EE750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BB99985" wp14:editId="1A4383AC">
            <wp:extent cx="3657600" cy="2741411"/>
            <wp:effectExtent l="0" t="0" r="0" b="1905"/>
            <wp:docPr id="1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CE245" w14:textId="77777777" w:rsidR="002033D7" w:rsidRPr="00674CD6" w:rsidRDefault="002033D7" w:rsidP="002033D7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3B5154B9" w14:textId="77777777" w:rsidR="002033D7" w:rsidRPr="00674CD6" w:rsidRDefault="002033D7" w:rsidP="002033D7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A2C0703" w14:textId="77777777" w:rsidR="002033D7" w:rsidRPr="00674CD6" w:rsidRDefault="002033D7" w:rsidP="002033D7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تا مقدار آماره آزمون و </w:t>
      </w: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 آن به دست آید</w:t>
      </w:r>
      <w:r w:rsidRPr="00674CD6">
        <w:t>.</w:t>
      </w:r>
    </w:p>
    <w:p w14:paraId="4615D4B5" w14:textId="77777777" w:rsidR="002033D7" w:rsidRPr="005848FD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theme="minorHAnsi"/>
          <w:color w:val="auto"/>
          <w:szCs w:val="20"/>
          <w:lang w:bidi="ar-SA"/>
        </w:rPr>
      </w:pPr>
      <w:r w:rsidRPr="005848FD">
        <w:rPr>
          <w:rFonts w:ascii="Calibri" w:hAnsi="Calibri"/>
          <w:i/>
          <w:color w:val="8F5902"/>
        </w:rPr>
        <w:t># method 1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etting initial parameter values</w:t>
      </w:r>
      <w:r w:rsidRPr="005848FD">
        <w:rPr>
          <w:rFonts w:ascii="Calibri" w:hAnsi="Calibri"/>
        </w:rPr>
        <w:br/>
        <w:t>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pH</w:t>
      </w:r>
      <w:r w:rsidRPr="005848FD">
        <w:rPr>
          <w:rFonts w:ascii="Calibri" w:hAnsi="Calibri"/>
        </w:rPr>
        <w:br/>
        <w:t>mean.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x)</w:t>
      </w:r>
      <w:r w:rsidRPr="005848FD">
        <w:rPr>
          <w:rFonts w:ascii="Calibri" w:hAnsi="Calibri"/>
        </w:rPr>
        <w:br/>
        <w:t>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Fodder</w:t>
      </w:r>
      <w:r w:rsidRPr="005848FD">
        <w:rPr>
          <w:rFonts w:ascii="Calibri" w:hAnsi="Calibri"/>
        </w:rPr>
        <w:br/>
        <w:t>mean.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y)</w:t>
      </w:r>
      <w:r w:rsidRPr="005848FD">
        <w:rPr>
          <w:rFonts w:ascii="Calibri" w:hAnsi="Calibri"/>
        </w:rPr>
        <w:br/>
        <w:t>n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ength</w:t>
      </w:r>
      <w:r w:rsidRPr="005848FD">
        <w:rPr>
          <w:rFonts w:ascii="Calibri" w:hAnsi="Calibri"/>
        </w:rPr>
        <w:t>(x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pecified value of correlation coefficient</w:t>
      </w:r>
      <w:r w:rsidRPr="005848FD">
        <w:rPr>
          <w:rFonts w:ascii="Calibri" w:hAnsi="Calibri"/>
        </w:rPr>
        <w:br/>
        <w:t>rho0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75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rrelation coefficient (r)</w:t>
      </w:r>
      <w:r w:rsidRPr="005848FD">
        <w:rPr>
          <w:rFonts w:ascii="Calibri" w:hAnsi="Calibri"/>
        </w:rPr>
        <w:br/>
        <w:t>r.numer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mean.y))</w:t>
      </w:r>
      <w:r w:rsidRPr="005848FD">
        <w:rPr>
          <w:rFonts w:ascii="Calibri" w:hAnsi="Calibri"/>
        </w:rPr>
        <w:br/>
        <w:t>r.denomin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y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>))</w:t>
      </w:r>
      <w:r w:rsidRPr="005848FD">
        <w:rPr>
          <w:rFonts w:ascii="Calibri" w:hAnsi="Calibri"/>
        </w:rPr>
        <w:br/>
        <w:t>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.numerator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.denominator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lastRenderedPageBreak/>
        <w:t># fisher Z-transformation</w:t>
      </w:r>
      <w:r w:rsidRPr="005848FD">
        <w:rPr>
          <w:rFonts w:ascii="Calibri" w:hAnsi="Calibri"/>
        </w:rPr>
        <w:br/>
        <w:t>Z1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he distribution of Z1 is approximately normal with mean</w:t>
      </w:r>
      <w:r w:rsidRPr="005848FD">
        <w:rPr>
          <w:rFonts w:ascii="Calibri" w:hAnsi="Calibri"/>
        </w:rPr>
        <w:br/>
        <w:t>Z1.m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ho0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ho0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and standard deviation:</w:t>
      </w:r>
      <w:r w:rsidRPr="005848FD">
        <w:rPr>
          <w:rFonts w:ascii="Calibri" w:hAnsi="Calibri"/>
        </w:rPr>
        <w:br/>
        <w:t>Z1.sd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 xml:space="preserve">(n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3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est Statistic</w:t>
      </w:r>
      <w:r w:rsidRPr="005848FD">
        <w:rPr>
          <w:rFonts w:ascii="Calibri" w:hAnsi="Calibri"/>
        </w:rPr>
        <w:br/>
        <w:t>Z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Z1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Z1.m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Z1.sd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mpute the critical values and p-value</w:t>
      </w:r>
      <w:r w:rsidRPr="005848FD">
        <w:rPr>
          <w:rFonts w:ascii="Calibri" w:hAnsi="Calibri"/>
        </w:rPr>
        <w:br/>
        <w:t>alpha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05</w:t>
      </w:r>
      <w:r w:rsidRPr="005848FD">
        <w:rPr>
          <w:rFonts w:ascii="Calibri" w:hAnsi="Calibri"/>
        </w:rPr>
        <w:br/>
        <w:t>alternative 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if</w:t>
      </w:r>
      <w:r w:rsidRPr="005848FD">
        <w:rPr>
          <w:rFonts w:ascii="Calibri" w:hAnsi="Calibri"/>
        </w:rPr>
        <w:t xml:space="preserve"> (alternative </w:t>
      </w:r>
      <w:r w:rsidRPr="005848FD">
        <w:rPr>
          <w:rFonts w:ascii="Calibri" w:hAnsi="Calibri"/>
          <w:b/>
          <w:color w:val="CE5C00"/>
        </w:rPr>
        <w:t>!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t>)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} </w:t>
      </w:r>
      <w:r w:rsidRPr="005848FD">
        <w:rPr>
          <w:rFonts w:ascii="Calibri" w:hAnsi="Calibri"/>
          <w:b/>
          <w:color w:val="204A87"/>
        </w:rPr>
        <w:t>else</w:t>
      </w:r>
      <w:r w:rsidRPr="005848FD">
        <w:rPr>
          <w:rFonts w:ascii="Calibri" w:hAnsi="Calibri"/>
        </w:rPr>
        <w:t xml:space="preserve">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}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p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q =</w:t>
      </w:r>
      <w:r w:rsidRPr="005848FD">
        <w:rPr>
          <w:rFonts w:ascii="Calibri" w:hAnsi="Calibri"/>
        </w:rPr>
        <w:t xml:space="preserve"> Z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witch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EXPR =</w:t>
      </w:r>
      <w:r w:rsidRPr="005848FD">
        <w:rPr>
          <w:rFonts w:ascii="Calibri" w:hAnsi="Calibri"/>
        </w:rPr>
        <w:t xml:space="preserve"> alternative,</w:t>
      </w:r>
      <w:r w:rsidRPr="005848FD">
        <w:rPr>
          <w:rFonts w:ascii="Calibri" w:hAnsi="Calibri"/>
        </w:rPr>
        <w:br/>
        <w:t xml:space="preserve">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 </w:t>
      </w:r>
      <w:r w:rsidRPr="005848FD">
        <w:rPr>
          <w:rFonts w:ascii="Calibri" w:hAnsi="Calibri"/>
          <w:color w:val="204A87"/>
        </w:rPr>
        <w:t>two.sided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in</w:t>
      </w:r>
      <w:r w:rsidRPr="005848FD">
        <w:rPr>
          <w:rFonts w:ascii="Calibri" w:hAnsi="Calibri"/>
        </w:rPr>
        <w:t xml:space="preserve">(p_value,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,</w:t>
      </w:r>
      <w:r w:rsidRPr="005848FD">
        <w:rPr>
          <w:rFonts w:ascii="Calibri" w:hAnsi="Calibri"/>
        </w:rPr>
        <w:br/>
        <w:t xml:space="preserve">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</w:t>
      </w:r>
      <w:r w:rsidRPr="005848FD">
        <w:rPr>
          <w:rFonts w:ascii="Calibri" w:hAnsi="Calibri"/>
          <w:color w:val="204A87"/>
        </w:rPr>
        <w:t>less =</w:t>
      </w:r>
      <w:r w:rsidRPr="005848FD">
        <w:rPr>
          <w:rFonts w:ascii="Calibri" w:hAnsi="Calibri"/>
        </w:rPr>
        <w:t xml:space="preserve"> p_value,</w:t>
      </w:r>
      <w:r w:rsidRPr="005848FD">
        <w:rPr>
          <w:rFonts w:ascii="Calibri" w:hAnsi="Calibri"/>
        </w:rPr>
        <w:br/>
        <w:t xml:space="preserve"> 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</w:t>
      </w:r>
      <w:r w:rsidRPr="005848FD">
        <w:rPr>
          <w:rFonts w:ascii="Calibri" w:hAnsi="Calibri"/>
          <w:color w:val="204A87"/>
        </w:rPr>
        <w:t>greater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Test Statistic:"</w:t>
      </w:r>
      <w:r w:rsidRPr="005848FD">
        <w:rPr>
          <w:rFonts w:ascii="Calibri" w:hAnsi="Calibri"/>
        </w:rPr>
        <w:t xml:space="preserve">, Z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Critical Values:"</w:t>
      </w:r>
      <w:r w:rsidRPr="005848FD">
        <w:rPr>
          <w:rFonts w:ascii="Calibri" w:hAnsi="Calibri"/>
        </w:rPr>
        <w:t xml:space="preserve">, </w:t>
      </w:r>
      <w:r w:rsidRPr="005848FD">
        <w:rPr>
          <w:rFonts w:ascii="Calibri" w:hAnsi="Calibri"/>
          <w:b/>
          <w:color w:val="204A87"/>
        </w:rPr>
        <w:t>c</w:t>
      </w:r>
      <w:r w:rsidRPr="005848FD">
        <w:rPr>
          <w:rFonts w:ascii="Calibri" w:hAnsi="Calibri"/>
        </w:rPr>
        <w:t xml:space="preserve">(lower.critical, upper.critical)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P-value:"</w:t>
      </w:r>
      <w:r w:rsidRPr="005848FD">
        <w:rPr>
          <w:rFonts w:ascii="Calibri" w:hAnsi="Calibri"/>
        </w:rPr>
        <w:t xml:space="preserve">, p_value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</w:p>
    <w:p w14:paraId="4E8DFCB1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Pr="00B0199F">
        <w:rPr>
          <w:rFonts w:asciiTheme="minorHAnsi" w:hAnsiTheme="minorHAnsi" w:cstheme="minorHAnsi"/>
          <w:color w:val="auto"/>
          <w:szCs w:val="22"/>
          <w:lang w:bidi="ar-SA"/>
        </w:rPr>
        <w:t>0.619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B0199F">
        <w:rPr>
          <w:rFonts w:asciiTheme="minorHAnsi" w:eastAsia="Calibri" w:hAnsiTheme="minorHAnsi" w:cstheme="minorHAnsi"/>
          <w:color w:val="auto"/>
          <w:szCs w:val="20"/>
          <w:lang w:bidi="ar-SA"/>
        </w:rPr>
        <w:t>0.535</w:t>
      </w:r>
      <w:r>
        <w:rPr>
          <w:rFonts w:asciiTheme="minorHAnsi" w:eastAsia="Calibri" w:hAnsiTheme="minorHAnsi" w:cstheme="minorHAnsi"/>
          <w:color w:val="auto"/>
          <w:szCs w:val="20"/>
          <w:lang w:bidi="ar-SA"/>
        </w:rPr>
        <w:t>9</w:t>
      </w:r>
    </w:p>
    <w:p w14:paraId="38240371" w14:textId="77777777" w:rsidR="002033D7" w:rsidRPr="00674CD6" w:rsidRDefault="002033D7" w:rsidP="002033D7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58A4EA87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9C62D23" w14:textId="77777777" w:rsidR="002033D7" w:rsidRPr="00674CD6" w:rsidRDefault="002033D7" w:rsidP="002033D7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B1F16CE" wp14:editId="62BAB4F3">
            <wp:extent cx="2286000" cy="2286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E675D" w14:textId="77777777" w:rsidR="002033D7" w:rsidRPr="00B0199F" w:rsidRDefault="002033D7" w:rsidP="002033D7">
      <w:pPr>
        <w:widowControl w:val="0"/>
        <w:rPr>
          <w:rFonts w:eastAsiaTheme="minorEastAsia"/>
          <w:rtl/>
        </w:rPr>
      </w:pPr>
      <w:r w:rsidRPr="00B0199F">
        <w:rPr>
          <w:rFonts w:hint="cs"/>
          <w:rtl/>
        </w:rPr>
        <w:t xml:space="preserve">همانطور که مشخص است، در آزمون دو دنباله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B0199F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0199F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B0199F">
        <w:rPr>
          <w:rFonts w:hint="cs"/>
          <w:rtl/>
        </w:rPr>
        <w:t xml:space="preserve"> برابر با 96/1 است (جدول شماره 1). </w:t>
      </w:r>
      <w:r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تحت فرضیه صفر</w:t>
      </w:r>
      <w:r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F5B2E">
        <w:rPr>
          <w:rFonts w:hint="cs"/>
          <w:rtl/>
        </w:rPr>
        <w:t xml:space="preserve">، </w:t>
      </w:r>
      <w:r w:rsidRPr="00B0199F">
        <w:rPr>
          <w:rFonts w:eastAsiaTheme="minorEastAsia" w:hint="cs"/>
          <w:rtl/>
        </w:rPr>
        <w:t xml:space="preserve">کم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B0199F">
        <w:rPr>
          <w:rFonts w:eastAsiaTheme="minorEastAsia" w:hint="cs"/>
          <w:rtl/>
        </w:rPr>
        <w:t xml:space="preserve"> رد نخواهد شد. </w:t>
      </w:r>
      <w:r>
        <w:rPr>
          <w:rFonts w:eastAsiaTheme="minorEastAsia" w:hint="cs"/>
          <w:rtl/>
        </w:rPr>
        <w:t xml:space="preserve">این </w:t>
      </w:r>
      <w:r w:rsidRPr="00B0199F">
        <w:rPr>
          <w:rFonts w:eastAsiaTheme="minorEastAsia" w:hint="cs"/>
          <w:rtl/>
        </w:rPr>
        <w:t xml:space="preserve">بدان معنا است که </w:t>
      </w:r>
      <w:r w:rsidRPr="00BF35BA">
        <w:rPr>
          <w:rFonts w:eastAsiaTheme="minorEastAsia" w:hint="cs"/>
          <w:rtl/>
        </w:rPr>
        <w:t xml:space="preserve">ضریب همبستگ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تفاوتی با عدد</w:t>
      </w:r>
      <w:r w:rsidRPr="00BF35BA">
        <w:rPr>
          <w:rFonts w:eastAsiaTheme="minorEastAsia" w:hint="cs"/>
          <w:rtl/>
        </w:rPr>
        <w:t xml:space="preserve"> 75/0 ندارد</w:t>
      </w:r>
      <w:r w:rsidRPr="00B0199F">
        <w:rPr>
          <w:rFonts w:eastAsiaTheme="minorEastAsia"/>
          <w:rtl/>
        </w:rPr>
        <w:t>.</w:t>
      </w:r>
    </w:p>
    <w:p w14:paraId="6D9037D8" w14:textId="77777777" w:rsidR="002033D7" w:rsidRPr="00674CD6" w:rsidRDefault="002033D7" w:rsidP="002033D7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m:oMath>
        <m:r>
          <m:rPr>
            <m:sty m:val="b"/>
          </m:rPr>
          <w:rPr>
            <w:rFonts w:ascii="Cambria Math" w:hAnsi="Cambria Math"/>
          </w:rPr>
          <m:t>test.cor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miscor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0BB4A3C" w14:textId="77777777" w:rsidR="002033D7" w:rsidRPr="00E130AB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130AB">
        <w:rPr>
          <w:rFonts w:ascii="Calibri" w:hAnsi="Calibri"/>
          <w:i/>
          <w:color w:val="8F5902"/>
        </w:rPr>
        <w:t># method 2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setting initial parameter values</w:t>
      </w:r>
      <w:r w:rsidRPr="00E130AB">
        <w:rPr>
          <w:rFonts w:ascii="Calibri" w:hAnsi="Calibri"/>
        </w:rPr>
        <w:br/>
        <w:t>r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 xml:space="preserve">pH, </w:t>
      </w:r>
      <w:r w:rsidRPr="00E130AB">
        <w:rPr>
          <w:rFonts w:ascii="Calibri" w:hAnsi="Calibri"/>
          <w:color w:val="204A87"/>
        </w:rPr>
        <w:t>y =</w:t>
      </w:r>
      <w:r w:rsidRPr="00E130AB">
        <w:rPr>
          <w:rFonts w:ascii="Calibri" w:hAnsi="Calibri"/>
        </w:rPr>
        <w:t xml:space="preserve"> 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Fodder)</w:t>
      </w:r>
      <w:r w:rsidRPr="00E130AB">
        <w:rPr>
          <w:rFonts w:ascii="Calibri" w:hAnsi="Calibri"/>
        </w:rPr>
        <w:br/>
        <w:t>n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nrow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)</w:t>
      </w:r>
      <w:r w:rsidRPr="00E130AB">
        <w:rPr>
          <w:rFonts w:ascii="Calibri" w:hAnsi="Calibri"/>
        </w:rPr>
        <w:br/>
        <w:t>rho0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color w:val="0000CF"/>
        </w:rPr>
        <w:t>0.75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use "test.cor" function from "miscor" package</w:t>
      </w:r>
      <w:r w:rsidRPr="00E130AB">
        <w:rPr>
          <w:rFonts w:ascii="Calibri" w:hAnsi="Calibri"/>
        </w:rPr>
        <w:br/>
        <w:t>miscor</w:t>
      </w:r>
      <w:r w:rsidRPr="00E130AB">
        <w:rPr>
          <w:rFonts w:ascii="Calibri" w:hAnsi="Calibri"/>
          <w:b/>
          <w:color w:val="CE5C00"/>
        </w:rPr>
        <w:t>::</w:t>
      </w:r>
      <w:r w:rsidRPr="00E130AB">
        <w:rPr>
          <w:rFonts w:ascii="Calibri" w:hAnsi="Calibri"/>
          <w:b/>
          <w:color w:val="204A87"/>
        </w:rPr>
        <w:t>test.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r =</w:t>
      </w:r>
      <w:r w:rsidRPr="00E130AB">
        <w:rPr>
          <w:rFonts w:ascii="Calibri" w:hAnsi="Calibri"/>
        </w:rPr>
        <w:t xml:space="preserve"> r, </w:t>
      </w:r>
      <w:r w:rsidRPr="00E130AB">
        <w:rPr>
          <w:rFonts w:ascii="Calibri" w:hAnsi="Calibri"/>
          <w:color w:val="204A87"/>
        </w:rPr>
        <w:t>n =</w:t>
      </w:r>
      <w:r w:rsidRPr="00E130AB">
        <w:rPr>
          <w:rFonts w:ascii="Calibri" w:hAnsi="Calibri"/>
        </w:rPr>
        <w:t xml:space="preserve"> n, </w:t>
      </w:r>
      <w:r w:rsidRPr="00E130AB">
        <w:rPr>
          <w:rFonts w:ascii="Calibri" w:hAnsi="Calibri"/>
          <w:color w:val="204A87"/>
        </w:rPr>
        <w:t>rho0 =</w:t>
      </w:r>
      <w:r w:rsidRPr="00E130AB">
        <w:rPr>
          <w:rFonts w:ascii="Calibri" w:hAnsi="Calibri"/>
        </w:rPr>
        <w:t xml:space="preserve"> rho0, </w:t>
      </w:r>
      <w:r w:rsidRPr="00E130AB">
        <w:rPr>
          <w:rFonts w:ascii="Calibri" w:hAnsi="Calibri"/>
          <w:color w:val="204A87"/>
        </w:rPr>
        <w:t>conf.level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0000CF"/>
        </w:rPr>
        <w:t>0.90</w:t>
      </w:r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reduced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8F5902"/>
        </w:rPr>
        <w:t>TRUE</w:t>
      </w:r>
      <w:r w:rsidRPr="00E130AB">
        <w:rPr>
          <w:rFonts w:ascii="Calibri" w:hAnsi="Calibri"/>
        </w:rPr>
        <w:t>)</w:t>
      </w:r>
    </w:p>
    <w:p w14:paraId="3C1BC7DF" w14:textId="77777777" w:rsidR="002033D7" w:rsidRPr="00674CD6" w:rsidRDefault="002033D7" w:rsidP="002033D7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</w:t>
      </w:r>
      <w:r>
        <w:rPr>
          <w:rFonts w:ascii="Calibri" w:hAnsi="Calibri" w:cs="Calibri"/>
        </w:rPr>
        <w:t>76</w:t>
      </w:r>
      <w:r w:rsidRPr="00674CD6">
        <w:rPr>
          <w:rFonts w:ascii="Calibri" w:hAnsi="Calibri" w:cs="Calibri"/>
        </w:rPr>
        <w:t xml:space="preserve">   versus   H1: rho != 0.</w:t>
      </w:r>
      <w:r>
        <w:rPr>
          <w:rFonts w:ascii="Calibri" w:hAnsi="Calibri" w:cs="Calibri"/>
        </w:rPr>
        <w:t>7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E130AB">
        <w:rPr>
          <w:rFonts w:ascii="Calibri" w:hAnsi="Calibri" w:cs="Calibri"/>
        </w:rPr>
        <w:t>z = 0.619, p-value = 0.535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</w:t>
      </w:r>
      <w:r>
        <w:rPr>
          <w:rFonts w:ascii="Calibri" w:hAnsi="Calibri" w:cs="Calibri"/>
        </w:rPr>
        <w:t>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</w:t>
      </w:r>
      <w:r w:rsidRPr="00E130AB">
        <w:rPr>
          <w:rFonts w:ascii="Calibri" w:hAnsi="Calibri" w:cs="Calibri"/>
        </w:rPr>
        <w:t>0.619, 0.909</w:t>
      </w:r>
      <w:r w:rsidRPr="00674CD6">
        <w:rPr>
          <w:rFonts w:ascii="Calibri" w:hAnsi="Calibri" w:cs="Calibri"/>
        </w:rPr>
        <w:t>]</w:t>
      </w:r>
    </w:p>
    <w:p w14:paraId="10CF9B51" w14:textId="77777777" w:rsidR="002033D7" w:rsidRDefault="002033D7" w:rsidP="002033D7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  <w:sectPr w:rsidR="002033D7" w:rsidSect="007642FC">
          <w:headerReference w:type="default" r:id="rId6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316276" w14:textId="6313A7C1" w:rsidR="000B317F" w:rsidRPr="00BA5F27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r w:rsidRPr="00BA5F27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BA5F27">
        <w:rPr>
          <w:rFonts w:hint="cs"/>
          <w:sz w:val="22"/>
          <w:rtl/>
        </w:rPr>
        <w:t xml:space="preserve"> برای دو ضریب همبستگی</w:t>
      </w:r>
      <w:bookmarkEnd w:id="37"/>
    </w:p>
    <w:p w14:paraId="3F9B222F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7DF45C3E" w:rsidR="000B317F" w:rsidRPr="00BA5F27" w:rsidRDefault="000B317F" w:rsidP="00380459">
      <w:pPr>
        <w:widowControl w:val="0"/>
        <w:rPr>
          <w:rtl/>
        </w:rPr>
      </w:pPr>
      <w:bookmarkStart w:id="38" w:name="_Hlk33193956"/>
      <w:r w:rsidRPr="00BA5F27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دا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شخص</w:t>
      </w:r>
      <w:r w:rsidRPr="00BA5F27">
        <w:rPr>
          <w:rFonts w:hint="cs"/>
          <w:rtl/>
        </w:rPr>
        <w:t xml:space="preserve"> </w:t>
      </w:r>
      <w:bookmarkEnd w:id="38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eastAsiaTheme="minorEastAsia" w:hint="cs"/>
          <w:rtl/>
        </w:rPr>
        <w:t>.</w:t>
      </w:r>
    </w:p>
    <w:p w14:paraId="396088C1" w14:textId="43978CA2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hint="cs"/>
          <w:rtl/>
        </w:rPr>
        <w:t>فرضیه صفر</w:t>
      </w:r>
      <w:r w:rsidR="000B317F" w:rsidRPr="00BA5F2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A5F27">
        <w:rPr>
          <w:rFonts w:hint="cs"/>
          <w:rtl/>
        </w:rPr>
        <w:t xml:space="preserve">): </w:t>
      </w:r>
      <w:bookmarkStart w:id="39" w:name="_Hlk33193765"/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bookmarkEnd w:id="39"/>
    </w:p>
    <w:p w14:paraId="476B1FB7" w14:textId="01B3F638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eastAsiaTheme="minorEastAsia" w:hint="cs"/>
          <w:rtl/>
        </w:rPr>
        <w:t>فرضیه مقابل</w:t>
      </w:r>
      <w:r w:rsidR="000B317F" w:rsidRPr="00BA5F2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A5F27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494A6FC3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‏ه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گرفت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ند</w:t>
      </w:r>
      <w:r w:rsidRPr="00BA5F27">
        <w:rPr>
          <w:rtl/>
        </w:rPr>
        <w:t>.</w:t>
      </w:r>
    </w:p>
    <w:p w14:paraId="54A43AEA" w14:textId="76307771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وار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نس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مستق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3B7506AA" w14:textId="52D250FB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BA5F27">
        <w:rPr>
          <w:rFonts w:hint="eastAsia"/>
          <w:rtl/>
        </w:rPr>
        <w:t>رابط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ن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ط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138D7191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43C0E4D" w:rsidR="000B317F" w:rsidRPr="00BA5F27" w:rsidRDefault="000B317F" w:rsidP="00380459">
      <w:pPr>
        <w:widowControl w:val="0"/>
      </w:pPr>
      <w:r w:rsidRPr="00BA5F27">
        <w:rPr>
          <w:rFonts w:hint="cs"/>
          <w:rtl/>
        </w:rPr>
        <w:t xml:space="preserve">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 w:rsidRPr="00BA5F27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5F996B34" w:rsidR="000B317F" w:rsidRPr="00BA5F27" w:rsidRDefault="00656757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357D54DE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532BA2A4" w14:textId="7C3357C4" w:rsidR="000B317F" w:rsidRPr="00BA5F27" w:rsidRDefault="00656757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BD53AD9" w:rsidR="000B317F" w:rsidRPr="00BA5F27" w:rsidRDefault="00656757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و همچنین برای نمونه دوم:</w:t>
      </w:r>
    </w:p>
    <w:p w14:paraId="2FA744A1" w14:textId="478ED913" w:rsidR="000B317F" w:rsidRPr="00BA5F27" w:rsidRDefault="00656757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44510DA1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135E558B" w14:textId="2DF8CA55" w:rsidR="000B317F" w:rsidRPr="00BA5F27" w:rsidRDefault="00656757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7210CEE" w:rsidR="000B317F" w:rsidRPr="00BA5F27" w:rsidRDefault="00656757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F2C5C20" w:rsidR="000B317F" w:rsidRPr="00BA5F27" w:rsidRDefault="00BA5F2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159E5B59" w14:textId="4F08F2CA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که در آن:</w:t>
      </w:r>
    </w:p>
    <w:p w14:paraId="1B7B0C58" w14:textId="2B2F47B0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w:lastRenderedPageBreak/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05543FEA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می‏باشد.</w:t>
      </w:r>
      <w:r w:rsidR="00BA5F27" w:rsidRPr="00BA5F27">
        <w:rPr>
          <w:rFonts w:hint="cs"/>
          <w:rtl/>
        </w:rPr>
        <w:t xml:space="preserve"> </w:t>
      </w:r>
      <w:r w:rsidR="00BA5F2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A5F27" w:rsidRPr="00674CD6">
        <w:rPr>
          <w:rFonts w:hint="cs"/>
          <w:rtl/>
        </w:rPr>
        <w:t xml:space="preserve"> </w:t>
      </w:r>
      <w:r w:rsidRPr="00BA5F27">
        <w:rPr>
          <w:rFonts w:eastAsiaTheme="minorEastAsia" w:hint="cs"/>
          <w:rtl/>
        </w:rPr>
        <w:t>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250B93D7" w:rsidR="000B317F" w:rsidRPr="00BA5F27" w:rsidRDefault="00BA5F27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BA5F27">
        <w:rPr>
          <w:rFonts w:ascii="Calibri" w:hAnsi="Calibri" w:cs="Calibri"/>
          <w:i/>
          <w:color w:val="8F5902"/>
        </w:rPr>
        <w:t># remove all variable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rm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list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l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functions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source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r/func.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packages</w:t>
      </w:r>
      <w:r w:rsidRPr="00BA5F27">
        <w:rPr>
          <w:rFonts w:ascii="Calibri" w:hAnsi="Calibri" w:cs="Calibri"/>
        </w:rPr>
        <w:br/>
        <w:t>want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c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4E9A06"/>
        </w:rPr>
        <w:t>"pacman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dply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psych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pub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Extra"</w:t>
      </w:r>
      <w:r w:rsidRPr="00BA5F27">
        <w:rPr>
          <w:rFonts w:ascii="Calibri" w:hAnsi="Calibri" w:cs="Calibri"/>
        </w:rPr>
        <w:t>,</w:t>
      </w:r>
      <w:r w:rsidRPr="00BA5F27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BA5F27">
        <w:rPr>
          <w:rFonts w:ascii="Calibri" w:hAnsi="Calibri" w:cs="Calibri"/>
        </w:rPr>
        <w:t xml:space="preserve">      </w:t>
      </w:r>
      <w:r w:rsidRPr="00BA5F27">
        <w:rPr>
          <w:rFonts w:ascii="Calibri" w:hAnsi="Calibri" w:cs="Calibri"/>
          <w:color w:val="4E9A06"/>
        </w:rPr>
        <w:t>"PerformanceAnalytics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misco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coco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  <w:t>ha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</w:rPr>
        <w:t xml:space="preserve">wants </w:t>
      </w:r>
      <w:r w:rsidRPr="00BA5F27">
        <w:rPr>
          <w:rFonts w:ascii="Calibri" w:hAnsi="Calibri" w:cs="Calibri"/>
          <w:b/>
          <w:color w:val="CE5C00"/>
        </w:rPr>
        <w:t>%in%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ownames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installed.package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if</w:t>
      </w:r>
      <w:r w:rsidRPr="00BA5F27">
        <w:rPr>
          <w:rFonts w:ascii="Calibri" w:hAnsi="Calibri" w:cs="Calibri"/>
        </w:rPr>
        <w:t xml:space="preserve"> (</w:t>
      </w:r>
      <w:r w:rsidRPr="00BA5F27">
        <w:rPr>
          <w:rFonts w:ascii="Calibri" w:hAnsi="Calibri" w:cs="Calibri"/>
          <w:b/>
          <w:color w:val="204A87"/>
        </w:rPr>
        <w:t>any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 xml:space="preserve">has)) </w:t>
      </w:r>
      <w:r w:rsidRPr="00BA5F27">
        <w:rPr>
          <w:rFonts w:ascii="Calibri" w:hAnsi="Calibri" w:cs="Calibri"/>
          <w:b/>
          <w:color w:val="204A87"/>
        </w:rPr>
        <w:t>install.packages</w:t>
      </w:r>
      <w:r w:rsidRPr="00BA5F27">
        <w:rPr>
          <w:rFonts w:ascii="Calibri" w:hAnsi="Calibri" w:cs="Calibri"/>
        </w:rPr>
        <w:t>(wants[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>has])</w:t>
      </w:r>
      <w:r w:rsidRPr="00BA5F27">
        <w:rPr>
          <w:rFonts w:ascii="Calibri" w:hAnsi="Calibri" w:cs="Calibri"/>
        </w:rPr>
        <w:br/>
        <w:t>pacman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p_load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char =</w:t>
      </w:r>
      <w:r w:rsidRPr="00BA5F27">
        <w:rPr>
          <w:rFonts w:ascii="Calibri" w:hAnsi="Calibri" w:cs="Calibri"/>
        </w:rPr>
        <w:t xml:space="preserve"> wants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data</w:t>
      </w:r>
      <w:r w:rsidRPr="00BA5F27">
        <w:rPr>
          <w:rFonts w:ascii="Calibri" w:hAnsi="Calibri" w:cs="Calibri"/>
        </w:rPr>
        <w:br/>
        <w:t>data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ead.csv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data/Data_Test_14.csv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header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8F5902"/>
        </w:rPr>
        <w:t>TRUE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show data</w:t>
      </w:r>
      <w:r w:rsidRPr="00BA5F27">
        <w:rPr>
          <w:rFonts w:ascii="Calibri" w:hAnsi="Calibri" w:cs="Calibri"/>
        </w:rPr>
        <w:br/>
        <w:t>psych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headTail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data, </w:t>
      </w:r>
      <w:r w:rsidRPr="00BA5F27">
        <w:rPr>
          <w:rFonts w:ascii="Calibri" w:hAnsi="Calibri" w:cs="Calibri"/>
          <w:color w:val="204A87"/>
        </w:rPr>
        <w:t>top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bottom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98"/>
        <w:gridCol w:w="571"/>
        <w:gridCol w:w="672"/>
      </w:tblGrid>
      <w:tr w:rsidR="00BA5F27" w:rsidRPr="00674CD6" w14:paraId="25F28A5E" w14:textId="77777777" w:rsidTr="000B317F">
        <w:tc>
          <w:tcPr>
            <w:tcW w:w="0" w:type="auto"/>
          </w:tcPr>
          <w:p w14:paraId="256F499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325315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0A747591" w14:textId="5C18851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ean</w:t>
            </w:r>
          </w:p>
        </w:tc>
        <w:tc>
          <w:tcPr>
            <w:tcW w:w="0" w:type="auto"/>
          </w:tcPr>
          <w:p w14:paraId="30CF04F5" w14:textId="60119E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Na</w:t>
            </w:r>
          </w:p>
        </w:tc>
        <w:tc>
          <w:tcPr>
            <w:tcW w:w="0" w:type="auto"/>
          </w:tcPr>
          <w:p w14:paraId="10FDF736" w14:textId="2C7C311D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rn</w:t>
            </w:r>
          </w:p>
        </w:tc>
      </w:tr>
      <w:tr w:rsidR="00BA5F27" w:rsidRPr="00674CD6" w14:paraId="283AB53D" w14:textId="77777777" w:rsidTr="000B317F">
        <w:tc>
          <w:tcPr>
            <w:tcW w:w="0" w:type="auto"/>
          </w:tcPr>
          <w:p w14:paraId="64B30EF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5D8CAB0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54B56E" w14:textId="2C693F9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4FC1227D" w14:textId="5F09D90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25</w:t>
            </w:r>
          </w:p>
        </w:tc>
        <w:tc>
          <w:tcPr>
            <w:tcW w:w="0" w:type="auto"/>
          </w:tcPr>
          <w:p w14:paraId="3F54F3F8" w14:textId="4D3B4DC5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73</w:t>
            </w:r>
          </w:p>
        </w:tc>
      </w:tr>
      <w:tr w:rsidR="00BA5F27" w:rsidRPr="00674CD6" w14:paraId="684BE30C" w14:textId="77777777" w:rsidTr="000B317F">
        <w:tc>
          <w:tcPr>
            <w:tcW w:w="0" w:type="auto"/>
          </w:tcPr>
          <w:p w14:paraId="6F47A49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A836232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2128E94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3E36EF7" w14:textId="2C43CC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7724EF97" w14:textId="6CBB5531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63</w:t>
            </w:r>
          </w:p>
        </w:tc>
        <w:tc>
          <w:tcPr>
            <w:tcW w:w="0" w:type="auto"/>
          </w:tcPr>
          <w:p w14:paraId="5F08696B" w14:textId="7FFCE8F4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40</w:t>
            </w:r>
          </w:p>
        </w:tc>
      </w:tr>
      <w:tr w:rsidR="00BA5F27" w:rsidRPr="00674CD6" w14:paraId="648D8F97" w14:textId="77777777" w:rsidTr="000B317F">
        <w:tc>
          <w:tcPr>
            <w:tcW w:w="0" w:type="auto"/>
          </w:tcPr>
          <w:p w14:paraId="425224FE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BA5F27" w:rsidRPr="00674CD6" w14:paraId="690273A1" w14:textId="77777777" w:rsidTr="000B317F">
        <w:tc>
          <w:tcPr>
            <w:tcW w:w="0" w:type="auto"/>
          </w:tcPr>
          <w:p w14:paraId="25CA847A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4270C49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A2CD665" w14:textId="4CA55A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529ADB7" w14:textId="0A7A5DA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0AFA3B32" w14:textId="36FB322B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05</w:t>
            </w:r>
          </w:p>
        </w:tc>
        <w:tc>
          <w:tcPr>
            <w:tcW w:w="0" w:type="auto"/>
          </w:tcPr>
          <w:p w14:paraId="3CBDAE5A" w14:textId="59DFFBA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04</w:t>
            </w:r>
          </w:p>
        </w:tc>
      </w:tr>
      <w:tr w:rsidR="00BA5F27" w:rsidRPr="00674CD6" w14:paraId="68FA7A39" w14:textId="77777777" w:rsidTr="000B317F">
        <w:tc>
          <w:tcPr>
            <w:tcW w:w="0" w:type="auto"/>
          </w:tcPr>
          <w:p w14:paraId="1E1AD3E9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4B51D68C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F73F0B5" w14:textId="3D2DF13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4DE65487" w14:textId="5AC426B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184593CA" w14:textId="322D31BE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85</w:t>
            </w:r>
          </w:p>
        </w:tc>
        <w:tc>
          <w:tcPr>
            <w:tcW w:w="0" w:type="auto"/>
          </w:tcPr>
          <w:p w14:paraId="40437091" w14:textId="7F68E22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83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435037E" w14:textId="2D68AAF2" w:rsidR="00BA5F27" w:rsidRPr="00BA5F27" w:rsidRDefault="00BA5F27" w:rsidP="00BA5F27">
      <w:pPr>
        <w:widowControl w:val="0"/>
        <w:rPr>
          <w:u w:val="single"/>
        </w:rPr>
      </w:pPr>
      <w:r>
        <w:rPr>
          <w:rFonts w:hint="cs"/>
          <w:u w:val="single"/>
          <w:rtl/>
        </w:rPr>
        <w:t xml:space="preserve">- </w:t>
      </w:r>
      <w:r w:rsidRPr="00BA5F27">
        <w:rPr>
          <w:rFonts w:hint="cs"/>
          <w:u w:val="single"/>
          <w:rtl/>
        </w:rPr>
        <w:t>فرض می‏شود که واریانس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ستق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ست</w:t>
      </w:r>
      <w:r w:rsidRPr="00BA5F27">
        <w:rPr>
          <w:u w:val="single"/>
          <w:rtl/>
        </w:rPr>
        <w:t>.</w:t>
      </w:r>
    </w:p>
    <w:p w14:paraId="197CDFEE" w14:textId="5D0A3CE1" w:rsidR="00BA5F27" w:rsidRPr="00BA5F27" w:rsidRDefault="00BA5F27" w:rsidP="00BA5F27">
      <w:pPr>
        <w:widowControl w:val="0"/>
        <w:rPr>
          <w:rtl/>
        </w:rPr>
      </w:pPr>
      <w:r w:rsidRPr="00BA5F27">
        <w:rPr>
          <w:rFonts w:hint="cs"/>
          <w:u w:val="single"/>
          <w:rtl/>
        </w:rPr>
        <w:t>- فرض می‏شود 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و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توزیع‏های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نرما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ر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گرفت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شد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اشند:</w:t>
      </w:r>
      <w:r w:rsidRPr="00BA5F27">
        <w:rPr>
          <w:rFonts w:hint="cs"/>
          <w:rtl/>
        </w:rPr>
        <w:t xml:space="preserve"> در این مرحله برای بررسی اینکه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 xml:space="preserve">آیا داده‏های </w:t>
      </w:r>
      <w:r w:rsidR="00FC60BE" w:rsidRPr="00674CD6">
        <w:rPr>
          <w:rFonts w:hint="eastAsia"/>
          <w:rtl/>
        </w:rPr>
        <w:t>درصد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وختگ</w:t>
      </w:r>
      <w:r w:rsidR="00FC60BE" w:rsidRPr="00674CD6">
        <w:rPr>
          <w:rtl/>
        </w:rPr>
        <w:t xml:space="preserve">ی </w:t>
      </w:r>
      <w:r w:rsidR="00FC60BE" w:rsidRPr="00674CD6">
        <w:rPr>
          <w:rFonts w:hint="eastAsia"/>
          <w:rtl/>
        </w:rPr>
        <w:t>برگ‏ها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و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مقدار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د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م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ار</w:t>
      </w:r>
      <w:r w:rsidR="00FC60BE" w:rsidRPr="00674CD6">
        <w:rPr>
          <w:rtl/>
        </w:rPr>
        <w:t>ی</w:t>
      </w:r>
      <w:r w:rsidRPr="00BA5F27">
        <w:rPr>
          <w:rFonts w:hint="cs"/>
          <w:rtl/>
        </w:rPr>
        <w:t xml:space="preserve"> دو </w:t>
      </w:r>
      <w:r w:rsidR="00FC60BE">
        <w:rPr>
          <w:rFonts w:hint="cs"/>
          <w:rtl/>
        </w:rPr>
        <w:t>رقم لوبی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پ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و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می‏کنند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Fonts w:hint="cs"/>
          <w:rtl/>
        </w:rPr>
        <w:t xml:space="preserve">، از </w:t>
      </w:r>
      <w:r w:rsidRPr="00BA5F27">
        <w:rPr>
          <w:b/>
          <w:bCs/>
          <w:rtl/>
        </w:rPr>
        <w:t>«</w:t>
      </w:r>
      <w:r w:rsidRPr="00FC60BE">
        <w:rPr>
          <w:rFonts w:hint="eastAsia"/>
          <w:rtl/>
        </w:rPr>
        <w:t>آزمون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شاپ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رو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و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لک»</w:t>
      </w:r>
      <w:r w:rsidRPr="00FC60BE">
        <w:rPr>
          <w:rFonts w:hint="cs"/>
          <w:rtl/>
        </w:rPr>
        <w:t xml:space="preserve"> استفاده</w:t>
      </w:r>
      <w:r w:rsidRPr="00BA5F27">
        <w:rPr>
          <w:rFonts w:hint="cs"/>
          <w:rtl/>
        </w:rPr>
        <w:t xml:space="preserve"> شده است. </w:t>
      </w:r>
      <w:r w:rsidRPr="00BA5F27">
        <w:rPr>
          <w:rFonts w:hint="eastAsia"/>
          <w:rtl/>
        </w:rPr>
        <w:t>بر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انجام این آزمون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ابع</w:t>
      </w:r>
      <w:r w:rsidRPr="00BA5F2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 w:rsidR="00FC60BE">
        <w:rPr>
          <w:rFonts w:hint="cs"/>
          <w:rtl/>
        </w:rPr>
        <w:t xml:space="preserve"> </w:t>
      </w:r>
      <w:r w:rsidRPr="00BA5F27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BA5F27">
        <w:rPr>
          <w:rFonts w:hint="cs"/>
          <w:rtl/>
        </w:rPr>
        <w:t xml:space="preserve"> ا</w:t>
      </w:r>
      <w:r w:rsidRPr="00BA5F27">
        <w:rPr>
          <w:rFonts w:hint="eastAsia"/>
          <w:rtl/>
        </w:rPr>
        <w:t>ستفا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ست</w:t>
      </w:r>
      <w:r w:rsidRPr="00BA5F27">
        <w:rPr>
          <w:rtl/>
        </w:rPr>
        <w:t>.</w:t>
      </w:r>
    </w:p>
    <w:p w14:paraId="67B59B3E" w14:textId="2B9EAABC" w:rsidR="00BA5F27" w:rsidRDefault="00FC60BE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04AF46EC" w14:textId="6FF1EB28" w:rsidR="000B317F" w:rsidRPr="00FC60BE" w:rsidRDefault="00FC60BE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assumption checking: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1. The x and y values originate from normal distributions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  <w:t>data_candy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 xml:space="preserve">(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cand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data_cand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)</w:t>
      </w:r>
    </w:p>
    <w:p w14:paraId="53407B17" w14:textId="170F4096" w:rsidR="000B317F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Na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0.948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5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538</w:t>
      </w:r>
    </w:p>
    <w:p w14:paraId="09417694" w14:textId="19B00E0F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218149E" w14:textId="725230E1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asciiTheme="minorHAnsi" w:hAnsiTheme="minorHAnsi" w:cstheme="minorBidi" w:hint="cs"/>
          <w:color w:val="auto"/>
          <w:szCs w:val="22"/>
          <w:rtl/>
        </w:rPr>
        <w:t>:</w:t>
      </w:r>
    </w:p>
    <w:p w14:paraId="178C8C4A" w14:textId="62281EA1" w:rsidR="000B317F" w:rsidRPr="00FC60BE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="Calibri" w:hAnsi="Calibri" w:cstheme="minorHAnsi"/>
          <w:color w:val="auto"/>
          <w:szCs w:val="22"/>
          <w:lang w:bidi="ar-SA"/>
        </w:rPr>
        <w:br/>
      </w:r>
      <w:r w:rsidR="00FC60BE" w:rsidRPr="00FC60BE">
        <w:rPr>
          <w:rFonts w:ascii="Calibri" w:hAnsi="Calibri"/>
          <w:b/>
          <w:color w:val="204A87"/>
        </w:rPr>
        <w:t>shapiro.test</w:t>
      </w:r>
      <w:r w:rsidR="00FC60BE" w:rsidRPr="00FC60BE">
        <w:rPr>
          <w:rFonts w:ascii="Calibri" w:hAnsi="Calibri"/>
        </w:rPr>
        <w:t>(</w:t>
      </w:r>
      <w:r w:rsidR="00FC60BE" w:rsidRPr="00FC60BE">
        <w:rPr>
          <w:rFonts w:ascii="Calibri" w:hAnsi="Calibri"/>
          <w:color w:val="204A87"/>
        </w:rPr>
        <w:t>x =</w:t>
      </w:r>
      <w:r w:rsidR="00FC60BE" w:rsidRPr="00FC60BE">
        <w:rPr>
          <w:rFonts w:ascii="Calibri" w:hAnsi="Calibri"/>
        </w:rPr>
        <w:t xml:space="preserve"> data_candy</w:t>
      </w:r>
      <w:r w:rsidR="00FC60BE" w:rsidRPr="00FC60BE">
        <w:rPr>
          <w:rFonts w:ascii="Calibri" w:hAnsi="Calibri"/>
          <w:b/>
          <w:color w:val="CE5C00"/>
        </w:rPr>
        <w:t>$</w:t>
      </w:r>
      <w:r w:rsidR="00FC60BE" w:rsidRPr="00FC60BE">
        <w:rPr>
          <w:rFonts w:ascii="Calibri" w:hAnsi="Calibri"/>
        </w:rPr>
        <w:t>Burn)</w:t>
      </w:r>
    </w:p>
    <w:p w14:paraId="05EEACA8" w14:textId="3F2D6ABF" w:rsidR="000B317F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: data_candy$Bur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W = 0.966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4375</w:t>
      </w:r>
    </w:p>
    <w:p w14:paraId="462840FE" w14:textId="58F30AD7" w:rsidR="00FC60BE" w:rsidRDefault="00FC60BE" w:rsidP="00FC60BE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1152198E" w14:textId="59A5B14C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  <w:t>data_buffy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 xml:space="preserve">(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buff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data_buff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)</w:t>
      </w:r>
    </w:p>
    <w:p w14:paraId="15AB28CA" w14:textId="6E2FBF58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: data_buffy$Na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46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327</w:t>
      </w:r>
    </w:p>
    <w:p w14:paraId="62489CCE" w14:textId="77777777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6B4795C" w14:textId="1E324F20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lastRenderedPageBreak/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hint="cs"/>
          <w:u w:val="single"/>
          <w:rtl/>
        </w:rPr>
        <w:t>:</w:t>
      </w:r>
    </w:p>
    <w:p w14:paraId="24A06ED4" w14:textId="76BDEDB7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FC60BE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FC60BE">
        <w:rPr>
          <w:rStyle w:val="KeywordTok"/>
          <w:rFonts w:asciiTheme="minorHAnsi" w:hAnsiTheme="minorHAnsi"/>
          <w:shd w:val="clear" w:color="auto" w:fill="auto"/>
        </w:rPr>
        <w:t>shapiro.test</w:t>
      </w:r>
      <w:r w:rsidRPr="00FC60BE">
        <w:rPr>
          <w:rStyle w:val="NormalTok"/>
          <w:rFonts w:asciiTheme="minorHAnsi" w:hAnsiTheme="minorHAnsi"/>
          <w:shd w:val="clear" w:color="auto" w:fill="auto"/>
        </w:rPr>
        <w:t>(</w:t>
      </w:r>
      <w:r w:rsidRPr="00FC60BE">
        <w:rPr>
          <w:rStyle w:val="DataTypeTok"/>
          <w:rFonts w:asciiTheme="minorHAnsi" w:hAnsiTheme="minorHAnsi"/>
          <w:shd w:val="clear" w:color="auto" w:fill="auto"/>
        </w:rPr>
        <w:t>x =</w:t>
      </w:r>
      <w:r w:rsidRPr="00FC60BE">
        <w:rPr>
          <w:rStyle w:val="NormalTok"/>
          <w:rFonts w:asciiTheme="minorHAnsi" w:hAnsiTheme="minorHAnsi"/>
          <w:shd w:val="clear" w:color="auto" w:fill="auto"/>
        </w:rPr>
        <w:t xml:space="preserve"> data_buffy</w:t>
      </w:r>
      <w:r w:rsidRPr="00FC60BE">
        <w:rPr>
          <w:rStyle w:val="OperatorTok"/>
          <w:rFonts w:asciiTheme="minorHAnsi" w:hAnsiTheme="minorHAnsi"/>
          <w:shd w:val="clear" w:color="auto" w:fill="auto"/>
        </w:rPr>
        <w:t>$</w:t>
      </w:r>
      <w:r w:rsidRPr="00FC60BE">
        <w:rPr>
          <w:rStyle w:val="NormalTok"/>
          <w:rFonts w:asciiTheme="minorHAnsi" w:hAnsiTheme="minorHAnsi"/>
          <w:shd w:val="clear" w:color="auto" w:fill="auto"/>
        </w:rPr>
        <w:t>Burn)</w:t>
      </w:r>
    </w:p>
    <w:p w14:paraId="39C87B88" w14:textId="34063BC5" w:rsidR="00FC60BE" w:rsidRDefault="00FC60BE" w:rsidP="00FC60BE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: data_buffy$Bur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71</w:t>
      </w:r>
      <w:r>
        <w:rPr>
          <w:rFonts w:asciiTheme="minorHAnsi" w:hAnsiTheme="minorHAnsi" w:cstheme="minorHAnsi"/>
          <w:color w:val="auto"/>
          <w:szCs w:val="22"/>
          <w:lang w:bidi="ar-SA"/>
        </w:rPr>
        <w:t>7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586</w:t>
      </w:r>
    </w:p>
    <w:p w14:paraId="659FCC0B" w14:textId="77777777" w:rsidR="006A653B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</w:t>
      </w:r>
      <w:r w:rsidRPr="006A653B">
        <w:rPr>
          <w:rFonts w:hint="cs"/>
          <w:rtl/>
        </w:rPr>
        <w:t xml:space="preserve">اینکه </w:t>
      </w:r>
      <w:r w:rsidR="006A2814" w:rsidRPr="006A653B">
        <w:rPr>
          <w:rFonts w:hint="cs"/>
        </w:rPr>
        <w:t>p</w:t>
      </w:r>
      <w:r w:rsidR="006A2814" w:rsidRPr="006A653B">
        <w:rPr>
          <w:rFonts w:hint="cs"/>
          <w:rtl/>
        </w:rPr>
        <w:t>-مقدار</w:t>
      </w:r>
      <w:r w:rsidRPr="006A653B">
        <w:rPr>
          <w:rFonts w:hint="cs"/>
          <w:rtl/>
        </w:rPr>
        <w:t xml:space="preserve"> هر</w:t>
      </w:r>
      <w:r w:rsidRPr="00674CD6">
        <w:rPr>
          <w:rFonts w:hint="cs"/>
          <w:rtl/>
        </w:rPr>
        <w:t xml:space="preserve">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</w:t>
      </w:r>
      <w:r w:rsidR="006A653B" w:rsidRPr="00674CD6">
        <w:rPr>
          <w:rFonts w:hint="eastAsia"/>
          <w:rtl/>
        </w:rPr>
        <w:t>درصد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وختگ</w:t>
      </w:r>
      <w:r w:rsidR="006A653B" w:rsidRPr="00674CD6">
        <w:rPr>
          <w:rtl/>
        </w:rPr>
        <w:t xml:space="preserve">ی </w:t>
      </w:r>
      <w:r w:rsidR="006A653B" w:rsidRPr="00674CD6">
        <w:rPr>
          <w:rFonts w:hint="eastAsia"/>
          <w:rtl/>
        </w:rPr>
        <w:t>برگ‏ها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و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مقدار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د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م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ار</w:t>
      </w:r>
      <w:r w:rsidR="006A653B" w:rsidRPr="00674CD6">
        <w:rPr>
          <w:rtl/>
        </w:rPr>
        <w:t>ی</w:t>
      </w:r>
      <w:r w:rsidR="006A653B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دو </w:t>
      </w:r>
      <w:r w:rsidR="006A653B">
        <w:rPr>
          <w:rFonts w:hint="cs"/>
          <w:rtl/>
        </w:rPr>
        <w:t xml:space="preserve">رقم لوبیا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E9F433C" w14:textId="0C8BB6A3" w:rsidR="006A653B" w:rsidRPr="006A653B" w:rsidRDefault="006A653B" w:rsidP="006A653B">
      <w:pPr>
        <w:widowControl w:val="0"/>
        <w:rPr>
          <w:rtl/>
        </w:rPr>
      </w:pPr>
      <w:r w:rsidRPr="006A653B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6A653B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6A653B">
        <w:rPr>
          <w:rFonts w:hint="cs"/>
          <w:u w:val="single"/>
          <w:rtl/>
        </w:rPr>
        <w:t xml:space="preserve"> به صورت خطی می‏باشد.</w:t>
      </w:r>
      <w:r w:rsidRPr="006A653B">
        <w:rPr>
          <w:rFonts w:hint="cs"/>
          <w:rtl/>
        </w:rPr>
        <w:t xml:space="preserve"> به منظور تجسم رابطه </w:t>
      </w:r>
      <w:r w:rsidRPr="00674CD6">
        <w:rPr>
          <w:rFonts w:hint="eastAsia"/>
          <w:rtl/>
        </w:rPr>
        <w:t>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 w:rsidRPr="006A653B">
        <w:rPr>
          <w:rFonts w:hint="cs"/>
          <w:rtl/>
        </w:rPr>
        <w:t xml:space="preserve"> هر دو </w:t>
      </w:r>
      <w:r>
        <w:rPr>
          <w:rFonts w:hint="cs"/>
          <w:rtl/>
        </w:rPr>
        <w:t>رقم لوبیا</w:t>
      </w:r>
      <w:r w:rsidRPr="006A653B">
        <w:rPr>
          <w:rFonts w:hint="cs"/>
          <w:rtl/>
        </w:rPr>
        <w:t xml:space="preserve">، نمودار پراکندگ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  <m:r>
          <m:rPr>
            <m:sty m:val="p"/>
          </m:rPr>
          <w:rPr>
            <w:rFonts w:ascii="Cambria Math" w:hAnsi="Cambria Math" w:hint="cs"/>
            <w:szCs w:val="20"/>
            <w:rtl/>
          </w:rPr>
          <m:t xml:space="preserve"> </m:t>
        </m:r>
      </m:oMath>
      <w:r>
        <w:rPr>
          <w:rFonts w:hint="cs"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A653B">
        <w:rPr>
          <w:rFonts w:hint="cs"/>
          <w:b/>
          <w:bCs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>و تابع</w:t>
      </w:r>
      <w:r w:rsidRPr="006A653B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A653B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A653B">
        <w:rPr>
          <w:rFonts w:hint="cs"/>
          <w:rtl/>
        </w:rPr>
        <w:t xml:space="preserve"> رسم شده است.</w:t>
      </w:r>
    </w:p>
    <w:p w14:paraId="1188CDF3" w14:textId="2AC45A7A" w:rsidR="006A653B" w:rsidRDefault="006A653B" w:rsidP="00380459">
      <w:pPr>
        <w:widowControl w:val="0"/>
        <w:rPr>
          <w:rtl/>
        </w:rPr>
      </w:pPr>
      <w:r>
        <w:rPr>
          <w:rFonts w:hint="cs"/>
          <w:rtl/>
        </w:rPr>
        <w:t>رقم کندی:</w:t>
      </w:r>
    </w:p>
    <w:p w14:paraId="25BFDFEC" w14:textId="4F8BCAC0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_candy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20"/>
          <w:szCs w:val="20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data_candy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5D6468BE" w14:textId="77777777" w:rsidTr="00DE5DD3">
        <w:trPr>
          <w:jc w:val="center"/>
        </w:trPr>
        <w:tc>
          <w:tcPr>
            <w:tcW w:w="3685" w:type="dxa"/>
            <w:vAlign w:val="center"/>
          </w:tcPr>
          <w:p w14:paraId="33736747" w14:textId="7A828D3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6F82EA" wp14:editId="5F4E6701">
                  <wp:extent cx="2286000" cy="22860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D4DD154" w14:textId="029EA37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AF0CA2B" wp14:editId="550E80EE">
                  <wp:extent cx="2286000" cy="22860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7"/>
                          <a:srcRect l="8754" t="8958" r="8095" b="873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3D346F" w14:textId="5CAE7738" w:rsidR="006A653B" w:rsidRDefault="006A653B" w:rsidP="006A653B">
      <w:pPr>
        <w:widowControl w:val="0"/>
        <w:rPr>
          <w:rtl/>
        </w:rPr>
      </w:pPr>
      <w:r>
        <w:rPr>
          <w:rFonts w:hint="cs"/>
          <w:rtl/>
        </w:rPr>
        <w:t>رقم بوفی:</w:t>
      </w:r>
    </w:p>
    <w:p w14:paraId="3211840E" w14:textId="758D26DC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_buffy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18"/>
          <w:szCs w:val="18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data_buffy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4A0CFD8C" w14:textId="77777777" w:rsidTr="00DE5DD3">
        <w:trPr>
          <w:jc w:val="center"/>
        </w:trPr>
        <w:tc>
          <w:tcPr>
            <w:tcW w:w="3685" w:type="dxa"/>
            <w:vAlign w:val="center"/>
          </w:tcPr>
          <w:p w14:paraId="6503DEFB" w14:textId="5EF4FD7D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7AD9241" wp14:editId="26E0E608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08E317A" w14:textId="3906B31B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111E6CD" wp14:editId="1E3F56F2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"/>
                          <pic:cNvPicPr/>
                        </pic:nvPicPr>
                        <pic:blipFill rotWithShape="1">
                          <a:blip r:embed="rId69"/>
                          <a:srcRect l="8754" t="8125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D16544" w14:textId="0AD12C4B" w:rsidR="00346336" w:rsidRPr="00674CD6" w:rsidRDefault="00346336" w:rsidP="00346336">
      <w:pPr>
        <w:widowControl w:val="0"/>
      </w:pPr>
      <w:r w:rsidRPr="00674CD6">
        <w:rPr>
          <w:rFonts w:hint="cs"/>
          <w:rtl/>
        </w:rPr>
        <w:lastRenderedPageBreak/>
        <w:t>همانطور که مشخص است رابطه ب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>
        <w:rPr>
          <w:rFonts w:hint="cs"/>
          <w:rtl/>
        </w:rPr>
        <w:t>رقم لوبیا</w:t>
      </w:r>
      <w:r w:rsidRPr="00674CD6">
        <w:rPr>
          <w:rFonts w:hint="cs"/>
          <w:rtl/>
        </w:rPr>
        <w:t xml:space="preserve"> به صورت خطی می‏باشد.</w:t>
      </w:r>
    </w:p>
    <w:p w14:paraId="6CF4A9C1" w14:textId="65FF167F" w:rsidR="00346336" w:rsidRDefault="002A27BA" w:rsidP="00346336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346336" w:rsidRPr="00674CD6">
        <w:rPr>
          <w:rFonts w:hint="cs"/>
          <w:rtl/>
        </w:rPr>
        <w:t>، از نمودار</w:t>
      </w:r>
      <w:r w:rsidR="00346336" w:rsidRPr="00674CD6">
        <w:rPr>
          <w:rFonts w:hint="cs"/>
          <w:rtl/>
          <w:lang w:bidi="ar-SA"/>
        </w:rPr>
        <w:t xml:space="preserve"> چندک-چندک نرمال</w:t>
      </w:r>
      <w:r w:rsidR="00346336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346336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346336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46336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46336" w:rsidRPr="00674CD6">
        <w:rPr>
          <w:rFonts w:hint="cs"/>
          <w:rtl/>
        </w:rPr>
        <w:t xml:space="preserve"> استفاده شده است.</w:t>
      </w:r>
    </w:p>
    <w:p w14:paraId="6F67B0BC" w14:textId="4C49A6E1" w:rsidR="006A653B" w:rsidRDefault="00346336" w:rsidP="006A653B">
      <w:pPr>
        <w:widowControl w:val="0"/>
        <w:rPr>
          <w:rtl/>
        </w:rPr>
      </w:pPr>
      <w:r>
        <w:rPr>
          <w:rFonts w:hint="eastAsia"/>
          <w:u w:val="single"/>
          <w:rtl/>
        </w:rPr>
        <w:t>رق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کند</w:t>
      </w:r>
      <w:r>
        <w:rPr>
          <w:u w:val="single"/>
          <w:rtl/>
        </w:rPr>
        <w:t xml:space="preserve">ی </w:t>
      </w:r>
      <w:r>
        <w:rPr>
          <w:rFonts w:ascii="Times New Roman" w:hAnsi="Times New Roman" w:cs="Times New Roman"/>
          <w:u w:val="single"/>
          <w:rtl/>
        </w:rPr>
        <w:t>–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مقدار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سد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ار</w:t>
      </w:r>
      <w:r>
        <w:rPr>
          <w:u w:val="single"/>
          <w:rtl/>
        </w:rPr>
        <w:t>ی:</w:t>
      </w:r>
    </w:p>
    <w:p w14:paraId="717F4788" w14:textId="44C8287B" w:rsidR="000B317F" w:rsidRPr="00346336" w:rsidRDefault="00346336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N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data_candy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a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x, NormalPlot.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BoxPlot.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558F9534" w14:textId="03D5AF98" w:rsidR="000B317F" w:rsidRDefault="00346336" w:rsidP="00380459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7BE0022" wp14:editId="6F531809">
            <wp:extent cx="3657600" cy="2741411"/>
            <wp:effectExtent l="0" t="0" r="0" b="1905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D4B79" w14:textId="7E9DDCB5" w:rsidR="00346336" w:rsidRPr="00346336" w:rsidRDefault="00346336" w:rsidP="00346336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کن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درصد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وخت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eastAsia="Times New Roman" w:hint="eastAsia"/>
          <w:u w:val="single"/>
          <w:rtl/>
        </w:rPr>
        <w:t>برگ‏ها</w:t>
      </w:r>
      <w:r>
        <w:rPr>
          <w:u w:val="single"/>
          <w:rtl/>
        </w:rPr>
        <w:t>:</w:t>
      </w:r>
    </w:p>
    <w:p w14:paraId="6BA549A1" w14:textId="4EF5DD44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Burn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data_candy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urn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br/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y, Normal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Box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3F069C2D" w14:textId="2FFB4931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633B644" wp14:editId="3EAD60AE">
            <wp:extent cx="3657600" cy="2743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1FC03" w14:textId="77777777" w:rsidR="00346336" w:rsidRPr="00346336" w:rsidRDefault="00346336" w:rsidP="00346336">
      <w:pPr>
        <w:widowControl w:val="0"/>
        <w:rPr>
          <w:rFonts w:eastAsia="Times New Roman"/>
          <w:u w:val="single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بوف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مقدار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د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ار</w:t>
      </w:r>
      <w:r w:rsidRPr="00346336">
        <w:rPr>
          <w:rFonts w:eastAsia="Times New Roman"/>
          <w:u w:val="single"/>
          <w:rtl/>
        </w:rPr>
        <w:t>ی:</w:t>
      </w:r>
    </w:p>
    <w:p w14:paraId="079C71A6" w14:textId="662F3A5E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N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_buffy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Na)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x, NormalPlot.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BoxPlot.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C0AF8B" w14:textId="4C4ECB30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5D5D18C" wp14:editId="221FE52C">
            <wp:extent cx="3657600" cy="2741411"/>
            <wp:effectExtent l="0" t="0" r="0" b="1905"/>
            <wp:docPr id="10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754E3" w14:textId="7837A240" w:rsidR="00104707" w:rsidRPr="00104707" w:rsidRDefault="00104707" w:rsidP="00104707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104707">
        <w:rPr>
          <w:rFonts w:eastAsia="Times New Roman" w:hint="eastAsia"/>
          <w:u w:val="single"/>
          <w:rtl/>
        </w:rPr>
        <w:t>رقم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بوف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ascii="Times New Roman" w:eastAsia="Times New Roman" w:hAnsi="Times New Roman" w:cs="Times New Roman"/>
          <w:u w:val="single"/>
          <w:rtl/>
        </w:rPr>
        <w:t>–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درصد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سوختگ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eastAsia="Times New Roman" w:hint="eastAsia"/>
          <w:u w:val="single"/>
          <w:rtl/>
        </w:rPr>
        <w:t>برگ‏ها</w:t>
      </w:r>
      <w:r>
        <w:rPr>
          <w:rFonts w:eastAsia="Times New Roman" w:hint="cs"/>
          <w:u w:val="single"/>
          <w:rtl/>
        </w:rPr>
        <w:t>:</w:t>
      </w:r>
    </w:p>
    <w:p w14:paraId="19516D51" w14:textId="55A640A5" w:rsidR="00346336" w:rsidRPr="00104707" w:rsidRDefault="00104707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Burn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_buffy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Burn)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ox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63DB7C0A" w14:textId="57C5E149" w:rsidR="00346336" w:rsidRDefault="00A2264C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6093CC" wp14:editId="192E9EBB">
            <wp:extent cx="3657600" cy="2741411"/>
            <wp:effectExtent l="0" t="0" r="0" b="1905"/>
            <wp:docPr id="1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6C59A6D1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261A87">
        <w:rPr>
          <w:rFonts w:hint="cs"/>
          <w:rtl/>
        </w:rPr>
        <w:t xml:space="preserve">برای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3929D099" w:rsidR="000B317F" w:rsidRPr="008B3AF4" w:rsidRDefault="002033D7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B3AF4">
        <w:rPr>
          <w:rStyle w:val="CommentTok"/>
          <w:rFonts w:ascii="Calibri" w:hAnsi="Calibri" w:cs="Calibri"/>
          <w:shd w:val="clear" w:color="auto" w:fill="auto"/>
        </w:rPr>
        <w:t># method 1</w:t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candy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data_candy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cand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data_candy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1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lastRenderedPageBreak/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buffy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data_buffy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buff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data_buffy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2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test Statistic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sigm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Z1.sd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sd.buff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Z1.buffy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sigma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mpute the critical values and p-value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ph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05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ternativ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ntrolFlowTok"/>
          <w:rFonts w:ascii="Calibri" w:hAnsi="Calibri" w:cs="Calibri"/>
          <w:shd w:val="clear" w:color="auto" w:fill="auto"/>
        </w:rPr>
        <w:t>if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alternative </w:t>
      </w:r>
      <w:r w:rsidRPr="008B3AF4">
        <w:rPr>
          <w:rStyle w:val="OperatorTok"/>
          <w:rFonts w:ascii="Calibri" w:hAnsi="Calibri" w:cs="Calibri"/>
          <w:shd w:val="clear" w:color="auto" w:fill="auto"/>
        </w:rPr>
        <w:t>!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Style w:val="NormalTok"/>
          <w:rFonts w:ascii="Calibri" w:hAnsi="Calibri" w:cs="Calibri"/>
          <w:shd w:val="clear" w:color="auto" w:fill="auto"/>
        </w:rPr>
        <w:t>)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}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else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}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p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q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Z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switch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EXP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alternative,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two.sided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in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p_value,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lastRenderedPageBreak/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less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p_value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greate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Test Statistic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Z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Critical Values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8B3AF4">
        <w:rPr>
          <w:rStyle w:val="KeywordTok"/>
          <w:rFonts w:ascii="Calibri" w:hAnsi="Calibri" w:cs="Calibri"/>
          <w:shd w:val="clear" w:color="auto" w:fill="auto"/>
        </w:rPr>
        <w:t>c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lower.critical, upper.critical)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P-value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p_value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</w:p>
    <w:p w14:paraId="17DE2889" w14:textId="6CF4FE5F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2033D7" w:rsidRPr="002033D7">
        <w:rPr>
          <w:rFonts w:asciiTheme="minorHAnsi" w:hAnsiTheme="minorHAnsi" w:cstheme="minorHAnsi"/>
          <w:color w:val="auto"/>
          <w:szCs w:val="22"/>
          <w:lang w:bidi="ar-SA"/>
        </w:rPr>
        <w:t>-1.6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2033D7" w:rsidRPr="002033D7">
        <w:rPr>
          <w:rFonts w:asciiTheme="minorHAnsi" w:eastAsia="Calibri" w:hAnsiTheme="minorHAnsi" w:cstheme="minorHAnsi"/>
          <w:color w:val="auto"/>
          <w:szCs w:val="20"/>
          <w:lang w:bidi="ar-SA"/>
        </w:rPr>
        <w:t>0.104</w:t>
      </w:r>
      <w:r w:rsidR="002033D7">
        <w:rPr>
          <w:rFonts w:asciiTheme="minorHAnsi" w:eastAsia="Calibri" w:hAnsiTheme="minorHAnsi" w:cstheme="minorHAnsi"/>
          <w:color w:val="auto"/>
          <w:szCs w:val="20"/>
          <w:lang w:bidi="ar-SA"/>
        </w:rPr>
        <w:t>4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49F0CD3B" w:rsidR="000B317F" w:rsidRPr="00674CD6" w:rsidRDefault="002033D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5FE2EC5" wp14:editId="2E22A95E">
            <wp:extent cx="2286000" cy="2286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3CBB1" w14:textId="472CA29F" w:rsidR="000B317F" w:rsidRPr="00261A87" w:rsidRDefault="000B317F" w:rsidP="00380459">
      <w:pPr>
        <w:widowControl w:val="0"/>
        <w:rPr>
          <w:rFonts w:eastAsiaTheme="minorEastAsia"/>
          <w:rtl/>
        </w:rPr>
      </w:pPr>
      <w:r w:rsidRPr="00261A87">
        <w:rPr>
          <w:rFonts w:hint="cs"/>
          <w:rtl/>
        </w:rPr>
        <w:t xml:space="preserve">همانطور که مشخص است، در آزمون </w:t>
      </w:r>
      <w:r w:rsidR="00CE1774" w:rsidRPr="00261A87">
        <w:rPr>
          <w:rFonts w:hint="cs"/>
          <w:rtl/>
        </w:rPr>
        <w:t>دو دنباله</w:t>
      </w:r>
      <w:r w:rsidRPr="00261A8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≠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261A87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261A8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61A87">
        <w:rPr>
          <w:rFonts w:hint="cs"/>
          <w:rtl/>
        </w:rPr>
        <w:t xml:space="preserve"> برابر با 96/1 است (جدول شماره 1). </w:t>
      </w:r>
      <w:r w:rsidR="002033D7" w:rsidRPr="00261A87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033D7" w:rsidRPr="00261A87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2033D7" w:rsidRPr="00261A87">
        <w:rPr>
          <w:rFonts w:eastAsiaTheme="minorEastAsia" w:hint="cs"/>
          <w:rtl/>
        </w:rPr>
        <w:t xml:space="preserve"> کمتر</w:t>
      </w:r>
      <w:r w:rsidRPr="00261A87">
        <w:rPr>
          <w:rFonts w:eastAsiaTheme="minorEastAsia" w:hint="cs"/>
          <w:rtl/>
        </w:rPr>
        <w:t xml:space="preserve"> از مقدار بحرانی بوده و در نتیجه </w:t>
      </w:r>
      <w:r w:rsidR="00D27E04" w:rsidRPr="00261A87">
        <w:rPr>
          <w:rFonts w:eastAsiaTheme="minorEastAsia" w:hint="cs"/>
          <w:rtl/>
        </w:rPr>
        <w:t>فرضیه صفر</w:t>
      </w:r>
      <w:r w:rsidRPr="00261A8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61A87">
        <w:rPr>
          <w:rFonts w:eastAsiaTheme="minorEastAsia" w:hint="cs"/>
          <w:rtl/>
        </w:rPr>
        <w:t xml:space="preserve"> رد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cs"/>
          <w:rtl/>
        </w:rPr>
        <w:t xml:space="preserve">خواهد شد. این بدان </w:t>
      </w:r>
      <w:r w:rsidR="006A2814" w:rsidRPr="00261A87">
        <w:rPr>
          <w:rFonts w:eastAsiaTheme="minorEastAsia" w:hint="cs"/>
          <w:rtl/>
        </w:rPr>
        <w:t>معنا است</w:t>
      </w:r>
      <w:r w:rsidRPr="00261A87">
        <w:rPr>
          <w:rFonts w:eastAsiaTheme="minorEastAsia" w:hint="cs"/>
          <w:rtl/>
        </w:rPr>
        <w:t xml:space="preserve"> که </w:t>
      </w:r>
      <w:r w:rsidRPr="00261A87">
        <w:rPr>
          <w:rFonts w:eastAsiaTheme="minorEastAsia" w:hint="eastAsia"/>
          <w:rtl/>
        </w:rPr>
        <w:t>ضر</w:t>
      </w:r>
      <w:r w:rsidRPr="00261A87">
        <w:rPr>
          <w:rFonts w:eastAsiaTheme="minorEastAsia" w:hint="cs"/>
          <w:rtl/>
        </w:rPr>
        <w:t>ای</w:t>
      </w:r>
      <w:r w:rsidRPr="00261A87">
        <w:rPr>
          <w:rFonts w:eastAsiaTheme="minorEastAsia" w:hint="eastAsia"/>
          <w:rtl/>
        </w:rPr>
        <w:t>ب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همبست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0D6B08" w:rsidRPr="00261A87">
        <w:rPr>
          <w:rFonts w:eastAsiaTheme="minorEastAsia" w:hint="cs"/>
          <w:rtl/>
        </w:rPr>
        <w:t>به دست</w:t>
      </w:r>
      <w:r w:rsidRPr="00261A87">
        <w:rPr>
          <w:rFonts w:eastAsiaTheme="minorEastAsia" w:hint="cs"/>
          <w:rtl/>
        </w:rPr>
        <w:t xml:space="preserve"> آمده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رصد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وختگ</w:t>
      </w:r>
      <w:r w:rsidR="00261A87" w:rsidRPr="00261A87">
        <w:rPr>
          <w:rtl/>
        </w:rPr>
        <w:t xml:space="preserve">ی </w:t>
      </w:r>
      <w:r w:rsidR="00261A87" w:rsidRPr="00261A87">
        <w:rPr>
          <w:rFonts w:hint="eastAsia"/>
          <w:rtl/>
        </w:rPr>
        <w:t>برگ‏ها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ق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د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م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ار</w:t>
      </w:r>
      <w:r w:rsidR="00261A87" w:rsidRPr="00261A87">
        <w:rPr>
          <w:rtl/>
        </w:rPr>
        <w:t>ی</w:t>
      </w:r>
      <w:r w:rsidR="00261A87" w:rsidRPr="00261A87">
        <w:rPr>
          <w:rFonts w:eastAsiaTheme="minorEastAsia" w:hint="cs"/>
          <w:rtl/>
        </w:rPr>
        <w:t xml:space="preserve"> </w:t>
      </w:r>
      <w:r w:rsidR="002033D7" w:rsidRPr="00261A87">
        <w:rPr>
          <w:rFonts w:eastAsiaTheme="minorEastAsia" w:hint="cs"/>
          <w:rtl/>
        </w:rPr>
        <w:t>دو رقم لوبیا،</w:t>
      </w:r>
      <w:r w:rsidRPr="00261A87">
        <w:rPr>
          <w:rFonts w:eastAsiaTheme="minorEastAsia" w:hint="cs"/>
          <w:rtl/>
        </w:rPr>
        <w:t xml:space="preserve"> </w:t>
      </w:r>
      <w:r w:rsidRPr="00261A87">
        <w:rPr>
          <w:rFonts w:eastAsiaTheme="minorEastAsia" w:hint="eastAsia"/>
          <w:rtl/>
        </w:rPr>
        <w:t>از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نظ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آمار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با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ک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گ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تفاوت</w:t>
      </w:r>
      <w:r w:rsidR="002033D7"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eastAsia"/>
          <w:rtl/>
        </w:rPr>
        <w:t>دارند</w:t>
      </w:r>
      <w:r w:rsidRPr="00261A87">
        <w:rPr>
          <w:rFonts w:eastAsiaTheme="minorEastAsia"/>
          <w:rtl/>
        </w:rPr>
        <w:t>.</w:t>
      </w:r>
    </w:p>
    <w:p w14:paraId="3D9A2B34" w14:textId="04391484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="00261A87" w:rsidRPr="00261A87">
        <w:rPr>
          <w:rFonts w:hint="eastAsia"/>
          <w:rtl/>
        </w:rPr>
        <w:t xml:space="preserve"> 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،</w:t>
      </w:r>
      <w:r w:rsidR="00261A87" w:rsidRPr="00261A87">
        <w:rPr>
          <w:rtl/>
        </w:rPr>
        <w:t xml:space="preserve">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cocor.indep.groups</m:t>
        </m:r>
      </m:oMath>
      <w:r w:rsidR="00261A87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cocor</m:t>
        </m:r>
      </m:oMath>
      <w:r w:rsidR="004311B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شده </w:t>
      </w:r>
      <w:r w:rsidRPr="00674CD6">
        <w:rPr>
          <w:rFonts w:eastAsiaTheme="minorEastAsia" w:hint="cs"/>
          <w:rtl/>
        </w:rPr>
        <w:lastRenderedPageBreak/>
        <w:t>است.</w:t>
      </w:r>
    </w:p>
    <w:p w14:paraId="5E7844ED" w14:textId="0227ADDA" w:rsidR="000B317F" w:rsidRPr="00324977" w:rsidRDefault="00324977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324977">
        <w:rPr>
          <w:rFonts w:ascii="Calibri" w:hAnsi="Calibri" w:cs="Calibri"/>
          <w:i/>
          <w:color w:val="8F5902"/>
        </w:rPr>
        <w:t># method 2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setting initial parameter values</w:t>
      </w:r>
      <w:r w:rsidRPr="00324977">
        <w:rPr>
          <w:rFonts w:ascii="Calibri" w:hAnsi="Calibri" w:cs="Calibri"/>
        </w:rPr>
        <w:br/>
        <w:t>r1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Na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,</w:t>
      </w:r>
      <w:r w:rsidRPr="00324977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  <w:t>r2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Na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,</w:t>
      </w:r>
      <w:r w:rsidRPr="00324977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use "cocor.indep.groups" function from "cocor" package</w:t>
      </w:r>
      <w:r w:rsidRPr="00324977">
        <w:rPr>
          <w:rFonts w:ascii="Calibri" w:hAnsi="Calibri" w:cs="Calibri"/>
        </w:rPr>
        <w:br/>
        <w:t>cocor</w:t>
      </w:r>
      <w:r w:rsidRPr="00324977">
        <w:rPr>
          <w:rFonts w:ascii="Calibri" w:hAnsi="Calibri" w:cs="Calibri"/>
          <w:b/>
          <w:color w:val="CE5C00"/>
        </w:rPr>
        <w:t>::</w:t>
      </w:r>
      <w:r w:rsidRPr="00324977">
        <w:rPr>
          <w:rFonts w:ascii="Calibri" w:hAnsi="Calibri" w:cs="Calibri"/>
          <w:b/>
          <w:color w:val="204A87"/>
        </w:rPr>
        <w:t>cocor.indep.groups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r1.jk =</w:t>
      </w:r>
      <w:r w:rsidRPr="00324977">
        <w:rPr>
          <w:rFonts w:ascii="Calibri" w:hAnsi="Calibri" w:cs="Calibri"/>
        </w:rPr>
        <w:t xml:space="preserve"> r1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1 =</w:t>
      </w:r>
      <w:r w:rsidRPr="00324977">
        <w:rPr>
          <w:rFonts w:ascii="Calibri" w:hAnsi="Calibri" w:cs="Calibri"/>
        </w:rPr>
        <w:t xml:space="preserve"> n1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r2.hm =</w:t>
      </w:r>
      <w:r w:rsidRPr="00324977">
        <w:rPr>
          <w:rFonts w:ascii="Calibri" w:hAnsi="Calibri" w:cs="Calibri"/>
        </w:rPr>
        <w:t xml:space="preserve"> r2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2 =</w:t>
      </w:r>
      <w:r w:rsidRPr="00324977">
        <w:rPr>
          <w:rFonts w:ascii="Calibri" w:hAnsi="Calibri" w:cs="Calibri"/>
        </w:rPr>
        <w:t xml:space="preserve"> n2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>)</w:t>
      </w:r>
    </w:p>
    <w:p w14:paraId="46F92C89" w14:textId="7BAEB4D9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Comparison between r1.jk = 0.464 and r2.hm = 0.737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Difference: r1.jk - r2.hm = -0.273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Group sizes: n1 = 30, n2 = 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z = -1.6237, p-value = 0.104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 retained</w:t>
      </w:r>
    </w:p>
    <w:p w14:paraId="455CA0BE" w14:textId="77777777" w:rsidR="008B3AF4" w:rsidRDefault="008B3AF4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  <w:sectPr w:rsidR="008B3AF4" w:rsidSect="007642FC">
          <w:headerReference w:type="default" r:id="rId7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CB819F1" w14:textId="54DB071D" w:rsidR="000B317F" w:rsidRPr="00806136" w:rsidRDefault="000B317F" w:rsidP="00380459">
      <w:pPr>
        <w:pStyle w:val="Heading1"/>
        <w:widowControl w:val="0"/>
        <w:rPr>
          <w:sz w:val="22"/>
          <w:rtl/>
        </w:rPr>
      </w:pPr>
      <w:bookmarkStart w:id="40" w:name="_Toc32092203"/>
      <w:r w:rsidRPr="0080613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806136">
        <w:rPr>
          <w:rFonts w:hint="cs"/>
          <w:sz w:val="22"/>
          <w:rtl/>
        </w:rPr>
        <w:t xml:space="preserve"> برای </w:t>
      </w:r>
      <w:r w:rsidR="00806136" w:rsidRPr="00806136">
        <w:rPr>
          <w:rFonts w:hint="cs"/>
          <w:sz w:val="22"/>
          <w:rtl/>
        </w:rPr>
        <w:t xml:space="preserve">مقایسه </w:t>
      </w:r>
      <w:r w:rsidRPr="00806136">
        <w:rPr>
          <w:rFonts w:hint="cs"/>
          <w:sz w:val="22"/>
          <w:rtl/>
        </w:rPr>
        <w:t>واریانس یک جامعه</w:t>
      </w:r>
      <w:bookmarkEnd w:id="40"/>
      <w:r w:rsidR="00806136" w:rsidRPr="00806136">
        <w:rPr>
          <w:rFonts w:hint="cs"/>
          <w:sz w:val="22"/>
          <w:rtl/>
        </w:rPr>
        <w:t xml:space="preserve"> با عدد معلوم</w:t>
      </w:r>
    </w:p>
    <w:p w14:paraId="4DC816B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3B5099F0" w:rsidR="000B317F" w:rsidRPr="00806136" w:rsidRDefault="000B317F" w:rsidP="00380459">
      <w:pPr>
        <w:widowControl w:val="0"/>
        <w:rPr>
          <w:rtl/>
        </w:rPr>
      </w:pPr>
      <w:bookmarkStart w:id="41" w:name="_Hlk29665014"/>
      <w:r w:rsidRPr="0080613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و واریانس مفروض یک جامعه </w:t>
      </w:r>
      <w:bookmarkEnd w:id="41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06136">
        <w:rPr>
          <w:rFonts w:eastAsiaTheme="minorEastAsia" w:hint="cs"/>
          <w:rtl/>
        </w:rPr>
        <w:t>.</w:t>
      </w:r>
    </w:p>
    <w:p w14:paraId="3D9D304D" w14:textId="63E743AD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hint="cs"/>
          <w:rtl/>
        </w:rPr>
        <w:t>فرضیه صفر</w:t>
      </w:r>
      <w:r w:rsidR="000B317F" w:rsidRPr="0080613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0613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35617AEF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eastAsiaTheme="minorEastAsia" w:hint="cs"/>
          <w:rtl/>
        </w:rPr>
        <w:t>فرضیه مقابل</w:t>
      </w:r>
      <w:r w:rsidR="000B317F" w:rsidRPr="0080613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0613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80613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80613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30749EC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0613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0613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80613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806136">
        <w:rPr>
          <w:rFonts w:eastAsiaTheme="minorEastAsia" w:hint="cs"/>
          <w:rtl/>
        </w:rPr>
        <w:t xml:space="preserve"> در نظر گرفته شده، و روابط </w:t>
      </w:r>
      <w:r w:rsidRPr="00806136">
        <w:rPr>
          <w:rFonts w:hint="cs"/>
          <w:rtl/>
        </w:rPr>
        <w:t>زیر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حاسبه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ی‏گردد</w:t>
      </w:r>
      <w:r w:rsidRPr="00806136">
        <w:rPr>
          <w:rtl/>
        </w:rPr>
        <w:t>:</w:t>
      </w:r>
    </w:p>
    <w:p w14:paraId="3026CF6B" w14:textId="2E788E86" w:rsidR="000B317F" w:rsidRPr="00806136" w:rsidRDefault="00656757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00494C9D" w:rsidR="000B317F" w:rsidRPr="00806136" w:rsidRDefault="00656757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08146B4" w14:textId="6124711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فرضیه صفر آزمون که واریانس جامعه</w:t>
      </w:r>
      <w:r w:rsidR="00325508" w:rsidRPr="00806136">
        <w:rPr>
          <w:rtl/>
        </w:rPr>
        <w:t>،</w:t>
      </w:r>
      <w:r w:rsidRPr="0080613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06136">
        <w:rPr>
          <w:rFonts w:eastAsiaTheme="minorEastAsia" w:hint="cs"/>
          <w:rtl/>
        </w:rPr>
        <w:t xml:space="preserve"> برابر است با </w:t>
      </w:r>
      <w:r w:rsidRPr="00806136">
        <w:rPr>
          <w:rFonts w:hint="cs"/>
          <w:rtl/>
        </w:rPr>
        <w:t>آماره آزمون زیر مورد بررسی قرار می‏گردد:</w:t>
      </w:r>
    </w:p>
    <w:p w14:paraId="1A821F97" w14:textId="73822632" w:rsidR="000B317F" w:rsidRPr="00806136" w:rsidRDefault="00656757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78CC9A42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که می‏توان آماره آزمون را با توزیع خی‏دو</w:t>
      </w:r>
      <w:r w:rsidRPr="00806136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n-1</m:t>
        </m:r>
      </m:oMath>
      <w:r w:rsidRPr="0080613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806136">
        <w:rPr>
          <w:rFonts w:hint="cs"/>
          <w:rtl/>
        </w:rPr>
        <w:t>یک دنباله</w:t>
      </w:r>
      <w:r w:rsidRPr="00806136">
        <w:rPr>
          <w:rFonts w:hint="cs"/>
          <w:rtl/>
        </w:rPr>
        <w:t xml:space="preserve"> یا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انجام گیرد.</w:t>
      </w:r>
    </w:p>
    <w:p w14:paraId="38C79A4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00F194F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806136">
        <w:rPr>
          <w:rFonts w:ascii="Cambria" w:hAnsi="Cambria" w:cs="Cambria" w:hint="cs"/>
          <w:rtl/>
        </w:rPr>
        <w:t>±</w:t>
      </w:r>
      <w:r w:rsidRPr="0080613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نمونه‏های انتخابی به ترتیب برابر است با 125/191 گرم و 549/295 می‏باشد. با قبول فرض نرمال بودن توزیع جامعه، </w:t>
      </w:r>
      <w:r w:rsidR="00BF41B8" w:rsidRPr="00806136">
        <w:rPr>
          <w:rFonts w:hint="cs"/>
          <w:rtl/>
        </w:rPr>
        <w:t>در سطح معنی‏داری</w:t>
      </w:r>
      <w:r w:rsidRPr="0080613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eastAsiaTheme="minorEastAsia" w:hint="cs"/>
          <w:rtl/>
        </w:rPr>
        <w:t xml:space="preserve">، آیا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0613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806136">
        <w:rPr>
          <w:rFonts w:ascii="Cambria" w:eastAsiaTheme="minorEastAsia" w:hAnsi="Cambria" w:cs="Cambria" w:hint="cs"/>
          <w:rtl/>
        </w:rPr>
        <w:t>±</w:t>
      </w:r>
      <w:r w:rsidRPr="0080613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80613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0613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0613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b/>
          <w:bCs/>
          <w:sz w:val="22"/>
          <w:szCs w:val="28"/>
          <w:u w:val="single"/>
        </w:rPr>
        <w:t>R</w:t>
      </w:r>
      <w:r w:rsidRPr="0080613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lastRenderedPageBreak/>
        <w:t>گام 1: آماده‏سازی داده‏ها</w:t>
      </w:r>
    </w:p>
    <w:p w14:paraId="1FCD51A9" w14:textId="77777777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053728C2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C2B54">
        <w:rPr>
          <w:rFonts w:asciiTheme="minorHAnsi" w:hAnsiTheme="minorHAnsi" w:cstheme="minorHAnsi"/>
          <w:i/>
          <w:color w:val="8F5902"/>
        </w:rPr>
        <w:t># remove all variable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rm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list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l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functions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source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r/func.R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packages</w:t>
      </w:r>
      <w:r w:rsidRPr="002C2B54">
        <w:rPr>
          <w:rFonts w:asciiTheme="minorHAnsi" w:hAnsiTheme="minorHAnsi" w:cstheme="minorHAnsi"/>
        </w:rPr>
        <w:br/>
        <w:t>want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c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4E9A06"/>
        </w:rPr>
        <w:t>"pacman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dplyr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psych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plot2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Extra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TeachingDemos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  <w:t>ha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</w:rPr>
        <w:t xml:space="preserve">wants </w:t>
      </w:r>
      <w:r w:rsidRPr="002C2B54">
        <w:rPr>
          <w:rFonts w:asciiTheme="minorHAnsi" w:hAnsiTheme="minorHAnsi" w:cstheme="minorHAnsi"/>
          <w:b/>
          <w:color w:val="CE5C00"/>
        </w:rPr>
        <w:t>%in%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ownames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installed.package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if</w:t>
      </w:r>
      <w:r w:rsidRPr="002C2B54">
        <w:rPr>
          <w:rFonts w:asciiTheme="minorHAnsi" w:hAnsiTheme="minorHAnsi" w:cstheme="minorHAnsi"/>
        </w:rPr>
        <w:t xml:space="preserve"> (</w:t>
      </w:r>
      <w:r w:rsidRPr="002C2B54">
        <w:rPr>
          <w:rFonts w:asciiTheme="minorHAnsi" w:hAnsiTheme="minorHAnsi" w:cstheme="minorHAnsi"/>
          <w:b/>
          <w:color w:val="204A87"/>
        </w:rPr>
        <w:t>any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 xml:space="preserve">has)) </w:t>
      </w:r>
      <w:r w:rsidRPr="002C2B54">
        <w:rPr>
          <w:rFonts w:asciiTheme="minorHAnsi" w:hAnsiTheme="minorHAnsi" w:cstheme="minorHAnsi"/>
          <w:b/>
          <w:color w:val="204A87"/>
        </w:rPr>
        <w:t>install.packages</w:t>
      </w:r>
      <w:r w:rsidRPr="002C2B54">
        <w:rPr>
          <w:rFonts w:asciiTheme="minorHAnsi" w:hAnsiTheme="minorHAnsi" w:cstheme="minorHAnsi"/>
        </w:rPr>
        <w:t>(wants[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>has])</w:t>
      </w:r>
      <w:r w:rsidRPr="002C2B54">
        <w:rPr>
          <w:rFonts w:asciiTheme="minorHAnsi" w:hAnsiTheme="minorHAnsi" w:cstheme="minorHAnsi"/>
        </w:rPr>
        <w:br/>
        <w:t>pacman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p_load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char =</w:t>
      </w:r>
      <w:r w:rsidRPr="002C2B54">
        <w:rPr>
          <w:rFonts w:asciiTheme="minorHAnsi" w:hAnsiTheme="minorHAnsi" w:cstheme="minorHAnsi"/>
        </w:rPr>
        <w:t xml:space="preserve"> wants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data</w:t>
      </w:r>
      <w:r w:rsidRPr="002C2B54">
        <w:rPr>
          <w:rFonts w:asciiTheme="minorHAnsi" w:hAnsiTheme="minorHAnsi" w:cstheme="minorHAnsi"/>
        </w:rPr>
        <w:br/>
        <w:t>data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ead.csv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data/Data_Test_15.csv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header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8F5902"/>
        </w:rPr>
        <w:t>TRUE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show data</w:t>
      </w:r>
      <w:r w:rsidRPr="002C2B54">
        <w:rPr>
          <w:rFonts w:asciiTheme="minorHAnsi" w:hAnsiTheme="minorHAnsi" w:cstheme="minorHAnsi"/>
        </w:rPr>
        <w:br/>
        <w:t>psych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headTail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data, </w:t>
      </w:r>
      <w:r w:rsidRPr="002C2B54">
        <w:rPr>
          <w:rFonts w:asciiTheme="minorHAnsi" w:hAnsiTheme="minorHAnsi" w:cstheme="minorHAnsi"/>
          <w:color w:val="204A87"/>
        </w:rPr>
        <w:t>top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bottom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806136" w14:paraId="4DDBAD13" w14:textId="77777777" w:rsidTr="00013823">
        <w:tc>
          <w:tcPr>
            <w:tcW w:w="0" w:type="auto"/>
          </w:tcPr>
          <w:p w14:paraId="1893874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806136" w14:paraId="1E2BC248" w14:textId="77777777" w:rsidTr="00013823">
        <w:tc>
          <w:tcPr>
            <w:tcW w:w="0" w:type="auto"/>
          </w:tcPr>
          <w:p w14:paraId="7F8B84B2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806136" w14:paraId="53FBD193" w14:textId="77777777" w:rsidTr="00013823">
        <w:tc>
          <w:tcPr>
            <w:tcW w:w="0" w:type="auto"/>
          </w:tcPr>
          <w:p w14:paraId="0FC90A7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806136" w14:paraId="4E41C9FA" w14:textId="77777777" w:rsidTr="00013823">
        <w:tc>
          <w:tcPr>
            <w:tcW w:w="0" w:type="auto"/>
          </w:tcPr>
          <w:p w14:paraId="7EA3C77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806136" w14:paraId="7F8A9642" w14:textId="77777777" w:rsidTr="00013823">
        <w:tc>
          <w:tcPr>
            <w:tcW w:w="0" w:type="auto"/>
          </w:tcPr>
          <w:p w14:paraId="4CEE50B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806136" w14:paraId="5E38E495" w14:textId="77777777" w:rsidTr="00013823">
        <w:tc>
          <w:tcPr>
            <w:tcW w:w="0" w:type="auto"/>
          </w:tcPr>
          <w:p w14:paraId="02B3686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80613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806136">
        <w:rPr>
          <w:rFonts w:hint="cs"/>
          <w:u w:val="single"/>
          <w:rtl/>
        </w:rPr>
        <w:t>1- فرض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می‏شود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ک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مون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ز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یک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جامع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توزیع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رمال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ستخراج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شد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شد.</w:t>
      </w:r>
    </w:p>
    <w:p w14:paraId="22144464" w14:textId="32514B85" w:rsidR="000B317F" w:rsidRPr="00806136" w:rsidRDefault="002C2B54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E906AB2" w14:textId="418932E6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C2B54">
        <w:rPr>
          <w:rFonts w:ascii="Calibri" w:hAnsi="Calibri"/>
          <w:i/>
          <w:color w:val="8F5902"/>
        </w:rPr>
        <w:t># visualizing sample data: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normality plot</w:t>
      </w:r>
      <w:r w:rsidRPr="002C2B54">
        <w:rPr>
          <w:rFonts w:ascii="Calibri" w:hAnsi="Calibri"/>
        </w:rPr>
        <w:br/>
        <w:t>n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qq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lastRenderedPageBreak/>
        <w:t># histogram plot</w:t>
      </w:r>
      <w:r w:rsidRPr="002C2B54">
        <w:rPr>
          <w:rFonts w:ascii="Calibri" w:hAnsi="Calibri"/>
        </w:rPr>
        <w:br/>
        <w:t>h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histogram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bin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0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add.param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lis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siz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.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linetyp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)</w:t>
      </w:r>
      <w:r w:rsidRPr="002C2B54">
        <w:rPr>
          <w:rFonts w:ascii="Calibri" w:hAnsi="Calibri"/>
          <w:rtl/>
        </w:rPr>
        <w:br/>
      </w:r>
      <w:r w:rsidRPr="002C2B54">
        <w:rPr>
          <w:rFonts w:ascii="Calibri" w:hAnsi="Calibri"/>
          <w:i/>
          <w:color w:val="8F5902"/>
        </w:rPr>
        <w:t># box plot</w:t>
      </w:r>
      <w:r w:rsidRPr="002C2B54">
        <w:rPr>
          <w:rFonts w:ascii="Calibri" w:hAnsi="Calibri"/>
        </w:rPr>
        <w:br/>
        <w:t>b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box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),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0.5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orientation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horizontal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arrange on one page</w:t>
      </w:r>
      <w:r w:rsidRPr="002C2B54">
        <w:rPr>
          <w:rFonts w:ascii="Calibri" w:hAnsi="Calibri"/>
        </w:rPr>
        <w:br/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>(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 xml:space="preserve">(hPlot, n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,</w:t>
      </w:r>
      <w:r w:rsidRPr="002C2B54">
        <w:rPr>
          <w:rFonts w:ascii="Calibri" w:hAnsi="Calibri"/>
        </w:rPr>
        <w:br/>
        <w:t xml:space="preserve">              </w:t>
      </w:r>
      <w:r>
        <w:rPr>
          <w:rFonts w:ascii="Calibri" w:hAnsi="Calibri"/>
        </w:rPr>
        <w:t xml:space="preserve">                 </w:t>
      </w:r>
      <w:r w:rsidRPr="002C2B54">
        <w:rPr>
          <w:rFonts w:ascii="Calibri" w:hAnsi="Calibri"/>
        </w:rPr>
        <w:t xml:space="preserve">    b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height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0000CF"/>
        </w:rPr>
        <w:t>4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0000CF"/>
        </w:rPr>
        <w:t>3</w:t>
      </w:r>
      <w:r w:rsidRPr="002C2B54">
        <w:rPr>
          <w:rFonts w:ascii="Calibri" w:hAnsi="Calibri"/>
        </w:rPr>
        <w:t>))</w:t>
      </w:r>
    </w:p>
    <w:p w14:paraId="720A94F7" w14:textId="7C00AE98" w:rsidR="002C2B54" w:rsidRDefault="00927997" w:rsidP="00380459">
      <w:pPr>
        <w:widowControl w:val="0"/>
        <w:jc w:val="center"/>
        <w:rPr>
          <w:noProof/>
          <w:rtl/>
        </w:rPr>
      </w:pPr>
      <w:r>
        <w:rPr>
          <w:noProof/>
        </w:rPr>
        <w:drawing>
          <wp:inline distT="0" distB="0" distL="0" distR="0" wp14:anchorId="41370690" wp14:editId="2BC5720A">
            <wp:extent cx="3657600" cy="2741411"/>
            <wp:effectExtent l="0" t="0" r="0" b="1905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A1B9D" w14:textId="1B01BAE6" w:rsidR="000B317F" w:rsidRPr="00806136" w:rsidRDefault="000B317F" w:rsidP="00380459">
      <w:pPr>
        <w:widowControl w:val="0"/>
        <w:jc w:val="center"/>
      </w:pPr>
    </w:p>
    <w:p w14:paraId="6CE20DB4" w14:textId="77777777" w:rsidR="000B317F" w:rsidRPr="0080613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80613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0F143C86" w:rsidR="000B317F" w:rsidRPr="00806136" w:rsidRDefault="000B317F" w:rsidP="00380459">
      <w:pPr>
        <w:widowControl w:val="0"/>
        <w:contextualSpacing w:val="0"/>
      </w:pPr>
      <w:r w:rsidRPr="00806136">
        <w:rPr>
          <w:rFonts w:hint="cs"/>
          <w:rtl/>
        </w:rPr>
        <w:t xml:space="preserve">محاسبه آماره آزمون با دو روش انجام گرفته است. در </w:t>
      </w:r>
      <w:r w:rsidRPr="00806136">
        <w:rPr>
          <w:rFonts w:hint="cs"/>
          <w:u w:val="single"/>
          <w:rtl/>
        </w:rPr>
        <w:t>روش اول</w:t>
      </w:r>
      <w:r w:rsidRPr="00806136">
        <w:rPr>
          <w:rFonts w:hint="cs"/>
          <w:rtl/>
        </w:rPr>
        <w:t xml:space="preserve">، </w:t>
      </w:r>
      <w:r w:rsidR="0082312B" w:rsidRPr="0082312B">
        <w:rPr>
          <w:rFonts w:hint="eastAsia"/>
          <w:rtl/>
        </w:rPr>
        <w:t>برا</w:t>
      </w:r>
      <w:r w:rsidR="0082312B" w:rsidRPr="0082312B">
        <w:rPr>
          <w:rFonts w:hint="cs"/>
          <w:rtl/>
        </w:rPr>
        <w:t>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806136">
        <w:rPr>
          <w:rFonts w:hint="cs"/>
          <w:rtl/>
        </w:rPr>
        <w:t xml:space="preserve">تا مقدار آماره آزمون و </w:t>
      </w:r>
      <w:r w:rsidR="000D6B08" w:rsidRPr="00806136">
        <w:rPr>
          <w:rFonts w:hint="cs"/>
        </w:rPr>
        <w:t>p</w:t>
      </w:r>
      <w:r w:rsidR="000D6B08" w:rsidRPr="00806136">
        <w:rPr>
          <w:rFonts w:hint="cs"/>
          <w:rtl/>
        </w:rPr>
        <w:t>-مقدار آن به دست آید</w:t>
      </w:r>
      <w:r w:rsidRPr="00806136">
        <w:t>.</w:t>
      </w:r>
    </w:p>
    <w:p w14:paraId="7B77E5C1" w14:textId="2D5D1069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lang w:bidi="ar-SA"/>
        </w:rPr>
      </w:pPr>
      <w:r w:rsidRPr="00927997">
        <w:rPr>
          <w:rFonts w:asciiTheme="minorHAnsi" w:hAnsiTheme="minorHAnsi"/>
          <w:i/>
          <w:color w:val="8F5902"/>
        </w:rPr>
        <w:t># method 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setting initial parameter values</w:t>
      </w:r>
      <w:r w:rsidRPr="00927997">
        <w:rPr>
          <w:rFonts w:asciiTheme="minorHAnsi" w:hAnsiTheme="minorHAnsi"/>
        </w:rPr>
        <w:br/>
        <w:t>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data</w:t>
      </w:r>
      <w:r w:rsidRPr="00927997">
        <w:rPr>
          <w:rFonts w:asciiTheme="minorHAnsi" w:hAnsiTheme="minorHAnsi"/>
          <w:b/>
          <w:color w:val="CE5C00"/>
        </w:rPr>
        <w:t>$</w:t>
      </w:r>
      <w:r w:rsidRPr="00927997">
        <w:rPr>
          <w:rFonts w:asciiTheme="minorHAnsi" w:hAnsiTheme="minorHAnsi"/>
        </w:rPr>
        <w:t>Weight</w:t>
      </w:r>
      <w:r w:rsidRPr="00927997">
        <w:rPr>
          <w:rFonts w:asciiTheme="minorHAnsi" w:hAnsiTheme="minorHAnsi"/>
        </w:rPr>
        <w:br/>
        <w:t>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lengt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lastRenderedPageBreak/>
        <w:t>mea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ean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  <w:t>var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b/>
          <w:color w:val="204A87"/>
        </w:rPr>
        <w:t>sum</w:t>
      </w:r>
      <w:r w:rsidRPr="00927997">
        <w:rPr>
          <w:rFonts w:asciiTheme="minorHAnsi" w:hAnsiTheme="minorHAnsi"/>
        </w:rPr>
        <w:t xml:space="preserve">((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mean.x) </w:t>
      </w:r>
      <w:r w:rsidRPr="00927997">
        <w:rPr>
          <w:rFonts w:asciiTheme="minorHAnsi" w:hAnsiTheme="minorHAnsi"/>
          <w:b/>
          <w:color w:val="CE5C00"/>
        </w:rPr>
        <w:t>^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population variance</w:t>
      </w:r>
      <w:r w:rsidRPr="00927997">
        <w:rPr>
          <w:rFonts w:asciiTheme="minorHAnsi" w:hAnsiTheme="minorHAnsi"/>
        </w:rPr>
        <w:br/>
        <w:t>var.pop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test statistic</w:t>
      </w:r>
      <w:r w:rsidRPr="00927997">
        <w:rPr>
          <w:rFonts w:asciiTheme="minorHAnsi" w:hAnsiTheme="minorHAnsi"/>
        </w:rPr>
        <w:br/>
        <w:t>chi2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)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var.x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var.pop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degrees of freedom</w:t>
      </w:r>
      <w:r w:rsidRPr="00927997">
        <w:rPr>
          <w:rFonts w:asciiTheme="minorHAnsi" w:hAnsiTheme="minorHAnsi"/>
        </w:rPr>
        <w:br/>
        <w:t>df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compute the critical values and p-value</w:t>
      </w:r>
      <w:r w:rsidRPr="00927997">
        <w:rPr>
          <w:rFonts w:asciiTheme="minorHAnsi" w:hAnsiTheme="minorHAnsi"/>
        </w:rPr>
        <w:br/>
        <w:t>alpha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0.05</w:t>
      </w:r>
      <w:r w:rsidRPr="00927997">
        <w:rPr>
          <w:rFonts w:asciiTheme="minorHAnsi" w:hAnsiTheme="minorHAnsi"/>
        </w:rPr>
        <w:br/>
        <w:t>alternative 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if</w:t>
      </w:r>
      <w:r w:rsidRPr="00927997">
        <w:rPr>
          <w:rFonts w:asciiTheme="minorHAnsi" w:hAnsiTheme="minorHAnsi"/>
        </w:rPr>
        <w:t xml:space="preserve"> (alternative </w:t>
      </w:r>
      <w:r w:rsidRPr="00927997">
        <w:rPr>
          <w:rFonts w:asciiTheme="minorHAnsi" w:hAnsiTheme="minorHAnsi"/>
          <w:b/>
          <w:color w:val="CE5C00"/>
        </w:rPr>
        <w:t>!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t>)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q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q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 xml:space="preserve">} </w:t>
      </w:r>
      <w:r w:rsidRPr="00927997">
        <w:rPr>
          <w:rFonts w:asciiTheme="minorHAnsi" w:hAnsiTheme="minorHAnsi"/>
          <w:b/>
          <w:color w:val="204A87"/>
        </w:rPr>
        <w:t>else</w:t>
      </w:r>
      <w:r w:rsidRPr="00927997">
        <w:rPr>
          <w:rFonts w:asciiTheme="minorHAnsi" w:hAnsiTheme="minorHAnsi"/>
        </w:rPr>
        <w:t xml:space="preserve">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q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q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}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p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q =</w:t>
      </w:r>
      <w:r w:rsidRPr="00927997">
        <w:rPr>
          <w:rFonts w:asciiTheme="minorHAnsi" w:hAnsiTheme="minorHAnsi"/>
        </w:rPr>
        <w:t xml:space="preserve"> chi2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switc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EXPR =</w:t>
      </w:r>
      <w:r w:rsidRPr="00927997">
        <w:rPr>
          <w:rFonts w:asciiTheme="minorHAnsi" w:hAnsiTheme="minorHAnsi"/>
        </w:rPr>
        <w:t xml:space="preserve"> alternative,</w:t>
      </w:r>
      <w:r w:rsidRPr="00927997">
        <w:rPr>
          <w:rFonts w:asciiTheme="minorHAnsi" w:hAnsiTheme="minorHAnsi"/>
        </w:rPr>
        <w:br/>
        <w:t xml:space="preserve">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  <w:color w:val="204A87"/>
        </w:rPr>
        <w:t>two.sided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in</w:t>
      </w:r>
      <w:r w:rsidRPr="00927997">
        <w:rPr>
          <w:rFonts w:asciiTheme="minorHAnsi" w:hAnsiTheme="minorHAnsi"/>
        </w:rPr>
        <w:t xml:space="preserve">(p_value,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,</w:t>
      </w:r>
      <w:r w:rsidRPr="00927997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</w:t>
      </w:r>
      <w:r w:rsidRPr="00927997">
        <w:rPr>
          <w:rFonts w:asciiTheme="minorHAnsi" w:hAnsiTheme="minorHAnsi"/>
          <w:color w:val="204A87"/>
        </w:rPr>
        <w:t>less =</w:t>
      </w:r>
      <w:r w:rsidRPr="00927997">
        <w:rPr>
          <w:rFonts w:asciiTheme="minorHAnsi" w:hAnsiTheme="minorHAnsi"/>
        </w:rPr>
        <w:t xml:space="preserve"> p_value,</w:t>
      </w:r>
      <w:r w:rsidRPr="00927997">
        <w:rPr>
          <w:rFonts w:asciiTheme="minorHAnsi" w:hAnsiTheme="minorHAnsi"/>
        </w:rPr>
        <w:br/>
        <w:t xml:space="preserve">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</w:t>
      </w:r>
      <w:r w:rsidRPr="00927997">
        <w:rPr>
          <w:rFonts w:asciiTheme="minorHAnsi" w:hAnsiTheme="minorHAnsi"/>
          <w:color w:val="204A87"/>
        </w:rPr>
        <w:t>greater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Test Statistic:"</w:t>
      </w:r>
      <w:r w:rsidRPr="00927997">
        <w:rPr>
          <w:rFonts w:asciiTheme="minorHAnsi" w:hAnsiTheme="minorHAnsi"/>
        </w:rPr>
        <w:t xml:space="preserve">, chi2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Degrees of Freedom:"</w:t>
      </w:r>
      <w:r w:rsidRPr="00927997">
        <w:rPr>
          <w:rFonts w:asciiTheme="minorHAnsi" w:hAnsiTheme="minorHAnsi"/>
        </w:rPr>
        <w:t xml:space="preserve">, df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Critical Values:"</w:t>
      </w:r>
      <w:r w:rsidRPr="00927997">
        <w:rPr>
          <w:rFonts w:asciiTheme="minorHAnsi" w:hAnsiTheme="minorHAnsi"/>
        </w:rPr>
        <w:t xml:space="preserve">, </w:t>
      </w:r>
      <w:r w:rsidRPr="00927997">
        <w:rPr>
          <w:rFonts w:asciiTheme="minorHAnsi" w:hAnsiTheme="minorHAnsi"/>
          <w:b/>
          <w:color w:val="204A87"/>
        </w:rPr>
        <w:t>c</w:t>
      </w:r>
      <w:r w:rsidRPr="00927997">
        <w:rPr>
          <w:rFonts w:asciiTheme="minorHAnsi" w:hAnsiTheme="minorHAnsi"/>
        </w:rPr>
        <w:t xml:space="preserve">(lower.critical, upper.critical)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bookmarkStart w:id="42" w:name="_Hlk33201889"/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P-value:"</w:t>
      </w:r>
      <w:r w:rsidRPr="00927997">
        <w:rPr>
          <w:rFonts w:asciiTheme="minorHAnsi" w:hAnsiTheme="minorHAnsi"/>
        </w:rPr>
        <w:t xml:space="preserve">, p_value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bookmarkEnd w:id="42"/>
    </w:p>
    <w:p w14:paraId="41B60E41" w14:textId="77777777" w:rsidR="000B317F" w:rsidRPr="0080613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72BDE82D" w:rsidR="000B317F" w:rsidRPr="00806136" w:rsidRDefault="000B317F" w:rsidP="00380459">
      <w:pPr>
        <w:widowControl w:val="0"/>
        <w:rPr>
          <w:lang w:bidi="ar-SA"/>
        </w:rPr>
      </w:pPr>
      <w:r w:rsidRPr="00806136">
        <w:rPr>
          <w:rFonts w:hint="cs"/>
          <w:rtl/>
          <w:lang w:bidi="ar-SA"/>
        </w:rPr>
        <w:t xml:space="preserve">برای درک بهتر نتایج </w:t>
      </w:r>
      <w:r w:rsidR="000D6B08" w:rsidRPr="00806136">
        <w:rPr>
          <w:rFonts w:hint="cs"/>
          <w:rtl/>
          <w:lang w:bidi="ar-SA"/>
        </w:rPr>
        <w:t>به دست</w:t>
      </w:r>
      <w:r w:rsidRPr="00806136">
        <w:rPr>
          <w:rFonts w:hint="cs"/>
          <w:rtl/>
          <w:lang w:bidi="ar-SA"/>
        </w:rPr>
        <w:t xml:space="preserve"> آمده، مقدار آماره آزمون و </w:t>
      </w:r>
      <w:r w:rsidRPr="00806136">
        <w:rPr>
          <w:rFonts w:hint="eastAsia"/>
          <w:rtl/>
          <w:lang w:bidi="ar-SA"/>
        </w:rPr>
        <w:t>توز</w:t>
      </w:r>
      <w:r w:rsidRPr="00806136">
        <w:rPr>
          <w:rFonts w:hint="cs"/>
          <w:rtl/>
          <w:lang w:bidi="ar-SA"/>
        </w:rPr>
        <w:t>ی</w:t>
      </w:r>
      <w:r w:rsidRPr="00806136">
        <w:rPr>
          <w:rFonts w:hint="eastAsia"/>
          <w:rtl/>
          <w:lang w:bidi="ar-SA"/>
        </w:rPr>
        <w:t>ع</w:t>
      </w:r>
      <w:r w:rsidRPr="0080613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806136">
        <w:rPr>
          <w:rFonts w:eastAsiaTheme="minorEastAsia"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806136">
        <w:rPr>
          <w:rFonts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در </w:t>
      </w:r>
      <w:r w:rsidRPr="00806136">
        <w:rPr>
          <w:rFonts w:hint="cs"/>
          <w:rtl/>
          <w:lang w:bidi="ar-SA"/>
        </w:rPr>
        <w:lastRenderedPageBreak/>
        <w:t>یک نمودار رسم شده‏اند.</w:t>
      </w:r>
    </w:p>
    <w:p w14:paraId="40A1FA31" w14:textId="1DAAB615" w:rsidR="000B317F" w:rsidRPr="0080613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80613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806136">
        <w:rPr>
          <w:rFonts w:asciiTheme="minorHAnsi" w:hAnsiTheme="minorHAnsi" w:cstheme="minorHAnsi"/>
        </w:rPr>
        <w:br/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294E9106" w:rsidR="000B317F" w:rsidRPr="00806136" w:rsidRDefault="0092799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461E5A83" wp14:editId="6173D1CF">
            <wp:extent cx="2286000" cy="2286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D6A73" w14:textId="7F4E8F57" w:rsidR="000B317F" w:rsidRPr="00806136" w:rsidRDefault="000B317F" w:rsidP="00380459">
      <w:pPr>
        <w:widowControl w:val="0"/>
        <w:rPr>
          <w:rFonts w:eastAsiaTheme="minorEastAsia"/>
        </w:rPr>
      </w:pPr>
      <w:r w:rsidRPr="00806136">
        <w:rPr>
          <w:rFonts w:hint="cs"/>
          <w:rtl/>
        </w:rPr>
        <w:t xml:space="preserve">همانطور که مشخص است، در آزمون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80613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0613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hint="cs"/>
          <w:rtl/>
        </w:rPr>
        <w:t xml:space="preserve"> برابر با 36/73 و 42/128 است (جدول شماره 5). مقدار محاسبه شده </w:t>
      </w:r>
      <w:r w:rsidR="00927997">
        <w:rPr>
          <w:rFonts w:hint="cs"/>
          <w:rtl/>
        </w:rPr>
        <w:t>آماره آزمون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806136">
        <w:rPr>
          <w:rFonts w:eastAsiaTheme="minorEastAsia" w:hint="cs"/>
          <w:rtl/>
        </w:rPr>
        <w:t xml:space="preserve"> رد خواهد شد. </w:t>
      </w:r>
      <w:r w:rsidRPr="00806136">
        <w:rPr>
          <w:rFonts w:eastAsiaTheme="minorEastAsia" w:hint="eastAsia"/>
          <w:rtl/>
        </w:rPr>
        <w:t>ا</w:t>
      </w:r>
      <w:r w:rsidRPr="00806136">
        <w:rPr>
          <w:rFonts w:eastAsiaTheme="minorEastAsia" w:hint="cs"/>
          <w:rtl/>
        </w:rPr>
        <w:t>ی</w:t>
      </w:r>
      <w:r w:rsidRPr="00806136">
        <w:rPr>
          <w:rFonts w:eastAsiaTheme="minorEastAsia" w:hint="eastAsia"/>
          <w:rtl/>
        </w:rPr>
        <w:t>ن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بدان</w:t>
      </w:r>
      <w:r w:rsidRPr="00806136">
        <w:rPr>
          <w:rFonts w:eastAsiaTheme="minorEastAsia"/>
          <w:rtl/>
        </w:rPr>
        <w:t xml:space="preserve"> </w:t>
      </w:r>
      <w:r w:rsidR="006A2814" w:rsidRPr="00806136">
        <w:rPr>
          <w:rFonts w:eastAsiaTheme="minorEastAsia" w:hint="eastAsia"/>
          <w:rtl/>
        </w:rPr>
        <w:t>معنا است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که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20FC9977" w:rsidR="000B317F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hint="cs"/>
          <w:rtl/>
        </w:rPr>
        <w:t xml:space="preserve">در </w:t>
      </w:r>
      <w:r w:rsidRPr="00806136">
        <w:rPr>
          <w:rFonts w:hint="cs"/>
          <w:u w:val="single"/>
          <w:rtl/>
        </w:rPr>
        <w:t>روش دوم</w:t>
      </w:r>
      <w:r w:rsidRPr="00806136">
        <w:rPr>
          <w:rFonts w:hint="cs"/>
          <w:rtl/>
        </w:rPr>
        <w:t>، برا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sigma.test</m:t>
        </m:r>
      </m:oMath>
      <w:r w:rsidR="00927997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eachingDemos</m:t>
        </m:r>
      </m:oMath>
      <w:r w:rsidR="0082312B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>استفاده شده است.</w:t>
      </w:r>
    </w:p>
    <w:p w14:paraId="77D3C6ED" w14:textId="7B4272CF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927997">
        <w:rPr>
          <w:rFonts w:ascii="Calibri" w:hAnsi="Calibri" w:cs="Calibri"/>
          <w:i/>
          <w:color w:val="8F5902"/>
        </w:rPr>
        <w:t># method 2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setting initial parameter values</w:t>
      </w:r>
      <w:r w:rsidRPr="00927997">
        <w:rPr>
          <w:rFonts w:ascii="Calibri" w:hAnsi="Calibri" w:cs="Calibri"/>
        </w:rPr>
        <w:br/>
        <w:t>x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</w:rPr>
        <w:t>data</w:t>
      </w:r>
      <w:r w:rsidRPr="00927997">
        <w:rPr>
          <w:rFonts w:ascii="Calibri" w:hAnsi="Calibri" w:cs="Calibri"/>
          <w:b/>
          <w:color w:val="CE5C00"/>
        </w:rPr>
        <w:t>$</w:t>
      </w:r>
      <w:r w:rsidRPr="00927997">
        <w:rPr>
          <w:rFonts w:ascii="Calibri" w:hAnsi="Calibri" w:cs="Calibri"/>
        </w:rPr>
        <w:t>Weight</w:t>
      </w:r>
      <w:r w:rsidRPr="00927997">
        <w:rPr>
          <w:rFonts w:ascii="Calibri" w:hAnsi="Calibri" w:cs="Calibri"/>
        </w:rPr>
        <w:br/>
        <w:t>var.pop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b/>
          <w:color w:val="CE5C00"/>
        </w:rPr>
        <w:t>*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use "sigma.test" function from "TeachingDemos" package</w:t>
      </w:r>
      <w:r w:rsidRPr="00927997">
        <w:rPr>
          <w:rFonts w:ascii="Calibri" w:hAnsi="Calibri" w:cs="Calibri"/>
        </w:rPr>
        <w:br/>
        <w:t>TeachingDemos</w:t>
      </w:r>
      <w:r w:rsidRPr="00927997">
        <w:rPr>
          <w:rFonts w:ascii="Calibri" w:hAnsi="Calibri" w:cs="Calibri"/>
          <w:b/>
          <w:color w:val="CE5C00"/>
        </w:rPr>
        <w:t>::</w:t>
      </w:r>
      <w:r w:rsidRPr="00927997">
        <w:rPr>
          <w:rFonts w:ascii="Calibri" w:hAnsi="Calibri" w:cs="Calibri"/>
          <w:b/>
          <w:color w:val="204A87"/>
        </w:rPr>
        <w:t>sigma.test</w:t>
      </w:r>
      <w:r w:rsidRPr="00927997">
        <w:rPr>
          <w:rFonts w:ascii="Calibri" w:hAnsi="Calibri" w:cs="Calibri"/>
        </w:rPr>
        <w:t>(</w:t>
      </w:r>
      <w:r w:rsidRPr="00927997">
        <w:rPr>
          <w:rFonts w:ascii="Calibri" w:hAnsi="Calibri" w:cs="Calibri"/>
          <w:color w:val="204A87"/>
        </w:rPr>
        <w:t>x =</w:t>
      </w:r>
      <w:r w:rsidRPr="00927997">
        <w:rPr>
          <w:rFonts w:ascii="Calibri" w:hAnsi="Calibri" w:cs="Calibri"/>
        </w:rPr>
        <w:t xml:space="preserve"> x, </w:t>
      </w:r>
      <w:r w:rsidRPr="00927997">
        <w:rPr>
          <w:rFonts w:ascii="Calibri" w:hAnsi="Calibri" w:cs="Calibri"/>
          <w:color w:val="204A87"/>
        </w:rPr>
        <w:t>sigmasq =</w:t>
      </w:r>
      <w:r w:rsidRPr="00927997">
        <w:rPr>
          <w:rFonts w:ascii="Calibri" w:hAnsi="Calibri" w:cs="Calibri"/>
        </w:rPr>
        <w:t xml:space="preserve"> var.pop,</w:t>
      </w:r>
      <w:r w:rsidRPr="00927997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</w:t>
      </w:r>
      <w:r w:rsidRPr="00927997">
        <w:rPr>
          <w:rFonts w:ascii="Calibri" w:hAnsi="Calibri" w:cs="Calibri"/>
        </w:rPr>
        <w:t xml:space="preserve">     </w:t>
      </w:r>
      <w:r w:rsidRPr="00927997">
        <w:rPr>
          <w:rFonts w:ascii="Calibri" w:hAnsi="Calibri" w:cs="Calibri"/>
          <w:color w:val="204A87"/>
        </w:rPr>
        <w:t>alternative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4E9A06"/>
        </w:rPr>
        <w:t>"two.sided"</w:t>
      </w:r>
      <w:r w:rsidRPr="00927997">
        <w:rPr>
          <w:rFonts w:ascii="Calibri" w:hAnsi="Calibri" w:cs="Calibri"/>
        </w:rPr>
        <w:t xml:space="preserve">, </w:t>
      </w:r>
      <w:r w:rsidRPr="00927997">
        <w:rPr>
          <w:rFonts w:ascii="Calibri" w:hAnsi="Calibri" w:cs="Calibri"/>
          <w:color w:val="204A87"/>
        </w:rPr>
        <w:t>conf.level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0000CF"/>
        </w:rPr>
        <w:t>0.95</w:t>
      </w:r>
      <w:r w:rsidRPr="00927997">
        <w:rPr>
          <w:rFonts w:ascii="Calibri" w:hAnsi="Calibri" w:cs="Calibri"/>
        </w:rPr>
        <w:t>)</w:t>
      </w:r>
    </w:p>
    <w:p w14:paraId="128375C0" w14:textId="77777777" w:rsidR="000B317F" w:rsidRPr="0080613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</w:r>
      <w:r w:rsidRPr="0080613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80613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eastAsiaTheme="minorEastAsia" w:hint="cs"/>
          <w:rtl/>
        </w:rPr>
        <w:t xml:space="preserve">نتایج </w:t>
      </w:r>
      <w:r w:rsidR="000D6B08" w:rsidRPr="00806136">
        <w:rPr>
          <w:rFonts w:eastAsiaTheme="minorEastAsia" w:hint="cs"/>
          <w:rtl/>
        </w:rPr>
        <w:t>به دست</w:t>
      </w:r>
      <w:r w:rsidRPr="0080613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4A8BE2" w14:textId="77777777" w:rsidR="0049497E" w:rsidRDefault="0049497E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9497E" w:rsidSect="007642FC">
          <w:headerReference w:type="even" r:id="rId7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06B8ED7" w14:textId="33740EE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</w:t>
      </w:r>
      <w:r w:rsidR="00DE5DD3">
        <w:rPr>
          <w:rFonts w:hint="cs"/>
          <w:sz w:val="28"/>
          <w:rtl/>
        </w:rPr>
        <w:t xml:space="preserve"> مقایسه</w:t>
      </w:r>
      <w:r w:rsidRPr="00674CD6">
        <w:rPr>
          <w:rFonts w:hint="cs"/>
          <w:sz w:val="28"/>
          <w:rtl/>
        </w:rPr>
        <w:t xml:space="preserve"> واریانس‏های دو جامعه </w:t>
      </w:r>
      <w:r w:rsidR="00DE5DD3">
        <w:rPr>
          <w:rFonts w:hint="cs"/>
          <w:sz w:val="28"/>
          <w:rtl/>
        </w:rPr>
        <w:t>یا گروه مستقل</w:t>
      </w:r>
      <w:r w:rsidRPr="00674CD6">
        <w:rPr>
          <w:rFonts w:hint="cs"/>
          <w:sz w:val="28"/>
          <w:rtl/>
        </w:rPr>
        <w:t>(آزمون نسبت واریانس‏ها</w:t>
      </w:r>
      <w:r w:rsidR="00DE5DD3">
        <w:rPr>
          <w:rFonts w:hint="cs"/>
          <w:sz w:val="28"/>
          <w:rtl/>
        </w:rPr>
        <w:t xml:space="preserve"> برابر با یک</w:t>
      </w:r>
      <w:r w:rsidRPr="00674CD6">
        <w:rPr>
          <w:rFonts w:hint="cs"/>
          <w:sz w:val="28"/>
          <w:rtl/>
        </w:rPr>
        <w:t>)</w:t>
      </w:r>
      <w:bookmarkEnd w:id="43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>بررسی معنی‏دار بودن تفاوت بین واریانس‏های دو جامعه.</w:t>
      </w:r>
    </w:p>
    <w:p w14:paraId="00E9F59C" w14:textId="1F473599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hint="cs"/>
          <w:rtl/>
        </w:rPr>
        <w:t>فرضیه صفر</w:t>
      </w:r>
      <w:r w:rsidR="000B317F" w:rsidRPr="00DE5DD3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E5DD3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00E2B76E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eastAsiaTheme="minorEastAsia" w:hint="cs"/>
          <w:rtl/>
        </w:rPr>
        <w:t>فرضیه مقابل</w:t>
      </w:r>
      <w:r w:rsidR="000B317F" w:rsidRPr="00DE5DD3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E5DD3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E5DD3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E5DD3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447B46DB" w:rsidR="000B317F" w:rsidRPr="00DE5DD3" w:rsidRDefault="000B317F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7C5A1D1D" w:rsidR="000B317F" w:rsidRPr="00DE5DD3" w:rsidRDefault="00656757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A4E98D3" w:rsidR="000B317F" w:rsidRPr="00DE5DD3" w:rsidRDefault="00656757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55CE4152" w:rsidR="000B317F" w:rsidRPr="00DE5DD3" w:rsidRDefault="00DE5DD3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DE5DD3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460BC5EA" w14:textId="5B461433" w:rsidR="000B317F" w:rsidRPr="00DE5DD3" w:rsidRDefault="00DE5DD3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3F824F6B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 xml:space="preserve">با در نظر گرفتن </w:t>
      </w:r>
      <w:r w:rsidR="00D27E04" w:rsidRPr="00DE5DD3">
        <w:rPr>
          <w:rFonts w:hint="cs"/>
          <w:rtl/>
        </w:rPr>
        <w:t>فرضیه صفر</w:t>
      </w:r>
      <w:r w:rsidRPr="00DE5DD3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DE5DD3">
        <w:rPr>
          <w:rFonts w:eastAsiaTheme="minorEastAsia" w:hint="cs"/>
          <w:rtl/>
        </w:rPr>
        <w:t xml:space="preserve"> 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E5DD3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E5DD3">
        <w:rPr>
          <w:rFonts w:hint="cs"/>
          <w:rtl/>
        </w:rPr>
        <w:t>یک دنباله</w:t>
      </w:r>
      <w:r w:rsidRPr="00DE5DD3">
        <w:rPr>
          <w:rFonts w:hint="cs"/>
          <w:rtl/>
        </w:rPr>
        <w:t xml:space="preserve"> یا </w:t>
      </w:r>
      <w:r w:rsidR="00CE1774" w:rsidRPr="00DE5DD3">
        <w:rPr>
          <w:rFonts w:hint="cs"/>
          <w:rtl/>
        </w:rPr>
        <w:t>دو دنباله</w:t>
      </w:r>
      <w:r w:rsidRPr="00DE5DD3">
        <w:rPr>
          <w:rFonts w:hint="cs"/>
          <w:rtl/>
        </w:rPr>
        <w:t xml:space="preserve"> انجام گیرد.</w:t>
      </w:r>
    </w:p>
    <w:p w14:paraId="41A15548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ED4B85A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Fonts w:hint="cs"/>
          <w:rtl/>
        </w:rPr>
        <w:t>، ی</w:t>
      </w:r>
      <w:r w:rsidRPr="00DE5DD3">
        <w:rPr>
          <w:rFonts w:hint="eastAsia"/>
          <w:rtl/>
        </w:rPr>
        <w:t>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ک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چ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تغ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ر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توسط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نل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سال</w:t>
      </w:r>
      <w:r w:rsidRPr="00DE5DD3">
        <w:rPr>
          <w:rtl/>
        </w:rPr>
        <w:t xml:space="preserve"> ۱۹۳۶ </w:t>
      </w:r>
      <w:r w:rsidRPr="00DE5DD3">
        <w:rPr>
          <w:rFonts w:hint="eastAsia"/>
          <w:rtl/>
        </w:rPr>
        <w:t>معرف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3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گ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ام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eastAsia"/>
          <w:rtl/>
        </w:rPr>
        <w:t>،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شود</w:t>
      </w:r>
      <w:r w:rsidRPr="00DE5DD3">
        <w:rPr>
          <w:rtl/>
        </w:rPr>
        <w:t xml:space="preserve">.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ف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بارت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ا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بر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اسبرگ</w:t>
      </w:r>
      <w:r w:rsidRPr="00DE5DD3">
        <w:rPr>
          <w:rtl/>
        </w:rPr>
        <w:t xml:space="preserve">.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50 </w:t>
      </w:r>
      <w:r w:rsidRPr="00DE5DD3">
        <w:rPr>
          <w:rFonts w:hint="eastAsia"/>
          <w:rtl/>
        </w:rPr>
        <w:t>نم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جو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ر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نابر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توا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150 </w:t>
      </w:r>
      <w:r w:rsidRPr="00DE5DD3">
        <w:rPr>
          <w:rFonts w:hint="eastAsia"/>
          <w:rtl/>
        </w:rPr>
        <w:t>مشاه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ن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دام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شاهدا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باشن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محققی در نظر دارد برابری واریانس‏های عرض کاسبرگ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را مورد آزمون قرار دهد. واریانس </w:t>
      </w:r>
      <w:r w:rsidRPr="00DE5DD3">
        <w:rPr>
          <w:rFonts w:hint="eastAsia"/>
          <w:rtl/>
        </w:rPr>
        <w:t>د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ونه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</w:t>
      </w:r>
      <w:r w:rsidRPr="00DE5DD3">
        <w:rPr>
          <w:rFonts w:hint="cs"/>
          <w:rtl/>
        </w:rPr>
        <w:lastRenderedPageBreak/>
        <w:t>به ترتیب برابر با 14/0 و 10/0 سانتیمتر می‏با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="00BF41B8" w:rsidRPr="00DE5DD3">
        <w:rPr>
          <w:rFonts w:hint="cs"/>
          <w:rtl/>
        </w:rPr>
        <w:t>در سطح معنی‏داری</w:t>
      </w:r>
      <w:r w:rsidRPr="00DE5DD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E5DD3">
        <w:rPr>
          <w:rFonts w:eastAsiaTheme="minorEastAsia" w:hint="cs"/>
          <w:rtl/>
        </w:rPr>
        <w:t xml:space="preserve">، آیا </w:t>
      </w:r>
      <w:r w:rsidR="00D27E04" w:rsidRPr="00DE5DD3">
        <w:rPr>
          <w:rFonts w:eastAsiaTheme="minorEastAsia" w:hint="cs"/>
          <w:rtl/>
        </w:rPr>
        <w:t>فرضیه صفر</w:t>
      </w:r>
      <w:r w:rsidRPr="00DE5DD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E5DD3">
        <w:rPr>
          <w:rFonts w:eastAsiaTheme="minorEastAsia" w:hint="cs"/>
          <w:rtl/>
        </w:rPr>
        <w:t xml:space="preserve"> (</w:t>
      </w:r>
      <w:bookmarkStart w:id="44" w:name="_Hlk29678603"/>
      <w:r w:rsidRPr="00DE5DD3">
        <w:rPr>
          <w:rFonts w:eastAsiaTheme="minorEastAsia" w:hint="cs"/>
          <w:rtl/>
        </w:rPr>
        <w:t xml:space="preserve">تفاوتی بین واریانس‏های </w:t>
      </w:r>
      <w:r w:rsidRPr="00DE5DD3">
        <w:rPr>
          <w:rFonts w:eastAsiaTheme="minorEastAsia" w:hint="eastAsia"/>
          <w:rtl/>
        </w:rPr>
        <w:t>عرض</w:t>
      </w:r>
      <w:r w:rsidRPr="00DE5DD3">
        <w:rPr>
          <w:rFonts w:eastAsiaTheme="minorEastAsia"/>
          <w:rtl/>
        </w:rPr>
        <w:t xml:space="preserve"> </w:t>
      </w:r>
      <w:r w:rsidRPr="00DE5DD3">
        <w:rPr>
          <w:rFonts w:eastAsiaTheme="minorEastAsia" w:hint="eastAsia"/>
          <w:rtl/>
        </w:rPr>
        <w:t>کاسبرگ</w:t>
      </w:r>
      <w:r w:rsidRPr="00DE5DD3">
        <w:rPr>
          <w:rFonts w:eastAsiaTheme="minorEastAsia" w:hint="cs"/>
          <w:rtl/>
        </w:rPr>
        <w:t xml:space="preserve"> این دو گونه از گل زنبق وجود ندارد</w:t>
      </w:r>
      <w:bookmarkEnd w:id="44"/>
      <w:r w:rsidRPr="00DE5DD3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5D3B6FFD" w:rsidR="000B317F" w:rsidRPr="00DE5DD3" w:rsidRDefault="00DE5DD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E5DD3">
        <w:rPr>
          <w:rFonts w:ascii="Calibri" w:hAnsi="Calibri" w:cs="Calibri"/>
          <w:i/>
          <w:color w:val="8F5902"/>
        </w:rPr>
        <w:t># remove all variable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rm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list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l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functions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source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r/func.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packages</w:t>
      </w:r>
      <w:r w:rsidRPr="00DE5DD3">
        <w:rPr>
          <w:rFonts w:ascii="Calibri" w:hAnsi="Calibri" w:cs="Calibri"/>
        </w:rPr>
        <w:br/>
        <w:t>want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c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4E9A06"/>
        </w:rPr>
        <w:t>"pacman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dplyr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psych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ggpub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  <w:t>ha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</w:rPr>
        <w:t xml:space="preserve">wants </w:t>
      </w:r>
      <w:r w:rsidRPr="00DE5DD3">
        <w:rPr>
          <w:rFonts w:ascii="Calibri" w:hAnsi="Calibri" w:cs="Calibri"/>
          <w:b/>
          <w:color w:val="CE5C00"/>
        </w:rPr>
        <w:t>%in%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ownames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installed.package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if</w:t>
      </w:r>
      <w:r w:rsidRPr="00DE5DD3">
        <w:rPr>
          <w:rFonts w:ascii="Calibri" w:hAnsi="Calibri" w:cs="Calibri"/>
        </w:rPr>
        <w:t xml:space="preserve"> (</w:t>
      </w:r>
      <w:r w:rsidRPr="00DE5DD3">
        <w:rPr>
          <w:rFonts w:ascii="Calibri" w:hAnsi="Calibri" w:cs="Calibri"/>
          <w:b/>
          <w:color w:val="204A87"/>
        </w:rPr>
        <w:t>any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 xml:space="preserve">has)) </w:t>
      </w:r>
      <w:r w:rsidRPr="00DE5DD3">
        <w:rPr>
          <w:rFonts w:ascii="Calibri" w:hAnsi="Calibri" w:cs="Calibri"/>
          <w:b/>
          <w:color w:val="204A87"/>
        </w:rPr>
        <w:t>install.packages</w:t>
      </w:r>
      <w:r w:rsidRPr="00DE5DD3">
        <w:rPr>
          <w:rFonts w:ascii="Calibri" w:hAnsi="Calibri" w:cs="Calibri"/>
        </w:rPr>
        <w:t>(wants[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>has])</w:t>
      </w:r>
      <w:r w:rsidRPr="00DE5DD3">
        <w:rPr>
          <w:rFonts w:ascii="Calibri" w:hAnsi="Calibri" w:cs="Calibri"/>
        </w:rPr>
        <w:br/>
        <w:t>pacman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p_load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char =</w:t>
      </w:r>
      <w:r w:rsidRPr="00DE5DD3">
        <w:rPr>
          <w:rFonts w:ascii="Calibri" w:hAnsi="Calibri" w:cs="Calibri"/>
        </w:rPr>
        <w:t xml:space="preserve"> wants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data</w:t>
      </w:r>
      <w:r w:rsidRPr="00DE5DD3">
        <w:rPr>
          <w:rFonts w:ascii="Calibri" w:hAnsi="Calibri" w:cs="Calibri"/>
        </w:rPr>
        <w:br/>
        <w:t>data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ead.csv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data/Data_Test_16.csv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header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8F5902"/>
        </w:rPr>
        <w:t>TRUE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show data</w:t>
      </w:r>
      <w:r w:rsidRPr="00DE5DD3">
        <w:rPr>
          <w:rFonts w:ascii="Calibri" w:hAnsi="Calibri" w:cs="Calibri"/>
        </w:rPr>
        <w:br/>
        <w:t>psych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headTail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data, </w:t>
      </w:r>
      <w:r w:rsidRPr="00DE5DD3">
        <w:rPr>
          <w:rFonts w:ascii="Calibri" w:hAnsi="Calibri" w:cs="Calibri"/>
          <w:color w:val="204A87"/>
        </w:rPr>
        <w:t>top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bottom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7B16BA1A" w14:textId="4379E912" w:rsidR="00DE5DD3" w:rsidRDefault="002A27BA" w:rsidP="00DE5DD3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DE5DD3" w:rsidRPr="00674CD6">
        <w:rPr>
          <w:rFonts w:hint="cs"/>
          <w:rtl/>
        </w:rPr>
        <w:t>، از نمودار</w:t>
      </w:r>
      <w:r w:rsidR="00DE5DD3" w:rsidRPr="00674CD6">
        <w:rPr>
          <w:rFonts w:hint="cs"/>
          <w:rtl/>
          <w:lang w:bidi="ar-SA"/>
        </w:rPr>
        <w:t xml:space="preserve"> چندک-چندک نرمال</w:t>
      </w:r>
      <w:r w:rsidR="00DE5DD3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="00DE5DD3" w:rsidRPr="00674CD6">
        <w:rPr>
          <w:rFonts w:hint="cs"/>
          <w:rtl/>
        </w:rPr>
        <w:lastRenderedPageBreak/>
        <w:t xml:space="preserve">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E5DD3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E5DD3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E5DD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E5DD3" w:rsidRPr="00674CD6">
        <w:rPr>
          <w:rFonts w:hint="cs"/>
          <w:rtl/>
        </w:rPr>
        <w:t xml:space="preserve"> استفاده شده است.</w:t>
      </w:r>
    </w:p>
    <w:p w14:paraId="31EE667E" w14:textId="6473CEBD" w:rsidR="00DE5DD3" w:rsidRDefault="00DE5DD3" w:rsidP="00DE5DD3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گونه </w:t>
      </w:r>
      <m:oMath>
        <m:r>
          <m:rPr>
            <m:sty m:val="p"/>
          </m:rPr>
          <w:rPr>
            <w:rFonts w:ascii="Cambria Math" w:hAnsi="Cambria Math"/>
            <w:u w:val="single"/>
          </w:rPr>
          <m:t>setosa</m:t>
        </m:r>
      </m:oMath>
      <w:r>
        <w:rPr>
          <w:u w:val="single"/>
          <w:rtl/>
        </w:rPr>
        <w:t>:</w:t>
      </w:r>
    </w:p>
    <w:p w14:paraId="21DEAABF" w14:textId="6ADAD499" w:rsidR="00DE5DD3" w:rsidRPr="00DE5DD3" w:rsidRDefault="00DE5DD3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setos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"setosa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E5DD3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>
        <w:rPr>
          <w:rFonts w:ascii="Calibri" w:hAnsi="Calibri" w:cs="Calibri"/>
          <w:color w:val="204A87"/>
          <w:sz w:val="20"/>
          <w:szCs w:val="24"/>
          <w:lang w:bidi="fa-IR"/>
        </w:rPr>
        <w:t xml:space="preserve">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x, NormalPlot.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BoxPlot.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64912FC" w14:textId="417F03E2" w:rsidR="00DE5DD3" w:rsidRDefault="00DD7366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40C4D3E3" wp14:editId="212880A6">
            <wp:extent cx="3657600" cy="2741411"/>
            <wp:effectExtent l="0" t="0" r="0" b="1905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A5730" w14:textId="15178202" w:rsidR="00DE5DD3" w:rsidRPr="00346336" w:rsidRDefault="00DD7366" w:rsidP="00DE5DD3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>
        <w:rPr>
          <w:rFonts w:eastAsia="Times New Roman" w:hint="cs"/>
          <w:u w:val="single"/>
          <w:rtl/>
        </w:rPr>
        <w:lastRenderedPageBreak/>
        <w:t xml:space="preserve">گونه </w:t>
      </w:r>
      <m:oMath>
        <m:r>
          <m:rPr>
            <m:sty m:val="p"/>
          </m:rPr>
          <w:rPr>
            <w:rFonts w:ascii="Cambria Math" w:eastAsia="Times New Roman" w:hAnsi="Cambria Math"/>
            <w:u w:val="single"/>
          </w:rPr>
          <m:t>virginica</m:t>
        </m:r>
      </m:oMath>
      <w:r w:rsidR="00DE5DD3">
        <w:rPr>
          <w:u w:val="single"/>
          <w:rtl/>
        </w:rPr>
        <w:t>:</w:t>
      </w:r>
    </w:p>
    <w:p w14:paraId="469FC034" w14:textId="20458F76" w:rsidR="00DE5DD3" w:rsidRPr="00DD7366" w:rsidRDefault="00DD7366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virginic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"virginica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D7366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Box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99D56CA" w14:textId="4CA4811E" w:rsidR="00DE5DD3" w:rsidRDefault="00A714D5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5DFA282D" wp14:editId="0462EF08">
            <wp:extent cx="3657600" cy="2741411"/>
            <wp:effectExtent l="0" t="0" r="0" b="1905"/>
            <wp:docPr id="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9650F" w14:textId="77777777" w:rsidR="00DE5DD3" w:rsidRDefault="00DE5DD3" w:rsidP="00380459">
      <w:pPr>
        <w:widowControl w:val="0"/>
        <w:contextualSpacing w:val="0"/>
        <w:jc w:val="left"/>
        <w:rPr>
          <w:rtl/>
        </w:rPr>
      </w:pPr>
    </w:p>
    <w:p w14:paraId="46038276" w14:textId="0630E0B6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604296A1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4C33886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mea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var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mea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var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test statistic</w:t>
      </w:r>
      <w:r w:rsidRPr="00A714D5">
        <w:rPr>
          <w:rFonts w:ascii="Calibri" w:hAnsi="Calibri" w:cs="Calibri"/>
        </w:rPr>
        <w:br/>
        <w:t>FF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var.x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var.y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degrees of freedom</w:t>
      </w:r>
      <w:r w:rsidRPr="00A714D5">
        <w:rPr>
          <w:rFonts w:ascii="Calibri" w:hAnsi="Calibri" w:cs="Calibri"/>
        </w:rPr>
        <w:br/>
        <w:t>df1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x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  <w:t>df2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y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compute the critical values and p-value</w:t>
      </w:r>
      <w:r w:rsidRPr="00A714D5">
        <w:rPr>
          <w:rFonts w:ascii="Calibri" w:hAnsi="Calibri" w:cs="Calibri"/>
        </w:rPr>
        <w:br/>
        <w:t>alpha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0.05</w:t>
      </w:r>
      <w:r w:rsidRPr="00A714D5">
        <w:rPr>
          <w:rFonts w:ascii="Calibri" w:hAnsi="Calibri" w:cs="Calibri"/>
        </w:rPr>
        <w:br/>
        <w:t>alternative 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b/>
          <w:color w:val="204A87"/>
        </w:rPr>
        <w:t>if</w:t>
      </w:r>
      <w:r w:rsidRPr="00A714D5">
        <w:rPr>
          <w:rFonts w:ascii="Calibri" w:hAnsi="Calibri" w:cs="Calibri"/>
        </w:rPr>
        <w:t xml:space="preserve"> (alternative </w:t>
      </w:r>
      <w:r w:rsidRPr="00A714D5">
        <w:rPr>
          <w:rFonts w:ascii="Calibri" w:hAnsi="Calibri" w:cs="Calibri"/>
          <w:b/>
          <w:color w:val="CE5C00"/>
        </w:rPr>
        <w:t>!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t>)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q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q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 xml:space="preserve">} </w:t>
      </w:r>
      <w:r w:rsidRPr="00A714D5">
        <w:rPr>
          <w:rFonts w:ascii="Calibri" w:hAnsi="Calibri" w:cs="Calibri"/>
          <w:b/>
          <w:color w:val="204A87"/>
        </w:rPr>
        <w:t>else</w:t>
      </w:r>
      <w:r w:rsidRPr="00A714D5">
        <w:rPr>
          <w:rFonts w:ascii="Calibri" w:hAnsi="Calibri" w:cs="Calibri"/>
        </w:rPr>
        <w:t xml:space="preserve">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q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q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}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p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q =</w:t>
      </w:r>
      <w:r w:rsidRPr="00A714D5">
        <w:rPr>
          <w:rFonts w:ascii="Calibri" w:hAnsi="Calibri" w:cs="Calibri"/>
        </w:rPr>
        <w:t xml:space="preserve"> FF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witc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EXPR =</w:t>
      </w:r>
      <w:r w:rsidRPr="00A714D5">
        <w:rPr>
          <w:rFonts w:ascii="Calibri" w:hAnsi="Calibri" w:cs="Calibri"/>
        </w:rPr>
        <w:t xml:space="preserve"> alternativ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two.sided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*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in</w:t>
      </w:r>
      <w:r w:rsidRPr="00A714D5">
        <w:rPr>
          <w:rFonts w:ascii="Calibri" w:hAnsi="Calibri" w:cs="Calibri"/>
        </w:rPr>
        <w:t xml:space="preserve">(p_value,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,</w:t>
      </w:r>
      <w:r w:rsidRPr="00A714D5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 </w:t>
      </w:r>
      <w:r w:rsidRPr="00A714D5">
        <w:rPr>
          <w:rFonts w:ascii="Calibri" w:hAnsi="Calibri" w:cs="Calibri"/>
          <w:color w:val="204A87"/>
        </w:rPr>
        <w:t>less =</w:t>
      </w:r>
      <w:r w:rsidRPr="00A714D5">
        <w:rPr>
          <w:rFonts w:ascii="Calibri" w:hAnsi="Calibri" w:cs="Calibri"/>
        </w:rPr>
        <w:t xml:space="preserve"> p_valu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greater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Test Statistic:"</w:t>
      </w:r>
      <w:r w:rsidRPr="00A714D5">
        <w:rPr>
          <w:rFonts w:ascii="Calibri" w:hAnsi="Calibri" w:cs="Calibri"/>
        </w:rPr>
        <w:t xml:space="preserve">, FF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Degrees of Freedom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df1, df2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Critical Values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lower.critical, upper.critical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P-value:"</w:t>
      </w:r>
      <w:r w:rsidRPr="00A714D5">
        <w:rPr>
          <w:rFonts w:ascii="Calibri" w:hAnsi="Calibri" w:cs="Calibri"/>
        </w:rPr>
        <w:t xml:space="preserve">, p_value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04ECA97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</w:t>
      </w:r>
      <w:r w:rsidRPr="00A714D5">
        <w:rPr>
          <w:rFonts w:hint="cs"/>
          <w:rtl/>
          <w:lang w:bidi="ar-SA"/>
        </w:rPr>
        <w:t xml:space="preserve">درک بهتر نتایج </w:t>
      </w:r>
      <w:r w:rsidR="000D6B08" w:rsidRPr="00A714D5">
        <w:rPr>
          <w:rFonts w:hint="cs"/>
          <w:rtl/>
          <w:lang w:bidi="ar-SA"/>
        </w:rPr>
        <w:t>به دست</w:t>
      </w:r>
      <w:r w:rsidRPr="00A714D5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A714D5">
        <w:rPr>
          <w:rFonts w:eastAsiaTheme="minorEastAsia" w:hint="cs"/>
          <w:rtl/>
        </w:rPr>
        <w:t xml:space="preserve"> </w:t>
      </w:r>
      <w:r w:rsidRPr="00A714D5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A714D5">
        <w:rPr>
          <w:rFonts w:hint="cs"/>
          <w:rtl/>
        </w:rPr>
        <w:t xml:space="preserve"> </w:t>
      </w:r>
      <w:r w:rsidRPr="00A714D5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3EC7D6A8" w:rsidR="000B317F" w:rsidRPr="00674CD6" w:rsidRDefault="00A714D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382AEFF" wp14:editId="5709E727">
            <wp:extent cx="2286000" cy="2286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94006" w14:textId="297F72F6" w:rsidR="000B317F" w:rsidRPr="00A714D5" w:rsidRDefault="000B317F" w:rsidP="00380459">
      <w:pPr>
        <w:widowControl w:val="0"/>
        <w:rPr>
          <w:rFonts w:eastAsiaTheme="minorEastAsia"/>
        </w:rPr>
      </w:pPr>
      <w:r w:rsidRPr="00A714D5">
        <w:rPr>
          <w:rFonts w:hint="cs"/>
          <w:rtl/>
        </w:rPr>
        <w:t xml:space="preserve">همانطور که مشخص است، در آزمون </w:t>
      </w:r>
      <w:r w:rsidR="00CE1774" w:rsidRPr="00A714D5">
        <w:rPr>
          <w:rFonts w:hint="cs"/>
          <w:rtl/>
        </w:rPr>
        <w:t>دو دنباله</w:t>
      </w:r>
      <w:r w:rsidRPr="00A714D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A714D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A714D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714D5">
        <w:rPr>
          <w:rFonts w:hint="cs"/>
          <w:rtl/>
        </w:rPr>
        <w:t xml:space="preserve"> برابر با (76/1 </w:t>
      </w:r>
      <w:r w:rsidRPr="00A714D5">
        <w:rPr>
          <w:rFonts w:ascii="Times New Roman" w:hAnsi="Times New Roman" w:cs="Times New Roman" w:hint="cs"/>
          <w:rtl/>
        </w:rPr>
        <w:t>–</w:t>
      </w:r>
      <w:r w:rsidRPr="00A714D5">
        <w:rPr>
          <w:rFonts w:hint="cs"/>
          <w:rtl/>
        </w:rPr>
        <w:t xml:space="preserve"> 57/0) است (جدول شماره 3). مقدار محاسبه شده</w:t>
      </w:r>
      <w:r w:rsidR="00A714D5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A714D5">
        <w:rPr>
          <w:rFonts w:eastAsiaTheme="minorEastAsia" w:hint="cs"/>
          <w:rtl/>
        </w:rPr>
        <w:t xml:space="preserve"> بین </w:t>
      </w:r>
      <w:r w:rsidRPr="00A714D5">
        <w:rPr>
          <w:rFonts w:eastAsiaTheme="minorEastAsia" w:hint="eastAsia"/>
          <w:rtl/>
        </w:rPr>
        <w:t>مقاد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ر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بحرانی بوده و در نتیجه </w:t>
      </w:r>
      <w:r w:rsidR="00D27E04" w:rsidRPr="00A714D5">
        <w:rPr>
          <w:rFonts w:eastAsiaTheme="minorEastAsia" w:hint="cs"/>
          <w:rtl/>
        </w:rPr>
        <w:t>فرضیه صفر</w:t>
      </w:r>
      <w:r w:rsidRPr="00A714D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714D5">
        <w:rPr>
          <w:rFonts w:eastAsiaTheme="minorEastAsia" w:hint="cs"/>
          <w:rtl/>
        </w:rPr>
        <w:t xml:space="preserve"> رد نخواهد شد.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بدان</w:t>
      </w:r>
      <w:r w:rsidRPr="00A714D5">
        <w:rPr>
          <w:rFonts w:eastAsiaTheme="minorEastAsia"/>
          <w:rtl/>
        </w:rPr>
        <w:t xml:space="preserve"> </w:t>
      </w:r>
      <w:r w:rsidR="006A2814" w:rsidRPr="00A714D5">
        <w:rPr>
          <w:rFonts w:eastAsiaTheme="minorEastAsia" w:hint="eastAsia"/>
          <w:rtl/>
        </w:rPr>
        <w:t>معنا است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تفاوت معنی‏داری </w:t>
      </w:r>
      <w:r w:rsidRPr="00A714D5">
        <w:rPr>
          <w:rFonts w:eastAsiaTheme="minorEastAsia" w:hint="eastAsia"/>
          <w:rtl/>
        </w:rPr>
        <w:t>ب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ار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انس‏ه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عرض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اسبر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در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دو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ون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از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ل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زنبق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جو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ندارد</w:t>
      </w:r>
      <w:r w:rsidRPr="00A714D5">
        <w:rPr>
          <w:rFonts w:eastAsiaTheme="minorEastAsia"/>
          <w:rtl/>
        </w:rPr>
        <w:t>.</w:t>
      </w:r>
    </w:p>
    <w:p w14:paraId="18C9F648" w14:textId="2060110C" w:rsidR="000B317F" w:rsidRPr="00A714D5" w:rsidRDefault="000B317F" w:rsidP="00380459">
      <w:pPr>
        <w:widowControl w:val="0"/>
        <w:rPr>
          <w:rFonts w:eastAsiaTheme="minorEastAsia"/>
          <w:rtl/>
        </w:rPr>
      </w:pPr>
      <w:r w:rsidRPr="00A714D5">
        <w:rPr>
          <w:rFonts w:hint="cs"/>
          <w:rtl/>
        </w:rPr>
        <w:t xml:space="preserve">در </w:t>
      </w:r>
      <w:r w:rsidRPr="00A714D5">
        <w:rPr>
          <w:rFonts w:hint="cs"/>
          <w:u w:val="single"/>
          <w:rtl/>
        </w:rPr>
        <w:t>روش دوم</w:t>
      </w:r>
      <w:r w:rsidRPr="00A714D5">
        <w:rPr>
          <w:rFonts w:hint="cs"/>
          <w:rtl/>
        </w:rPr>
        <w:t xml:space="preserve">، برای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 w:rsidRP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="00A714D5" w:rsidRPr="00A714D5">
        <w:rPr>
          <w:rFonts w:hint="cs"/>
          <w:rtl/>
        </w:rPr>
        <w:t>،</w:t>
      </w:r>
      <w:r w:rsidRPr="00A714D5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var.test</m:t>
        </m:r>
      </m:oMath>
      <w:r w:rsidRPr="00A714D5">
        <w:rPr>
          <w:rFonts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A714D5">
        <w:rPr>
          <w:rFonts w:eastAsiaTheme="minorEastAsia"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>استفاده شده است.</w:t>
      </w:r>
    </w:p>
    <w:p w14:paraId="16F9E24E" w14:textId="22D86BC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2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use "var.test" function from "stats" package</w:t>
      </w:r>
      <w:r w:rsidRPr="00A714D5">
        <w:rPr>
          <w:rFonts w:ascii="Calibri" w:hAnsi="Calibri" w:cs="Calibri"/>
        </w:rPr>
        <w:br/>
        <w:t>stats</w:t>
      </w:r>
      <w:r w:rsidRPr="00A714D5">
        <w:rPr>
          <w:rFonts w:ascii="Calibri" w:hAnsi="Calibri" w:cs="Calibri"/>
          <w:b/>
          <w:color w:val="CE5C00"/>
        </w:rPr>
        <w:t>::</w:t>
      </w:r>
      <w:r w:rsidRPr="00A714D5">
        <w:rPr>
          <w:rFonts w:ascii="Calibri" w:hAnsi="Calibri" w:cs="Calibri"/>
          <w:b/>
          <w:color w:val="204A87"/>
        </w:rPr>
        <w:t>var.tes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, </w:t>
      </w:r>
      <w:r w:rsidRPr="00A714D5">
        <w:rPr>
          <w:rFonts w:ascii="Calibri" w:hAnsi="Calibri" w:cs="Calibri"/>
          <w:color w:val="204A87"/>
        </w:rPr>
        <w:t>y =</w:t>
      </w:r>
      <w:r w:rsidRPr="00A714D5">
        <w:rPr>
          <w:rFonts w:ascii="Calibri" w:hAnsi="Calibri" w:cs="Calibri"/>
        </w:rPr>
        <w:t xml:space="preserve"> y, </w:t>
      </w:r>
      <w:r w:rsidRPr="00A714D5">
        <w:rPr>
          <w:rFonts w:ascii="Calibri" w:hAnsi="Calibri" w:cs="Calibri"/>
          <w:color w:val="204A87"/>
        </w:rPr>
        <w:t>alternative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4E9A06"/>
        </w:rPr>
        <w:t>"two.sided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color w:val="204A87"/>
        </w:rPr>
        <w:t>conf.leve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0.95</w:t>
      </w:r>
      <w:r w:rsidRPr="00A714D5">
        <w:rPr>
          <w:rFonts w:ascii="Calibri" w:hAnsi="Calibri" w:cs="Calibri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= 1.3816, num df = 49, denom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3D9FB46A" w14:textId="77777777" w:rsidR="00D20B6D" w:rsidRDefault="000B317F" w:rsidP="003B0645">
      <w:pPr>
        <w:widowControl w:val="0"/>
        <w:rPr>
          <w:rFonts w:eastAsiaTheme="minorEastAsia"/>
          <w:rtl/>
        </w:rPr>
        <w:sectPr w:rsidR="00D20B6D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2A3DA144" w14:textId="20098FA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5" w:name="_Toc3209220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</w:t>
      </w:r>
      <w:r w:rsidR="008710EA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 xml:space="preserve">واریانس‏های دو </w:t>
      </w:r>
      <w:r w:rsidR="008710EA">
        <w:rPr>
          <w:rFonts w:hint="cs"/>
          <w:sz w:val="28"/>
          <w:rtl/>
        </w:rPr>
        <w:t>جامعه یا گروه زوجی</w:t>
      </w:r>
      <w:r w:rsidRPr="00674CD6">
        <w:rPr>
          <w:rFonts w:hint="cs"/>
          <w:sz w:val="28"/>
          <w:rtl/>
        </w:rPr>
        <w:t xml:space="preserve"> (با مشاهدات همبسته)</w:t>
      </w:r>
      <w:bookmarkEnd w:id="45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531BCB13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>بررسی معنی‏دار بودن تفاوت بین واریانس‏های دو جامعه</w:t>
      </w:r>
      <w:r w:rsidR="008710EA" w:rsidRPr="008710EA">
        <w:rPr>
          <w:rFonts w:hint="cs"/>
          <w:rtl/>
        </w:rPr>
        <w:t xml:space="preserve"> یا گروه زوجی</w:t>
      </w:r>
      <w:r w:rsidRPr="008710EA">
        <w:rPr>
          <w:rFonts w:hint="cs"/>
          <w:rtl/>
        </w:rPr>
        <w:t>، هنگامیکه بین جفت مشاهدات همبستگی وجود داشته باشد.</w:t>
      </w:r>
    </w:p>
    <w:p w14:paraId="471672D1" w14:textId="4A502EAF" w:rsidR="000B317F" w:rsidRPr="008710EA" w:rsidRDefault="00D27E04" w:rsidP="00380459">
      <w:pPr>
        <w:pStyle w:val="ListParagraph"/>
        <w:widowControl w:val="0"/>
        <w:numPr>
          <w:ilvl w:val="0"/>
          <w:numId w:val="4"/>
        </w:numPr>
      </w:pPr>
      <w:r w:rsidRPr="008710EA">
        <w:rPr>
          <w:rFonts w:hint="cs"/>
          <w:rtl/>
        </w:rPr>
        <w:t>فرضیه صفر</w:t>
      </w:r>
      <w:r w:rsidR="000B317F" w:rsidRPr="008710E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710EA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9E05286" w14:textId="79DA4F07" w:rsidR="008710EA" w:rsidRPr="008710EA" w:rsidRDefault="008710EA" w:rsidP="008710EA">
      <w:pPr>
        <w:pStyle w:val="ListParagraph"/>
        <w:widowControl w:val="0"/>
        <w:numPr>
          <w:ilvl w:val="0"/>
          <w:numId w:val="4"/>
        </w:numPr>
      </w:pPr>
      <w:r w:rsidRPr="008710E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710EA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2C41E9" w14:textId="77777777" w:rsidR="00336FA8" w:rsidRDefault="000B317F" w:rsidP="003B0645">
      <w:pPr>
        <w:pStyle w:val="ListParagraph"/>
        <w:widowControl w:val="0"/>
        <w:numPr>
          <w:ilvl w:val="0"/>
          <w:numId w:val="28"/>
        </w:numPr>
      </w:pPr>
      <w:r w:rsidRPr="008710EA">
        <w:rPr>
          <w:rFonts w:hint="cs"/>
          <w:rtl/>
        </w:rPr>
        <w:t>فرض بر این است که مشاهدات به صورت زوجی جمع‏آوری شده‏اند و بین آن‏ها همبستگی وجود دارد.</w:t>
      </w:r>
    </w:p>
    <w:p w14:paraId="060890C9" w14:textId="54E96F1F" w:rsidR="000B317F" w:rsidRPr="008710EA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8710EA">
        <w:rPr>
          <w:rFonts w:hint="cs"/>
          <w:rtl/>
        </w:rPr>
        <w:t>دو جامعه باید از توزیع نرمال پیروی کنند.</w:t>
      </w:r>
    </w:p>
    <w:p w14:paraId="11A71A68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C09978E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710EA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 انتخاب می‏گردد. نسبت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F</m:t>
        </m:r>
      </m:oMath>
      <w:r w:rsidRPr="008710EA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4C180067" w:rsidR="000B317F" w:rsidRPr="008710EA" w:rsidRDefault="00656757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6104B939" w:rsidR="000B317F" w:rsidRPr="008710EA" w:rsidRDefault="00656757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0493D398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61101194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eastAsiaTheme="minorEastAsia" w:hint="cs"/>
          <w:rtl/>
        </w:rPr>
        <w:t xml:space="preserve">همچنین ضریب همبستگی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8710EA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2F80B20E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562BDB36" w14:textId="7A6A4803" w:rsidR="008710EA" w:rsidRPr="00DE5DD3" w:rsidRDefault="008710EA" w:rsidP="008710EA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01C57FEA" w14:textId="312AF2C0" w:rsidR="000B317F" w:rsidRPr="008710EA" w:rsidRDefault="008710E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γ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F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F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753EB895" w14:textId="77777777" w:rsid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 xml:space="preserve">می‏توان آماره آزمون را با </w:t>
      </w:r>
      <w:r w:rsidRPr="008710EA">
        <w:rPr>
          <w:rFonts w:eastAsiaTheme="minorEastAsia" w:hint="cs"/>
          <w:rtl/>
        </w:rPr>
        <w:t xml:space="preserve">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υ=n-2</m:t>
        </m:r>
      </m:oMath>
      <w:r w:rsidRPr="008710EA">
        <w:rPr>
          <w:rFonts w:eastAsiaTheme="minorEastAsia" w:hint="cs"/>
          <w:rtl/>
        </w:rPr>
        <w:t xml:space="preserve"> و مقادیر بحرانی </w:t>
      </w:r>
      <w:r w:rsidR="000D6B08" w:rsidRPr="008710EA">
        <w:rPr>
          <w:rFonts w:eastAsiaTheme="minorEastAsia" w:hint="cs"/>
          <w:rtl/>
        </w:rPr>
        <w:t>به دست</w:t>
      </w:r>
      <w:r w:rsidRPr="008710EA">
        <w:rPr>
          <w:rFonts w:eastAsiaTheme="minorEastAsia" w:hint="cs"/>
          <w:rtl/>
        </w:rPr>
        <w:t xml:space="preserve"> آمده از جدول 6 مقایسه کرد. </w:t>
      </w:r>
      <w:r w:rsidRPr="008710EA">
        <w:rPr>
          <w:rFonts w:hint="cs"/>
          <w:rtl/>
        </w:rPr>
        <w:t xml:space="preserve">در اینجا </w:t>
      </w:r>
      <w:r w:rsidR="00D27E04" w:rsidRPr="008710EA">
        <w:rPr>
          <w:rFonts w:hint="cs"/>
          <w:rtl/>
        </w:rPr>
        <w:t>فرضیه صفر</w:t>
      </w:r>
      <w:r w:rsidRPr="008710EA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>، هنگامیکه ضریب همبستگی جامعه مخالف صفر باشد.</w:t>
      </w:r>
    </w:p>
    <w:p w14:paraId="10C8F1C0" w14:textId="18C268E4" w:rsidR="000B317F" w:rsidRPr="008710EA" w:rsidRDefault="008710EA" w:rsidP="00380459">
      <w:pPr>
        <w:widowControl w:val="0"/>
        <w:rPr>
          <w:rtl/>
        </w:rPr>
      </w:pPr>
      <w:r>
        <w:rPr>
          <w:rFonts w:hint="cs"/>
          <w:rtl/>
        </w:rPr>
        <w:t xml:space="preserve">نکته: </w:t>
      </w:r>
      <w:r w:rsidR="000B317F" w:rsidRPr="008710EA">
        <w:rPr>
          <w:rFonts w:hint="cs"/>
          <w:rtl/>
        </w:rPr>
        <w:t xml:space="preserve">مقدار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0B317F" w:rsidRPr="008710EA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1F318044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eastAsia"/>
          <w:rtl/>
        </w:rPr>
        <w:t>ترو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ج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ع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غ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ر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م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روستایی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علاقه‌من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ر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شن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فاد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ز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فناوری‏ها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جهت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فزا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بهره‏ور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درآم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رتق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سطح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زندگ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کنند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هداف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سع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وست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</w:t>
      </w:r>
      <w:r w:rsidRPr="008710EA">
        <w:rPr>
          <w:rtl/>
        </w:rPr>
        <w:t>.</w:t>
      </w:r>
      <w:r w:rsidRPr="008710EA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8710EA">
        <w:rPr>
          <w:rFonts w:hint="cs"/>
          <w:rtl/>
        </w:rPr>
        <w:t>در سطح معنی‏داری</w:t>
      </w:r>
      <w:r w:rsidRPr="008710E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710EA">
        <w:rPr>
          <w:rFonts w:eastAsiaTheme="minorEastAsia" w:hint="cs"/>
          <w:rtl/>
        </w:rPr>
        <w:t xml:space="preserve">، آیا </w:t>
      </w:r>
      <w:r w:rsidR="00D27E04" w:rsidRPr="008710EA">
        <w:rPr>
          <w:rFonts w:eastAsiaTheme="minorEastAsia" w:hint="cs"/>
          <w:rtl/>
        </w:rPr>
        <w:t>فرضیه صفر</w:t>
      </w:r>
      <w:r w:rsidRPr="008710E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710EA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5B75E633" w:rsidR="000B317F" w:rsidRPr="008710EA" w:rsidRDefault="008710EA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710EA">
        <w:rPr>
          <w:rFonts w:ascii="Calibri" w:hAnsi="Calibri" w:cs="Calibri"/>
          <w:i/>
          <w:color w:val="8F5902"/>
        </w:rPr>
        <w:t># remove all variable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rm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list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l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functions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source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r/func.R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packages</w:t>
      </w:r>
      <w:r w:rsidRPr="008710EA">
        <w:rPr>
          <w:rFonts w:ascii="Calibri" w:hAnsi="Calibri" w:cs="Calibri"/>
        </w:rPr>
        <w:br/>
        <w:t>want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c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4E9A06"/>
        </w:rPr>
        <w:t>"pacman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dply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psych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ggpub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EnvStats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  <w:t>ha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</w:rPr>
        <w:t xml:space="preserve">wants </w:t>
      </w:r>
      <w:r w:rsidRPr="008710EA">
        <w:rPr>
          <w:rFonts w:ascii="Calibri" w:hAnsi="Calibri" w:cs="Calibri"/>
          <w:b/>
          <w:color w:val="CE5C00"/>
        </w:rPr>
        <w:t>%in%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ownames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installed.package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if</w:t>
      </w:r>
      <w:r w:rsidRPr="008710EA">
        <w:rPr>
          <w:rFonts w:ascii="Calibri" w:hAnsi="Calibri" w:cs="Calibri"/>
        </w:rPr>
        <w:t xml:space="preserve"> (</w:t>
      </w:r>
      <w:r w:rsidRPr="008710EA">
        <w:rPr>
          <w:rFonts w:ascii="Calibri" w:hAnsi="Calibri" w:cs="Calibri"/>
          <w:b/>
          <w:color w:val="204A87"/>
        </w:rPr>
        <w:t>any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 xml:space="preserve">has)) </w:t>
      </w:r>
      <w:r w:rsidRPr="008710EA">
        <w:rPr>
          <w:rFonts w:ascii="Calibri" w:hAnsi="Calibri" w:cs="Calibri"/>
          <w:b/>
          <w:color w:val="204A87"/>
        </w:rPr>
        <w:t>install.packages</w:t>
      </w:r>
      <w:r w:rsidRPr="008710EA">
        <w:rPr>
          <w:rFonts w:ascii="Calibri" w:hAnsi="Calibri" w:cs="Calibri"/>
        </w:rPr>
        <w:t>(wants[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>has])</w:t>
      </w:r>
      <w:r w:rsidRPr="008710EA">
        <w:rPr>
          <w:rFonts w:ascii="Calibri" w:hAnsi="Calibri" w:cs="Calibri"/>
        </w:rPr>
        <w:br/>
        <w:t>pacman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p_load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char =</w:t>
      </w:r>
      <w:r w:rsidRPr="008710EA">
        <w:rPr>
          <w:rFonts w:ascii="Calibri" w:hAnsi="Calibri" w:cs="Calibri"/>
        </w:rPr>
        <w:t xml:space="preserve"> wants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data</w:t>
      </w:r>
      <w:r w:rsidRPr="008710EA">
        <w:rPr>
          <w:rFonts w:ascii="Calibri" w:hAnsi="Calibri" w:cs="Calibri"/>
        </w:rPr>
        <w:br/>
        <w:t>data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ead.csv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data/Data_Test_17.csv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header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8F5902"/>
        </w:rPr>
        <w:t>TRUE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show data</w:t>
      </w:r>
      <w:r w:rsidRPr="008710EA">
        <w:rPr>
          <w:rFonts w:ascii="Calibri" w:hAnsi="Calibri" w:cs="Calibri"/>
        </w:rPr>
        <w:br/>
        <w:t>psych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headTail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data, </w:t>
      </w:r>
      <w:r w:rsidRPr="008710EA">
        <w:rPr>
          <w:rFonts w:ascii="Calibri" w:hAnsi="Calibri" w:cs="Calibri"/>
          <w:color w:val="204A87"/>
        </w:rPr>
        <w:t>top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bottom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6699E56" w14:textId="226663BA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4D0CA04D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هر دو جامعه به صورت نرمال توزیع شده باشند.</w:t>
      </w:r>
    </w:p>
    <w:p w14:paraId="72E575E9" w14:textId="1FAD44F7" w:rsidR="008710EA" w:rsidRDefault="002A27BA" w:rsidP="008710EA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8710EA" w:rsidRPr="00674CD6">
        <w:rPr>
          <w:rFonts w:hint="cs"/>
          <w:rtl/>
        </w:rPr>
        <w:t>، از نمودار</w:t>
      </w:r>
      <w:r w:rsidR="008710EA" w:rsidRPr="00674CD6">
        <w:rPr>
          <w:rFonts w:hint="cs"/>
          <w:rtl/>
          <w:lang w:bidi="ar-SA"/>
        </w:rPr>
        <w:t xml:space="preserve"> چندک-چندک نرمال</w:t>
      </w:r>
      <w:r w:rsidR="008710EA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8710EA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8710EA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8710EA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8710EA" w:rsidRPr="00674CD6">
        <w:rPr>
          <w:rFonts w:hint="cs"/>
          <w:rtl/>
        </w:rPr>
        <w:t xml:space="preserve"> استفاده شده است.</w:t>
      </w:r>
    </w:p>
    <w:p w14:paraId="67E95451" w14:textId="328CB9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>درآمد کشاورزان قبل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49E2F" w14:textId="4E1FCBF5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Befor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HistPlot.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NormalPlot.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BoxPlot.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>
        <w:rPr>
          <w:rFonts w:ascii="Calibri" w:hAnsi="Calibri" w:cs="B Nazanin"/>
          <w:color w:val="0000CF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HistPlot.x, NormalPlot.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BoxPlot.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2456D75" w14:textId="1A68C14A" w:rsidR="008710EA" w:rsidRDefault="008710EA" w:rsidP="008710EA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FCBF2BF" wp14:editId="22A1568E">
            <wp:extent cx="3657600" cy="2741411"/>
            <wp:effectExtent l="0" t="0" r="0" b="1905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1646A" w14:textId="6653A0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 xml:space="preserve">درآمد کشاورزان </w:t>
      </w:r>
      <w:r>
        <w:rPr>
          <w:rFonts w:eastAsiaTheme="minorEastAsia" w:hint="cs"/>
          <w:u w:val="single"/>
          <w:rtl/>
        </w:rPr>
        <w:t>بعد</w:t>
      </w:r>
      <w:r w:rsidRPr="008710EA">
        <w:rPr>
          <w:rFonts w:eastAsiaTheme="minorEastAsia" w:hint="cs"/>
          <w:u w:val="single"/>
          <w:rtl/>
        </w:rPr>
        <w:t xml:space="preserve">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629E5" w14:textId="08E9DD97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After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Hist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Normal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Box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HistPlot.y, Normal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Box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B77EB64" w14:textId="5B126263" w:rsidR="008710EA" w:rsidRDefault="008710EA" w:rsidP="008710EA">
      <w:pPr>
        <w:widowControl w:val="0"/>
        <w:jc w:val="center"/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6B55521E" wp14:editId="0E3AB2E6">
            <wp:extent cx="3657600" cy="2741411"/>
            <wp:effectExtent l="0" t="0" r="0" b="1905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CBE72" w14:textId="77777777" w:rsidR="008710EA" w:rsidRDefault="008710EA" w:rsidP="008710EA">
      <w:pPr>
        <w:widowControl w:val="0"/>
        <w:rPr>
          <w:u w:val="single"/>
        </w:rPr>
      </w:pPr>
    </w:p>
    <w:p w14:paraId="63B358CA" w14:textId="5DD8A347" w:rsidR="000B317F" w:rsidRPr="00674CD6" w:rsidRDefault="000B317F" w:rsidP="008710EA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156DA1C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="00884992" w:rsidRPr="00884992">
        <w:rPr>
          <w:rFonts w:hint="cs"/>
          <w:rtl/>
        </w:rPr>
        <w:t>بررس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معنی‏دار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ود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تفاوت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ی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واریانس‏ها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دو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جامع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یا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گرو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زوج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13607257" w:rsidR="000B317F" w:rsidRPr="00884992" w:rsidRDefault="00884992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84992">
        <w:rPr>
          <w:rFonts w:ascii="Calibri" w:hAnsi="Calibri"/>
          <w:i/>
          <w:color w:val="8F5902"/>
        </w:rPr>
        <w:t># setting initial parameter values</w:t>
      </w:r>
      <w:r w:rsidRPr="00884992">
        <w:rPr>
          <w:rFonts w:ascii="Calibri" w:hAnsi="Calibri"/>
        </w:rPr>
        <w:br/>
        <w:t>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Before</w:t>
      </w:r>
      <w:r w:rsidRPr="00884992">
        <w:rPr>
          <w:rFonts w:ascii="Calibri" w:hAnsi="Calibri"/>
        </w:rPr>
        <w:br/>
        <w:t>mean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  <w:t>var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After</w:t>
      </w:r>
      <w:r w:rsidRPr="00884992">
        <w:rPr>
          <w:rFonts w:ascii="Calibri" w:hAnsi="Calibri"/>
        </w:rPr>
        <w:br/>
        <w:t>mean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  <w:t>var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n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nrow</w:t>
      </w:r>
      <w:r w:rsidRPr="00884992">
        <w:rPr>
          <w:rFonts w:ascii="Calibri" w:hAnsi="Calibri"/>
        </w:rPr>
        <w:t>(data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rrelation coefficient (r)</w:t>
      </w:r>
      <w:r w:rsidRPr="00884992">
        <w:rPr>
          <w:rFonts w:ascii="Calibri" w:hAnsi="Calibri"/>
        </w:rPr>
        <w:br/>
        <w:t>r.numer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mean.y))</w:t>
      </w:r>
      <w:r w:rsidRPr="00884992">
        <w:rPr>
          <w:rFonts w:ascii="Calibri" w:hAnsi="Calibri"/>
        </w:rPr>
        <w:br/>
        <w:t>r.denomin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y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</w:t>
      </w:r>
      <w:r w:rsidRPr="00884992">
        <w:rPr>
          <w:rFonts w:ascii="Calibri" w:hAnsi="Calibri"/>
        </w:rPr>
        <w:br/>
        <w:t>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r.numerator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r.denominator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variance ratio (F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var.x </w:t>
      </w:r>
      <w:r w:rsidRPr="00884992">
        <w:rPr>
          <w:rFonts w:ascii="Calibri" w:hAnsi="Calibri"/>
          <w:b/>
          <w:color w:val="CE5C00"/>
        </w:rPr>
        <w:t>&gt;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) {</w:t>
      </w:r>
      <w:r w:rsidRPr="00884992">
        <w:rPr>
          <w:rFonts w:ascii="Calibri" w:hAnsi="Calibri"/>
        </w:rPr>
        <w:br/>
      </w:r>
      <w:r>
        <w:rPr>
          <w:rFonts w:ascii="Calibri" w:hAnsi="Calibri"/>
        </w:rPr>
        <w:lastRenderedPageBreak/>
        <w:t xml:space="preserve">  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x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y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x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test statistic</w:t>
      </w:r>
      <w:r w:rsidRPr="00884992">
        <w:rPr>
          <w:rFonts w:ascii="Calibri" w:hAnsi="Calibri"/>
        </w:rPr>
        <w:br/>
        <w:t>gamma.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FF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 xml:space="preserve">(((FF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0000CF"/>
        </w:rPr>
        <w:t>4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FF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r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degrees of freedom</w:t>
      </w:r>
      <w:r w:rsidRPr="00884992">
        <w:rPr>
          <w:rFonts w:ascii="Calibri" w:hAnsi="Calibri"/>
        </w:rPr>
        <w:br/>
        <w:t>d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n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mpute the critical values</w:t>
      </w:r>
      <w:r w:rsidRPr="00884992">
        <w:rPr>
          <w:rFonts w:ascii="Calibri" w:hAnsi="Calibri"/>
        </w:rPr>
        <w:br/>
        <w:t>alpha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0.05</w:t>
      </w:r>
      <w:r w:rsidRPr="00884992">
        <w:rPr>
          <w:rFonts w:ascii="Calibri" w:hAnsi="Calibri"/>
        </w:rPr>
        <w:br/>
        <w:t>alternative 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alternative </w:t>
      </w:r>
      <w:r w:rsidRPr="00884992">
        <w:rPr>
          <w:rFonts w:ascii="Calibri" w:hAnsi="Calibri"/>
          <w:b/>
          <w:color w:val="CE5C00"/>
        </w:rPr>
        <w:t>!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t>)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t.critical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alpha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r.critical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t.critical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alpha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r.critical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Test Statistic:"</w:t>
      </w:r>
      <w:r w:rsidRPr="00884992">
        <w:rPr>
          <w:rFonts w:ascii="Calibri" w:hAnsi="Calibri"/>
        </w:rPr>
        <w:t xml:space="preserve">, gamma.F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Degrees of Freedom:"</w:t>
      </w:r>
      <w:r w:rsidRPr="00884992">
        <w:rPr>
          <w:rFonts w:ascii="Calibri" w:hAnsi="Calibri"/>
        </w:rPr>
        <w:t xml:space="preserve">, df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Critical Values:"</w:t>
      </w:r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b/>
          <w:color w:val="204A87"/>
        </w:rPr>
        <w:t>c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</w:rPr>
        <w:t xml:space="preserve">r.critical, r.critical)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</w:p>
    <w:p w14:paraId="73E4622C" w14:textId="20859C9C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84992" w:rsidRPr="00884992">
        <w:rPr>
          <w:rFonts w:ascii="Calibri" w:hAnsi="Calibri" w:cs="Calibri"/>
          <w:color w:val="auto"/>
          <w:szCs w:val="22"/>
          <w:lang w:bidi="ar-SA"/>
        </w:rPr>
        <w:t>0.720</w:t>
      </w:r>
      <w:r w:rsidR="00884992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1B975BB5" w:rsidR="00641CC9" w:rsidRPr="00336FA8" w:rsidRDefault="000B317F" w:rsidP="00380459">
      <w:pPr>
        <w:widowControl w:val="0"/>
        <w:rPr>
          <w:rFonts w:eastAsiaTheme="minorEastAsia"/>
          <w:rtl/>
        </w:rPr>
      </w:pPr>
      <w:r w:rsidRPr="00336FA8">
        <w:rPr>
          <w:rFonts w:hint="cs"/>
          <w:rtl/>
        </w:rPr>
        <w:t xml:space="preserve">همانطور که مشخص است، در آزمون </w:t>
      </w:r>
      <w:r w:rsidR="00CE1774" w:rsidRPr="00336FA8">
        <w:rPr>
          <w:rFonts w:hint="cs"/>
          <w:rtl/>
        </w:rPr>
        <w:t>دو دنباله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336FA8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336FA8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336FA8">
        <w:rPr>
          <w:rFonts w:hint="cs"/>
          <w:rtl/>
        </w:rPr>
        <w:t xml:space="preserve"> برابر با (294/0 </w:t>
      </w:r>
      <w:r w:rsidRPr="00336FA8">
        <w:rPr>
          <w:rFonts w:ascii="Times New Roman" w:hAnsi="Times New Roman" w:cs="Times New Roman" w:hint="cs"/>
          <w:rtl/>
        </w:rPr>
        <w:t>–</w:t>
      </w:r>
      <w:r w:rsidRPr="00336FA8">
        <w:rPr>
          <w:rFonts w:hint="cs"/>
          <w:rtl/>
        </w:rPr>
        <w:t xml:space="preserve"> 294/-0) است (جدول شماره 6). مقدار محاسبه شده </w:t>
      </w:r>
      <w:r w:rsidR="00884992" w:rsidRPr="00336FA8">
        <w:rPr>
          <w:rFonts w:hint="cs"/>
          <w:rtl/>
        </w:rPr>
        <w:t>آماره آزمون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 w:cs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336FA8">
        <w:rPr>
          <w:rFonts w:eastAsiaTheme="minorEastAsia" w:hint="cs"/>
          <w:rtl/>
        </w:rPr>
        <w:t xml:space="preserve"> بزرگتر از </w:t>
      </w:r>
      <w:r w:rsidRPr="00336FA8">
        <w:rPr>
          <w:rFonts w:eastAsiaTheme="minorEastAsia" w:hint="eastAsia"/>
          <w:rtl/>
        </w:rPr>
        <w:t>مقاد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ر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بحرانی بوده و در نتیجه </w:t>
      </w:r>
      <w:r w:rsidR="00D27E04" w:rsidRPr="00336FA8">
        <w:rPr>
          <w:rFonts w:eastAsiaTheme="minorEastAsia" w:hint="cs"/>
          <w:rtl/>
        </w:rPr>
        <w:t>فرضیه صفر</w:t>
      </w:r>
      <w:r w:rsidRPr="00336FA8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336FA8">
        <w:rPr>
          <w:rFonts w:eastAsiaTheme="minorEastAsia" w:hint="cs"/>
          <w:rtl/>
        </w:rPr>
        <w:t xml:space="preserve"> رد خواهد شد. </w:t>
      </w:r>
      <w:r w:rsidRPr="00336FA8">
        <w:rPr>
          <w:rFonts w:eastAsiaTheme="minorEastAsia" w:hint="eastAsia"/>
          <w:rtl/>
        </w:rPr>
        <w:t>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دان</w:t>
      </w:r>
      <w:r w:rsidRPr="00336FA8">
        <w:rPr>
          <w:rFonts w:eastAsiaTheme="minorEastAsia"/>
          <w:rtl/>
        </w:rPr>
        <w:t xml:space="preserve"> </w:t>
      </w:r>
      <w:r w:rsidR="006A2814" w:rsidRPr="00336FA8">
        <w:rPr>
          <w:rFonts w:eastAsiaTheme="minorEastAsia" w:hint="eastAsia"/>
          <w:rtl/>
        </w:rPr>
        <w:t>معنا است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ک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تفاوت معنی‏داری </w:t>
      </w:r>
      <w:r w:rsidRPr="00336FA8">
        <w:rPr>
          <w:rFonts w:eastAsiaTheme="minorEastAsia" w:hint="eastAsia"/>
          <w:rtl/>
        </w:rPr>
        <w:t>ب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ار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انس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رآم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>کشاورزا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قبل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ع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ز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جر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رنام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ترو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ج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جو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ارد</w:t>
      </w:r>
      <w:r w:rsidRPr="00336FA8">
        <w:rPr>
          <w:rFonts w:eastAsiaTheme="minorEastAsia"/>
          <w:rtl/>
        </w:rPr>
        <w:t>.</w:t>
      </w:r>
    </w:p>
    <w:p w14:paraId="04A3A9B5" w14:textId="77777777" w:rsidR="00336FA8" w:rsidRDefault="00336FA8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336FA8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F497CC7" w14:textId="2723F33C" w:rsidR="000B317F" w:rsidRPr="00674CD6" w:rsidRDefault="000B317F" w:rsidP="000E5F1B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209220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 برای</w:t>
      </w:r>
      <w:r w:rsidR="000E5F1B">
        <w:rPr>
          <w:rFonts w:hint="cs"/>
          <w:sz w:val="28"/>
          <w:rtl/>
        </w:rPr>
        <w:t xml:space="preserve"> مقایسه بردار میانگین دو گروه مستقل</w:t>
      </w:r>
      <w:bookmarkEnd w:id="46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اول ب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دوم توافق دارد؟</w:t>
      </w:r>
    </w:p>
    <w:p w14:paraId="0284D8FF" w14:textId="1764EB08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753CC3FF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29370B02" w:rsidR="000B317F" w:rsidRPr="000E5F1B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0E5F1B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 هستند).</w:t>
      </w:r>
    </w:p>
    <w:p w14:paraId="1ECF48E1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21AD05D6" w:rsidR="000B317F" w:rsidRPr="000E5F1B" w:rsidRDefault="000B317F" w:rsidP="00380459">
      <w:pPr>
        <w:widowControl w:val="0"/>
        <w:rPr>
          <w:rFonts w:eastAsiaTheme="minorEastAsia"/>
        </w:rPr>
      </w:pPr>
      <w:r w:rsidRPr="000E5F1B">
        <w:rPr>
          <w:rFonts w:hint="cs"/>
          <w:rtl/>
        </w:rPr>
        <w:t xml:space="preserve">نتایج دو آزمایش با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0E5F1B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A</m:t>
            </m:r>
          </m:sub>
        </m:sSub>
      </m:oMath>
      <w:r w:rsidRPr="000E5F1B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sub>
        </m:sSub>
      </m:oMath>
      <w:r w:rsidRPr="000E5F1B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c</m:t>
        </m:r>
      </m:oMath>
      <w:r w:rsidRPr="000E5F1B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192E9865" w:rsidR="000B317F" w:rsidRPr="000E5F1B" w:rsidRDefault="000E5F1B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5FBDEA94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68F38F8D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0E5F1B" w:rsidRDefault="000B317F" w:rsidP="00380459">
      <w:pPr>
        <w:widowControl w:val="0"/>
        <w:rPr>
          <w:rtl/>
        </w:rPr>
      </w:pPr>
      <w:r w:rsidRPr="000E5F1B">
        <w:rPr>
          <w:rFonts w:hint="cs"/>
          <w:rtl/>
        </w:rPr>
        <w:t>که در آن:</w:t>
      </w:r>
    </w:p>
    <w:p w14:paraId="25AC3821" w14:textId="0934F87B" w:rsidR="000B317F" w:rsidRPr="000E5F1B" w:rsidRDefault="00656757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>برای سایر جملات نیز تعاریف مشابهی وجود دارد.</w:t>
      </w:r>
    </w:p>
    <w:p w14:paraId="12085F39" w14:textId="0E6575F2" w:rsidR="000B317F" w:rsidRPr="000E5F1B" w:rsidRDefault="00656757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0E5F1B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0A40E446" w:rsidR="000B317F" w:rsidRPr="000E5F1B" w:rsidRDefault="00656757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 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49BCBAD2" w:rsidR="000B317F" w:rsidRPr="000E5F1B" w:rsidRDefault="000E5F1B" w:rsidP="00380459">
      <w:pPr>
        <w:widowControl w:val="0"/>
        <w:rPr>
          <w:rFonts w:eastAsiaTheme="minorEastAsia"/>
          <w:rtl/>
        </w:rPr>
      </w:pPr>
      <w:r w:rsidRPr="000E5F1B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0E5F1B">
        <w:rPr>
          <w:rFonts w:eastAsiaTheme="minorEastAsia" w:hint="cs"/>
          <w:rtl/>
        </w:rPr>
        <w:t xml:space="preserve"> </w:t>
      </w:r>
      <w:r w:rsidRPr="000E5F1B">
        <w:rPr>
          <w:rFonts w:hint="cs"/>
          <w:rtl/>
        </w:rPr>
        <w:t>برابر است با:</w:t>
      </w:r>
    </w:p>
    <w:p w14:paraId="264BA474" w14:textId="77839C28" w:rsidR="000B317F" w:rsidRPr="000E5F1B" w:rsidRDefault="000E5F1B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p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p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3663469C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950623">
        <w:rPr>
          <w:rFonts w:hint="cs"/>
          <w:rtl/>
        </w:rPr>
        <w:t xml:space="preserve"> </w:t>
      </w:r>
      <w:r w:rsidRPr="000E5F1B">
        <w:rPr>
          <w:rFonts w:eastAsiaTheme="minorEastAsia" w:hint="cs"/>
          <w:rtl/>
        </w:rPr>
        <w:t xml:space="preserve">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p-1 </m:t>
            </m:r>
          </m:e>
        </m:d>
      </m:oMath>
      <w:r w:rsidRPr="000E5F1B">
        <w:rPr>
          <w:rFonts w:eastAsiaTheme="minorEastAsia" w:hint="cs"/>
          <w:rtl/>
        </w:rPr>
        <w:t xml:space="preserve"> مقایسه کرد. در اینجا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0E5F1B">
        <w:rPr>
          <w:rFonts w:eastAsiaTheme="minorEastAsia" w:hint="cs"/>
          <w:rtl/>
        </w:rPr>
        <w:t>، تعداد متغیرها می‏باشد</w:t>
      </w:r>
      <w:r w:rsidRPr="000E5F1B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1A9CDB1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eastAsia"/>
          <w:rtl/>
        </w:rPr>
        <w:t>،</w:t>
      </w:r>
      <w:bookmarkStart w:id="47" w:name="_Hlk29752937"/>
      <w:r w:rsidR="000E5F1B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bookmarkEnd w:id="47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0829DF3C" w:rsidR="00641CC9" w:rsidRPr="000E5F1B" w:rsidRDefault="000E5F1B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remove all variable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rm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list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l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functions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sourc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r/func.R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packages</w:t>
      </w:r>
      <w:r w:rsidRPr="000E5F1B">
        <w:rPr>
          <w:rFonts w:ascii="Calibri" w:hAnsi="Calibri" w:cs="Calibri"/>
        </w:rPr>
        <w:br/>
        <w:t>want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acm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dply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psych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ggpub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MVTests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ha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wants </w:t>
      </w:r>
      <w:r w:rsidRPr="000E5F1B">
        <w:rPr>
          <w:rFonts w:ascii="Calibri" w:hAnsi="Calibri" w:cs="Calibri"/>
          <w:b/>
          <w:color w:val="CE5C00"/>
        </w:rPr>
        <w:t>%in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owname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stalled.package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b/>
          <w:color w:val="204A87"/>
        </w:rPr>
        <w:t>an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 xml:space="preserve">has)) </w:t>
      </w:r>
      <w:r w:rsidRPr="000E5F1B">
        <w:rPr>
          <w:rFonts w:ascii="Calibri" w:hAnsi="Calibri" w:cs="Calibri"/>
          <w:b/>
          <w:color w:val="204A87"/>
        </w:rPr>
        <w:t>install.packages</w:t>
      </w:r>
      <w:r w:rsidRPr="000E5F1B">
        <w:rPr>
          <w:rFonts w:ascii="Calibri" w:hAnsi="Calibri" w:cs="Calibri"/>
        </w:rPr>
        <w:t>(wants[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>has])</w:t>
      </w:r>
      <w:r w:rsidRPr="000E5F1B">
        <w:rPr>
          <w:rFonts w:ascii="Calibri" w:hAnsi="Calibri" w:cs="Calibri"/>
        </w:rPr>
        <w:br/>
        <w:t>pacman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p_load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char =</w:t>
      </w:r>
      <w:r w:rsidRPr="000E5F1B">
        <w:rPr>
          <w:rFonts w:ascii="Calibri" w:hAnsi="Calibri" w:cs="Calibri"/>
        </w:rPr>
        <w:t xml:space="preserve"> wants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ead.csv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data/Data_Test_18.csv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head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how data</w:t>
      </w:r>
      <w:r w:rsidRPr="000E5F1B">
        <w:rPr>
          <w:rFonts w:ascii="Calibri" w:hAnsi="Calibri" w:cs="Calibri"/>
        </w:rPr>
        <w:br/>
        <w:t>psych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headTai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top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botto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6A380780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- فرض می‏شود هر دو جامعه به صورت نرمال توزیع شده باشند و از هم مستقل هستند.</w:t>
      </w:r>
    </w:p>
    <w:p w14:paraId="25D1E4C5" w14:textId="7D21D5A9" w:rsidR="000B317F" w:rsidRPr="00674CD6" w:rsidRDefault="002A27BA" w:rsidP="00380459">
      <w:pPr>
        <w:widowControl w:val="0"/>
      </w:pPr>
      <w:r w:rsidRPr="00674CD6">
        <w:rPr>
          <w:rFonts w:hint="cs"/>
          <w:rtl/>
        </w:rPr>
        <w:t>برای توصیف تغییرات نمونه‏ها</w:t>
      </w:r>
      <w:r w:rsidR="000E5F1B" w:rsidRPr="00674CD6">
        <w:rPr>
          <w:rFonts w:hint="cs"/>
          <w:rtl/>
        </w:rPr>
        <w:t xml:space="preserve">، از نمودار جعبه‏ای برای بررسی تغییرات توزیع نمونه‏ها حول میانه استفاده شده است. برای این منظور از </w:t>
      </w:r>
      <w:r w:rsidR="000E5F1B"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0E5F1B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0E5F1B" w:rsidRPr="00674CD6">
        <w:rPr>
          <w:rFonts w:hint="cs"/>
          <w:rtl/>
        </w:rPr>
        <w:t xml:space="preserve"> استفاده شده است.</w:t>
      </w:r>
    </w:p>
    <w:p w14:paraId="00422ACB" w14:textId="0E917980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prepare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visualizing samples with box plots</w:t>
      </w:r>
      <w:r w:rsidRPr="000E5F1B">
        <w:rPr>
          <w:rFonts w:ascii="Calibri" w:hAnsi="Calibri" w:cs="Calibri"/>
        </w:rPr>
        <w:br/>
        <w:t xml:space="preserve">S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 </w:t>
      </w:r>
      <w:r w:rsidR="00950623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S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Wid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</w:t>
      </w:r>
      <w:r w:rsidRPr="000E5F1B">
        <w:rPr>
          <w:rFonts w:ascii="Calibri" w:hAnsi="Calibri" w:cs="Calibri"/>
        </w:rPr>
        <w:t xml:space="preserve"> 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arrange on one page</w:t>
      </w:r>
      <w:r w:rsidRPr="000E5F1B">
        <w:rPr>
          <w:rFonts w:ascii="Calibri" w:hAnsi="Calibri" w:cs="Calibri"/>
        </w:rPr>
        <w:br/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arrange</w:t>
      </w:r>
      <w:r w:rsidRPr="000E5F1B">
        <w:rPr>
          <w:rFonts w:ascii="Calibri" w:hAnsi="Calibri" w:cs="Calibri"/>
        </w:rPr>
        <w:t xml:space="preserve">(SL, SW, PL, PW, </w:t>
      </w:r>
      <w:r w:rsidRPr="000E5F1B">
        <w:rPr>
          <w:rFonts w:ascii="Calibri" w:hAnsi="Calibri" w:cs="Calibri"/>
          <w:color w:val="204A87"/>
        </w:rPr>
        <w:t>nrow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nco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p w14:paraId="05705D54" w14:textId="407BC234" w:rsidR="000B317F" w:rsidRPr="00674CD6" w:rsidRDefault="000E5F1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66D62CBD" wp14:editId="0225C255">
            <wp:extent cx="3474720" cy="34747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9201B" w14:textId="5DBB28BA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58F70F9D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E5F1B">
        <w:rPr>
          <w:rFonts w:ascii="Calibri" w:hAnsi="Calibri" w:cs="Calibri"/>
          <w:i/>
          <w:color w:val="8F5902"/>
        </w:rPr>
        <w:t># method 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etting initial parameter values</w:t>
      </w:r>
      <w:r w:rsidRPr="000E5F1B">
        <w:rPr>
          <w:rFonts w:ascii="Calibri" w:hAnsi="Calibri" w:cs="Calibri"/>
        </w:rPr>
        <w:br/>
        <w:t>X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unction</w:t>
      </w:r>
      <w:r w:rsidRPr="000E5F1B">
        <w:rPr>
          <w:rFonts w:ascii="Calibri" w:hAnsi="Calibri" w:cs="Calibri"/>
        </w:rPr>
        <w:t>(X, Y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X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X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Y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result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 xml:space="preserve">((X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 xml:space="preserve">(X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Y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>(Y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return</w:t>
      </w:r>
      <w:r w:rsidRPr="000E5F1B">
        <w:rPr>
          <w:rFonts w:ascii="Calibri" w:hAnsi="Calibri" w:cs="Calibri"/>
        </w:rPr>
        <w:t>(result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setosa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olMean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  <w:t>n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versicolor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olMean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  <w:t>n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n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</w:t>
      </w:r>
      <w:r w:rsidRPr="000E5F1B">
        <w:rPr>
          <w:rFonts w:ascii="Calibri" w:hAnsi="Calibri" w:cs="Calibri"/>
        </w:rPr>
        <w:br/>
        <w:t>p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co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olve the equations to find the statistics a, b, c and d (AA * x = BB)</w:t>
      </w:r>
      <w:r w:rsidRPr="000E5F1B">
        <w:rPr>
          <w:rFonts w:ascii="Calibri" w:hAnsi="Calibri" w:cs="Calibri"/>
        </w:rPr>
        <w:br/>
        <w:t>data_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i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j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         </w:t>
      </w:r>
      <w:r w:rsidRPr="000E5F1B">
        <w:rPr>
          <w:rFonts w:ascii="Calibri" w:hAnsi="Calibri" w:cs="Calibri"/>
        </w:rPr>
        <w:t>data_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data_AA, (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 xml:space="preserve">(A[i], A[j])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B[i], B[j]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}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arra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_AA, </w:t>
      </w:r>
      <w:r w:rsidRPr="000E5F1B">
        <w:rPr>
          <w:rFonts w:ascii="Calibri" w:hAnsi="Calibri" w:cs="Calibri"/>
          <w:color w:val="204A87"/>
        </w:rPr>
        <w:t>di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p, p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i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BB, ((n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mean.A[i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i])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lastRenderedPageBreak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coef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olv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a =</w:t>
      </w:r>
      <w:r w:rsidRPr="000E5F1B">
        <w:rPr>
          <w:rFonts w:ascii="Calibri" w:hAnsi="Calibri" w:cs="Calibri"/>
        </w:rPr>
        <w:t xml:space="preserve"> AA, </w:t>
      </w:r>
      <w:r w:rsidRPr="000E5F1B">
        <w:rPr>
          <w:rFonts w:ascii="Calibri" w:hAnsi="Calibri" w:cs="Calibri"/>
          <w:color w:val="204A87"/>
        </w:rPr>
        <w:t>b =</w:t>
      </w:r>
      <w:r w:rsidRPr="000E5F1B">
        <w:rPr>
          <w:rFonts w:ascii="Calibri" w:hAnsi="Calibri" w:cs="Calibri"/>
        </w:rPr>
        <w:t xml:space="preserve"> B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Hotelling’s T2</w:t>
      </w:r>
      <w:r w:rsidRPr="000E5F1B">
        <w:rPr>
          <w:rFonts w:ascii="Calibri" w:hAnsi="Calibri" w:cs="Calibri"/>
        </w:rPr>
        <w:br/>
        <w:t>T2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i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T2.b, (coef[i]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mean.A[i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i]))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>(T2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T2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.b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test statistic </w:t>
      </w:r>
      <w:r w:rsidRPr="000E5F1B">
        <w:rPr>
          <w:rFonts w:ascii="Calibri" w:hAnsi="Calibri" w:cs="Calibri"/>
        </w:rPr>
        <w:br/>
        <w:t>FF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p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degrees of freedom</w:t>
      </w:r>
      <w:r w:rsidRPr="000E5F1B">
        <w:rPr>
          <w:rFonts w:ascii="Calibri" w:hAnsi="Calibri" w:cs="Calibri"/>
        </w:rPr>
        <w:br/>
        <w:t>df1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</w:t>
      </w:r>
      <w:r w:rsidRPr="000E5F1B">
        <w:rPr>
          <w:rFonts w:ascii="Calibri" w:hAnsi="Calibri" w:cs="Calibri"/>
        </w:rPr>
        <w:br/>
        <w:t>df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compute the critical values and p-value</w:t>
      </w:r>
      <w:r w:rsidRPr="000E5F1B">
        <w:rPr>
          <w:rFonts w:ascii="Calibri" w:hAnsi="Calibri" w:cs="Calibri"/>
        </w:rPr>
        <w:br/>
        <w:t>alph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0.05</w:t>
      </w:r>
      <w:r w:rsidRPr="000E5F1B">
        <w:rPr>
          <w:rFonts w:ascii="Calibri" w:hAnsi="Calibri" w:cs="Calibri"/>
        </w:rPr>
        <w:br/>
        <w:t>alternative 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alternative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t>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q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q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} </w:t>
      </w:r>
      <w:r w:rsidRPr="000E5F1B">
        <w:rPr>
          <w:rFonts w:ascii="Calibri" w:hAnsi="Calibri" w:cs="Calibri"/>
          <w:b/>
          <w:color w:val="204A87"/>
        </w:rPr>
        <w:t>else</w:t>
      </w:r>
      <w:r w:rsidRPr="000E5F1B">
        <w:rPr>
          <w:rFonts w:ascii="Calibri" w:hAnsi="Calibri" w:cs="Calibri"/>
        </w:rPr>
        <w:t xml:space="preserve">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q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q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p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q =</w:t>
      </w:r>
      <w:r w:rsidRPr="000E5F1B">
        <w:rPr>
          <w:rFonts w:ascii="Calibri" w:hAnsi="Calibri" w:cs="Calibri"/>
        </w:rPr>
        <w:t xml:space="preserve"> FF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witch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EXPR =</w:t>
      </w:r>
      <w:r w:rsidRPr="000E5F1B">
        <w:rPr>
          <w:rFonts w:ascii="Calibri" w:hAnsi="Calibri" w:cs="Calibri"/>
        </w:rPr>
        <w:t xml:space="preserve"> alternativ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two.side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in</w:t>
      </w:r>
      <w:r w:rsidRPr="000E5F1B">
        <w:rPr>
          <w:rFonts w:ascii="Calibri" w:hAnsi="Calibri" w:cs="Calibri"/>
        </w:rPr>
        <w:t xml:space="preserve">(p_value,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less =</w:t>
      </w:r>
      <w:r w:rsidRPr="000E5F1B">
        <w:rPr>
          <w:rFonts w:ascii="Calibri" w:hAnsi="Calibri" w:cs="Calibri"/>
        </w:rPr>
        <w:t xml:space="preserve"> p_valu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great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lastRenderedPageBreak/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Hotelling T Sqaure Statistic:"</w:t>
      </w:r>
      <w:r w:rsidRPr="000E5F1B">
        <w:rPr>
          <w:rFonts w:ascii="Calibri" w:hAnsi="Calibri" w:cs="Calibri"/>
        </w:rPr>
        <w:t xml:space="preserve">, T2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Test Statistic:"</w:t>
      </w:r>
      <w:r w:rsidRPr="000E5F1B">
        <w:rPr>
          <w:rFonts w:ascii="Calibri" w:hAnsi="Calibri" w:cs="Calibri"/>
        </w:rPr>
        <w:t xml:space="preserve">, FF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Degrees of Freedom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df1, df2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Critical Values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lower.critical, upper.critical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-value:"</w:t>
      </w:r>
      <w:r w:rsidRPr="000E5F1B">
        <w:rPr>
          <w:rFonts w:ascii="Calibri" w:hAnsi="Calibri" w:cs="Calibri"/>
        </w:rPr>
        <w:t xml:space="preserve">, p_value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</w:p>
    <w:p w14:paraId="2B495725" w14:textId="086FCFE2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Hotelling T </w:t>
      </w:r>
      <w:r w:rsidR="00C03D21" w:rsidRPr="00674CD6">
        <w:rPr>
          <w:rFonts w:asciiTheme="minorHAnsi" w:hAnsiTheme="minorHAnsi" w:cstheme="minorHAnsi"/>
          <w:color w:val="auto"/>
          <w:szCs w:val="22"/>
          <w:lang w:bidi="ar-SA"/>
        </w:rPr>
        <w:t>Squar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69B1D5B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</w:t>
      </w:r>
      <w:r w:rsidRPr="00E85AB5">
        <w:rPr>
          <w:rFonts w:hint="cs"/>
          <w:rtl/>
          <w:lang w:bidi="ar-SA"/>
        </w:rPr>
        <w:t xml:space="preserve">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E85AB5">
        <w:rPr>
          <w:rFonts w:eastAsiaTheme="minorEastAsia" w:hint="cs"/>
          <w:rtl/>
        </w:rPr>
        <w:t xml:space="preserve"> </w:t>
      </w:r>
      <w:r w:rsidRPr="00E85AB5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0B6A20A2" w:rsidR="000B317F" w:rsidRPr="00674CD6" w:rsidRDefault="00E85AB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172AD23" wp14:editId="4AB8E971">
            <wp:extent cx="2286000" cy="2286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FFBA5" w14:textId="1486DAF2" w:rsidR="000B317F" w:rsidRPr="00E85AB5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همانطور که مشخص است، در آزمون </w:t>
      </w:r>
      <w:r w:rsidR="00CE1774" w:rsidRPr="00E85AB5">
        <w:rPr>
          <w:rFonts w:hint="cs"/>
          <w:rtl/>
        </w:rPr>
        <w:t>دو دنباله</w:t>
      </w:r>
      <w:r w:rsidRPr="00E85AB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E85AB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E85AB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85AB5">
        <w:rPr>
          <w:rFonts w:hint="cs"/>
          <w:rtl/>
        </w:rPr>
        <w:t xml:space="preserve"> برابر با (92/2 </w:t>
      </w:r>
      <w:r w:rsidRPr="00E85AB5">
        <w:rPr>
          <w:rFonts w:ascii="Times New Roman" w:hAnsi="Times New Roman" w:cs="Times New Roman" w:hint="cs"/>
          <w:rtl/>
        </w:rPr>
        <w:t>–</w:t>
      </w:r>
      <w:r w:rsidRPr="00E85AB5">
        <w:rPr>
          <w:rFonts w:hint="cs"/>
          <w:rtl/>
        </w:rPr>
        <w:t xml:space="preserve"> 12/0) است (جدول شماره 3). مقدار محاسبه شده </w:t>
      </w:r>
      <w:r w:rsidR="00E85AB5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E85AB5">
        <w:rPr>
          <w:rFonts w:eastAsiaTheme="minorEastAsia" w:hint="cs"/>
          <w:rtl/>
        </w:rPr>
        <w:t xml:space="preserve"> </w:t>
      </w:r>
      <w:r w:rsidR="00E85AB5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E85AB5">
        <w:rPr>
          <w:rFonts w:eastAsiaTheme="minorEastAsia" w:hint="cs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یشتر از </w:t>
      </w:r>
      <w:r w:rsidRPr="00E85AB5">
        <w:rPr>
          <w:rFonts w:eastAsiaTheme="minorEastAsia" w:hint="eastAsia"/>
          <w:rtl/>
        </w:rPr>
        <w:t>مقا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ر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حرانی بوده و در نتیجه </w:t>
      </w:r>
      <w:r w:rsidR="00D27E04" w:rsidRPr="00E85AB5">
        <w:rPr>
          <w:rFonts w:eastAsiaTheme="minorEastAsia" w:hint="cs"/>
          <w:rtl/>
        </w:rPr>
        <w:t>فرضیه صفر</w:t>
      </w:r>
      <w:r w:rsidRPr="00E85AB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E85AB5">
        <w:rPr>
          <w:rFonts w:eastAsiaTheme="minorEastAsia" w:hint="cs"/>
          <w:rtl/>
        </w:rPr>
        <w:t xml:space="preserve"> رد خواهد شد. </w:t>
      </w:r>
      <w:r w:rsidRPr="00E85AB5">
        <w:rPr>
          <w:rFonts w:eastAsiaTheme="minorEastAsia" w:hint="eastAsia"/>
          <w:rtl/>
        </w:rPr>
        <w:t>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دان</w:t>
      </w:r>
      <w:r w:rsidRPr="00E85AB5">
        <w:rPr>
          <w:rFonts w:eastAsiaTheme="minorEastAsia"/>
          <w:rtl/>
        </w:rPr>
        <w:t xml:space="preserve"> </w:t>
      </w:r>
      <w:r w:rsidR="006A2814" w:rsidRPr="00E85AB5">
        <w:rPr>
          <w:rFonts w:eastAsiaTheme="minorEastAsia" w:hint="eastAsia"/>
          <w:rtl/>
        </w:rPr>
        <w:t>معنا ا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ک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توافق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ول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ا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دوم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وجود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ندارد</w:t>
      </w:r>
      <w:r w:rsidRPr="00E85AB5">
        <w:rPr>
          <w:rFonts w:eastAsiaTheme="minorEastAsia"/>
          <w:rtl/>
        </w:rPr>
        <w:t>.</w:t>
      </w:r>
    </w:p>
    <w:p w14:paraId="3D45D091" w14:textId="031B99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در </w:t>
      </w:r>
      <w:r w:rsidRPr="00E85AB5">
        <w:rPr>
          <w:rFonts w:hint="cs"/>
          <w:u w:val="single"/>
          <w:rtl/>
        </w:rPr>
        <w:t>روش دوم</w:t>
      </w:r>
      <w:r w:rsidRPr="00E85AB5">
        <w:rPr>
          <w:rFonts w:hint="cs"/>
          <w:rtl/>
        </w:rPr>
        <w:t xml:space="preserve">، </w:t>
      </w:r>
      <w:r w:rsidRPr="00E85AB5">
        <w:rPr>
          <w:rFonts w:hint="eastAsia"/>
          <w:rtl/>
        </w:rPr>
        <w:t>برا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ررس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bookmarkStart w:id="48" w:name="_Hlk29755611"/>
      <w:r w:rsidRPr="00E85AB5">
        <w:rPr>
          <w:rFonts w:hint="eastAsia"/>
          <w:rtl/>
        </w:rPr>
        <w:t>توافق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 دست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مده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ز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زما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ش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ول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ا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</w:t>
      </w:r>
      <w:r w:rsidR="000D6B08" w:rsidRPr="00674CD6">
        <w:rPr>
          <w:rFonts w:hint="eastAsia"/>
          <w:rtl/>
        </w:rPr>
        <w:t xml:space="preserve">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8"/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VTest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woSamplesHT2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2DCAF165" w:rsidR="000B317F" w:rsidRPr="00E85AB5" w:rsidRDefault="00E85AB5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E85AB5">
        <w:rPr>
          <w:rFonts w:ascii="Calibri" w:hAnsi="Calibri" w:cs="Calibri"/>
          <w:i/>
          <w:color w:val="8F5902"/>
        </w:rPr>
        <w:lastRenderedPageBreak/>
        <w:t># method 2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setting initial parameter values</w:t>
      </w:r>
      <w:r w:rsidRPr="00E85AB5">
        <w:rPr>
          <w:rFonts w:ascii="Calibri" w:hAnsi="Calibri" w:cs="Calibri"/>
        </w:rPr>
        <w:br/>
        <w:t>data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 xml:space="preserve">data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filter</w:t>
      </w:r>
      <w:r w:rsidRPr="00E85AB5">
        <w:rPr>
          <w:rFonts w:ascii="Calibri" w:hAnsi="Calibri" w:cs="Calibri"/>
        </w:rPr>
        <w:t xml:space="preserve">(Species </w:t>
      </w:r>
      <w:r w:rsidRPr="00E85AB5">
        <w:rPr>
          <w:rFonts w:ascii="Calibri" w:hAnsi="Calibri" w:cs="Calibri"/>
          <w:b/>
          <w:color w:val="CE5C00"/>
        </w:rPr>
        <w:t>!=</w:t>
      </w:r>
      <w:r w:rsidRPr="00E85AB5">
        <w:rPr>
          <w:rFonts w:ascii="Calibri" w:hAnsi="Calibri" w:cs="Calibri"/>
          <w:color w:val="4E9A06"/>
        </w:rPr>
        <w:t xml:space="preserve"> "virginica"</w:t>
      </w:r>
      <w:r w:rsidRPr="00E85AB5">
        <w:rPr>
          <w:rFonts w:ascii="Calibri" w:hAnsi="Calibri" w:cs="Calibri"/>
        </w:rPr>
        <w:t xml:space="preserve">)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select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CE5C00"/>
        </w:rPr>
        <w:t>-</w:t>
      </w:r>
      <w:r w:rsidRPr="00E85AB5">
        <w:rPr>
          <w:rFonts w:ascii="Calibri" w:hAnsi="Calibri" w:cs="Calibri"/>
        </w:rPr>
        <w:t>Species)</w:t>
      </w:r>
      <w:r w:rsidRPr="00E85AB5">
        <w:rPr>
          <w:rFonts w:ascii="Calibri" w:hAnsi="Calibri" w:cs="Calibri"/>
        </w:rPr>
        <w:br/>
        <w:t>group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c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1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 xml:space="preserve">), 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2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>)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use "TwoSamplesHT2" function from "MVTests" package</w:t>
      </w:r>
      <w:r w:rsidRPr="00E85AB5">
        <w:rPr>
          <w:rFonts w:ascii="Calibri" w:hAnsi="Calibri" w:cs="Calibri"/>
        </w:rPr>
        <w:br/>
        <w:t>result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>MVTests</w:t>
      </w:r>
      <w:r w:rsidRPr="00E85AB5">
        <w:rPr>
          <w:rFonts w:ascii="Calibri" w:hAnsi="Calibri" w:cs="Calibri"/>
          <w:b/>
          <w:color w:val="CE5C00"/>
        </w:rPr>
        <w:t>::</w:t>
      </w:r>
      <w:r w:rsidRPr="00E85AB5">
        <w:rPr>
          <w:rFonts w:ascii="Calibri" w:hAnsi="Calibri" w:cs="Calibri"/>
          <w:b/>
          <w:color w:val="204A87"/>
        </w:rPr>
        <w:t>TwoSamplesHT2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data =</w:t>
      </w:r>
      <w:r w:rsidRPr="00E85AB5">
        <w:rPr>
          <w:rFonts w:ascii="Calibri" w:hAnsi="Calibri" w:cs="Calibri"/>
        </w:rPr>
        <w:t xml:space="preserve"> data, </w:t>
      </w:r>
      <w:r w:rsidRPr="00E85AB5">
        <w:rPr>
          <w:rFonts w:ascii="Calibri" w:hAnsi="Calibri" w:cs="Calibri"/>
          <w:color w:val="204A87"/>
        </w:rPr>
        <w:t>group =</w:t>
      </w:r>
      <w:r w:rsidRPr="00E85AB5">
        <w:rPr>
          <w:rFonts w:ascii="Calibri" w:hAnsi="Calibri" w:cs="Calibri"/>
        </w:rPr>
        <w:t xml:space="preserve"> group, </w:t>
      </w:r>
      <w:r w:rsidRPr="00E85AB5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    </w:t>
      </w:r>
      <w:r w:rsidRPr="00E85AB5">
        <w:rPr>
          <w:rFonts w:ascii="Calibri" w:hAnsi="Calibri" w:cs="Calibri"/>
        </w:rPr>
        <w:t xml:space="preserve">         </w:t>
      </w:r>
      <w:r w:rsidRPr="00E85AB5">
        <w:rPr>
          <w:rFonts w:ascii="Calibri" w:hAnsi="Calibri" w:cs="Calibri"/>
          <w:color w:val="204A87"/>
        </w:rPr>
        <w:t>alpha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0.05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204A87"/>
        </w:rPr>
        <w:t>Homogenity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8F5902"/>
        </w:rPr>
        <w:t>TRUE</w:t>
      </w:r>
      <w:r w:rsidRPr="00E85AB5">
        <w:rPr>
          <w:rFonts w:ascii="Calibri" w:hAnsi="Calibri" w:cs="Calibri"/>
        </w:rPr>
        <w:t>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b/>
          <w:color w:val="204A87"/>
        </w:rPr>
        <w:t>summary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object =</w:t>
      </w:r>
      <w:r w:rsidRPr="00E85AB5">
        <w:rPr>
          <w:rFonts w:ascii="Calibri" w:hAnsi="Calibri" w:cs="Calibri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326B1E6B" w14:textId="77777777" w:rsidR="00E85AB5" w:rsidRDefault="00E85AB5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85AB5" w:rsidSect="007642FC">
          <w:headerReference w:type="default" r:id="rId8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067C16B" w14:textId="1FC142E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9" w:name="_Toc32092207"/>
      <w:r w:rsidRPr="00674CD6">
        <w:rPr>
          <w:rFonts w:hint="cs"/>
          <w:sz w:val="28"/>
          <w:rtl/>
        </w:rPr>
        <w:lastRenderedPageBreak/>
        <w:t xml:space="preserve">آزمون 19: آزمون تشخیص منشا </w:t>
      </w:r>
      <w:r w:rsidR="00F03A18">
        <w:rPr>
          <w:rFonts w:hint="cs"/>
          <w:sz w:val="28"/>
          <w:rtl/>
        </w:rPr>
        <w:t xml:space="preserve">(گروه) </w:t>
      </w:r>
      <w:r w:rsidRPr="00674CD6">
        <w:rPr>
          <w:rFonts w:hint="cs"/>
          <w:sz w:val="28"/>
          <w:rtl/>
        </w:rPr>
        <w:t xml:space="preserve">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49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70AB4AF1" w:rsidR="000B317F" w:rsidRPr="008F645B" w:rsidRDefault="000B317F" w:rsidP="00380459">
      <w:pPr>
        <w:widowControl w:val="0"/>
      </w:pPr>
      <w:bookmarkStart w:id="50" w:name="_Hlk29830239"/>
      <w:r w:rsidRPr="008F645B">
        <w:rPr>
          <w:rFonts w:hint="cs"/>
          <w:rtl/>
        </w:rPr>
        <w:t xml:space="preserve">به منظور تعیین منشا یک سری از مقادیر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Fonts w:eastAsiaTheme="minorEastAsia" w:hint="cs"/>
          <w:rtl/>
        </w:rPr>
        <w:t xml:space="preserve"> متغیر تصادفی</w:t>
      </w:r>
      <w:bookmarkEnd w:id="50"/>
      <w:r w:rsidRPr="008F645B">
        <w:rPr>
          <w:rFonts w:eastAsiaTheme="minorEastAsia" w:hint="cs"/>
          <w:rtl/>
        </w:rPr>
        <w:t>، هنگامیکه این سری قطعا</w:t>
      </w:r>
      <w:r w:rsidR="008F645B">
        <w:rPr>
          <w:rFonts w:eastAsiaTheme="minorEastAsia" w:hint="cs"/>
          <w:rtl/>
        </w:rPr>
        <w:t>ً</w:t>
      </w:r>
      <w:r w:rsidRPr="008F645B">
        <w:rPr>
          <w:rFonts w:eastAsiaTheme="minorEastAsia" w:hint="cs"/>
          <w:rtl/>
        </w:rPr>
        <w:t xml:space="preserve"> از یکی از دو جامعه انتخاب شده باشند.</w:t>
      </w:r>
    </w:p>
    <w:p w14:paraId="190ECEA5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40BA94A8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 (آزمون 18) دارد</w:t>
      </w:r>
      <w:r w:rsidRPr="008F645B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464DAAB0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hint="cs"/>
          <w:rtl/>
        </w:rPr>
        <w:t>با توجه به نمادهای استفاد</w:t>
      </w:r>
      <w:r w:rsidRPr="008F645B">
        <w:rPr>
          <w:rFonts w:hint="eastAsia"/>
          <w:rtl/>
        </w:rPr>
        <w:t>ه</w:t>
      </w:r>
      <w:r w:rsidRPr="008F645B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A, B)</m:t>
        </m:r>
      </m:oMath>
      <w:r w:rsidRPr="008F645B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6D09C11C" w:rsidR="000B317F" w:rsidRPr="008F645B" w:rsidRDefault="00656757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53C1F639" w:rsidR="000B317F" w:rsidRPr="008F645B" w:rsidRDefault="00656757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1DBB9123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m:rPr>
            <m:sty m:val="p"/>
          </m:rPr>
          <w:rPr>
            <w:rFonts w:ascii="Cambria Math" w:eastAsiaTheme="minorEastAsia" w:hAnsi="Cambria Math"/>
          </w:rPr>
          <m:t>S</m:t>
        </m:r>
      </m:oMath>
      <w:r w:rsidRPr="008F645B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D0BAB52" w:rsidR="000B317F" w:rsidRPr="008F645B" w:rsidRDefault="00656757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66589DD1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8F645B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8F645B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3C59CB10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8F645B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8F645B">
        <w:rPr>
          <w:rFonts w:hint="cs"/>
          <w:rtl/>
        </w:rPr>
        <w:t>) تعلق دارند؟</w:t>
      </w:r>
    </w:p>
    <w:p w14:paraId="2776632F" w14:textId="77777777" w:rsidR="00D5304D" w:rsidRPr="008F645B" w:rsidRDefault="00D5304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3C5F67E" w14:textId="464D8865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F645B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F645B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b/>
          <w:bCs/>
          <w:sz w:val="22"/>
          <w:szCs w:val="28"/>
          <w:u w:val="single"/>
        </w:rPr>
        <w:t>R</w:t>
      </w:r>
      <w:r w:rsidRPr="008F645B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8F645B" w:rsidRDefault="000B317F" w:rsidP="00380459">
      <w:pPr>
        <w:widowControl w:val="0"/>
        <w:rPr>
          <w:b/>
          <w:bCs/>
          <w:rtl/>
        </w:rPr>
      </w:pPr>
      <w:r w:rsidRPr="008F645B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013F8672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remove all variabl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rm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list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l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functions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source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r/func.R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br/>
      </w:r>
      <w:r w:rsidRPr="008F645B">
        <w:rPr>
          <w:rFonts w:ascii="Calibri" w:hAnsi="Calibri" w:cs="Calibri"/>
          <w:i/>
          <w:color w:val="8F5902"/>
        </w:rPr>
        <w:t># load required packages</w:t>
      </w:r>
      <w:r w:rsidRPr="008F645B">
        <w:rPr>
          <w:rFonts w:ascii="Calibri" w:hAnsi="Calibri" w:cs="Calibri"/>
        </w:rPr>
        <w:br/>
        <w:t>want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c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4E9A06"/>
        </w:rPr>
        <w:t>"pacm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dply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psyc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ggpub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MVTests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ha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 xml:space="preserve">wants </w:t>
      </w:r>
      <w:r w:rsidRPr="008F645B">
        <w:rPr>
          <w:rFonts w:ascii="Calibri" w:hAnsi="Calibri" w:cs="Calibri"/>
          <w:b/>
          <w:color w:val="CE5C00"/>
        </w:rPr>
        <w:t>%in%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ownames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installed.package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if</w:t>
      </w:r>
      <w:r w:rsidRPr="008F645B">
        <w:rPr>
          <w:rFonts w:ascii="Calibri" w:hAnsi="Calibri" w:cs="Calibri"/>
        </w:rPr>
        <w:t xml:space="preserve"> (</w:t>
      </w:r>
      <w:r w:rsidRPr="008F645B">
        <w:rPr>
          <w:rFonts w:ascii="Calibri" w:hAnsi="Calibri" w:cs="Calibri"/>
          <w:b/>
          <w:color w:val="204A87"/>
        </w:rPr>
        <w:t>any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 xml:space="preserve">has)) </w:t>
      </w:r>
      <w:r w:rsidRPr="008F645B">
        <w:rPr>
          <w:rFonts w:ascii="Calibri" w:hAnsi="Calibri" w:cs="Calibri"/>
          <w:b/>
          <w:color w:val="204A87"/>
        </w:rPr>
        <w:t>install.packages</w:t>
      </w:r>
      <w:r w:rsidRPr="008F645B">
        <w:rPr>
          <w:rFonts w:ascii="Calibri" w:hAnsi="Calibri" w:cs="Calibri"/>
        </w:rPr>
        <w:t>(wants[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>has])</w:t>
      </w:r>
      <w:r w:rsidRPr="008F645B">
        <w:rPr>
          <w:rFonts w:ascii="Calibri" w:hAnsi="Calibri" w:cs="Calibri"/>
        </w:rPr>
        <w:br/>
        <w:t>pacman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p_load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char =</w:t>
      </w:r>
      <w:r w:rsidRPr="008F645B">
        <w:rPr>
          <w:rFonts w:ascii="Calibri" w:hAnsi="Calibri" w:cs="Calibri"/>
        </w:rPr>
        <w:t xml:space="preserve"> wants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data</w:t>
      </w:r>
      <w:r w:rsidRPr="008F645B">
        <w:rPr>
          <w:rFonts w:ascii="Calibri" w:hAnsi="Calibri" w:cs="Calibri"/>
        </w:rPr>
        <w:br/>
        <w:t>data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8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  <w:t>data.sample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9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show data</w:t>
      </w:r>
      <w:r w:rsidRPr="008F645B">
        <w:rPr>
          <w:rFonts w:ascii="Calibri" w:hAnsi="Calibri" w:cs="Calibri"/>
        </w:rPr>
        <w:br/>
        <w:t>psych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headTail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data.sample, </w:t>
      </w:r>
      <w:r w:rsidRPr="008F645B">
        <w:rPr>
          <w:rFonts w:ascii="Calibri" w:hAnsi="Calibri" w:cs="Calibri"/>
          <w:color w:val="204A87"/>
        </w:rPr>
        <w:t>top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bottom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0AC7980B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فرض می‏شود هر دو جامعه به صورت نرمال توزیع شده باشند و از هم مستقل هستند.</w:t>
      </w:r>
    </w:p>
    <w:p w14:paraId="5FE512FD" w14:textId="13C9CC38" w:rsidR="000B317F" w:rsidRPr="00674CD6" w:rsidRDefault="008F645B" w:rsidP="008F645B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، از نمودار جعبه‏ای برای بررسی تغییرات توزیع نمونه‏ها حول میانه استفاده شده است. برای این منظور از </w:t>
      </w:r>
      <w:r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2164D86" w14:textId="7A6D965C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visualizing samples with box plots</w:t>
      </w:r>
      <w:r w:rsidRPr="008F645B">
        <w:rPr>
          <w:rFonts w:ascii="Calibri" w:hAnsi="Calibri" w:cs="Calibri"/>
        </w:rPr>
        <w:br/>
        <w:t>S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Leng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S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Width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</w:t>
      </w:r>
      <w:r>
        <w:rPr>
          <w:rFonts w:ascii="Calibri" w:hAnsi="Calibri" w:cs="Calibri"/>
        </w:rPr>
        <w:t xml:space="preserve">  </w:t>
      </w:r>
      <w:r w:rsidRPr="008F645B">
        <w:rPr>
          <w:rFonts w:ascii="Calibri" w:hAnsi="Calibri" w:cs="Calibri"/>
        </w:rPr>
        <w:t xml:space="preserve">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Wid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Petal.Length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Leng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Wid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</w:t>
      </w:r>
      <w:r w:rsidRPr="008F645B">
        <w:rPr>
          <w:rFonts w:ascii="Calibri" w:hAnsi="Calibri" w:cs="Calibri"/>
        </w:rPr>
        <w:t xml:space="preserve">     </w:t>
      </w:r>
      <w:r>
        <w:rPr>
          <w:rFonts w:ascii="Calibri" w:hAnsi="Calibri" w:cs="Calibri"/>
          <w:color w:val="204A87"/>
        </w:rPr>
        <w:t xml:space="preserve">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arrange on one pag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arrange</w:t>
      </w:r>
      <w:r w:rsidRPr="008F645B">
        <w:rPr>
          <w:rFonts w:ascii="Calibri" w:hAnsi="Calibri" w:cs="Calibri"/>
        </w:rPr>
        <w:t xml:space="preserve">(SL, SW, PL, PW, </w:t>
      </w:r>
      <w:r w:rsidRPr="008F645B">
        <w:rPr>
          <w:rFonts w:ascii="Calibri" w:hAnsi="Calibri" w:cs="Calibri"/>
          <w:color w:val="204A87"/>
        </w:rPr>
        <w:t>nrow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ncol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p w14:paraId="5CA8F0CF" w14:textId="2A121C0F" w:rsidR="000B317F" w:rsidRPr="00674CD6" w:rsidRDefault="008F645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13CB3C73" wp14:editId="2065D4EC">
            <wp:extent cx="3657600" cy="3657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8B8AF9E" w14:textId="6FCC9BD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8F645B">
        <w:rPr>
          <w:rFonts w:hint="eastAsia"/>
          <w:rtl/>
        </w:rPr>
        <w:t>مقاد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متغ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تصادف</w:t>
      </w:r>
      <w:r w:rsidRPr="008F645B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8F645B">
        <w:rPr>
          <w:rFonts w:hint="cs"/>
          <w:rtl/>
        </w:rPr>
        <w:t>به دست</w:t>
      </w:r>
      <w:r w:rsidRPr="008F645B">
        <w:rPr>
          <w:rFonts w:hint="cs"/>
          <w:rtl/>
        </w:rPr>
        <w:t xml:space="preserve"> آید</w:t>
      </w:r>
      <w:r w:rsidRPr="00674CD6">
        <w:t>.</w:t>
      </w:r>
    </w:p>
    <w:p w14:paraId="1FB4773E" w14:textId="0B7C75AA" w:rsidR="000B317F" w:rsidRPr="008F645B" w:rsidRDefault="008F645B" w:rsidP="008F645B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8F645B">
        <w:rPr>
          <w:rFonts w:ascii="Calibri" w:hAnsi="Calibri" w:cs="Calibri"/>
          <w:i/>
          <w:color w:val="8F5902"/>
          <w:szCs w:val="20"/>
        </w:rPr>
        <w:t># method 1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8F645B">
        <w:rPr>
          <w:rFonts w:ascii="Calibri" w:hAnsi="Calibri" w:cs="Calibri"/>
          <w:szCs w:val="20"/>
        </w:rPr>
        <w:br/>
        <w:t>X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unction</w:t>
      </w:r>
      <w:r w:rsidRPr="008F645B">
        <w:rPr>
          <w:rFonts w:ascii="Calibri" w:hAnsi="Calibri" w:cs="Calibri"/>
          <w:szCs w:val="20"/>
        </w:rPr>
        <w:t>(X, Y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X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X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Y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result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(X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 xml:space="preserve">(X)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(Y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>(Y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return</w:t>
      </w:r>
      <w:r w:rsidRPr="008F645B">
        <w:rPr>
          <w:rFonts w:ascii="Calibri" w:hAnsi="Calibri" w:cs="Calibri"/>
          <w:szCs w:val="20"/>
        </w:rPr>
        <w:t>(result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at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!=</w:t>
      </w:r>
      <w:r w:rsidRPr="008F645B">
        <w:rPr>
          <w:rFonts w:ascii="Calibri" w:hAnsi="Calibri" w:cs="Calibri"/>
          <w:color w:val="4E9A06"/>
          <w:szCs w:val="20"/>
        </w:rPr>
        <w:t xml:space="preserve"> "virginic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setosa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mea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olMeans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  <w:t>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versicolor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  <w:t>mea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olMeans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  <w:t>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n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n.A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n.B</w:t>
      </w:r>
      <w:r w:rsidRPr="008F645B">
        <w:rPr>
          <w:rFonts w:ascii="Calibri" w:hAnsi="Calibri" w:cs="Calibri"/>
          <w:szCs w:val="20"/>
        </w:rPr>
        <w:br/>
        <w:t>p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col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olve the equations to find the statistics a, b, c and d (AA * x = BB)</w:t>
      </w:r>
      <w:r w:rsidRPr="008F645B">
        <w:rPr>
          <w:rFonts w:ascii="Calibri" w:hAnsi="Calibri" w:cs="Calibri"/>
          <w:szCs w:val="20"/>
        </w:rPr>
        <w:br/>
        <w:t>data_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i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j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         </w:t>
      </w:r>
      <w:r w:rsidRPr="008F645B">
        <w:rPr>
          <w:rFonts w:ascii="Calibri" w:hAnsi="Calibri" w:cs="Calibri"/>
          <w:szCs w:val="20"/>
        </w:rPr>
        <w:t>data_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data_AA, (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 xml:space="preserve">(A[i], A[j])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B[i], B[j]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}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rray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data =</w:t>
      </w:r>
      <w:r w:rsidRPr="008F645B">
        <w:rPr>
          <w:rFonts w:ascii="Calibri" w:hAnsi="Calibri" w:cs="Calibri"/>
          <w:szCs w:val="20"/>
        </w:rPr>
        <w:t xml:space="preserve"> data_AA, </w:t>
      </w:r>
      <w:r w:rsidRPr="008F645B">
        <w:rPr>
          <w:rFonts w:ascii="Calibri" w:hAnsi="Calibri" w:cs="Calibri"/>
          <w:color w:val="204A87"/>
          <w:szCs w:val="20"/>
        </w:rPr>
        <w:t>dim =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p, p)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i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 xml:space="preserve">(BB, ((n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2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(mean.A[i]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[i]))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coef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olve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a =</w:t>
      </w:r>
      <w:r w:rsidRPr="008F645B">
        <w:rPr>
          <w:rFonts w:ascii="Calibri" w:hAnsi="Calibri" w:cs="Calibri"/>
          <w:szCs w:val="20"/>
        </w:rPr>
        <w:t xml:space="preserve"> AA, </w:t>
      </w:r>
      <w:r w:rsidRPr="008F645B">
        <w:rPr>
          <w:rFonts w:ascii="Calibri" w:hAnsi="Calibri" w:cs="Calibri"/>
          <w:color w:val="204A87"/>
          <w:szCs w:val="20"/>
        </w:rPr>
        <w:t>b =</w:t>
      </w:r>
      <w:r w:rsidRPr="008F645B">
        <w:rPr>
          <w:rFonts w:ascii="Calibri" w:hAnsi="Calibri" w:cs="Calibri"/>
          <w:szCs w:val="20"/>
        </w:rPr>
        <w:t xml:space="preserve"> B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discriminant test</w:t>
      </w:r>
      <w:r w:rsidRPr="008F645B">
        <w:rPr>
          <w:rFonts w:ascii="Calibri" w:hAnsi="Calibri" w:cs="Calibri"/>
          <w:szCs w:val="20"/>
        </w:rPr>
        <w:br/>
        <w:t>D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coef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A)</w:t>
      </w:r>
      <w:r w:rsidRPr="008F645B">
        <w:rPr>
          <w:rFonts w:ascii="Calibri" w:hAnsi="Calibri" w:cs="Calibri"/>
          <w:szCs w:val="20"/>
        </w:rPr>
        <w:br/>
        <w:t>D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coef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data.sample</w:t>
      </w:r>
      <w:r w:rsidRPr="008F645B">
        <w:rPr>
          <w:rFonts w:ascii="Calibri" w:hAnsi="Calibri" w:cs="Calibri"/>
          <w:szCs w:val="20"/>
        </w:rPr>
        <w:br/>
        <w:t>mean.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olMeans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coef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if</w:t>
      </w:r>
      <w:r w:rsidRPr="008F645B">
        <w:rPr>
          <w:rFonts w:ascii="Calibri" w:hAnsi="Calibri" w:cs="Calibri"/>
          <w:szCs w:val="20"/>
        </w:rPr>
        <w:t xml:space="preserve"> (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A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S) </w:t>
      </w:r>
      <w:r w:rsidRPr="008F645B">
        <w:rPr>
          <w:rFonts w:ascii="Calibri" w:hAnsi="Calibri" w:cs="Calibri"/>
          <w:b/>
          <w:color w:val="CE5C00"/>
          <w:szCs w:val="20"/>
        </w:rPr>
        <w:t>&lt;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B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DS)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  <w:t xml:space="preserve">} </w:t>
      </w:r>
      <w:r w:rsidRPr="008F645B">
        <w:rPr>
          <w:rFonts w:ascii="Calibri" w:hAnsi="Calibri" w:cs="Calibri"/>
          <w:b/>
          <w:color w:val="204A87"/>
          <w:szCs w:val="20"/>
        </w:rPr>
        <w:t>else</w:t>
      </w:r>
      <w:r w:rsidRPr="008F645B">
        <w:rPr>
          <w:rFonts w:ascii="Calibri" w:hAnsi="Calibri" w:cs="Calibri"/>
          <w:szCs w:val="20"/>
        </w:rPr>
        <w:t xml:space="preserve">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B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73B0743F" w14:textId="77777777" w:rsidR="00F03A18" w:rsidRDefault="00F03A18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szCs w:val="20"/>
        </w:rPr>
        <w:sectPr w:rsidR="00F03A18" w:rsidSect="007642FC">
          <w:headerReference w:type="even" r:id="rId8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9E0360" w14:textId="1C23A7D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1" w:name="_Toc3209220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 برای نقاط دورافتاده</w:t>
      </w:r>
      <w:bookmarkEnd w:id="51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1EEB8335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بررسی معنی‏دار بودن تفاوت بین یک </w:t>
      </w:r>
      <w:bookmarkStart w:id="52" w:name="_Hlk29840926"/>
      <w:r w:rsidRPr="00A1765C">
        <w:rPr>
          <w:rFonts w:hint="cs"/>
          <w:rtl/>
        </w:rPr>
        <w:t xml:space="preserve">مقدار حدی (بیش از حد) مشکوک </w:t>
      </w:r>
      <w:bookmarkEnd w:id="52"/>
      <w:r w:rsidRPr="00A1765C">
        <w:rPr>
          <w:rFonts w:hint="cs"/>
          <w:rtl/>
        </w:rPr>
        <w:t>و سایر مقادیر، در یک نمونه.</w:t>
      </w:r>
    </w:p>
    <w:p w14:paraId="5A4B9DD5" w14:textId="06976F10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hint="cs"/>
          <w:rtl/>
        </w:rPr>
        <w:t>فرضیه صفر</w:t>
      </w:r>
      <w:r w:rsidR="000B317F" w:rsidRPr="00A1765C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A1765C">
        <w:rPr>
          <w:rFonts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Fonts w:hint="cs"/>
          <w:rtl/>
        </w:rPr>
        <w:t xml:space="preserve"> نمونه، متعلق به جامعه مورد بررسی می‏باشد.</w:t>
      </w:r>
    </w:p>
    <w:p w14:paraId="21F2DF27" w14:textId="00520EA7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eastAsiaTheme="minorEastAsia" w:hint="cs"/>
          <w:rtl/>
        </w:rPr>
        <w:t>فرضیه مقابل</w:t>
      </w:r>
      <w:r w:rsidR="000B317F" w:rsidRPr="00A1765C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A1765C">
        <w:rPr>
          <w:rFonts w:eastAsiaTheme="minorEastAsia"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نمونه</w:t>
      </w:r>
      <w:r w:rsidR="000B317F" w:rsidRPr="00A1765C">
        <w:rPr>
          <w:rFonts w:hint="cs"/>
          <w:rtl/>
        </w:rPr>
        <w:t>، یک مشاهده دورافتاده می‏باشد.</w:t>
      </w:r>
    </w:p>
    <w:p w14:paraId="7D67AEC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1- حجم نمونه باید بزرگتر از 3 باشد.</w:t>
      </w:r>
    </w:p>
    <w:p w14:paraId="328DD098" w14:textId="555606BA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2- جامعه‏ای که نمونه</w:t>
      </w:r>
      <w:r w:rsidR="00AD1FE5">
        <w:rPr>
          <w:rFonts w:hint="cs"/>
          <w:rtl/>
        </w:rPr>
        <w:t>‏ها</w:t>
      </w:r>
      <w:r w:rsidRPr="00A1765C">
        <w:rPr>
          <w:rFonts w:hint="cs"/>
          <w:rtl/>
        </w:rPr>
        <w:t xml:space="preserve"> از آن انتخاب شده است باید دارای توزیع نرمال باشد.</w:t>
      </w:r>
    </w:p>
    <w:p w14:paraId="058833AF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7901D8F8" w:rsidR="000B317F" w:rsidRPr="00A1765C" w:rsidRDefault="000B317F" w:rsidP="00380459">
      <w:pPr>
        <w:widowControl w:val="0"/>
        <w:rPr>
          <w:rFonts w:eastAsiaTheme="minorEastAsia"/>
          <w:rtl/>
        </w:rPr>
      </w:pPr>
      <w:r w:rsidRPr="00A1765C">
        <w:rPr>
          <w:rFonts w:hint="cs"/>
          <w:rtl/>
        </w:rPr>
        <w:t xml:space="preserve">نمونه‏ا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A1765C">
        <w:rPr>
          <w:rFonts w:eastAsiaTheme="minorEastAsia" w:hint="cs"/>
          <w:rtl/>
        </w:rPr>
        <w:t xml:space="preserve"> انتخاب می‏شود. در </w:t>
      </w:r>
      <w:r w:rsidR="006A2814" w:rsidRPr="00A1765C">
        <w:rPr>
          <w:rFonts w:eastAsiaTheme="minorEastAsia" w:hint="cs"/>
          <w:rtl/>
        </w:rPr>
        <w:t>صورتی که</w:t>
      </w:r>
      <w:r w:rsidRPr="00A1765C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A1765C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A1765C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A1765C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رابر است با:</w:t>
      </w:r>
    </w:p>
    <w:p w14:paraId="32CC9ED3" w14:textId="33718570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3&lt;n≤7</m:t>
              </m:r>
            </m:den>
          </m:f>
        </m:oMath>
      </m:oMathPara>
    </w:p>
    <w:p w14:paraId="6EF5DFFD" w14:textId="08A2E06E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8≤n≤10</m:t>
              </m:r>
            </m:den>
          </m:f>
        </m:oMath>
      </m:oMathPara>
    </w:p>
    <w:p w14:paraId="699ED6DB" w14:textId="601308CD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1≤n≤13</m:t>
              </m:r>
            </m:den>
          </m:f>
        </m:oMath>
      </m:oMathPara>
    </w:p>
    <w:p w14:paraId="0DA589C5" w14:textId="14B0EB96" w:rsidR="000B317F" w:rsidRPr="00A1765C" w:rsidRDefault="00A1765C" w:rsidP="00380459">
      <w:pPr>
        <w:widowControl w:val="0"/>
        <w:bidi w:val="0"/>
        <w:jc w:val="left"/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4≤n≤25</m:t>
              </m:r>
            </m:den>
          </m:f>
        </m:oMath>
      </m:oMathPara>
    </w:p>
    <w:p w14:paraId="22A307DC" w14:textId="2897FA03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از جدول 8 </w:t>
      </w:r>
      <w:r w:rsidR="000D6B08" w:rsidRPr="00A1765C">
        <w:rPr>
          <w:rFonts w:eastAsiaTheme="minorEastAsia" w:hint="cs"/>
          <w:rtl/>
        </w:rPr>
        <w:t>به دست</w:t>
      </w:r>
      <w:r w:rsidRPr="00A1765C">
        <w:rPr>
          <w:rFonts w:eastAsiaTheme="minorEastAsia" w:hint="cs"/>
          <w:rtl/>
        </w:rPr>
        <w:t xml:space="preserve"> می‏آید. </w:t>
      </w:r>
      <w:r w:rsidR="00D27E04" w:rsidRPr="00A1765C">
        <w:rPr>
          <w:rFonts w:eastAsiaTheme="minorEastAsia" w:hint="cs"/>
          <w:rtl/>
        </w:rPr>
        <w:t>فرضیه صفر</w:t>
      </w:r>
      <w:r w:rsidRPr="00A1765C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232EF1A" w:rsidR="000B317F" w:rsidRPr="00A1765C" w:rsidRDefault="000B317F" w:rsidP="00880C6D">
      <w:pPr>
        <w:rPr>
          <w:b/>
          <w:bCs/>
          <w:sz w:val="22"/>
          <w:szCs w:val="28"/>
          <w:u w:val="single"/>
        </w:rPr>
      </w:pPr>
      <w:r w:rsidRPr="00A1765C">
        <w:rPr>
          <w:rFonts w:hint="cs"/>
          <w:rtl/>
        </w:rPr>
        <w:t xml:space="preserve">محققی از مجموعه </w:t>
      </w:r>
      <w:r w:rsidR="00A1765C">
        <w:rPr>
          <w:rFonts w:hint="cs"/>
          <w:rtl/>
        </w:rPr>
        <w:t xml:space="preserve">ایستگاه‏های باران سنجی موجود در حوضه کارون بزرگ، به صورت تصادفی </w:t>
      </w:r>
      <w:r w:rsidRPr="00A1765C">
        <w:rPr>
          <w:rFonts w:hint="cs"/>
          <w:rtl/>
        </w:rPr>
        <w:t xml:space="preserve">داده‏های بارش سالانه </w:t>
      </w:r>
      <w:r w:rsidR="003B23D4">
        <w:rPr>
          <w:rFonts w:hint="cs"/>
          <w:rtl/>
        </w:rPr>
        <w:t>24</w:t>
      </w:r>
      <w:r w:rsidRPr="00A1765C">
        <w:rPr>
          <w:rFonts w:hint="cs"/>
          <w:rtl/>
        </w:rPr>
        <w:t xml:space="preserve"> </w:t>
      </w:r>
      <w:r w:rsidR="00A1765C">
        <w:rPr>
          <w:rFonts w:hint="cs"/>
          <w:rtl/>
        </w:rPr>
        <w:t xml:space="preserve">ایستگاه را انتخاب </w:t>
      </w:r>
      <w:r w:rsidRPr="00A1765C">
        <w:rPr>
          <w:rFonts w:hint="cs"/>
          <w:rtl/>
        </w:rPr>
        <w:t>کرده است</w:t>
      </w:r>
      <w:r w:rsidR="00A1765C">
        <w:rPr>
          <w:rFonts w:hint="cs"/>
          <w:rtl/>
        </w:rPr>
        <w:t xml:space="preserve"> (سال پایه 1395)</w:t>
      </w:r>
      <w:r w:rsidRPr="00A1765C">
        <w:rPr>
          <w:rFonts w:hint="cs"/>
          <w:rtl/>
        </w:rPr>
        <w:t>. این محقق در نظر دارد بررسی کند که آیا کمترین و بیشترین مقدار بارش سالانه در این نمونه، مشاهده دورافتاده می‏باشند یا خیر؟</w:t>
      </w:r>
    </w:p>
    <w:p w14:paraId="3FD659F0" w14:textId="77777777" w:rsidR="00880C6D" w:rsidRPr="00A1765C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A1765C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A1765C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b/>
          <w:bCs/>
          <w:sz w:val="22"/>
          <w:szCs w:val="28"/>
          <w:u w:val="single"/>
        </w:rPr>
        <w:t>R</w:t>
      </w:r>
      <w:r w:rsidRPr="00A1765C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A1765C" w:rsidRDefault="000B317F" w:rsidP="00380459">
      <w:pPr>
        <w:widowControl w:val="0"/>
        <w:rPr>
          <w:b/>
          <w:bCs/>
          <w:rtl/>
        </w:rPr>
      </w:pPr>
      <w:r w:rsidRPr="00A1765C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1145B758" w:rsidR="000B317F" w:rsidRPr="00AD1FE5" w:rsidRDefault="00AD1FE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AD1FE5">
        <w:rPr>
          <w:rFonts w:ascii="Calibri" w:hAnsi="Calibri" w:cs="Calibri"/>
          <w:i/>
          <w:color w:val="8F5902"/>
        </w:rPr>
        <w:lastRenderedPageBreak/>
        <w:t># remove all variable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rm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list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l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functions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source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r/func.R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packages</w:t>
      </w:r>
      <w:r w:rsidRPr="00AD1FE5">
        <w:rPr>
          <w:rFonts w:ascii="Calibri" w:hAnsi="Calibri" w:cs="Calibri"/>
        </w:rPr>
        <w:br/>
        <w:t>want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c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4E9A06"/>
        </w:rPr>
        <w:t>"pacman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dply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psych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ggpub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outliers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  <w:t>ha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</w:rPr>
        <w:t xml:space="preserve">wants </w:t>
      </w:r>
      <w:r w:rsidRPr="00AD1FE5">
        <w:rPr>
          <w:rFonts w:ascii="Calibri" w:hAnsi="Calibri" w:cs="Calibri"/>
          <w:b/>
          <w:color w:val="CE5C00"/>
        </w:rPr>
        <w:t>%in%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ownames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installed.package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if</w:t>
      </w:r>
      <w:r w:rsidRPr="00AD1FE5">
        <w:rPr>
          <w:rFonts w:ascii="Calibri" w:hAnsi="Calibri" w:cs="Calibri"/>
        </w:rPr>
        <w:t xml:space="preserve"> (</w:t>
      </w:r>
      <w:r w:rsidRPr="00AD1FE5">
        <w:rPr>
          <w:rFonts w:ascii="Calibri" w:hAnsi="Calibri" w:cs="Calibri"/>
          <w:b/>
          <w:color w:val="204A87"/>
        </w:rPr>
        <w:t>any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 xml:space="preserve">has)) </w:t>
      </w:r>
      <w:r w:rsidRPr="00AD1FE5">
        <w:rPr>
          <w:rFonts w:ascii="Calibri" w:hAnsi="Calibri" w:cs="Calibri"/>
          <w:b/>
          <w:color w:val="204A87"/>
        </w:rPr>
        <w:t>install.packages</w:t>
      </w:r>
      <w:r w:rsidRPr="00AD1FE5">
        <w:rPr>
          <w:rFonts w:ascii="Calibri" w:hAnsi="Calibri" w:cs="Calibri"/>
        </w:rPr>
        <w:t>(wants[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>has])</w:t>
      </w:r>
      <w:r w:rsidRPr="00AD1FE5">
        <w:rPr>
          <w:rFonts w:ascii="Calibri" w:hAnsi="Calibri" w:cs="Calibri"/>
        </w:rPr>
        <w:br/>
        <w:t>pacman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p_load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char =</w:t>
      </w:r>
      <w:r w:rsidRPr="00AD1FE5">
        <w:rPr>
          <w:rFonts w:ascii="Calibri" w:hAnsi="Calibri" w:cs="Calibri"/>
        </w:rPr>
        <w:t xml:space="preserve"> wants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data</w:t>
      </w:r>
      <w:r w:rsidRPr="00AD1FE5">
        <w:rPr>
          <w:rFonts w:ascii="Calibri" w:hAnsi="Calibri" w:cs="Calibri"/>
        </w:rPr>
        <w:br/>
        <w:t>data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ead.csv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data/Data_Test_20.csv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header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8F5902"/>
        </w:rPr>
        <w:t>TRUE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show data</w:t>
      </w:r>
      <w:r w:rsidRPr="00AD1FE5">
        <w:rPr>
          <w:rFonts w:ascii="Calibri" w:hAnsi="Calibri" w:cs="Calibri"/>
        </w:rPr>
        <w:br/>
        <w:t>psych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headTail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data, </w:t>
      </w:r>
      <w:r w:rsidRPr="00AD1FE5">
        <w:rPr>
          <w:rFonts w:ascii="Calibri" w:hAnsi="Calibri" w:cs="Calibri"/>
          <w:color w:val="204A87"/>
        </w:rPr>
        <w:t>top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bottom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AD1FE5" w:rsidRPr="00674CD6" w14:paraId="5971647C" w14:textId="77777777" w:rsidTr="00BC4A81">
        <w:tc>
          <w:tcPr>
            <w:tcW w:w="0" w:type="auto"/>
          </w:tcPr>
          <w:p w14:paraId="0BC6BA05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3CFFF8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AD1FE5" w:rsidRPr="00674CD6" w14:paraId="4B40B554" w14:textId="77777777" w:rsidTr="00BC4A81">
        <w:tc>
          <w:tcPr>
            <w:tcW w:w="0" w:type="auto"/>
          </w:tcPr>
          <w:p w14:paraId="6E28C97A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94B39E" w14:textId="05318A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FBB9B47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AD1FE5" w:rsidRPr="00674CD6" w14:paraId="0D5F3408" w14:textId="77777777" w:rsidTr="00BC4A81">
        <w:tc>
          <w:tcPr>
            <w:tcW w:w="0" w:type="auto"/>
          </w:tcPr>
          <w:p w14:paraId="0C793CB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A6AE933" w14:textId="17F7CD4B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811714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AD1FE5" w:rsidRPr="00674CD6" w14:paraId="6F674ECD" w14:textId="77777777" w:rsidTr="00BC4A81">
        <w:tc>
          <w:tcPr>
            <w:tcW w:w="0" w:type="auto"/>
          </w:tcPr>
          <w:p w14:paraId="185BE19D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AD1FE5" w:rsidRPr="00674CD6" w14:paraId="4BA7D1E5" w14:textId="77777777" w:rsidTr="00BC4A81">
        <w:tc>
          <w:tcPr>
            <w:tcW w:w="0" w:type="auto"/>
          </w:tcPr>
          <w:p w14:paraId="6946FB91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0B44FE9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539AC946" w14:textId="715AA50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74285DEA" w14:textId="568E663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4.1</w:t>
            </w:r>
          </w:p>
        </w:tc>
      </w:tr>
      <w:tr w:rsidR="00AD1FE5" w:rsidRPr="00674CD6" w14:paraId="2D615175" w14:textId="77777777" w:rsidTr="00BC4A81">
        <w:tc>
          <w:tcPr>
            <w:tcW w:w="0" w:type="auto"/>
          </w:tcPr>
          <w:p w14:paraId="002C09A6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36C26AED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7F2BDB35" w14:textId="5D6D666F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5085858D" w14:textId="3DADDE09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12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15407C15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="00AD1FE5">
        <w:rPr>
          <w:rFonts w:hint="cs"/>
          <w:u w:val="single"/>
          <w:rtl/>
        </w:rPr>
        <w:t>می</w:t>
      </w:r>
      <w:r w:rsidRPr="00674CD6">
        <w:rPr>
          <w:rFonts w:hint="cs"/>
          <w:u w:val="single"/>
          <w:rtl/>
        </w:rPr>
        <w:t>‏باشد.</w:t>
      </w:r>
    </w:p>
    <w:p w14:paraId="509B0F15" w14:textId="0420C63F" w:rsidR="00AD1FE5" w:rsidRPr="00674CD6" w:rsidRDefault="00AD1FE5" w:rsidP="00AD1FE5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جامعه</w:t>
      </w:r>
      <w:r>
        <w:rPr>
          <w:rFonts w:hint="cs"/>
          <w:u w:val="single"/>
          <w:rtl/>
        </w:rPr>
        <w:t xml:space="preserve">‏ای که نمونه از آن انتخاب شده </w:t>
      </w:r>
      <w:r w:rsidRPr="00674CD6">
        <w:rPr>
          <w:rFonts w:hint="cs"/>
          <w:u w:val="single"/>
          <w:rtl/>
        </w:rPr>
        <w:t xml:space="preserve">به صورت نرمال توزیع شده </w:t>
      </w:r>
      <w:r>
        <w:rPr>
          <w:rFonts w:hint="cs"/>
          <w:u w:val="single"/>
          <w:rtl/>
        </w:rPr>
        <w:t>است</w:t>
      </w:r>
      <w:r w:rsidRPr="00674CD6">
        <w:rPr>
          <w:rFonts w:hint="cs"/>
          <w:u w:val="single"/>
          <w:rtl/>
        </w:rPr>
        <w:t>.</w:t>
      </w:r>
    </w:p>
    <w:p w14:paraId="0A4680EF" w14:textId="64D1D22E" w:rsidR="000B317F" w:rsidRPr="00674CD6" w:rsidRDefault="00AD1FE5" w:rsidP="00AD1FE5">
      <w:pPr>
        <w:widowControl w:val="0"/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DCCFD42" w14:textId="069372FD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i/>
          <w:color w:val="8F5902"/>
        </w:rPr>
        <w:t># visualizing sample data - setosa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prepare data</w:t>
      </w:r>
      <w:r w:rsidRPr="002A27BA">
        <w:rPr>
          <w:rFonts w:ascii="Calibri" w:hAnsi="Calibri" w:cs="Calibri"/>
        </w:rPr>
        <w:br/>
        <w:t>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 xml:space="preserve">data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select</w:t>
      </w:r>
      <w:r w:rsidRPr="002A27BA">
        <w:rPr>
          <w:rFonts w:ascii="Calibri" w:hAnsi="Calibri" w:cs="Calibri"/>
        </w:rPr>
        <w:t xml:space="preserve">(Prec)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unlist</w:t>
      </w:r>
      <w:r w:rsidRPr="002A27BA">
        <w:rPr>
          <w:rFonts w:ascii="Calibri" w:hAnsi="Calibri" w:cs="Calibri"/>
        </w:rPr>
        <w:t>(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histogram plot</w:t>
      </w:r>
      <w:r w:rsidRPr="002A27BA">
        <w:rPr>
          <w:rFonts w:ascii="Calibri" w:hAnsi="Calibri" w:cs="Calibri"/>
        </w:rPr>
        <w:br/>
        <w:t>HistPlot.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histogram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bin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75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lastRenderedPageBreak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add.param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lis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siz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.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linetyp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)</w:t>
      </w:r>
      <w:r w:rsidRPr="002A27BA">
        <w:rPr>
          <w:rFonts w:ascii="Calibri" w:hAnsi="Calibri" w:cs="Calibri"/>
          <w:rtl/>
        </w:rPr>
        <w:br/>
      </w:r>
      <w:r w:rsidRPr="002A27BA">
        <w:rPr>
          <w:rFonts w:ascii="Calibri" w:hAnsi="Calibri" w:cs="Calibri"/>
          <w:i/>
          <w:color w:val="8F5902"/>
        </w:rPr>
        <w:t># normality plot</w:t>
      </w:r>
      <w:r w:rsidRPr="002A27BA">
        <w:rPr>
          <w:rFonts w:ascii="Calibri" w:hAnsi="Calibri" w:cs="Calibri"/>
        </w:rPr>
        <w:br/>
        <w:t>NormalPlot.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qq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box plot</w:t>
      </w:r>
      <w:r w:rsidRPr="002A27BA">
        <w:rPr>
          <w:rFonts w:ascii="Calibri" w:hAnsi="Calibri" w:cs="Calibri"/>
        </w:rPr>
        <w:br/>
        <w:t>BoxPlot.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box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),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0.5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orientation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horizontal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arrange on one page</w:t>
      </w:r>
      <w:r w:rsidRPr="002A27BA">
        <w:rPr>
          <w:rFonts w:ascii="Calibri" w:hAnsi="Calibri" w:cs="Calibri"/>
        </w:rPr>
        <w:br/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 xml:space="preserve">(HistPlot.x, NormalPlot.x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,</w:t>
      </w:r>
      <w:r w:rsidRPr="002A27BA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2A27BA">
        <w:rPr>
          <w:rFonts w:ascii="Calibri" w:hAnsi="Calibri" w:cs="Calibri"/>
        </w:rPr>
        <w:t xml:space="preserve">    BoxPlot.x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height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0000CF"/>
        </w:rPr>
        <w:t>4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0000CF"/>
        </w:rPr>
        <w:t>3</w:t>
      </w:r>
      <w:r w:rsidRPr="002A27BA">
        <w:rPr>
          <w:rFonts w:ascii="Calibri" w:hAnsi="Calibri" w:cs="Calibri"/>
        </w:rPr>
        <w:t>))</w:t>
      </w:r>
    </w:p>
    <w:p w14:paraId="128774F8" w14:textId="1AD83736" w:rsidR="002A27BA" w:rsidRDefault="002A27BA" w:rsidP="002A27BA">
      <w:pPr>
        <w:widowControl w:val="0"/>
        <w:contextualSpacing w:val="0"/>
        <w:jc w:val="center"/>
        <w:rPr>
          <w:rFonts w:asciiTheme="minorHAnsi" w:hAnsiTheme="minorHAnsi" w:cstheme="minorHAnsi"/>
          <w:color w:val="auto"/>
          <w:szCs w:val="22"/>
          <w:lang w:bidi="ar-SA"/>
        </w:rPr>
      </w:pPr>
      <w:r>
        <w:rPr>
          <w:noProof/>
        </w:rPr>
        <w:drawing>
          <wp:inline distT="0" distB="0" distL="0" distR="0" wp14:anchorId="73CAC843" wp14:editId="5BAB41AE">
            <wp:extent cx="3657600" cy="2741411"/>
            <wp:effectExtent l="0" t="0" r="0" b="1905"/>
            <wp:docPr id="5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377C7" w14:textId="61AF0609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28541FD4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A27BA">
        <w:rPr>
          <w:rFonts w:ascii="Calibri" w:hAnsi="Calibri" w:cs="Calibri"/>
          <w:i/>
          <w:color w:val="8F5902"/>
          <w:szCs w:val="20"/>
        </w:rPr>
        <w:t># method 1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2A27BA">
        <w:rPr>
          <w:rFonts w:ascii="Calibri" w:hAnsi="Calibri" w:cs="Calibri"/>
          <w:szCs w:val="20"/>
        </w:rPr>
        <w:br/>
        <w:t>x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or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data</w:t>
      </w:r>
      <w:r w:rsidRPr="002A27BA">
        <w:rPr>
          <w:rFonts w:ascii="Calibri" w:hAnsi="Calibri" w:cs="Calibri"/>
          <w:b/>
          <w:color w:val="CE5C00"/>
          <w:szCs w:val="20"/>
        </w:rPr>
        <w:t>$</w:t>
      </w:r>
      <w:r w:rsidRPr="002A27BA">
        <w:rPr>
          <w:rFonts w:ascii="Calibri" w:hAnsi="Calibri" w:cs="Calibri"/>
          <w:szCs w:val="20"/>
        </w:rPr>
        <w:t>Prec)</w:t>
      </w:r>
      <w:r w:rsidRPr="002A27BA">
        <w:rPr>
          <w:rFonts w:ascii="Calibri" w:hAnsi="Calibri" w:cs="Calibri"/>
          <w:szCs w:val="20"/>
        </w:rPr>
        <w:br/>
        <w:t>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lengt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x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lastRenderedPageBreak/>
        <w:br/>
      </w:r>
      <w:r w:rsidRPr="002A27BA">
        <w:rPr>
          <w:rFonts w:ascii="Calibri" w:hAnsi="Calibri" w:cs="Calibri"/>
          <w:i/>
          <w:color w:val="8F5902"/>
          <w:szCs w:val="20"/>
        </w:rPr>
        <w:t># select type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3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2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test statistic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heck not the value with lowest difference from the mean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Qmi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Qmi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Qmi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Qmi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ompute the critical values and p-value</w:t>
      </w:r>
      <w:r w:rsidRPr="002A27BA">
        <w:rPr>
          <w:rFonts w:ascii="Calibri" w:hAnsi="Calibri" w:cs="Calibri"/>
          <w:szCs w:val="20"/>
        </w:rPr>
        <w:br/>
        <w:t>alpha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0.05</w:t>
      </w:r>
      <w:r w:rsidRPr="002A27BA">
        <w:rPr>
          <w:rFonts w:ascii="Calibri" w:hAnsi="Calibri" w:cs="Calibri"/>
          <w:szCs w:val="20"/>
        </w:rPr>
        <w:br/>
        <w:t>alternative 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alternative </w:t>
      </w:r>
      <w:r w:rsidRPr="002A27BA">
        <w:rPr>
          <w:rFonts w:ascii="Calibri" w:hAnsi="Calibri" w:cs="Calibri"/>
          <w:b/>
          <w:color w:val="CE5C00"/>
          <w:szCs w:val="20"/>
        </w:rPr>
        <w:t>!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dixon.critical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qdixon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alpha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dixon.critical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qdixon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(alpha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)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pdixon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q =</w:t>
      </w:r>
      <w:r w:rsidRPr="002A27BA">
        <w:rPr>
          <w:rFonts w:ascii="Calibri" w:hAnsi="Calibri" w:cs="Calibri"/>
          <w:szCs w:val="20"/>
        </w:rPr>
        <w:t xml:space="preserve"> Qmin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witc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EXPR =</w:t>
      </w:r>
      <w:r w:rsidRPr="002A27BA">
        <w:rPr>
          <w:rFonts w:ascii="Calibri" w:hAnsi="Calibri" w:cs="Calibri"/>
          <w:szCs w:val="20"/>
        </w:rPr>
        <w:t xml:space="preserve"> alternativ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two.sided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*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min</w:t>
      </w:r>
      <w:r w:rsidRPr="002A27BA">
        <w:rPr>
          <w:rFonts w:ascii="Calibri" w:hAnsi="Calibri" w:cs="Calibri"/>
          <w:szCs w:val="20"/>
        </w:rPr>
        <w:t xml:space="preserve">(p_value,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less =</w:t>
      </w:r>
      <w:r w:rsidRPr="002A27BA">
        <w:rPr>
          <w:rFonts w:ascii="Calibri" w:hAnsi="Calibri" w:cs="Calibri"/>
          <w:szCs w:val="20"/>
        </w:rPr>
        <w:t xml:space="preserve"> p_valu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greater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lastRenderedPageBreak/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Lowest Value:"</w:t>
      </w:r>
      <w:r w:rsidRPr="002A27BA">
        <w:rPr>
          <w:rFonts w:ascii="Calibri" w:hAnsi="Calibri" w:cs="Calibri"/>
          <w:szCs w:val="20"/>
        </w:rPr>
        <w:t>, 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Test Statistic: "</w:t>
      </w:r>
      <w:r w:rsidRPr="002A27BA">
        <w:rPr>
          <w:rFonts w:ascii="Calibri" w:hAnsi="Calibri" w:cs="Calibri"/>
          <w:szCs w:val="20"/>
        </w:rPr>
        <w:t xml:space="preserve">, Qmin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Critical Values: "</w:t>
      </w:r>
      <w:r w:rsidRPr="002A27BA">
        <w:rPr>
          <w:rFonts w:ascii="Calibri" w:hAnsi="Calibri" w:cs="Calibri"/>
          <w:szCs w:val="20"/>
        </w:rPr>
        <w:t xml:space="preserve">, dixon.critical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P-value: "</w:t>
      </w:r>
      <w:r w:rsidRPr="002A27BA">
        <w:rPr>
          <w:rFonts w:ascii="Calibri" w:hAnsi="Calibri" w:cs="Calibri"/>
          <w:szCs w:val="20"/>
        </w:rPr>
        <w:t xml:space="preserve">, p_value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</w:p>
    <w:p w14:paraId="3828A400" w14:textId="3726296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</w:t>
      </w:r>
      <w:r w:rsidR="002A27BA">
        <w:rPr>
          <w:rFonts w:ascii="Calibri" w:hAnsi="Calibri" w:cs="Calibri"/>
          <w:color w:val="auto"/>
          <w:szCs w:val="22"/>
          <w:lang w:bidi="ar-SA"/>
        </w:rPr>
        <w:t>7190</w:t>
      </w:r>
    </w:p>
    <w:p w14:paraId="0A28708A" w14:textId="78CFA635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8). مقدار محاسبه شده برای آماره آزمون</w:t>
      </w:r>
      <w:r w:rsid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 xml:space="preserve">، </w:t>
      </w:r>
      <w:r w:rsidR="002A27BA" w:rsidRPr="002A27BA">
        <w:rPr>
          <w:rFonts w:hint="cs"/>
          <w:rtl/>
        </w:rPr>
        <w:t>16</w:t>
      </w:r>
      <w:r w:rsidRPr="002A27BA">
        <w:rPr>
          <w:rFonts w:hint="cs"/>
          <w:rtl/>
        </w:rPr>
        <w:t xml:space="preserve">/0 </w:t>
      </w:r>
      <w:r w:rsidRPr="002A27BA">
        <w:rPr>
          <w:rFonts w:eastAsiaTheme="minorEastAsia" w:hint="cs"/>
          <w:rtl/>
        </w:rPr>
        <w:t xml:space="preserve">کوچک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بزرگ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ن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کم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وده و مشاهده دورافتاده نمی‏باشد</w:t>
      </w:r>
      <w:r w:rsidRPr="002A27BA">
        <w:rPr>
          <w:rFonts w:eastAsiaTheme="minorEastAsia"/>
          <w:rtl/>
        </w:rPr>
        <w:t>.</w:t>
      </w:r>
    </w:p>
    <w:p w14:paraId="4C721E1F" w14:textId="62068FA7" w:rsidR="000B317F" w:rsidRPr="002A27BA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2A27BA">
        <w:rPr>
          <w:rFonts w:ascii="Calibri" w:hAnsi="Calibri" w:cs="Calibri"/>
          <w:color w:val="8F5902"/>
          <w:szCs w:val="22"/>
          <w:lang w:bidi="ar-SA"/>
        </w:rPr>
        <w:br/>
      </w:r>
      <w:r w:rsidR="002A27BA" w:rsidRPr="002A27BA">
        <w:rPr>
          <w:rFonts w:ascii="Calibri" w:hAnsi="Calibri" w:cs="Calibri"/>
          <w:i/>
          <w:color w:val="8F5902"/>
        </w:rPr>
        <w:t># check not the value with largest difference from the mean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0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>Qmax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>Qmax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  <w:t xml:space="preserve"> </w:t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 xml:space="preserve"> Qmax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>Qmax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3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i/>
          <w:color w:val="8F5902"/>
        </w:rPr>
        <w:t># compute the critical values and p-value</w:t>
      </w:r>
      <w:r w:rsidR="002A27BA" w:rsidRPr="002A27BA">
        <w:rPr>
          <w:rFonts w:ascii="Calibri" w:hAnsi="Calibri" w:cs="Calibri"/>
        </w:rPr>
        <w:br/>
        <w:t>alpha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0.05</w:t>
      </w:r>
      <w:r w:rsidR="002A27BA" w:rsidRPr="002A27BA">
        <w:rPr>
          <w:rFonts w:ascii="Calibri" w:hAnsi="Calibri" w:cs="Calibri"/>
        </w:rPr>
        <w:br/>
        <w:t>alternative 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alternative </w:t>
      </w:r>
      <w:r w:rsidR="002A27BA" w:rsidRPr="002A27BA">
        <w:rPr>
          <w:rFonts w:ascii="Calibri" w:hAnsi="Calibri" w:cs="Calibri"/>
          <w:b/>
          <w:color w:val="CE5C00"/>
        </w:rPr>
        <w:t>!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>dixon.critical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qdixon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alpha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>dixon.critical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qdixon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(alpha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)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pdixon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q =</w:t>
      </w:r>
      <w:r w:rsidR="002A27BA" w:rsidRPr="002A27BA">
        <w:rPr>
          <w:rFonts w:ascii="Calibri" w:hAnsi="Calibri" w:cs="Calibri"/>
        </w:rPr>
        <w:t xml:space="preserve"> Qmax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switch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EXPR =</w:t>
      </w:r>
      <w:r w:rsidR="002A27BA" w:rsidRPr="002A27BA">
        <w:rPr>
          <w:rFonts w:ascii="Calibri" w:hAnsi="Calibri" w:cs="Calibri"/>
        </w:rPr>
        <w:t xml:space="preserve"> alternativ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two.sided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*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min</w:t>
      </w:r>
      <w:r w:rsidR="002A27BA" w:rsidRPr="002A27BA">
        <w:rPr>
          <w:rFonts w:ascii="Calibri" w:hAnsi="Calibri" w:cs="Calibri"/>
        </w:rPr>
        <w:t xml:space="preserve">(p_value,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,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lastRenderedPageBreak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less =</w:t>
      </w:r>
      <w:r w:rsidR="002A27BA" w:rsidRPr="002A27BA">
        <w:rPr>
          <w:rFonts w:ascii="Calibri" w:hAnsi="Calibri" w:cs="Calibri"/>
        </w:rPr>
        <w:t xml:space="preserve"> p_valu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greater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Highest Value:"</w:t>
      </w:r>
      <w:r w:rsidR="002A27BA" w:rsidRPr="002A27BA">
        <w:rPr>
          <w:rFonts w:ascii="Calibri" w:hAnsi="Calibri" w:cs="Calibri"/>
        </w:rPr>
        <w:t xml:space="preserve">, x[n]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Test Statistic: "</w:t>
      </w:r>
      <w:r w:rsidR="002A27BA" w:rsidRPr="002A27BA">
        <w:rPr>
          <w:rFonts w:ascii="Calibri" w:hAnsi="Calibri" w:cs="Calibri"/>
        </w:rPr>
        <w:t xml:space="preserve">, Qmax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Critical Values: "</w:t>
      </w:r>
      <w:r w:rsidR="002A27BA" w:rsidRPr="002A27BA">
        <w:rPr>
          <w:rFonts w:ascii="Calibri" w:hAnsi="Calibri" w:cs="Calibri"/>
        </w:rPr>
        <w:t xml:space="preserve">, dixon.critical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P-value: "</w:t>
      </w:r>
      <w:r w:rsidR="002A27BA" w:rsidRPr="002A27BA">
        <w:rPr>
          <w:rFonts w:ascii="Calibri" w:hAnsi="Calibri" w:cs="Calibri"/>
        </w:rPr>
        <w:t xml:space="preserve">, p_value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</w:p>
    <w:p w14:paraId="50FA69BF" w14:textId="7CCF3C8F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Highest Value: </w:t>
      </w:r>
      <w:r w:rsidR="002A27BA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4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</w:t>
      </w:r>
      <w:r w:rsidR="002A27BA">
        <w:rPr>
          <w:rFonts w:ascii="Calibri" w:hAnsi="Calibri" w:cs="Calibri"/>
          <w:color w:val="auto"/>
          <w:szCs w:val="22"/>
          <w:lang w:bidi="ar-SA"/>
        </w:rPr>
        <w:t>52</w:t>
      </w:r>
    </w:p>
    <w:p w14:paraId="31B7A01A" w14:textId="4034FD2F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8). مقدار محاسبه شده برای آماره آزمون</w:t>
      </w:r>
      <w:r w:rsidR="002A27BA" w:rsidRP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>، 4</w:t>
      </w:r>
      <w:r w:rsidR="002A27BA" w:rsidRPr="002A27BA">
        <w:rPr>
          <w:rFonts w:hint="cs"/>
          <w:rtl/>
        </w:rPr>
        <w:t>63</w:t>
      </w:r>
      <w:r w:rsidRPr="002A27BA">
        <w:rPr>
          <w:rFonts w:hint="cs"/>
          <w:rtl/>
        </w:rPr>
        <w:t>/0</w:t>
      </w:r>
      <w:r w:rsidR="002A27BA" w:rsidRPr="002A27BA">
        <w:rPr>
          <w:rFonts w:hint="cs"/>
          <w:rtl/>
        </w:rPr>
        <w:t>،</w:t>
      </w:r>
      <w:r w:rsidRPr="002A27BA">
        <w:rPr>
          <w:rFonts w:hint="cs"/>
          <w:rtl/>
        </w:rPr>
        <w:t xml:space="preserve"> </w:t>
      </w:r>
      <w:r w:rsidRPr="002A27BA">
        <w:rPr>
          <w:rFonts w:eastAsiaTheme="minorEastAsia" w:hint="cs"/>
          <w:rtl/>
        </w:rPr>
        <w:t xml:space="preserve">بیش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کم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بیش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بوده و مشاهده دورافتاده می‏باشد</w:t>
      </w:r>
      <w:r w:rsidRPr="002A27BA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62EF414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437555">
        <w:rPr>
          <w:rFonts w:ascii="Calibri" w:hAnsi="Calibri" w:cs="Calibri"/>
          <w:i/>
          <w:color w:val="8F5902"/>
          <w:szCs w:val="20"/>
        </w:rPr>
        <w:t># visualizing samples with box plots</w:t>
      </w:r>
      <w:r w:rsidRPr="00437555">
        <w:rPr>
          <w:rFonts w:ascii="Calibri" w:hAnsi="Calibri" w:cs="Calibri"/>
          <w:szCs w:val="20"/>
        </w:rPr>
        <w:br/>
        <w:t>ggpubr</w:t>
      </w:r>
      <w:r w:rsidRPr="00437555">
        <w:rPr>
          <w:rFonts w:ascii="Calibri" w:hAnsi="Calibri" w:cs="Calibri"/>
          <w:b/>
          <w:color w:val="CE5C00"/>
          <w:szCs w:val="20"/>
        </w:rPr>
        <w:t>::</w:t>
      </w:r>
      <w:r w:rsidRPr="00437555">
        <w:rPr>
          <w:rFonts w:ascii="Calibri" w:hAnsi="Calibri" w:cs="Calibri"/>
          <w:b/>
          <w:color w:val="204A87"/>
          <w:szCs w:val="20"/>
        </w:rPr>
        <w:t>ggboxplot</w:t>
      </w:r>
      <w:r w:rsidRPr="00437555">
        <w:rPr>
          <w:rFonts w:ascii="Calibri" w:hAnsi="Calibri" w:cs="Calibri"/>
          <w:szCs w:val="20"/>
        </w:rPr>
        <w:t>(</w:t>
      </w:r>
      <w:r w:rsidRPr="00437555">
        <w:rPr>
          <w:rFonts w:ascii="Calibri" w:hAnsi="Calibri" w:cs="Calibri"/>
          <w:color w:val="204A87"/>
          <w:szCs w:val="20"/>
        </w:rPr>
        <w:t>data =</w:t>
      </w:r>
      <w:r w:rsidRPr="00437555">
        <w:rPr>
          <w:rFonts w:ascii="Calibri" w:hAnsi="Calibri" w:cs="Calibri"/>
          <w:szCs w:val="20"/>
        </w:rPr>
        <w:t xml:space="preserve"> data</w:t>
      </w:r>
      <w:r w:rsidRPr="00437555">
        <w:rPr>
          <w:rFonts w:ascii="Calibri" w:hAnsi="Calibri" w:cs="Calibri"/>
          <w:b/>
          <w:color w:val="CE5C00"/>
          <w:szCs w:val="20"/>
        </w:rPr>
        <w:t>$</w:t>
      </w:r>
      <w:r w:rsidRPr="00437555">
        <w:rPr>
          <w:rFonts w:ascii="Calibri" w:hAnsi="Calibri" w:cs="Calibri"/>
          <w:szCs w:val="20"/>
        </w:rPr>
        <w:t xml:space="preserve">Prec, </w:t>
      </w:r>
      <w:r w:rsidRPr="00437555">
        <w:rPr>
          <w:rFonts w:ascii="Calibri" w:hAnsi="Calibri" w:cs="Calibri"/>
          <w:szCs w:val="20"/>
        </w:rPr>
        <w:br/>
        <w:t xml:space="preserve">    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</w:t>
      </w:r>
      <w:r w:rsidRPr="00437555">
        <w:rPr>
          <w:rFonts w:ascii="Calibri" w:hAnsi="Calibri" w:cs="Calibri"/>
          <w:color w:val="204A87"/>
          <w:szCs w:val="20"/>
        </w:rPr>
        <w:t>fill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gray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add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mean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x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    </w:t>
      </w:r>
      <w:r w:rsidRPr="00437555">
        <w:rPr>
          <w:rFonts w:ascii="Calibri" w:hAnsi="Calibri" w:cs="Calibri"/>
          <w:color w:val="204A87"/>
          <w:szCs w:val="20"/>
        </w:rPr>
        <w:t>y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Precipitation (mm)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width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0000CF"/>
          <w:szCs w:val="20"/>
        </w:rPr>
        <w:t>0.5</w:t>
      </w:r>
      <w:r w:rsidRPr="00437555">
        <w:rPr>
          <w:rFonts w:ascii="Calibri" w:hAnsi="Calibri" w:cs="Calibri"/>
          <w:szCs w:val="20"/>
        </w:rPr>
        <w:t>)</w:t>
      </w:r>
    </w:p>
    <w:p w14:paraId="36A277F4" w14:textId="65AA7075" w:rsidR="000B317F" w:rsidRPr="00674CD6" w:rsidRDefault="00437555" w:rsidP="00380459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lastRenderedPageBreak/>
        <w:drawing>
          <wp:inline distT="0" distB="0" distL="0" distR="0" wp14:anchorId="56A913EA" wp14:editId="0EC10604">
            <wp:extent cx="2286000" cy="2286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09A05" w14:textId="45CFCEC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m:oMath>
        <m:r>
          <m:rPr>
            <m:sty m:val="b"/>
          </m:rPr>
          <w:rPr>
            <w:rFonts w:ascii="Cambria Math" w:hAnsi="Cambria Math"/>
          </w:rPr>
          <m:t>dixon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6E5CF272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437555">
        <w:rPr>
          <w:rFonts w:ascii="Calibri" w:hAnsi="Calibri" w:cs="Calibri"/>
          <w:i/>
          <w:color w:val="8F5902"/>
        </w:rPr>
        <w:t># method 2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use "dixon.test" function from "outliers" package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check not the value with lowest difference from the mean</w:t>
      </w:r>
      <w:r w:rsidRPr="00437555">
        <w:rPr>
          <w:rFonts w:ascii="Calibri" w:hAnsi="Calibri" w:cs="Calibri"/>
        </w:rPr>
        <w:br/>
        <w:t>outliers</w:t>
      </w:r>
      <w:r w:rsidRPr="00437555">
        <w:rPr>
          <w:rFonts w:ascii="Calibri" w:hAnsi="Calibri" w:cs="Calibri"/>
          <w:b/>
          <w:color w:val="CE5C00"/>
        </w:rPr>
        <w:t>::</w:t>
      </w:r>
      <w:r w:rsidRPr="00437555">
        <w:rPr>
          <w:rFonts w:ascii="Calibri" w:hAnsi="Calibri" w:cs="Calibri"/>
          <w:b/>
          <w:color w:val="204A87"/>
        </w:rPr>
        <w:t>dixon.test</w:t>
      </w:r>
      <w:r w:rsidRPr="00437555">
        <w:rPr>
          <w:rFonts w:ascii="Calibri" w:hAnsi="Calibri" w:cs="Calibri"/>
        </w:rPr>
        <w:t>(</w:t>
      </w:r>
      <w:r w:rsidRPr="00437555">
        <w:rPr>
          <w:rFonts w:ascii="Calibri" w:hAnsi="Calibri" w:cs="Calibri"/>
          <w:color w:val="204A87"/>
        </w:rPr>
        <w:t>x =</w:t>
      </w:r>
      <w:r w:rsidRPr="00437555">
        <w:rPr>
          <w:rFonts w:ascii="Calibri" w:hAnsi="Calibri" w:cs="Calibri"/>
        </w:rPr>
        <w:t xml:space="preserve"> data</w:t>
      </w:r>
      <w:r w:rsidRPr="00437555">
        <w:rPr>
          <w:rFonts w:ascii="Calibri" w:hAnsi="Calibri" w:cs="Calibri"/>
          <w:b/>
          <w:color w:val="CE5C00"/>
        </w:rPr>
        <w:t>$</w:t>
      </w:r>
      <w:r w:rsidRPr="00437555">
        <w:rPr>
          <w:rFonts w:ascii="Calibri" w:hAnsi="Calibri" w:cs="Calibri"/>
        </w:rPr>
        <w:t xml:space="preserve">Prec, </w:t>
      </w:r>
      <w:r w:rsidRPr="00437555">
        <w:rPr>
          <w:rFonts w:ascii="Calibri" w:hAnsi="Calibri" w:cs="Calibri"/>
          <w:color w:val="204A87"/>
        </w:rPr>
        <w:t>opposite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two.sided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>)</w:t>
      </w:r>
    </w:p>
    <w:p w14:paraId="2F12002E" w14:textId="75CE919E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437555" w:rsidRPr="00437555">
        <w:rPr>
          <w:rFonts w:ascii="Calibri" w:hAnsi="Calibri" w:cs="Calibri"/>
          <w:color w:val="auto"/>
          <w:szCs w:val="22"/>
          <w:lang w:bidi="ar-SA"/>
        </w:rPr>
        <w:t>data$Pre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</w:t>
      </w:r>
      <w:r w:rsidR="00437555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</w:t>
      </w:r>
      <w:r w:rsidR="00437555">
        <w:rPr>
          <w:rFonts w:ascii="Calibri" w:hAnsi="Calibri" w:cs="Calibri"/>
          <w:color w:val="auto"/>
          <w:szCs w:val="22"/>
          <w:lang w:bidi="ar-SA"/>
        </w:rPr>
        <w:t>71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1D852CDC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="00437555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Prec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267CC2D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sample$Pre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</w:t>
      </w:r>
      <w:r w:rsidR="00437555">
        <w:rPr>
          <w:rFonts w:ascii="Calibri" w:hAnsi="Calibri" w:cs="Calibri"/>
          <w:color w:val="auto"/>
          <w:szCs w:val="22"/>
          <w:lang w:bidi="ar-SA"/>
        </w:rPr>
        <w:t>633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0</w:t>
      </w:r>
      <w:r w:rsidR="00437555">
        <w:rPr>
          <w:rFonts w:ascii="Calibri" w:hAnsi="Calibri" w:cs="Calibri"/>
          <w:color w:val="auto"/>
          <w:szCs w:val="22"/>
          <w:lang w:bidi="ar-SA"/>
        </w:rPr>
        <w:t>4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alternative hypothesis: highest value </w:t>
      </w:r>
      <w:r w:rsidR="00437555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B30E5E5" w14:textId="77777777" w:rsidR="008D1E8D" w:rsidRDefault="008D1E8D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D1E8D" w:rsidSect="007642FC">
          <w:headerReference w:type="default" r:id="rId9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9069BED" w14:textId="5F59DA4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3" w:name="_Toc3209220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8"/>
          <w:rtl/>
        </w:rPr>
        <w:t xml:space="preserve"> برای </w:t>
      </w:r>
      <w:r w:rsidR="00656757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>نسبت‏های همبسته</w:t>
      </w:r>
      <w:bookmarkEnd w:id="53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2F3629CF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673CDFCB" w:rsidR="000B317F" w:rsidRPr="00674CD6" w:rsidRDefault="00656757" w:rsidP="00380459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="000B317F" w:rsidRPr="00674CD6">
        <w:rPr>
          <w:rFonts w:hint="cs"/>
          <w:rtl/>
        </w:rPr>
        <w:t xml:space="preserve"> نفر به سوالی، قبل و بعد از یک برنامه خاص،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ل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ascii="Times New Roman" w:hAnsi="Times New Roman" w:cs="Times New Roman" w:hint="cs"/>
          <w:rtl/>
        </w:rPr>
        <w:t>–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374173C6" w:rsidR="000B317F" w:rsidRPr="00656757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</w:t>
      </w:r>
      <w:r w:rsidRPr="00656757">
        <w:rPr>
          <w:rFonts w:hint="cs"/>
          <w:rtl/>
        </w:rPr>
        <w:t>تصمیم‏گیری برای این که آیا این برنامه خاص تغیی</w:t>
      </w:r>
      <w:r w:rsidRPr="00656757">
        <w:rPr>
          <w:rFonts w:hint="eastAsia"/>
          <w:rtl/>
        </w:rPr>
        <w:t>ر</w:t>
      </w:r>
      <w:r w:rsidRPr="00656757">
        <w:rPr>
          <w:rFonts w:hint="cs"/>
          <w:rtl/>
        </w:rPr>
        <w:t xml:space="preserve"> معنی‏داری در نسبت پاسخ‏های بلی داشته است یا خیر، آماره آزمون</w:t>
      </w:r>
      <w:r w:rsidR="00656757" w:rsidRPr="0065675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656757" w:rsidRPr="00656757">
        <w:rPr>
          <w:rFonts w:hint="cs"/>
          <w:rtl/>
        </w:rPr>
        <w:t xml:space="preserve"> تحت فرضیه صفر به صورت </w:t>
      </w:r>
      <w:r w:rsidRPr="00656757">
        <w:rPr>
          <w:rFonts w:hint="cs"/>
          <w:rtl/>
        </w:rPr>
        <w:t>زیر محاسبه می‏گردد:</w:t>
      </w:r>
    </w:p>
    <w:p w14:paraId="06C7EDDF" w14:textId="33EEA52F" w:rsidR="000B317F" w:rsidRPr="00656757" w:rsidRDefault="00656757" w:rsidP="00380459">
      <w:pPr>
        <w:widowControl w:val="0"/>
        <w:rPr>
          <w:rFonts w:hint="cs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-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56757" w:rsidRDefault="000B317F" w:rsidP="00380459">
      <w:pPr>
        <w:widowControl w:val="0"/>
        <w:rPr>
          <w:rFonts w:eastAsiaTheme="minorEastAsia"/>
          <w:rtl/>
        </w:rPr>
      </w:pPr>
      <w:r w:rsidRPr="00656757">
        <w:rPr>
          <w:rFonts w:eastAsiaTheme="minorEastAsia" w:hint="cs"/>
          <w:rtl/>
        </w:rPr>
        <w:t>که در آن</w:t>
      </w:r>
    </w:p>
    <w:p w14:paraId="142C7DBD" w14:textId="2606A3AA" w:rsidR="000B317F" w:rsidRPr="00656757" w:rsidRDefault="0065675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σ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b+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b-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(N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lastRenderedPageBreak/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05DE52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="00656757">
        <w:rPr>
          <w:rFonts w:hint="cs"/>
          <w:rtl/>
        </w:rPr>
        <w:t xml:space="preserve">علل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52D545D6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56757">
        <w:rPr>
          <w:rFonts w:ascii="Calibri" w:hAnsi="Calibri" w:cs="Calibri"/>
          <w:i/>
          <w:color w:val="8F5902"/>
        </w:rPr>
        <w:t># remove all variable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list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l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functions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source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r/func.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packages</w:t>
      </w:r>
      <w:r w:rsidRPr="00656757">
        <w:rPr>
          <w:rFonts w:ascii="Calibri" w:hAnsi="Calibri" w:cs="Calibri"/>
        </w:rPr>
        <w:br/>
        <w:t>want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acman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dplyr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psych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ggpub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ha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wants </w:t>
      </w:r>
      <w:r w:rsidRPr="00656757">
        <w:rPr>
          <w:rFonts w:ascii="Calibri" w:hAnsi="Calibri" w:cs="Calibri"/>
          <w:b/>
          <w:color w:val="CE5C00"/>
        </w:rPr>
        <w:t>%in%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ownames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installed.package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b/>
          <w:color w:val="204A87"/>
        </w:rPr>
        <w:t>any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 xml:space="preserve">has)) </w:t>
      </w:r>
      <w:r w:rsidRPr="00656757">
        <w:rPr>
          <w:rFonts w:ascii="Calibri" w:hAnsi="Calibri" w:cs="Calibri"/>
          <w:b/>
          <w:color w:val="204A87"/>
        </w:rPr>
        <w:t>install.packages</w:t>
      </w:r>
      <w:r w:rsidRPr="00656757">
        <w:rPr>
          <w:rFonts w:ascii="Calibri" w:hAnsi="Calibri" w:cs="Calibri"/>
        </w:rPr>
        <w:t>(wants[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>has])</w:t>
      </w:r>
      <w:r w:rsidRPr="00656757">
        <w:rPr>
          <w:rFonts w:ascii="Calibri" w:hAnsi="Calibri" w:cs="Calibri"/>
        </w:rPr>
        <w:br/>
        <w:t>pacman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p_load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char =</w:t>
      </w:r>
      <w:r w:rsidRPr="00656757">
        <w:rPr>
          <w:rFonts w:ascii="Calibri" w:hAnsi="Calibri" w:cs="Calibri"/>
        </w:rPr>
        <w:t xml:space="preserve"> wants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data</w:t>
      </w:r>
      <w:r w:rsidRPr="00656757">
        <w:rPr>
          <w:rFonts w:ascii="Calibri" w:hAnsi="Calibri" w:cs="Calibri"/>
        </w:rPr>
        <w:br/>
        <w:t>dat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ead.csv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data/Data_Test_21.csv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head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show data</w:t>
      </w:r>
      <w:r w:rsidRPr="00656757">
        <w:rPr>
          <w:rFonts w:ascii="Calibri" w:hAnsi="Calibri" w:cs="Calibri"/>
        </w:rPr>
        <w:br/>
        <w:t>psych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headTail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data, </w:t>
      </w:r>
      <w:r w:rsidRPr="00656757">
        <w:rPr>
          <w:rFonts w:ascii="Calibri" w:hAnsi="Calibri" w:cs="Calibri"/>
          <w:color w:val="204A87"/>
        </w:rPr>
        <w:t>top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bottom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54E3CE2B" w:rsidR="000B317F" w:rsidRPr="00674CD6" w:rsidRDefault="00656757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حجم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‏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نداز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اف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زر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</w:t>
      </w:r>
      <w:r w:rsidR="000B317F" w:rsidRPr="00674CD6">
        <w:rPr>
          <w:rFonts w:hint="eastAsia"/>
          <w:u w:val="single"/>
          <w:rtl/>
        </w:rPr>
        <w:t>باشد</w:t>
      </w:r>
      <w:r w:rsidR="000B317F"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2C4B6D7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06B8EBDC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56757">
        <w:rPr>
          <w:rFonts w:ascii="Calibri" w:hAnsi="Calibri" w:cs="Calibri"/>
          <w:i/>
          <w:color w:val="8F5902"/>
        </w:rPr>
        <w:t># method 1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wo-way table</w:t>
      </w:r>
      <w:r w:rsidRPr="00656757">
        <w:rPr>
          <w:rFonts w:ascii="Calibri" w:hAnsi="Calibri" w:cs="Calibri"/>
        </w:rPr>
        <w:br/>
        <w:t>result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table</w:t>
      </w:r>
      <w:r w:rsidRPr="00656757">
        <w:rPr>
          <w:rFonts w:ascii="Calibri" w:hAnsi="Calibri" w:cs="Calibri"/>
        </w:rPr>
        <w:t>(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Before, 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After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number of people</w:t>
      </w:r>
      <w:r w:rsidRPr="00656757">
        <w:rPr>
          <w:rFonts w:ascii="Calibri" w:hAnsi="Calibri" w:cs="Calibri"/>
        </w:rPr>
        <w:br/>
        <w:t>N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um</w:t>
      </w:r>
      <w:r w:rsidRPr="00656757">
        <w:rPr>
          <w:rFonts w:ascii="Calibri" w:hAnsi="Calibri" w:cs="Calibri"/>
        </w:rPr>
        <w:t>(result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est statistic</w:t>
      </w:r>
      <w:r w:rsidRPr="00656757">
        <w:rPr>
          <w:rFonts w:ascii="Calibri" w:hAnsi="Calibri" w:cs="Calibri"/>
        </w:rPr>
        <w:br/>
        <w:t>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b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c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d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sigm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qrt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+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^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N)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)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Z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sigma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compute the critical values and p-value</w:t>
      </w:r>
      <w:r w:rsidRPr="00656757">
        <w:rPr>
          <w:rFonts w:ascii="Calibri" w:hAnsi="Calibri" w:cs="Calibri"/>
        </w:rPr>
        <w:br/>
        <w:t>alph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0.05</w:t>
      </w:r>
      <w:r w:rsidRPr="00656757">
        <w:rPr>
          <w:rFonts w:ascii="Calibri" w:hAnsi="Calibri" w:cs="Calibri"/>
        </w:rPr>
        <w:br/>
        <w:t>alternative 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alternative </w:t>
      </w:r>
      <w:r w:rsidRPr="00656757">
        <w:rPr>
          <w:rFonts w:ascii="Calibri" w:hAnsi="Calibri" w:cs="Calibri"/>
          <w:b/>
          <w:color w:val="CE5C00"/>
        </w:rPr>
        <w:t>!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t>)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 xml:space="preserve">} </w:t>
      </w:r>
      <w:r w:rsidRPr="00656757">
        <w:rPr>
          <w:rFonts w:ascii="Calibri" w:hAnsi="Calibri" w:cs="Calibri"/>
          <w:b/>
          <w:color w:val="204A87"/>
        </w:rPr>
        <w:t>else</w:t>
      </w:r>
      <w:r w:rsidRPr="00656757">
        <w:rPr>
          <w:rFonts w:ascii="Calibri" w:hAnsi="Calibri" w:cs="Calibri"/>
        </w:rPr>
        <w:t xml:space="preserve">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}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p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q =</w:t>
      </w:r>
      <w:r w:rsidRPr="00656757">
        <w:rPr>
          <w:rFonts w:ascii="Calibri" w:hAnsi="Calibri" w:cs="Calibri"/>
        </w:rPr>
        <w:t xml:space="preserve"> Z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witch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EXPR =</w:t>
      </w:r>
      <w:r w:rsidRPr="00656757">
        <w:rPr>
          <w:rFonts w:ascii="Calibri" w:hAnsi="Calibri" w:cs="Calibri"/>
        </w:rPr>
        <w:t xml:space="preserve"> alternativ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two.sided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min</w:t>
      </w:r>
      <w:r w:rsidRPr="00656757">
        <w:rPr>
          <w:rFonts w:ascii="Calibri" w:hAnsi="Calibri" w:cs="Calibri"/>
        </w:rPr>
        <w:t xml:space="preserve">(p_value,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,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lastRenderedPageBreak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less =</w:t>
      </w:r>
      <w:r w:rsidRPr="00656757">
        <w:rPr>
          <w:rFonts w:ascii="Calibri" w:hAnsi="Calibri" w:cs="Calibri"/>
        </w:rPr>
        <w:t xml:space="preserve"> p_valu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great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wo-way Table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  <w:t>result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est Statistic:"</w:t>
      </w:r>
      <w:r w:rsidRPr="00656757">
        <w:rPr>
          <w:rFonts w:ascii="Calibri" w:hAnsi="Calibri" w:cs="Calibri"/>
        </w:rPr>
        <w:t xml:space="preserve">, Z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Critical Values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 xml:space="preserve">(lower.critical, upper.critical)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-value:"</w:t>
      </w:r>
      <w:r w:rsidRPr="00656757">
        <w:rPr>
          <w:rFonts w:ascii="Calibri" w:hAnsi="Calibri" w:cs="Calibri"/>
        </w:rPr>
        <w:t xml:space="preserve">, p_value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42485D12" w:rsidR="000B317F" w:rsidRPr="00674CD6" w:rsidRDefault="00656757" w:rsidP="00380459">
      <w:pPr>
        <w:widowControl w:val="0"/>
        <w:contextualSpacing w:val="0"/>
        <w:jc w:val="center"/>
        <w:rPr>
          <w:rFonts w:hint="cs"/>
          <w:rtl/>
        </w:rPr>
      </w:pPr>
      <w:r>
        <w:rPr>
          <w:noProof/>
        </w:rPr>
        <w:drawing>
          <wp:inline distT="0" distB="0" distL="0" distR="0" wp14:anchorId="6D274F4E" wp14:editId="3373A980">
            <wp:extent cx="2286000" cy="2286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A61F7" w14:textId="49BD7F1E" w:rsidR="000B317F" w:rsidRPr="00656757" w:rsidRDefault="000B317F" w:rsidP="00380459">
      <w:pPr>
        <w:widowControl w:val="0"/>
        <w:rPr>
          <w:rFonts w:eastAsiaTheme="minorEastAsia"/>
        </w:rPr>
      </w:pPr>
      <w:r w:rsidRPr="00656757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5675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56757">
        <w:rPr>
          <w:rFonts w:hint="cs"/>
          <w:rtl/>
        </w:rPr>
        <w:t xml:space="preserve"> برابر با (96/1 </w:t>
      </w:r>
      <w:r w:rsidRPr="00656757">
        <w:rPr>
          <w:rFonts w:ascii="Times New Roman" w:hAnsi="Times New Roman" w:cs="Times New Roman" w:hint="cs"/>
          <w:rtl/>
        </w:rPr>
        <w:t>–</w:t>
      </w:r>
      <w:r w:rsidRPr="00656757">
        <w:rPr>
          <w:rFonts w:hint="cs"/>
          <w:rtl/>
        </w:rPr>
        <w:t xml:space="preserve"> 96/1-) است (جدول شماره 1). مقدار محاسبه شده </w:t>
      </w:r>
      <w:r w:rsidR="00656757" w:rsidRPr="00656757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56757">
        <w:rPr>
          <w:rFonts w:eastAsiaTheme="minorEastAsia" w:hint="cs"/>
          <w:rtl/>
        </w:rPr>
        <w:t xml:space="preserve"> </w:t>
      </w:r>
      <w:r w:rsidR="00656757" w:rsidRPr="00656757">
        <w:rPr>
          <w:rFonts w:eastAsiaTheme="minorEastAsia" w:hint="cs"/>
          <w:rtl/>
        </w:rPr>
        <w:t xml:space="preserve">تحت فرضیه صفر، </w:t>
      </w:r>
      <w:r w:rsidRPr="00656757">
        <w:rPr>
          <w:rFonts w:eastAsiaTheme="minorEastAsia" w:hint="cs"/>
          <w:rtl/>
        </w:rPr>
        <w:t xml:space="preserve">بین </w:t>
      </w:r>
      <w:r w:rsidRPr="00656757">
        <w:rPr>
          <w:rFonts w:eastAsiaTheme="minorEastAsia" w:hint="eastAsia"/>
          <w:rtl/>
        </w:rPr>
        <w:t>مقاد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 xml:space="preserve">بحرانی بوده و در نتیجه </w:t>
      </w:r>
      <w:r w:rsidR="00D27E04" w:rsidRPr="00656757">
        <w:rPr>
          <w:rFonts w:eastAsiaTheme="minorEastAsia" w:hint="cs"/>
          <w:rtl/>
        </w:rPr>
        <w:t>فرضیه صفر</w:t>
      </w:r>
      <w:r w:rsidRPr="0065675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56757">
        <w:rPr>
          <w:rFonts w:eastAsiaTheme="minorEastAsia" w:hint="cs"/>
          <w:rtl/>
        </w:rPr>
        <w:t xml:space="preserve"> رد نخواهد شد. </w:t>
      </w:r>
      <w:r w:rsidRPr="00656757">
        <w:rPr>
          <w:rFonts w:eastAsiaTheme="minorEastAsia" w:hint="eastAsia"/>
          <w:rtl/>
        </w:rPr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دان</w:t>
      </w:r>
      <w:r w:rsidRPr="00656757">
        <w:rPr>
          <w:rFonts w:eastAsiaTheme="minorEastAsia"/>
          <w:rtl/>
        </w:rPr>
        <w:t xml:space="preserve"> </w:t>
      </w:r>
      <w:r w:rsidR="006A2814" w:rsidRPr="00656757">
        <w:rPr>
          <w:rFonts w:eastAsiaTheme="minorEastAsia" w:hint="eastAsia"/>
          <w:rtl/>
        </w:rPr>
        <w:t>معنا اس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و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سب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بست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فاو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معن</w:t>
      </w:r>
      <w:r w:rsidRPr="00656757">
        <w:rPr>
          <w:rFonts w:eastAsiaTheme="minorEastAsia" w:hint="cs"/>
          <w:rtl/>
        </w:rPr>
        <w:t>ی‏</w:t>
      </w:r>
      <w:r w:rsidRPr="00656757">
        <w:rPr>
          <w:rFonts w:eastAsiaTheme="minorEastAsia" w:hint="eastAsia"/>
          <w:rtl/>
        </w:rPr>
        <w:t>دار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ا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دارند</w:t>
      </w:r>
      <w:r w:rsidRPr="00656757">
        <w:rPr>
          <w:rFonts w:eastAsiaTheme="minorEastAsia" w:hint="cs"/>
          <w:rtl/>
        </w:rPr>
        <w:t xml:space="preserve"> و </w:t>
      </w:r>
      <w:r w:rsidRPr="00656757">
        <w:rPr>
          <w:rFonts w:eastAsiaTheme="minorEastAsia" w:hint="eastAsia"/>
          <w:rtl/>
        </w:rPr>
        <w:lastRenderedPageBreak/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رنام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آموزش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غ</w:t>
      </w:r>
      <w:r w:rsidRPr="00656757">
        <w:rPr>
          <w:rFonts w:eastAsiaTheme="minorEastAsia" w:hint="cs"/>
          <w:rtl/>
        </w:rPr>
        <w:t>ی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پاسخ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شاورزان،</w:t>
      </w:r>
      <w:r w:rsidRPr="00656757">
        <w:rPr>
          <w:rFonts w:eastAsiaTheme="minorEastAsia" w:hint="cs"/>
          <w:rtl/>
        </w:rPr>
        <w:t xml:space="preserve"> </w:t>
      </w:r>
      <w:r w:rsidRPr="00656757">
        <w:rPr>
          <w:rFonts w:eastAsiaTheme="minorEastAsia" w:hint="eastAsia"/>
          <w:rtl/>
        </w:rPr>
        <w:t>تاث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گذا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>ن</w:t>
      </w:r>
      <w:r w:rsidRPr="00656757">
        <w:rPr>
          <w:rFonts w:eastAsiaTheme="minorEastAsia" w:hint="eastAsia"/>
          <w:rtl/>
        </w:rPr>
        <w:t>بود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است</w:t>
      </w:r>
      <w:r w:rsidRPr="00656757">
        <w:rPr>
          <w:rFonts w:eastAsiaTheme="minorEastAsia" w:hint="cs"/>
          <w:rtl/>
        </w:rPr>
        <w:t>.</w:t>
      </w:r>
    </w:p>
    <w:p w14:paraId="19CD1F98" w14:textId="10309FF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</w:t>
      </w:r>
      <w:r w:rsidR="00656757"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cnemar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mcnemar.test" function from "</w:t>
      </w:r>
      <w:bookmarkStart w:id="54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4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McNemar's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McNemar's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28349A3" w14:textId="77777777" w:rsidR="00727AD2" w:rsidRDefault="00727AD2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7AD2" w:rsidSect="007642FC">
          <w:headerReference w:type="even" r:id="rId9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CFF94DE" w14:textId="09CD2CE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5" w:name="_Toc32092210"/>
      <w:bookmarkStart w:id="56" w:name="_GoBack"/>
      <w:bookmarkEnd w:id="56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(خی‏دو) برای یک مقدار فرض شده به عنوان واریانس جامعه</w:t>
      </w:r>
      <w:r w:rsidR="00325508" w:rsidRPr="00674CD6">
        <w:rPr>
          <w:sz w:val="28"/>
          <w:rtl/>
        </w:rPr>
        <w:t>،</w:t>
      </w:r>
      <w:bookmarkEnd w:id="55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7BA6B23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و ی</w:t>
      </w:r>
      <w:r w:rsidRPr="00674CD6">
        <w:rPr>
          <w:rFonts w:eastAsiaTheme="minorEastAsia" w:hint="eastAsia"/>
          <w:rtl/>
        </w:rPr>
        <w:t>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ده</w:t>
      </w:r>
      <w:r w:rsidRPr="00674CD6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hint="cs"/>
          <w:rtl/>
        </w:rPr>
        <w:t>.</w:t>
      </w:r>
    </w:p>
    <w:p w14:paraId="0B574838" w14:textId="4D33E76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67C9FBE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674CD6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674CD6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واریانس نمونه با استفاده از معادله زیر محاسبه می‏گردد:</w:t>
      </w:r>
    </w:p>
    <w:p w14:paraId="6EEFC83B" w14:textId="11861BD5" w:rsidR="000B317F" w:rsidRPr="00674CD6" w:rsidRDefault="00656757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>:</w:t>
      </w:r>
    </w:p>
    <w:p w14:paraId="04C8918F" w14:textId="1B10474A" w:rsidR="000B317F" w:rsidRPr="00674CD6" w:rsidRDefault="00656757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32657493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Style w:val="FootnoteReference"/>
          <w:rFonts w:eastAsiaTheme="minorEastAsia"/>
          <w:rtl/>
        </w:rPr>
        <w:footnoteReference w:id="4"/>
      </w:r>
      <w:r w:rsidRPr="00674CD6">
        <w:rPr>
          <w:rFonts w:eastAsiaTheme="minorEastAsia" w:hint="cs"/>
          <w:rtl/>
        </w:rPr>
        <w:t xml:space="preserve"> با درجه‏های آزادی</w:t>
      </w:r>
      <w:r w:rsidRPr="00674CD6">
        <w:rPr>
          <w:rStyle w:val="FootnoteReference"/>
          <w:rFonts w:eastAsiaTheme="minorEastAsia"/>
          <w:rtl/>
        </w:rPr>
        <w:footnoteReference w:id="5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D20A380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اندازه‏گیر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ت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م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واج</w:t>
      </w:r>
      <w:r w:rsidRPr="00674CD6">
        <w:rPr>
          <w:rFonts w:hint="cs"/>
          <w:rtl/>
        </w:rPr>
        <w:t xml:space="preserve"> (</w:t>
      </w:r>
      <w:r w:rsidRPr="00674CD6">
        <w:t>TDR</w:t>
      </w:r>
      <w:r w:rsidRPr="00674CD6">
        <w:rPr>
          <w:rFonts w:hint="cs"/>
          <w:rtl/>
        </w:rPr>
        <w:t>) ی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غیرمستقیم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خط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ری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ثا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الکتريك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</w:t>
      </w:r>
      <w:r w:rsidRPr="00674CD6">
        <w:rPr>
          <w:rFonts w:hint="cs"/>
          <w:rtl/>
        </w:rPr>
        <w:t xml:space="preserve"> می‏نمای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م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عار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ا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تعار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جمل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ر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. شرکت دانش بنیانی مدعی شده است که حسگ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تدفینی برای روش </w:t>
      </w:r>
      <w:r w:rsidRPr="00674CD6">
        <w:t>TDR</w:t>
      </w:r>
      <w:r w:rsidRPr="00674CD6">
        <w:rPr>
          <w:rFonts w:hint="cs"/>
          <w:rtl/>
        </w:rPr>
        <w:t xml:space="preserve"> طراحی کرده است دا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ق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سیار بالایی در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فت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تل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674CD6">
        <w:rPr>
          <w:rFonts w:hint="eastAsia"/>
          <w:rtl/>
        </w:rPr>
        <w:t>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Fonts w:hint="cs"/>
          <w:rtl/>
        </w:rPr>
        <w:t xml:space="preserve"> </w:t>
      </w:r>
      <w:r w:rsidRPr="00674CD6">
        <w:t>TDR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زن</w:t>
      </w:r>
      <w:r w:rsidRPr="00674CD6">
        <w:rPr>
          <w:rFonts w:hint="cs"/>
          <w:rtl/>
        </w:rPr>
        <w:t>ی (به عنوان رطوبت واقعی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زمان</w:t>
      </w:r>
      <w:r w:rsidRPr="00674CD6">
        <w:rPr>
          <w:rFonts w:hint="cs"/>
          <w:rtl/>
        </w:rPr>
        <w:t xml:space="preserve"> در این نق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داز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گي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این نمونه‏ها دارای میانگین خطای </w:t>
      </w:r>
      <w:r w:rsidRPr="00674CD6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رطوبت خاک‏های اندازه‏گیری شده با دستگاه </w:t>
      </w:r>
      <w:r w:rsidRPr="00674CD6">
        <w:rPr>
          <w:rFonts w:eastAsiaTheme="minorEastAsia"/>
        </w:rPr>
        <w:t>TDR</w:t>
      </w:r>
      <w:r w:rsidRPr="00674CD6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EnvStats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فرض می‏شود جامعه‏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4A64C74F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gpub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6103E4B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766E8314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Gravimetric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TD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m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.v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v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m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v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p.v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1056C38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chisq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674CD6" w:rsidRDefault="00234B5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5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2AD5C98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2/45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طو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ندازه‏گیر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ش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/>
        </w:rPr>
        <w:t>TDR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ا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طای بیشتری از</w:t>
      </w:r>
      <w:r w:rsidRPr="00674CD6">
        <w:rPr>
          <w:rFonts w:eastAsiaTheme="minorEastAsia"/>
          <w:rtl/>
        </w:rPr>
        <w:t xml:space="preserve"> 10 </w:t>
      </w:r>
      <w:r w:rsidRPr="00674CD6">
        <w:rPr>
          <w:rFonts w:eastAsiaTheme="minorEastAsia" w:hint="cs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‏باشند و ادعای شرکت رد می‏گردد.</w:t>
      </w:r>
    </w:p>
    <w:p w14:paraId="17D02453" w14:textId="224E53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از تابع </w:t>
      </w:r>
      <w:r w:rsidRPr="00674CD6">
        <w:rPr>
          <w:b/>
          <w:bCs/>
        </w:rPr>
        <w:t>var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Env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70E3216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 xml:space="preserve"># use "varTest" function from "EnvStats" package </w:t>
      </w:r>
      <w:r w:rsidRPr="00674CD6">
        <w:rPr>
          <w:rFonts w:asciiTheme="minorHAnsi" w:hAnsiTheme="minorHAnsi" w:cstheme="minorHAnsi"/>
        </w:rPr>
        <w:br/>
        <w:t>p.v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var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sigma.squared =</w:t>
      </w:r>
      <w:r w:rsidRPr="00674CD6">
        <w:rPr>
          <w:rFonts w:asciiTheme="minorHAnsi" w:hAnsiTheme="minorHAnsi" w:cstheme="minorHAnsi"/>
        </w:rPr>
        <w:t xml:space="preserve"> p.v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674CD6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69739AD" w14:textId="4E0C31CF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7" w:name="_Toc3209221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</w:t>
      </w:r>
      <w:r w:rsidRPr="00674CD6">
        <w:rPr>
          <w:rStyle w:val="FootnoteReference"/>
          <w:sz w:val="28"/>
          <w:rtl/>
        </w:rPr>
        <w:footnoteReference w:id="6"/>
      </w:r>
      <w:r w:rsidRPr="00674CD6">
        <w:rPr>
          <w:rFonts w:hint="cs"/>
          <w:sz w:val="28"/>
          <w:rtl/>
        </w:rPr>
        <w:t>)</w:t>
      </w:r>
      <w:bookmarkEnd w:id="57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مقدار شمارش شده (بر اساس یک توزیع پواسون).</w:t>
      </w:r>
    </w:p>
    <w:p w14:paraId="5905BCEA" w14:textId="156926C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C772EA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674CD6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674CD6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‏اند.</w:t>
      </w:r>
    </w:p>
    <w:p w14:paraId="1BA2EE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33F0411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18C46BFA" w14:textId="2CB7070B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24E2C75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7E17EF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5BDFB6A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مارش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واسو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را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ط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ب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آمده‏اند</w:t>
      </w:r>
      <w:r w:rsidRPr="00674CD6">
        <w:rPr>
          <w:rFonts w:hint="cs"/>
          <w:u w:val="single"/>
          <w:rtl/>
        </w:rPr>
        <w:t>.</w:t>
      </w:r>
    </w:p>
    <w:p w14:paraId="7433D011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وزاییکی</w:t>
      </w:r>
      <w:r w:rsidRPr="00674CD6">
        <w:rPr>
          <w:rStyle w:val="FootnoteReference"/>
          <w:rtl/>
        </w:rPr>
        <w:footnoteReference w:id="7"/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mosaic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raph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Plo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asht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amsar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8" w:name="_Hlk29929388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8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ataPlot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6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6FBDFF9" w14:textId="738122D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n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0D00E529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674CD6" w:rsidRDefault="000121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7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6F65C486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37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ن دو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مل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ب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واشنا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ش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امسر</w:t>
      </w:r>
      <w:r w:rsidRPr="00674CD6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9" w:name="_Toc3209221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9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674CD6" w:rsidRDefault="000B317F" w:rsidP="00380459">
      <w:pPr>
        <w:widowControl w:val="0"/>
        <w:rPr>
          <w:rtl/>
        </w:rPr>
      </w:pPr>
      <w:bookmarkStart w:id="60" w:name="_Hlk29986149"/>
      <w:r w:rsidRPr="00674CD6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60"/>
      <w:r w:rsidRPr="00674CD6">
        <w:rPr>
          <w:rStyle w:val="FootnoteReference"/>
          <w:rtl/>
        </w:rPr>
        <w:footnoteReference w:id="8"/>
      </w:r>
      <w:r w:rsidRPr="00674CD6">
        <w:rPr>
          <w:rFonts w:hint="cs"/>
          <w:rtl/>
        </w:rPr>
        <w:t>.</w:t>
      </w:r>
    </w:p>
    <w:p w14:paraId="6B507386" w14:textId="608BC7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نمونه از یک جامعه با توزیع فراوانی نرمال گرفته شده است.</w:t>
      </w:r>
    </w:p>
    <w:p w14:paraId="086CBB11" w14:textId="00457B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674CD6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674CD6">
        <w:rPr>
          <w:rFonts w:hint="cs"/>
          <w:rtl/>
        </w:rPr>
        <w:t>این آزمون موقعی کاربردی می‏باشد که نمونه از جامعه‏ای با توزیع پیوسته</w:t>
      </w:r>
      <w:r w:rsidRPr="00674CD6">
        <w:rPr>
          <w:rStyle w:val="FootnoteReference"/>
          <w:rtl/>
        </w:rPr>
        <w:footnoteReference w:id="9"/>
      </w:r>
      <w:r w:rsidRPr="00674CD6">
        <w:rPr>
          <w:rFonts w:hint="cs"/>
          <w:rtl/>
        </w:rPr>
        <w:t xml:space="preserve"> گرفته شده باشد.</w:t>
      </w:r>
    </w:p>
    <w:p w14:paraId="2911481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050660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محاسبه می‏گردد.</w:t>
      </w:r>
    </w:p>
    <w:p w14:paraId="18E3DB95" w14:textId="593AB374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247FE026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549ED5F5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466C951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از جدول 14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>نمونه از یک جامعه با توزیع فراوانی نرمال گرفته شده است</w:t>
      </w:r>
      <w:r w:rsidRPr="00674CD6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خارج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حد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حر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دول</w:t>
      </w:r>
      <w:r w:rsidRPr="00674CD6">
        <w:rPr>
          <w:rFonts w:eastAsiaTheme="minorEastAsia"/>
          <w:rtl/>
        </w:rPr>
        <w:t xml:space="preserve"> 14 </w:t>
      </w:r>
      <w:r w:rsidRPr="00674CD6">
        <w:rPr>
          <w:rFonts w:eastAsiaTheme="minorEastAsia" w:hint="eastAsia"/>
          <w:rtl/>
        </w:rPr>
        <w:t>باشد</w:t>
      </w:r>
      <w:r w:rsidRPr="00674CD6">
        <w:rPr>
          <w:rFonts w:eastAsiaTheme="minorEastAsia" w:hint="cs"/>
          <w:rtl/>
        </w:rPr>
        <w:t>.</w:t>
      </w:r>
    </w:p>
    <w:p w14:paraId="4278EE5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cv_tabl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674CD6" w14:paraId="600ECDFC" w14:textId="77777777" w:rsidTr="00BC4A81">
        <w:tc>
          <w:tcPr>
            <w:tcW w:w="0" w:type="auto"/>
          </w:tcPr>
          <w:p w14:paraId="05F4D5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35B43428" w14:textId="77777777" w:rsidTr="00BC4A81">
        <w:tc>
          <w:tcPr>
            <w:tcW w:w="0" w:type="auto"/>
          </w:tcPr>
          <w:p w14:paraId="33011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674CD6" w14:paraId="16E32396" w14:textId="77777777" w:rsidTr="00BC4A81">
        <w:tc>
          <w:tcPr>
            <w:tcW w:w="0" w:type="auto"/>
          </w:tcPr>
          <w:p w14:paraId="5D41A5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674CD6" w14:paraId="00ACE0E4" w14:textId="77777777" w:rsidTr="00BC4A81">
        <w:tc>
          <w:tcPr>
            <w:tcW w:w="0" w:type="auto"/>
          </w:tcPr>
          <w:p w14:paraId="22D8EE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E966BF8" w14:textId="77777777" w:rsidTr="00BC4A81">
        <w:tc>
          <w:tcPr>
            <w:tcW w:w="0" w:type="auto"/>
          </w:tcPr>
          <w:p w14:paraId="033C47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674CD6" w14:paraId="3923CFEF" w14:textId="77777777" w:rsidTr="00BC4A81">
        <w:tc>
          <w:tcPr>
            <w:tcW w:w="0" w:type="auto"/>
          </w:tcPr>
          <w:p w14:paraId="4BB8EE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0E10B1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>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و </w:t>
      </w:r>
      <w:r w:rsidRPr="00674CD6">
        <w:rPr>
          <w:b/>
          <w:bCs/>
        </w:rPr>
        <w:t>ggdensity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3181E41C" w14:textId="4926E76E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674CD6">
        <w:rPr>
          <w:rFonts w:asciiTheme="minorHAnsi" w:hAnsiTheme="minorHAnsi" w:cstheme="minorHAnsi"/>
          <w:sz w:val="20"/>
          <w:szCs w:val="20"/>
        </w:rPr>
        <w:t xml:space="preserve">Prec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674CD6">
        <w:rPr>
          <w:rFonts w:asciiTheme="minorHAnsi" w:hAnsiTheme="minorHAnsi" w:cstheme="minorHAnsi"/>
          <w:sz w:val="20"/>
          <w:szCs w:val="20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674CD6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re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n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m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s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m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x.s = sd(x =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sorted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w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sorted[x.n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w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D48F148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18/6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59/4) است (جدول شماره 14). مقدار محاسبه شده برای آماره آزمون، 66/5، </w:t>
      </w:r>
      <w:r w:rsidRPr="00674CD6">
        <w:rPr>
          <w:rFonts w:eastAsiaTheme="minorEastAsia" w:hint="cs"/>
          <w:rtl/>
        </w:rPr>
        <w:t xml:space="preserve">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ه </w:t>
      </w:r>
      <w:r w:rsidRPr="00674CD6">
        <w:rPr>
          <w:rFonts w:eastAsiaTheme="minorEastAsia" w:hint="eastAsia"/>
          <w:rtl/>
        </w:rPr>
        <w:t>مجموعه</w:t>
      </w:r>
      <w:r w:rsidRPr="00674CD6">
        <w:rPr>
          <w:rFonts w:eastAsiaTheme="minorEastAsia"/>
          <w:rtl/>
        </w:rPr>
        <w:t xml:space="preserve"> 113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د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نس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رم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بعی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ند</w:t>
      </w:r>
      <w:r w:rsidRPr="00674CD6">
        <w:rPr>
          <w:rFonts w:eastAsiaTheme="minorEastAsia" w:hint="cs"/>
          <w:rtl/>
        </w:rPr>
        <w:t>.</w:t>
      </w:r>
    </w:p>
    <w:p w14:paraId="706EC0EC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67680558" w14:textId="7D7FF45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1" w:name="_Toc32092213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</w:t>
      </w:r>
      <w:r w:rsidRPr="00674CD6">
        <w:rPr>
          <w:rStyle w:val="FootnoteReference"/>
          <w:sz w:val="28"/>
          <w:rtl/>
        </w:rPr>
        <w:footnoteReference w:id="10"/>
      </w:r>
      <w:r w:rsidRPr="00674CD6">
        <w:rPr>
          <w:rFonts w:hint="cs"/>
          <w:sz w:val="28"/>
          <w:rtl/>
        </w:rPr>
        <w:t xml:space="preserve"> برای نقاط دورافتاده واریانس</w:t>
      </w:r>
      <w:r w:rsidRPr="00674CD6">
        <w:rPr>
          <w:rStyle w:val="FootnoteReference"/>
          <w:sz w:val="28"/>
          <w:rtl/>
        </w:rPr>
        <w:footnoteReference w:id="11"/>
      </w:r>
      <w:bookmarkEnd w:id="61"/>
    </w:p>
    <w:p w14:paraId="1CA1EDC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E8E5A04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.</w:t>
      </w:r>
    </w:p>
    <w:p w14:paraId="167BD2BE" w14:textId="51D7E15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</w:t>
      </w:r>
      <w:r w:rsidR="000B317F" w:rsidRPr="00674CD6">
        <w:t xml:space="preserve"> </w:t>
      </w:r>
      <w:r w:rsidR="000B317F" w:rsidRPr="00674CD6">
        <w:rPr>
          <w:rFonts w:hint="cs"/>
          <w:rtl/>
        </w:rPr>
        <w:t>همه مقادیر واریانس‏ها با هم برابر هستند.</w:t>
      </w:r>
    </w:p>
    <w:p w14:paraId="27507CF2" w14:textId="2A27EE0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22F1E915" w:rsidR="00914DD5" w:rsidRPr="00674CD6" w:rsidRDefault="000B317F" w:rsidP="008B77E8">
      <w:pPr>
        <w:pStyle w:val="ListParagraph"/>
        <w:widowControl w:val="0"/>
        <w:numPr>
          <w:ilvl w:val="0"/>
          <w:numId w:val="34"/>
        </w:numPr>
      </w:pPr>
      <w:r w:rsidRPr="00674CD6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2A793DEC" w:rsidR="000B317F" w:rsidRPr="00674CD6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674CD6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برابر است با:</w:t>
      </w:r>
    </w:p>
    <w:p w14:paraId="4C6F2807" w14:textId="49FCE8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D88858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674CD6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76A64D78" w:rsidR="000B317F" w:rsidRPr="00674CD6" w:rsidRDefault="00656757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6E70C69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از جدول 15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K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وامع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dataPlo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Plot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72F75E5A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cochran.critical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cochran.critical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ochran.critical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23A5FBA6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674CD6">
        <w:rPr>
          <w:rFonts w:eastAsiaTheme="minorEastAsia"/>
          <w:rtl/>
        </w:rPr>
        <w:t>.</w:t>
      </w:r>
    </w:p>
    <w:p w14:paraId="6F8510F7" w14:textId="561027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chran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cochran.test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F8B370" w14:textId="5BD82C2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2" w:name="_Toc3209221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>: آزمون وارون ویلکاکسون</w:t>
      </w:r>
      <w:r w:rsidRPr="00674CD6">
        <w:rPr>
          <w:rStyle w:val="FootnoteReference"/>
          <w:sz w:val="28"/>
          <w:rtl/>
        </w:rPr>
        <w:footnoteReference w:id="12"/>
      </w:r>
      <w:r w:rsidRPr="00674CD6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62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3C36FA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توزیع فراوانی دو جامعه یکسان است.</w:t>
      </w:r>
    </w:p>
    <w:p w14:paraId="75E0EEC5" w14:textId="4289E37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674CD6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7E31840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5E85B2D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Fonts w:hint="cs"/>
          <w:rtl/>
        </w:rPr>
        <w:t xml:space="preserve">، اگر مقدار آماره آزمون از مقدار حد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0 بیشتر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می‏گردد.</w:t>
      </w:r>
    </w:p>
    <w:p w14:paraId="714DBD4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3B0AEDC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توسط سالانه دمای خاک دو ایستگاه مشهد (40 سال) و کرمان (30 سال) محاسبه شده 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bookmarkStart w:id="63" w:name="_Hlk30156534"/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 مشهد و کرمان 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bookmarkEnd w:id="63"/>
      <w:r w:rsidRPr="00674CD6">
        <w:rPr>
          <w:rFonts w:eastAsiaTheme="minorEastAsia" w:hint="cs"/>
          <w:rtl/>
        </w:rPr>
        <w:t>) رد خواهد شد؟</w:t>
      </w:r>
    </w:p>
    <w:p w14:paraId="57AAF98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u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ta/Data_Test_4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1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15F9E58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EE7FEA8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.Temp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.Temp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002DAA5E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oil.Temp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oil.Temp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r[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ong.with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n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674CD6">
        <w:rPr>
          <w:rFonts w:ascii="Calibri" w:hAnsi="Calibri" w:cs="Calibri"/>
          <w:color w:val="auto"/>
          <w:szCs w:val="22"/>
          <w:lang w:bidi="ar-SA"/>
        </w:rPr>
        <w:t>435      76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ilcox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x.n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y.n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674CD6" w:rsidRDefault="00C12F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02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6E1F081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65 - 435) </w:t>
      </w:r>
      <w:r w:rsidRPr="00674CD6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وزی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فراوان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م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شه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</w:t>
      </w:r>
      <w:r w:rsidRPr="00674CD6">
        <w:rPr>
          <w:rFonts w:eastAsiaTheme="minorEastAsia"/>
          <w:rtl/>
        </w:rPr>
        <w:t>.</w:t>
      </w:r>
    </w:p>
    <w:p w14:paraId="34D03AC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w:r w:rsidRPr="00674CD6">
        <w:rPr>
          <w:b/>
          <w:bCs/>
        </w:rPr>
        <w:t>wilcox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wilcox.test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4" w:name="_Hlk30156568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test</w:t>
      </w:r>
      <w:bookmarkEnd w:id="64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W = 748, p-value = 0.08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674CD6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891CABC" w14:textId="5B966BF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209221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Style w:val="FootnoteReference"/>
          <w:sz w:val="28"/>
          <w:rtl/>
        </w:rPr>
        <w:footnoteReference w:id="13"/>
      </w:r>
      <w:r w:rsidRPr="00674CD6">
        <w:rPr>
          <w:rFonts w:hint="cs"/>
          <w:sz w:val="28"/>
          <w:rtl/>
        </w:rPr>
        <w:t xml:space="preserve"> برای دو جامعه</w:t>
      </w:r>
      <w:bookmarkEnd w:id="65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2D215BF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میانگین دو جامعه یکسان است.</w:t>
      </w:r>
    </w:p>
    <w:p w14:paraId="65B1E5CE" w14:textId="516868E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674CD6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5F3B173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7F67F37C" w:rsidR="000B317F" w:rsidRPr="00674CD6" w:rsidRDefault="00656757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4C7C894C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زرگتر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، رد خواهد شد.</w:t>
      </w:r>
    </w:p>
    <w:p w14:paraId="7DBA176D" w14:textId="40293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2F1DD4E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می‏گرد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 xml:space="preserve">فرضیه </w:t>
      </w:r>
      <w:r w:rsidR="00D27E04" w:rsidRPr="00674CD6">
        <w:rPr>
          <w:rFonts w:eastAsiaTheme="minorEastAsia" w:hint="cs"/>
          <w:rtl/>
        </w:rPr>
        <w:lastRenderedPageBreak/>
        <w:t>صفر</w:t>
      </w:r>
      <w:r w:rsidRPr="00674CD6">
        <w:rPr>
          <w:rFonts w:eastAsiaTheme="minorEastAsia" w:hint="cs"/>
          <w:rtl/>
        </w:rPr>
        <w:t xml:space="preserve"> (</w:t>
      </w:r>
      <w:bookmarkStart w:id="66" w:name="_Hlk30162139"/>
      <w:r w:rsidRPr="00674CD6">
        <w:rPr>
          <w:rFonts w:eastAsiaTheme="minorEastAsia" w:hint="cs"/>
          <w:rtl/>
        </w:rPr>
        <w:t>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</w:t>
      </w:r>
      <w:bookmarkEnd w:id="66"/>
      <w:r w:rsidRPr="00674CD6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674CD6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52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4E9A06"/>
        </w:rPr>
        <w:t xml:space="preserve">         </w:t>
      </w:r>
      <w:r w:rsidRPr="00674CD6">
        <w:rPr>
          <w:rFonts w:asciiTheme="minorHAnsi" w:hAnsiTheme="minorHAnsi" w:cstheme="minorHAnsi"/>
        </w:rPr>
        <w:t>reshape2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mel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variabl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ape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valu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Yield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 xml:space="preserve">%&gt;% </w:t>
      </w:r>
      <w:r w:rsidRPr="00674CD6">
        <w:rPr>
          <w:rFonts w:asciiTheme="minorHAnsi" w:hAnsiTheme="minorHAnsi" w:cstheme="minorHAnsi"/>
          <w:b/>
          <w:color w:val="204A87"/>
        </w:rPr>
        <w:t>na.omi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فراوان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ک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راکنش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کسا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</w:t>
      </w:r>
      <w:r w:rsidRPr="00674CD6">
        <w:rPr>
          <w:rFonts w:hint="cs"/>
          <w:u w:val="single"/>
          <w:rtl/>
        </w:rPr>
        <w:t>د</w:t>
      </w:r>
      <w:r w:rsidRPr="00674CD6">
        <w:rPr>
          <w:u w:val="single"/>
          <w:rtl/>
        </w:rPr>
        <w:t>.</w:t>
      </w:r>
    </w:p>
    <w:p w14:paraId="39301A3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lastRenderedPageBreak/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56B6E81" w14:textId="4AE2CBAC" w:rsidR="000B317F" w:rsidRPr="00674CD6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674CD6" w:rsidRDefault="000B317F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1D3B8DEE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ranked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ranked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A, nB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A, nB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prime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45F560AB" w:rsidR="0056137A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برابر با 94 است. مقدار محاسبه شده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 w:hint="cs"/>
          <w:rtl/>
        </w:rPr>
        <w:t>.</w:t>
      </w:r>
    </w:p>
    <w:p w14:paraId="46E03DB7" w14:textId="77777777" w:rsidR="0056137A" w:rsidRPr="00674CD6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A0C892" w14:textId="00DB38B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209221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</w:t>
      </w:r>
      <w:r w:rsidRPr="00674CD6">
        <w:rPr>
          <w:rStyle w:val="FootnoteReference"/>
          <w:sz w:val="28"/>
          <w:rtl/>
        </w:rPr>
        <w:footnoteReference w:id="14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7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6835EE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0A3B2D14" w14:textId="3CF7E62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1B3CFC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0B5E39A6" w:rsidR="000B317F" w:rsidRPr="00674CD6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036A225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2A5482B2" w14:textId="50819A38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6EA2E51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 xml:space="preserve"> آماره آزمون برابر است با:</w:t>
      </w:r>
    </w:p>
    <w:p w14:paraId="741E6D42" w14:textId="34A51D91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15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16"/>
      </w:r>
      <w:r w:rsidRPr="00674CD6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43DBDD32" w:rsidR="000B317F" w:rsidRPr="00674CD6" w:rsidRDefault="00656757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6 مقا</w:t>
      </w:r>
      <w:r w:rsidRPr="00674CD6">
        <w:rPr>
          <w:rFonts w:eastAsiaTheme="minorEastAsia" w:hint="cs"/>
          <w:rtl/>
        </w:rPr>
        <w:t>یسه کرد.</w:t>
      </w:r>
    </w:p>
    <w:p w14:paraId="43C9BB30" w14:textId="2A1C5F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</w:t>
      </w:r>
      <w:r w:rsidRPr="00674CD6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0D8323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جموع بارندگی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</w:p>
        </w:tc>
        <w:tc>
          <w:tcPr>
            <w:tcW w:w="0" w:type="auto"/>
          </w:tcPr>
          <w:p w14:paraId="22E49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9C954B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lastRenderedPageBreak/>
        <w:t>شده‏اند</w:t>
      </w:r>
      <w:r w:rsidRPr="00674CD6">
        <w:rPr>
          <w:u w:val="single"/>
          <w:rtl/>
        </w:rPr>
        <w:t>.</w:t>
      </w:r>
    </w:p>
    <w:p w14:paraId="76C3D3B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519D1693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)]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metho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scatte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g.line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conf.in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5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26CA4FF5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badan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hvaz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ank_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ank_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rank_x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ank_y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.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.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.r, upper.critical.r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674CD6" w:rsidRDefault="00CC222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6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761269E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ند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E0A2CE3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Abadan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hvaz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data$Abadan and data$Ahvaz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 = 9556, p-value &lt; 2.2e-16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>rho: 0.7345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6B0AF89" w14:textId="585B3A77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8" w:name="_Toc3209221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</w:t>
      </w:r>
      <w:r w:rsidRPr="00674CD6">
        <w:rPr>
          <w:rStyle w:val="FootnoteReference"/>
          <w:sz w:val="28"/>
          <w:rtl/>
        </w:rPr>
        <w:footnoteReference w:id="17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8"/>
    </w:p>
    <w:p w14:paraId="034AF79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393DC25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663E81C2" w14:textId="3422615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0704E51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3FF644A" w:rsidR="000B317F" w:rsidRPr="00674CD6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FE3E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674CD6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674CD6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مایش داده می‏شود.</w:t>
      </w:r>
    </w:p>
    <w:p w14:paraId="4DF45ECC" w14:textId="1E545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32E5A727" w14:textId="2754C50E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1417C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18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19"/>
      </w:r>
      <w:r w:rsidRPr="00674CD6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674CD6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7 مقا</w:t>
      </w:r>
      <w:r w:rsidRPr="00674CD6">
        <w:rPr>
          <w:rFonts w:eastAsiaTheme="minorEastAsia" w:hint="cs"/>
          <w:rtl/>
        </w:rPr>
        <w:t>یسه کرد.</w:t>
      </w:r>
    </w:p>
    <w:p w14:paraId="53F89AB9" w14:textId="3802C92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1895B21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یانگین دمای بیشینه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pear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6588120F" w14:textId="77777777" w:rsidTr="00BC4A81">
        <w:tc>
          <w:tcPr>
            <w:tcW w:w="0" w:type="auto"/>
          </w:tcPr>
          <w:p w14:paraId="0AB478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</w:p>
        </w:tc>
        <w:tc>
          <w:tcPr>
            <w:tcW w:w="0" w:type="auto"/>
          </w:tcPr>
          <w:p w14:paraId="36C603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78551A23" w14:textId="77777777" w:rsidTr="00BC4A81">
        <w:tc>
          <w:tcPr>
            <w:tcW w:w="0" w:type="auto"/>
          </w:tcPr>
          <w:p w14:paraId="3029C0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674CD6" w14:paraId="1DFEE902" w14:textId="77777777" w:rsidTr="00BC4A81">
        <w:tc>
          <w:tcPr>
            <w:tcW w:w="0" w:type="auto"/>
          </w:tcPr>
          <w:p w14:paraId="73D8A9D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674CD6" w14:paraId="5527DB3E" w14:textId="77777777" w:rsidTr="00BC4A81">
        <w:tc>
          <w:tcPr>
            <w:tcW w:w="0" w:type="auto"/>
          </w:tcPr>
          <w:p w14:paraId="573DAA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DAC5444" w14:textId="77777777" w:rsidTr="00BC4A81">
        <w:tc>
          <w:tcPr>
            <w:tcW w:w="0" w:type="auto"/>
          </w:tcPr>
          <w:p w14:paraId="7512A9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674CD6" w14:paraId="3F6F0B8C" w14:textId="77777777" w:rsidTr="00BC4A81">
        <w:tc>
          <w:tcPr>
            <w:tcW w:w="0" w:type="auto"/>
          </w:tcPr>
          <w:p w14:paraId="172988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7691656E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744A4AD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1255EB0" w14:textId="0CEC9F36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kendall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reg.line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8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580FCB11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  <w:t>x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badan</w:t>
      </w:r>
      <w:r w:rsidRPr="00674CD6">
        <w:rPr>
          <w:rFonts w:ascii="Calibri" w:hAnsi="Calibri" w:cs="Calibri"/>
          <w:sz w:val="20"/>
          <w:szCs w:val="20"/>
        </w:rPr>
        <w:br/>
        <w:t>y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hvaz</w:t>
      </w:r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ol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yi, count the number of yj &gt; yi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he number of yj &lt; yi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i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i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v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y[i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i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val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, i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, i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kendall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9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z-score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9"/>
    </w:p>
    <w:p w14:paraId="72DF751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674CD6" w:rsidRDefault="00F0258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9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531E6CAC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دمای بیشینه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4142AE1C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r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bada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hvaz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kendall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674CD6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t>## Kendall's rank correlation tau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</w:t>
      </w:r>
      <w:r w:rsidRPr="00674CD6">
        <w:rPr>
          <w:rFonts w:asciiTheme="minorHAnsi" w:hAnsiTheme="minorHAnsi" w:cstheme="minorHAnsi"/>
        </w:rPr>
        <w:tab/>
        <w:t>data: data$Abadan and data$Ahvaz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z = 8.01, p-value = 7.049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70" w:name="_Toc3209221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70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F2C3C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.</w:t>
      </w:r>
    </w:p>
    <w:p w14:paraId="47AB87EC" w14:textId="67154A5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6989BB6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1944E761" w:rsidR="000B317F" w:rsidRPr="00674CD6" w:rsidRDefault="000B317F" w:rsidP="00380459">
      <w:pPr>
        <w:widowControl w:val="0"/>
        <w:rPr>
          <w:rFonts w:ascii="Cambria Math" w:hAnsi="Cambria Math"/>
          <w:rtl/>
        </w:rPr>
      </w:pPr>
      <w:r w:rsidRPr="00674CD6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این آزمون خطی بودن یا نبودن</w:t>
      </w:r>
      <w:r w:rsidR="00CA18CE" w:rsidRPr="00674CD6">
        <w:rPr>
          <w:rFonts w:eastAsiaTheme="minorEastAsia" w:hint="cs"/>
          <w:rtl/>
        </w:rPr>
        <w:t xml:space="preserve"> یک رابطه رگرسیونی</w:t>
      </w:r>
      <w:r w:rsidRPr="00674CD6">
        <w:rPr>
          <w:rFonts w:eastAsiaTheme="minorEastAsia" w:hint="cs"/>
          <w:rtl/>
        </w:rPr>
        <w:t xml:space="preserve"> بررسی می‏شود. </w:t>
      </w:r>
      <w:r w:rsidR="004E7AAD" w:rsidRPr="00674CD6">
        <w:rPr>
          <w:rFonts w:eastAsiaTheme="minorEastAsia" w:hint="cs"/>
          <w:rtl/>
        </w:rPr>
        <w:t>در ابتدا</w:t>
      </w:r>
      <w:r w:rsidRPr="00674CD6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25C89A7" w:rsidR="000B317F" w:rsidRPr="00674CD6" w:rsidRDefault="00656757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توجه به </w:t>
      </w:r>
      <w:r w:rsidR="00D27E04" w:rsidRPr="00674CD6">
        <w:rPr>
          <w:rFonts w:eastAsiaTheme="minorEastAsia" w:hint="cs"/>
          <w:rtl/>
        </w:rPr>
        <w:t>فرضیه صفر</w:t>
      </w:r>
    </w:p>
    <w:p w14:paraId="23AB5EC4" w14:textId="24AACC42" w:rsidR="000B317F" w:rsidRPr="00674CD6" w:rsidRDefault="00656757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7A829C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03E953D3" w:rsidR="000B317F" w:rsidRPr="00674CD6" w:rsidRDefault="00656757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0D0B55D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1A7A0F1F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20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21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674CD6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1- فرض می‏شود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X</w:t>
      </w:r>
      <w:r w:rsidRPr="00674CD6">
        <w:rPr>
          <w:rFonts w:hint="eastAsia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Y</w:t>
      </w:r>
      <w:r w:rsidRPr="00674CD6">
        <w:rPr>
          <w:rFonts w:hint="eastAsia"/>
          <w:u w:val="single"/>
          <w:rtl/>
        </w:rPr>
        <w:t>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ند</w:t>
      </w:r>
      <w:r w:rsidRPr="00674CD6">
        <w:rPr>
          <w:rFonts w:hint="cs"/>
          <w:u w:val="single"/>
          <w:rtl/>
        </w:rPr>
        <w:t>.</w:t>
      </w:r>
    </w:p>
    <w:p w14:paraId="6DD9DD49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.</w:t>
      </w:r>
    </w:p>
    <w:p w14:paraId="5A0B2125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Sabzev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eg.lin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Sabzevar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5C69103E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.m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x.m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.m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x.m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.m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F6D9D9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674CD6" w:rsidRDefault="008E471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1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4FA9519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00/4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674CD6">
        <w:rPr>
          <w:rFonts w:eastAsiaTheme="minorEastAsia"/>
          <w:rtl/>
        </w:rPr>
        <w:t>.</w:t>
      </w:r>
    </w:p>
    <w:p w14:paraId="5D5FC70C" w14:textId="04B6E169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، از تابع </w:t>
      </w:r>
      <w:r w:rsidRPr="00674CD6">
        <w:rPr>
          <w:b/>
          <w:bCs/>
        </w:rPr>
        <w:t>lm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Sabzevar </w:t>
      </w:r>
      <w:r w:rsidRPr="00674CD6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674CD6">
        <w:rPr>
          <w:rFonts w:ascii="Calibri" w:eastAsia="Calibri" w:hAnsi="Calibri" w:cs="Calibri"/>
          <w:sz w:val="20"/>
          <w:szCs w:val="20"/>
        </w:rPr>
        <w:t xml:space="preserve"> 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674CD6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lm(formula = Sabzevar ~ Mashhad, data = 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Pr(&gt;|t|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ignif. codes: 0 '***' 0.001 '**' 0.01 '*' 0.05 '.' 0.1 ' '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)</w:t>
      </w:r>
    </w:p>
    <w:p w14:paraId="274E0E7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data: mod$residuals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)</w:t>
      </w:r>
    </w:p>
    <w:p w14:paraId="09D58075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45DA0816" w:rsidR="00037784" w:rsidRPr="00674CD6" w:rsidRDefault="00674CD6" w:rsidP="005F7B01">
      <w:pPr>
        <w:pStyle w:val="Heading1"/>
        <w:jc w:val="center"/>
        <w:rPr>
          <w:b w:val="0"/>
          <w:szCs w:val="24"/>
          <w:rtl/>
        </w:rPr>
      </w:pPr>
      <w:bookmarkStart w:id="71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674CD6">
        <w:rPr>
          <w:rFonts w:hint="cs"/>
          <w:b w:val="0"/>
          <w:sz w:val="28"/>
          <w:rtl/>
        </w:rPr>
        <w:t xml:space="preserve"> مقدماتی</w:t>
      </w:r>
      <w:bookmarkEnd w:id="71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2" w:name="OLE_LINK3"/>
            <w:bookmarkStart w:id="73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4" w:name="OLE_LINK1"/>
      <w:bookmarkStart w:id="75" w:name="OLE_LINK2"/>
      <w:bookmarkEnd w:id="72"/>
      <w:bookmarkEnd w:id="73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4"/>
    <w:bookmarkEnd w:id="75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2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674CD6" w:rsidRDefault="00085E45" w:rsidP="00380459">
      <w:pPr>
        <w:widowControl w:val="0"/>
        <w:rPr>
          <w:rtl/>
        </w:rPr>
      </w:pP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3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4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data.frame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data.frame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6" w:name="OLE_LINK5"/>
            <w:bookmarkStart w:id="77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6"/>
    <w:bookmarkEnd w:id="77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22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install.packages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NormalTok"/>
          <w:rFonts w:asciiTheme="minorHAnsi" w:hAnsiTheme="minorHAnsi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23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r w:rsidRPr="00674CD6">
        <w:rPr>
          <w:rFonts w:asciiTheme="minorHAnsi" w:hAnsiTheme="minorHAnsi"/>
          <w:b/>
          <w:color w:val="204A87"/>
          <w:sz w:val="20"/>
          <w:szCs w:val="20"/>
        </w:rPr>
        <w:t>getwd(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24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8" w:name="OLE_LINK7"/>
      <w:bookmarkStart w:id="79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8"/>
    <w:bookmarkEnd w:id="79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2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2  3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>## 2.0  2.5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80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80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2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1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0  1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5  2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0  2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lastRenderedPageBreak/>
        <w:t>## 1  2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9A177E" w:rsidRPr="00674CD6">
        <w:rPr>
          <w:rFonts w:asciiTheme="minorHAnsi" w:hAnsiTheme="minorHAnsi"/>
        </w:rPr>
        <w:t>1  5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5  0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CB1D5C" w:rsidRPr="00674CD6">
        <w:rPr>
          <w:rFonts w:asciiTheme="minorHAnsi" w:hAnsiTheme="minorHAnsi"/>
        </w:rPr>
        <w:t>1  1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1</w:t>
      </w:r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1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5  7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7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81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82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82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r w:rsidRPr="00674CD6">
        <w:t>ifelse</w:t>
      </w:r>
      <w:r w:rsidRPr="00674CD6">
        <w:rPr>
          <w:rFonts w:hint="cs"/>
          <w:rtl/>
        </w:rPr>
        <w:t xml:space="preserve"> نیز استفاده نمود. ساختار تابع </w:t>
      </w:r>
      <w:r w:rsidRPr="00674CD6">
        <w:t>ifelse</w:t>
      </w:r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r w:rsidRPr="00674CD6">
              <w:lastRenderedPageBreak/>
              <w:t xml:space="preserve">ifelse(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r w:rsidRPr="00674CD6">
        <w:t>i</w:t>
      </w:r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i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i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r w:rsidR="002E71A8" w:rsidRPr="00674CD6">
        <w:t>i</w:t>
      </w:r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i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i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i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i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3" w:name="OLE_LINK9"/>
            <w:bookmarkStart w:id="84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3"/>
    <w:bookmarkEnd w:id="84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rPr>
                <w:color w:val="0070C0"/>
              </w:rPr>
              <w:lastRenderedPageBreak/>
              <w:t xml:space="preserve">function_name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r w:rsidRPr="00674CD6">
              <w:rPr>
                <w:color w:val="00B050"/>
              </w:rPr>
              <w:t>new_variable</w:t>
            </w:r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function_name</w:t>
      </w:r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r w:rsidRPr="00674CD6">
        <w:t>new_variable</w:t>
      </w:r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خواندن و نوشتن داده‏هایی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فایلی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     Year      Temp      Prec</w:t>
      </w:r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آرگومان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آرگومان </w:t>
      </w:r>
      <w:r w:rsidRPr="00674CD6">
        <w:t>sep</w:t>
      </w:r>
      <w:r w:rsidRPr="00674CD6">
        <w:rPr>
          <w:rFonts w:hint="cs"/>
          <w:rtl/>
        </w:rPr>
        <w:t xml:space="preserve"> برای مشخص کردن اینکه داده‏ها با چه کارکتری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write.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خواندن و نوشتن داده‏هایی که با کاما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r w:rsidRPr="00674CD6">
        <w:t>read.table</w:t>
      </w:r>
      <w:r w:rsidRPr="00674CD6">
        <w:rPr>
          <w:rFonts w:hint="cs"/>
          <w:rtl/>
        </w:rPr>
        <w:t xml:space="preserve"> و </w:t>
      </w:r>
      <w:r w:rsidRPr="00674CD6">
        <w:t>write.table</w:t>
      </w:r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فایلی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کاما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     Year      Temp      Prec</w:t>
      </w:r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کاما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5" w:name="OLE_LINK11"/>
            <w:bookmarkStart w:id="86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5"/>
    <w:bookmarkEnd w:id="86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عملگرها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7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7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تخصیص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lastRenderedPageBreak/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"</w:t>
      </w:r>
      <w:r w:rsidR="003E4BBB" w:rsidRPr="00674CD6">
        <w:t xml:space="preserve"> </w:t>
      </w:r>
      <w:r w:rsidRPr="00674CD6">
        <w:t xml:space="preserve"> "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"  "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/>
        </w:rPr>
        <w:t>character(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8" w:name="OLE_LINK13"/>
            <w:bookmarkStart w:id="89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8"/>
      <w:bookmarkEnd w:id="89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r w:rsidR="009375AB" w:rsidRPr="00674CD6">
        <w:t>NaN</w:t>
      </w:r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9375AB" w:rsidRPr="00674CD6">
        <w:rPr>
          <w:rFonts w:asciiTheme="minorHAnsi" w:hAnsiTheme="minorHAnsi" w:cstheme="minorHAnsi"/>
        </w:rPr>
        <w:t>0.0  3.2  -Inf  1.4  0.0  4.6  NaN  3.8  4.6  NaN</w:t>
      </w:r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r w:rsidRPr="00674CD6">
        <w:t>NaN</w:t>
      </w:r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0  1.4 -Inf  0.6  0.0  2.0  NaN  1.6  2.0  NaN</w:t>
      </w:r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00  7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r w:rsidRPr="00674CD6">
        <w:rPr>
          <w:b/>
          <w:bCs/>
        </w:rPr>
        <w:t>s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4.5  7.0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.25  100.24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r w:rsidRPr="00674CD6">
        <w:t>byrow</w:t>
      </w:r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r w:rsidR="00DF2E00" w:rsidRPr="00674CD6">
        <w:t>byrow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 xml:space="preserve">ماتریس </w:t>
      </w:r>
      <w:r w:rsidR="00DF2E00" w:rsidRPr="00674CD6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90" w:name="_Hlk30090447"/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90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 4  5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های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 2  5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x</w:t>
      </w:r>
      <w:r w:rsidRPr="00674CD6">
        <w:rPr>
          <w:rFonts w:asciiTheme="minorHAnsi" w:hAnsiTheme="minorHAnsi" w:cstheme="minorHAnsi"/>
        </w:rPr>
        <w:br/>
        <w:t>## 1  2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r w:rsidR="00AD7FB8" w:rsidRPr="00674CD6">
        <w:rPr>
          <w:rFonts w:asciiTheme="minorHAnsi" w:hAnsiTheme="minorHAnsi" w:cstheme="minorHAnsi"/>
        </w:rPr>
        <w:t>1  2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1  2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r w:rsidRPr="00674CD6">
        <w:rPr>
          <w:b/>
          <w:bCs/>
        </w:rPr>
        <w:t>data.fram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91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91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  3</w:t>
      </w:r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r w:rsidRPr="00674CD6">
        <w:rPr>
          <w:b/>
          <w:bCs/>
        </w:rPr>
        <w:t>cbi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سطر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r w:rsidRPr="00674CD6">
        <w:rPr>
          <w:b/>
          <w:bCs/>
        </w:rPr>
        <w:t>rbi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2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2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dfunc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lastRenderedPageBreak/>
        <w:t xml:space="preserve">دستور </w:t>
      </w:r>
      <w:r w:rsidRPr="00674CD6">
        <w:t>pfunc(x, …)</w:t>
      </w:r>
      <w:r w:rsidRPr="00674CD6">
        <w:rPr>
          <w:rFonts w:hint="cs"/>
          <w:rtl/>
        </w:rPr>
        <w:t xml:space="preserve">: مقدار احتمال تجمعی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qfunc(p, …)</w:t>
      </w:r>
      <w:r w:rsidRPr="00674CD6">
        <w:rPr>
          <w:rFonts w:hint="cs"/>
          <w:rtl/>
        </w:rPr>
        <w:t xml:space="preserve">: مقدار چندک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rfunc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r w:rsidRPr="00674CD6">
        <w:t>func</w:t>
      </w:r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r w:rsidRPr="00674CD6">
              <w:rPr>
                <w:b/>
                <w:bCs/>
              </w:rPr>
              <w:t>func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</w:t>
            </w:r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df, ncp</w:t>
            </w:r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df1, df2, ncp</w:t>
            </w:r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m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</w:t>
            </w:r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meanlog, sdlog</w:t>
            </w:r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norm</w:t>
            </w:r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ean, sd</w:t>
            </w:r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df, ncp</w:t>
            </w:r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7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8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9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0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r w:rsidRPr="00674CD6">
        <w:rPr>
          <w:b/>
          <w:bCs/>
        </w:rPr>
        <w:t>bar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1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r w:rsidRPr="00674CD6">
        <w:rPr>
          <w:b/>
          <w:bCs/>
        </w:rPr>
        <w:t>bar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2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توزیع‏ها با استفاده از توابع </w:t>
      </w:r>
      <w:r w:rsidRPr="00674CD6">
        <w:rPr>
          <w:b/>
          <w:bCs/>
        </w:rPr>
        <w:t>qqnorm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qqlin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r w:rsidRPr="00674CD6">
        <w:t>qqnorm</w:t>
      </w:r>
      <w:r w:rsidRPr="00674CD6">
        <w:rPr>
          <w:rFonts w:hint="cs"/>
          <w:rtl/>
        </w:rPr>
        <w:t xml:space="preserve"> و رسم خط نرمال روی نمودار را با تابع </w:t>
      </w:r>
      <w:r w:rsidRPr="00674CD6">
        <w:t>qqline</w:t>
      </w:r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3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r w:rsidR="008E7944" w:rsidRPr="00674CD6">
        <w:rPr>
          <w:b/>
          <w:bCs/>
        </w:rPr>
        <w:t>qqplot</w:t>
      </w:r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4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674CD6" w:rsidRDefault="00B0422F" w:rsidP="00C540F5">
      <w:pPr>
        <w:pStyle w:val="Heading1"/>
        <w:jc w:val="center"/>
        <w:rPr>
          <w:rtl/>
        </w:rPr>
      </w:pPr>
      <w:bookmarkStart w:id="93" w:name="_Toc32092220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93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94" w:name="_Toc32092221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94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5" w:name="_Toc32092222"/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r w:rsidRPr="00674CD6">
        <w:rPr>
          <w:rFonts w:hint="cs"/>
          <w:sz w:val="22"/>
          <w:rtl/>
        </w:rPr>
        <w:lastRenderedPageBreak/>
        <w:t>نمایه</w:t>
      </w:r>
      <w:bookmarkEnd w:id="95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</w:p>
    <w:sectPr w:rsidR="00A232D9" w:rsidRPr="00674CD6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9CA16B" w14:textId="77777777" w:rsidR="000872AD" w:rsidRDefault="000872AD" w:rsidP="00C01B30">
      <w:r>
        <w:separator/>
      </w:r>
    </w:p>
  </w:endnote>
  <w:endnote w:type="continuationSeparator" w:id="0">
    <w:p w14:paraId="5FD845EC" w14:textId="77777777" w:rsidR="000872AD" w:rsidRDefault="000872AD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CC21EC" w14:textId="77777777" w:rsidR="000872AD" w:rsidRDefault="000872AD" w:rsidP="003B1F3F">
      <w:pPr>
        <w:bidi w:val="0"/>
        <w:jc w:val="left"/>
      </w:pPr>
      <w:r>
        <w:separator/>
      </w:r>
    </w:p>
  </w:footnote>
  <w:footnote w:type="continuationSeparator" w:id="0">
    <w:p w14:paraId="10885EB4" w14:textId="77777777" w:rsidR="000872AD" w:rsidRDefault="000872AD" w:rsidP="007E01B7">
      <w:pPr>
        <w:bidi w:val="0"/>
        <w:jc w:val="left"/>
      </w:pPr>
      <w:r>
        <w:continuationSeparator/>
      </w:r>
    </w:p>
  </w:footnote>
  <w:footnote w:type="continuationNotice" w:id="1">
    <w:p w14:paraId="261EA5C1" w14:textId="77777777" w:rsidR="000872AD" w:rsidRDefault="000872AD">
      <w:pPr>
        <w:spacing w:before="0" w:after="0"/>
      </w:pPr>
    </w:p>
  </w:footnote>
  <w:footnote w:id="2">
    <w:p w14:paraId="5D4B481D" w14:textId="77777777" w:rsidR="00656757" w:rsidRDefault="00656757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656757" w:rsidRDefault="0065675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583D704D" w14:textId="77777777" w:rsidR="00656757" w:rsidRDefault="0065675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5">
    <w:p w14:paraId="480A2BA4" w14:textId="77777777" w:rsidR="00656757" w:rsidRDefault="0065675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6">
    <w:p w14:paraId="154774C1" w14:textId="77777777" w:rsidR="00656757" w:rsidRDefault="0065675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7">
    <w:p w14:paraId="7156DD83" w14:textId="77777777" w:rsidR="00656757" w:rsidRDefault="0065675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8">
    <w:p w14:paraId="1C8BB779" w14:textId="77777777" w:rsidR="00656757" w:rsidRPr="00B32EB5" w:rsidRDefault="00656757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9">
    <w:p w14:paraId="370A6676" w14:textId="77777777" w:rsidR="00656757" w:rsidRDefault="0065675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10">
    <w:p w14:paraId="2B971F79" w14:textId="77777777" w:rsidR="00656757" w:rsidRDefault="00656757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11">
    <w:p w14:paraId="5F9F41DE" w14:textId="77777777" w:rsidR="00656757" w:rsidRDefault="00656757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12">
    <w:p w14:paraId="1ABE8D9A" w14:textId="77777777" w:rsidR="00656757" w:rsidRDefault="0065675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13">
    <w:p w14:paraId="4967899F" w14:textId="77777777" w:rsidR="00656757" w:rsidRDefault="00656757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Whitne</w:t>
      </w:r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14">
    <w:p w14:paraId="53E1A1EA" w14:textId="77777777" w:rsidR="00656757" w:rsidRDefault="0065675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5">
    <w:p w14:paraId="120D7FC1" w14:textId="77777777" w:rsidR="00656757" w:rsidRDefault="0065675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6">
    <w:p w14:paraId="2AEAB840" w14:textId="77777777" w:rsidR="00656757" w:rsidRDefault="0065675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7">
    <w:p w14:paraId="70CE831E" w14:textId="77777777" w:rsidR="00656757" w:rsidRDefault="0065675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8">
    <w:p w14:paraId="3D88F702" w14:textId="77777777" w:rsidR="00656757" w:rsidRDefault="0065675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9">
    <w:p w14:paraId="4A78CAC9" w14:textId="77777777" w:rsidR="00656757" w:rsidRDefault="0065675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0">
    <w:p w14:paraId="7037F322" w14:textId="77777777" w:rsidR="00656757" w:rsidRDefault="00656757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21">
    <w:p w14:paraId="2D775C69" w14:textId="77777777" w:rsidR="00656757" w:rsidRDefault="00656757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2">
    <w:p w14:paraId="00738EB0" w14:textId="10F3274D" w:rsidR="00656757" w:rsidRDefault="00656757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23">
    <w:p w14:paraId="2617F733" w14:textId="78C1A523" w:rsidR="00656757" w:rsidRDefault="00656757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24">
    <w:p w14:paraId="12F3C9A3" w14:textId="6D47B1B3" w:rsidR="00656757" w:rsidRDefault="00656757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656757" w:rsidRPr="00C80F27" w:rsidRDefault="00656757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656757" w:rsidRPr="00C80F27" w:rsidRDefault="00656757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656757" w:rsidRPr="00C80F27" w:rsidRDefault="0065675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656757" w:rsidRPr="00C80F27" w:rsidRDefault="0065675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77777777" w:rsidR="00656757" w:rsidRPr="00C80F27" w:rsidRDefault="00656757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77777777" w:rsidR="00656757" w:rsidRPr="00C80F27" w:rsidRDefault="00656757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65033" w14:textId="7AF51F2F" w:rsidR="00656757" w:rsidRPr="00C80F27" w:rsidRDefault="0065675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CBF7F" w14:textId="77777777" w:rsidR="00656757" w:rsidRPr="00C80F27" w:rsidRDefault="0065675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93676" w14:textId="7A47107A" w:rsidR="00656757" w:rsidRPr="00C80F27" w:rsidRDefault="0065675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A4826" w14:textId="77777777" w:rsidR="00656757" w:rsidRPr="00C80F27" w:rsidRDefault="00656757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860E0" w14:textId="7C1B011F" w:rsidR="00656757" w:rsidRPr="00C80F27" w:rsidRDefault="0065675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نو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656757" w:rsidRPr="00EE2539" w:rsidRDefault="00656757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CF39C" w14:textId="77777777" w:rsidR="00656757" w:rsidRPr="00C80F27" w:rsidRDefault="00656757" w:rsidP="00C80F27">
    <w:pPr>
      <w:pStyle w:val="Header"/>
      <w:jc w:val="left"/>
      <w:rPr>
        <w:rFonts w:hint="cs"/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6682F" w14:textId="738BBFD6" w:rsidR="00656757" w:rsidRPr="00C80F27" w:rsidRDefault="0065675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08473" w14:textId="77777777" w:rsidR="00656757" w:rsidRPr="00C80F27" w:rsidRDefault="00656757" w:rsidP="00C80F27">
    <w:pPr>
      <w:pStyle w:val="Header"/>
      <w:jc w:val="left"/>
      <w:rPr>
        <w:rFonts w:hint="cs"/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656757" w:rsidRPr="00C80F27" w:rsidRDefault="0065675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656757" w:rsidRPr="00C80F27" w:rsidRDefault="0065675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656757" w:rsidRPr="00C80F27" w:rsidRDefault="0065675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656757" w:rsidRPr="00C80F27" w:rsidRDefault="0065675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656757" w:rsidRPr="00C80F27" w:rsidRDefault="00656757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656757" w:rsidRPr="00C80F27" w:rsidRDefault="0065675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656757" w:rsidRPr="00C80F27" w:rsidRDefault="0065675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A8D"/>
    <w:rsid w:val="00037D78"/>
    <w:rsid w:val="0004333C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872AD"/>
    <w:rsid w:val="000941F8"/>
    <w:rsid w:val="00095BA1"/>
    <w:rsid w:val="000A233C"/>
    <w:rsid w:val="000A3BC7"/>
    <w:rsid w:val="000A6D00"/>
    <w:rsid w:val="000B16EE"/>
    <w:rsid w:val="000B317F"/>
    <w:rsid w:val="000B44F9"/>
    <w:rsid w:val="000B4810"/>
    <w:rsid w:val="000B5DC7"/>
    <w:rsid w:val="000C036F"/>
    <w:rsid w:val="000C62AE"/>
    <w:rsid w:val="000C62D3"/>
    <w:rsid w:val="000D181D"/>
    <w:rsid w:val="000D3452"/>
    <w:rsid w:val="000D4F9B"/>
    <w:rsid w:val="000D5008"/>
    <w:rsid w:val="000D6B08"/>
    <w:rsid w:val="000E06BE"/>
    <w:rsid w:val="000E1F25"/>
    <w:rsid w:val="000E307A"/>
    <w:rsid w:val="000E5F1B"/>
    <w:rsid w:val="000F1599"/>
    <w:rsid w:val="000F219C"/>
    <w:rsid w:val="000F3400"/>
    <w:rsid w:val="000F5B47"/>
    <w:rsid w:val="001024E5"/>
    <w:rsid w:val="00104587"/>
    <w:rsid w:val="0010470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550D5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5D60"/>
    <w:rsid w:val="002033D7"/>
    <w:rsid w:val="00204ED7"/>
    <w:rsid w:val="00206E7D"/>
    <w:rsid w:val="00207B9D"/>
    <w:rsid w:val="002100EF"/>
    <w:rsid w:val="002135B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4FAA"/>
    <w:rsid w:val="002568A2"/>
    <w:rsid w:val="00257532"/>
    <w:rsid w:val="00261A87"/>
    <w:rsid w:val="002648C8"/>
    <w:rsid w:val="002657EF"/>
    <w:rsid w:val="00267CB5"/>
    <w:rsid w:val="0027016F"/>
    <w:rsid w:val="00277FE4"/>
    <w:rsid w:val="0028014E"/>
    <w:rsid w:val="00281943"/>
    <w:rsid w:val="00281F72"/>
    <w:rsid w:val="002842A8"/>
    <w:rsid w:val="00284629"/>
    <w:rsid w:val="00284C87"/>
    <w:rsid w:val="0029066A"/>
    <w:rsid w:val="002A1798"/>
    <w:rsid w:val="002A1FB0"/>
    <w:rsid w:val="002A23FB"/>
    <w:rsid w:val="002A27BA"/>
    <w:rsid w:val="002A34FE"/>
    <w:rsid w:val="002A5056"/>
    <w:rsid w:val="002B2469"/>
    <w:rsid w:val="002B2786"/>
    <w:rsid w:val="002B54B8"/>
    <w:rsid w:val="002B72BA"/>
    <w:rsid w:val="002C2B54"/>
    <w:rsid w:val="002C4890"/>
    <w:rsid w:val="002C4B79"/>
    <w:rsid w:val="002D30F0"/>
    <w:rsid w:val="002D328A"/>
    <w:rsid w:val="002D480E"/>
    <w:rsid w:val="002E10EB"/>
    <w:rsid w:val="002E3E65"/>
    <w:rsid w:val="002E6753"/>
    <w:rsid w:val="002E71A8"/>
    <w:rsid w:val="002E7228"/>
    <w:rsid w:val="002F152C"/>
    <w:rsid w:val="002F26D4"/>
    <w:rsid w:val="002F4053"/>
    <w:rsid w:val="0030071C"/>
    <w:rsid w:val="00300C96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4977"/>
    <w:rsid w:val="00325508"/>
    <w:rsid w:val="00327BC3"/>
    <w:rsid w:val="00332689"/>
    <w:rsid w:val="00335F44"/>
    <w:rsid w:val="00336494"/>
    <w:rsid w:val="00336B17"/>
    <w:rsid w:val="00336FA8"/>
    <w:rsid w:val="0034165F"/>
    <w:rsid w:val="00341909"/>
    <w:rsid w:val="00344CDF"/>
    <w:rsid w:val="00346139"/>
    <w:rsid w:val="00346336"/>
    <w:rsid w:val="00346A3E"/>
    <w:rsid w:val="00352EF0"/>
    <w:rsid w:val="00355E57"/>
    <w:rsid w:val="00355E8F"/>
    <w:rsid w:val="0036166D"/>
    <w:rsid w:val="00361BAD"/>
    <w:rsid w:val="003639AA"/>
    <w:rsid w:val="00377203"/>
    <w:rsid w:val="003775B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23D4"/>
    <w:rsid w:val="003B3B28"/>
    <w:rsid w:val="003C0D65"/>
    <w:rsid w:val="003C348F"/>
    <w:rsid w:val="003C3E20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311B6"/>
    <w:rsid w:val="00437555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497E"/>
    <w:rsid w:val="00496B61"/>
    <w:rsid w:val="004A0610"/>
    <w:rsid w:val="004A0851"/>
    <w:rsid w:val="004A20DE"/>
    <w:rsid w:val="004A5E92"/>
    <w:rsid w:val="004B000C"/>
    <w:rsid w:val="004B2A74"/>
    <w:rsid w:val="004B50E0"/>
    <w:rsid w:val="004B694B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36FCE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8FD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F7A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56757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245F"/>
    <w:rsid w:val="006745C0"/>
    <w:rsid w:val="00674CD6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53B"/>
    <w:rsid w:val="006A69FF"/>
    <w:rsid w:val="006A7A82"/>
    <w:rsid w:val="006B7CBC"/>
    <w:rsid w:val="006D04E7"/>
    <w:rsid w:val="006D12F4"/>
    <w:rsid w:val="006D14D1"/>
    <w:rsid w:val="006D4153"/>
    <w:rsid w:val="006D5DDF"/>
    <w:rsid w:val="006F1B85"/>
    <w:rsid w:val="006F53C8"/>
    <w:rsid w:val="006F5B2E"/>
    <w:rsid w:val="006F79C6"/>
    <w:rsid w:val="006F7AA0"/>
    <w:rsid w:val="00701F34"/>
    <w:rsid w:val="0070510A"/>
    <w:rsid w:val="00712D54"/>
    <w:rsid w:val="0071458B"/>
    <w:rsid w:val="0071733F"/>
    <w:rsid w:val="00717F46"/>
    <w:rsid w:val="00720690"/>
    <w:rsid w:val="00726B07"/>
    <w:rsid w:val="00727AD2"/>
    <w:rsid w:val="0073028E"/>
    <w:rsid w:val="00731F70"/>
    <w:rsid w:val="0073271E"/>
    <w:rsid w:val="007338ED"/>
    <w:rsid w:val="00733A04"/>
    <w:rsid w:val="00733D86"/>
    <w:rsid w:val="00734376"/>
    <w:rsid w:val="00736001"/>
    <w:rsid w:val="00736C38"/>
    <w:rsid w:val="007377BE"/>
    <w:rsid w:val="007442FC"/>
    <w:rsid w:val="00746736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06136"/>
    <w:rsid w:val="008104C9"/>
    <w:rsid w:val="0081468C"/>
    <w:rsid w:val="00821151"/>
    <w:rsid w:val="0082312B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51E0C"/>
    <w:rsid w:val="008549B2"/>
    <w:rsid w:val="00855A2F"/>
    <w:rsid w:val="008621BC"/>
    <w:rsid w:val="00863AE5"/>
    <w:rsid w:val="008644B6"/>
    <w:rsid w:val="008710EA"/>
    <w:rsid w:val="00875DD1"/>
    <w:rsid w:val="00880207"/>
    <w:rsid w:val="00880C6D"/>
    <w:rsid w:val="00884992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3AF4"/>
    <w:rsid w:val="008B6B7D"/>
    <w:rsid w:val="008B77E8"/>
    <w:rsid w:val="008C062E"/>
    <w:rsid w:val="008C3025"/>
    <w:rsid w:val="008C6FFA"/>
    <w:rsid w:val="008D1E8D"/>
    <w:rsid w:val="008D3921"/>
    <w:rsid w:val="008D529F"/>
    <w:rsid w:val="008E2B29"/>
    <w:rsid w:val="008E41C1"/>
    <w:rsid w:val="008E471A"/>
    <w:rsid w:val="008E49C3"/>
    <w:rsid w:val="008E5ECA"/>
    <w:rsid w:val="008E7944"/>
    <w:rsid w:val="008F645B"/>
    <w:rsid w:val="008F756C"/>
    <w:rsid w:val="009139F0"/>
    <w:rsid w:val="00914DD5"/>
    <w:rsid w:val="00917923"/>
    <w:rsid w:val="00921B9C"/>
    <w:rsid w:val="00925B2D"/>
    <w:rsid w:val="009278ED"/>
    <w:rsid w:val="00927997"/>
    <w:rsid w:val="009363EE"/>
    <w:rsid w:val="009375AB"/>
    <w:rsid w:val="00937A92"/>
    <w:rsid w:val="009431F5"/>
    <w:rsid w:val="009433C5"/>
    <w:rsid w:val="0094788F"/>
    <w:rsid w:val="0095051F"/>
    <w:rsid w:val="00950623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B6957"/>
    <w:rsid w:val="009D36E8"/>
    <w:rsid w:val="009D6CAF"/>
    <w:rsid w:val="009D70F9"/>
    <w:rsid w:val="009D765B"/>
    <w:rsid w:val="009D7906"/>
    <w:rsid w:val="009E0842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2550"/>
    <w:rsid w:val="00A15464"/>
    <w:rsid w:val="00A1765C"/>
    <w:rsid w:val="00A20954"/>
    <w:rsid w:val="00A2264C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51"/>
    <w:rsid w:val="00A53BFF"/>
    <w:rsid w:val="00A552FD"/>
    <w:rsid w:val="00A601B7"/>
    <w:rsid w:val="00A60CDE"/>
    <w:rsid w:val="00A60D5D"/>
    <w:rsid w:val="00A6194D"/>
    <w:rsid w:val="00A621DE"/>
    <w:rsid w:val="00A647B6"/>
    <w:rsid w:val="00A714D5"/>
    <w:rsid w:val="00A72092"/>
    <w:rsid w:val="00A73910"/>
    <w:rsid w:val="00A75D17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613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1FE5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AF79DF"/>
    <w:rsid w:val="00B0199F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A5F27"/>
    <w:rsid w:val="00BC2C51"/>
    <w:rsid w:val="00BC4A81"/>
    <w:rsid w:val="00BD0504"/>
    <w:rsid w:val="00BD0CF4"/>
    <w:rsid w:val="00BD1F1F"/>
    <w:rsid w:val="00BD2845"/>
    <w:rsid w:val="00BE4B37"/>
    <w:rsid w:val="00BF35BA"/>
    <w:rsid w:val="00BF41B8"/>
    <w:rsid w:val="00C01B30"/>
    <w:rsid w:val="00C03D21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436A"/>
    <w:rsid w:val="00CC5E67"/>
    <w:rsid w:val="00CD07CF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2074E"/>
    <w:rsid w:val="00D20B6D"/>
    <w:rsid w:val="00D23757"/>
    <w:rsid w:val="00D24FB4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60C3F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D7366"/>
    <w:rsid w:val="00DE5DD3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30AB"/>
    <w:rsid w:val="00E1435E"/>
    <w:rsid w:val="00E2314C"/>
    <w:rsid w:val="00E36854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85AB5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3A18"/>
    <w:rsid w:val="00F076D2"/>
    <w:rsid w:val="00F11544"/>
    <w:rsid w:val="00F13BE4"/>
    <w:rsid w:val="00F17A00"/>
    <w:rsid w:val="00F20684"/>
    <w:rsid w:val="00F22985"/>
    <w:rsid w:val="00F2552B"/>
    <w:rsid w:val="00F256B4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56178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C60BE"/>
    <w:rsid w:val="00FD35D1"/>
    <w:rsid w:val="00FD40A9"/>
    <w:rsid w:val="00FD76C2"/>
    <w:rsid w:val="00FD7B5A"/>
    <w:rsid w:val="00FE05CA"/>
    <w:rsid w:val="00FE3240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336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117" Type="http://schemas.openxmlformats.org/officeDocument/2006/relationships/image" Target="media/image88.png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47" Type="http://schemas.openxmlformats.org/officeDocument/2006/relationships/header" Target="header13.xml"/><Relationship Id="rId63" Type="http://schemas.openxmlformats.org/officeDocument/2006/relationships/image" Target="media/image41.png"/><Relationship Id="rId68" Type="http://schemas.openxmlformats.org/officeDocument/2006/relationships/image" Target="media/image45.png"/><Relationship Id="rId84" Type="http://schemas.openxmlformats.org/officeDocument/2006/relationships/image" Target="media/image59.png"/><Relationship Id="rId89" Type="http://schemas.openxmlformats.org/officeDocument/2006/relationships/image" Target="media/image62.png"/><Relationship Id="rId112" Type="http://schemas.openxmlformats.org/officeDocument/2006/relationships/image" Target="media/image83.png"/><Relationship Id="rId16" Type="http://schemas.openxmlformats.org/officeDocument/2006/relationships/header" Target="header4.xml"/><Relationship Id="rId107" Type="http://schemas.openxmlformats.org/officeDocument/2006/relationships/image" Target="media/image78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header" Target="header10.xml"/><Relationship Id="rId53" Type="http://schemas.openxmlformats.org/officeDocument/2006/relationships/header" Target="header14.xml"/><Relationship Id="rId58" Type="http://schemas.openxmlformats.org/officeDocument/2006/relationships/image" Target="media/image37.png"/><Relationship Id="rId74" Type="http://schemas.openxmlformats.org/officeDocument/2006/relationships/image" Target="media/image51.png"/><Relationship Id="rId79" Type="http://schemas.openxmlformats.org/officeDocument/2006/relationships/image" Target="media/image54.png"/><Relationship Id="rId102" Type="http://schemas.openxmlformats.org/officeDocument/2006/relationships/image" Target="media/image73.png"/><Relationship Id="rId123" Type="http://schemas.openxmlformats.org/officeDocument/2006/relationships/image" Target="media/image94.png"/><Relationship Id="rId5" Type="http://schemas.openxmlformats.org/officeDocument/2006/relationships/webSettings" Target="webSettings.xml"/><Relationship Id="rId90" Type="http://schemas.openxmlformats.org/officeDocument/2006/relationships/image" Target="media/image63.png"/><Relationship Id="rId95" Type="http://schemas.openxmlformats.org/officeDocument/2006/relationships/image" Target="media/image66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4.png"/><Relationship Id="rId48" Type="http://schemas.openxmlformats.org/officeDocument/2006/relationships/image" Target="media/image28.png"/><Relationship Id="rId64" Type="http://schemas.openxmlformats.org/officeDocument/2006/relationships/image" Target="media/image42.png"/><Relationship Id="rId69" Type="http://schemas.openxmlformats.org/officeDocument/2006/relationships/image" Target="media/image46.png"/><Relationship Id="rId113" Type="http://schemas.openxmlformats.org/officeDocument/2006/relationships/image" Target="media/image84.png"/><Relationship Id="rId118" Type="http://schemas.openxmlformats.org/officeDocument/2006/relationships/image" Target="media/image89.png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header" Target="header15.xml"/><Relationship Id="rId103" Type="http://schemas.openxmlformats.org/officeDocument/2006/relationships/image" Target="media/image74.png"/><Relationship Id="rId108" Type="http://schemas.openxmlformats.org/officeDocument/2006/relationships/image" Target="media/image79.png"/><Relationship Id="rId124" Type="http://schemas.openxmlformats.org/officeDocument/2006/relationships/image" Target="media/image95.png"/><Relationship Id="rId54" Type="http://schemas.openxmlformats.org/officeDocument/2006/relationships/image" Target="media/image33.png"/><Relationship Id="rId70" Type="http://schemas.openxmlformats.org/officeDocument/2006/relationships/image" Target="media/image47.png"/><Relationship Id="rId75" Type="http://schemas.openxmlformats.org/officeDocument/2006/relationships/header" Target="header17.xml"/><Relationship Id="rId91" Type="http://schemas.openxmlformats.org/officeDocument/2006/relationships/header" Target="header21.xml"/><Relationship Id="rId96" Type="http://schemas.openxmlformats.org/officeDocument/2006/relationships/image" Target="media/image6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85.png"/><Relationship Id="rId119" Type="http://schemas.openxmlformats.org/officeDocument/2006/relationships/image" Target="media/image90.png"/><Relationship Id="rId44" Type="http://schemas.openxmlformats.org/officeDocument/2006/relationships/image" Target="media/image25.png"/><Relationship Id="rId60" Type="http://schemas.openxmlformats.org/officeDocument/2006/relationships/image" Target="media/image38.png"/><Relationship Id="rId65" Type="http://schemas.openxmlformats.org/officeDocument/2006/relationships/header" Target="header16.xml"/><Relationship Id="rId81" Type="http://schemas.openxmlformats.org/officeDocument/2006/relationships/image" Target="media/image56.png"/><Relationship Id="rId86" Type="http://schemas.openxmlformats.org/officeDocument/2006/relationships/header" Target="header19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80.png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2.png"/><Relationship Id="rId97" Type="http://schemas.openxmlformats.org/officeDocument/2006/relationships/image" Target="media/image68.png"/><Relationship Id="rId104" Type="http://schemas.openxmlformats.org/officeDocument/2006/relationships/image" Target="media/image75.png"/><Relationship Id="rId120" Type="http://schemas.openxmlformats.org/officeDocument/2006/relationships/image" Target="media/image91.png"/><Relationship Id="rId125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image" Target="media/image64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3.png"/><Relationship Id="rId87" Type="http://schemas.openxmlformats.org/officeDocument/2006/relationships/image" Target="media/image61.png"/><Relationship Id="rId110" Type="http://schemas.openxmlformats.org/officeDocument/2006/relationships/image" Target="media/image81.png"/><Relationship Id="rId115" Type="http://schemas.openxmlformats.org/officeDocument/2006/relationships/image" Target="media/image86.png"/><Relationship Id="rId61" Type="http://schemas.openxmlformats.org/officeDocument/2006/relationships/image" Target="media/image39.png"/><Relationship Id="rId82" Type="http://schemas.openxmlformats.org/officeDocument/2006/relationships/image" Target="media/image57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3.png"/><Relationship Id="rId100" Type="http://schemas.openxmlformats.org/officeDocument/2006/relationships/image" Target="media/image71.png"/><Relationship Id="rId105" Type="http://schemas.openxmlformats.org/officeDocument/2006/relationships/image" Target="media/image76.png"/><Relationship Id="rId126" Type="http://schemas.openxmlformats.org/officeDocument/2006/relationships/theme" Target="theme/theme1.xml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49.png"/><Relationship Id="rId93" Type="http://schemas.openxmlformats.org/officeDocument/2006/relationships/header" Target="header22.xml"/><Relationship Id="rId98" Type="http://schemas.openxmlformats.org/officeDocument/2006/relationships/image" Target="media/image69.png"/><Relationship Id="rId121" Type="http://schemas.openxmlformats.org/officeDocument/2006/relationships/image" Target="media/image92.png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4.png"/><Relationship Id="rId116" Type="http://schemas.openxmlformats.org/officeDocument/2006/relationships/image" Target="media/image87.png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0.png"/><Relationship Id="rId83" Type="http://schemas.openxmlformats.org/officeDocument/2006/relationships/image" Target="media/image58.png"/><Relationship Id="rId88" Type="http://schemas.openxmlformats.org/officeDocument/2006/relationships/header" Target="header20.xml"/><Relationship Id="rId111" Type="http://schemas.openxmlformats.org/officeDocument/2006/relationships/image" Target="media/image82.png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77.png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52" Type="http://schemas.openxmlformats.org/officeDocument/2006/relationships/image" Target="media/image32.png"/><Relationship Id="rId73" Type="http://schemas.openxmlformats.org/officeDocument/2006/relationships/image" Target="media/image50.png"/><Relationship Id="rId78" Type="http://schemas.openxmlformats.org/officeDocument/2006/relationships/header" Target="header18.xml"/><Relationship Id="rId94" Type="http://schemas.openxmlformats.org/officeDocument/2006/relationships/image" Target="media/image65.png"/><Relationship Id="rId99" Type="http://schemas.openxmlformats.org/officeDocument/2006/relationships/image" Target="media/image70.png"/><Relationship Id="rId101" Type="http://schemas.openxmlformats.org/officeDocument/2006/relationships/image" Target="media/image72.png"/><Relationship Id="rId122" Type="http://schemas.openxmlformats.org/officeDocument/2006/relationships/image" Target="media/image93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C7FC7D-3FA4-4734-8B06-D43D130F95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8</TotalTime>
  <Pages>242</Pages>
  <Words>38014</Words>
  <Characters>216683</Characters>
  <Application>Microsoft Office Word</Application>
  <DocSecurity>0</DocSecurity>
  <Lines>1805</Lines>
  <Paragraphs>5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143</cp:revision>
  <cp:lastPrinted>2020-01-26T17:53:00Z</cp:lastPrinted>
  <dcterms:created xsi:type="dcterms:W3CDTF">2020-01-26T14:48:00Z</dcterms:created>
  <dcterms:modified xsi:type="dcterms:W3CDTF">2020-02-22T17:06:00Z</dcterms:modified>
</cp:coreProperties>
</file>